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ADAC8" w14:textId="5DF48530" w:rsidR="00757F8B" w:rsidRPr="00CC7C86" w:rsidRDefault="00B24E01" w:rsidP="00315D01">
      <w:pPr>
        <w:jc w:val="center"/>
        <w:rPr>
          <w:i/>
          <w:iCs/>
          <w:sz w:val="24"/>
          <w:szCs w:val="24"/>
        </w:rPr>
      </w:pPr>
      <w:r>
        <w:rPr>
          <w:b/>
          <w:bCs/>
          <w:sz w:val="24"/>
          <w:szCs w:val="24"/>
        </w:rPr>
        <w:t xml:space="preserve">SCWDC </w:t>
      </w:r>
      <w:r w:rsidR="00757F8B" w:rsidRPr="00D0033D">
        <w:rPr>
          <w:b/>
          <w:bCs/>
          <w:sz w:val="24"/>
          <w:szCs w:val="24"/>
        </w:rPr>
        <w:t>Nominating Committee</w:t>
      </w:r>
      <w:r w:rsidR="006C500B" w:rsidRPr="00D0033D">
        <w:rPr>
          <w:b/>
          <w:bCs/>
          <w:sz w:val="24"/>
          <w:szCs w:val="24"/>
        </w:rPr>
        <w:t xml:space="preserve"> – Educational Material</w:t>
      </w:r>
      <w:r w:rsidR="00B45166">
        <w:rPr>
          <w:b/>
          <w:bCs/>
          <w:sz w:val="24"/>
          <w:szCs w:val="24"/>
        </w:rPr>
        <w:t xml:space="preserve"> / </w:t>
      </w:r>
      <w:r w:rsidR="00A0778D">
        <w:rPr>
          <w:b/>
          <w:bCs/>
          <w:sz w:val="24"/>
          <w:szCs w:val="24"/>
        </w:rPr>
        <w:t>Feb 9</w:t>
      </w:r>
      <w:r w:rsidR="00CD4A14">
        <w:rPr>
          <w:b/>
          <w:bCs/>
          <w:sz w:val="24"/>
          <w:szCs w:val="24"/>
        </w:rPr>
        <w:t xml:space="preserve">, </w:t>
      </w:r>
      <w:r w:rsidR="00B45166">
        <w:rPr>
          <w:b/>
          <w:bCs/>
          <w:sz w:val="24"/>
          <w:szCs w:val="24"/>
        </w:rPr>
        <w:t>202</w:t>
      </w:r>
      <w:r w:rsidR="00482BDC">
        <w:rPr>
          <w:b/>
          <w:bCs/>
          <w:sz w:val="24"/>
          <w:szCs w:val="24"/>
        </w:rPr>
        <w:t>2</w:t>
      </w:r>
      <w:r w:rsidR="00CC7C86">
        <w:rPr>
          <w:b/>
          <w:bCs/>
          <w:sz w:val="24"/>
          <w:szCs w:val="24"/>
        </w:rPr>
        <w:br/>
      </w:r>
      <w:r w:rsidR="00CC7C86" w:rsidRPr="00CC7C86">
        <w:rPr>
          <w:i/>
          <w:iCs/>
          <w:sz w:val="24"/>
          <w:szCs w:val="24"/>
        </w:rPr>
        <w:t xml:space="preserve">Prepared by Bill Johnston, former officer who has served on several Nominating Committees including </w:t>
      </w:r>
      <w:r w:rsidR="00CC7C86">
        <w:rPr>
          <w:i/>
          <w:iCs/>
          <w:sz w:val="24"/>
          <w:szCs w:val="24"/>
        </w:rPr>
        <w:t xml:space="preserve">as </w:t>
      </w:r>
      <w:r w:rsidR="00CC7C86" w:rsidRPr="00CC7C86">
        <w:rPr>
          <w:i/>
          <w:iCs/>
          <w:sz w:val="24"/>
          <w:szCs w:val="24"/>
        </w:rPr>
        <w:t xml:space="preserve">chair.  This is not an official club document.  </w:t>
      </w:r>
      <w:r w:rsidR="00CC7C86">
        <w:rPr>
          <w:i/>
          <w:iCs/>
          <w:sz w:val="24"/>
          <w:szCs w:val="24"/>
        </w:rPr>
        <w:br/>
      </w:r>
      <w:r w:rsidR="00CC7C86" w:rsidRPr="00CC7C86">
        <w:rPr>
          <w:i/>
          <w:iCs/>
          <w:sz w:val="24"/>
          <w:szCs w:val="24"/>
        </w:rPr>
        <w:t>The club authority on policy and procedures is the Policy Chair, Howard Fisher</w:t>
      </w:r>
      <w:r w:rsidR="00CC7C86">
        <w:rPr>
          <w:i/>
          <w:iCs/>
          <w:sz w:val="24"/>
          <w:szCs w:val="24"/>
        </w:rPr>
        <w:t>, direct questions to him</w:t>
      </w:r>
      <w:r w:rsidR="00CC7C86" w:rsidRPr="00CC7C86">
        <w:rPr>
          <w:i/>
          <w:iCs/>
          <w:sz w:val="24"/>
          <w:szCs w:val="24"/>
        </w:rPr>
        <w:t>.</w:t>
      </w:r>
      <w:r w:rsidR="0087426C">
        <w:rPr>
          <w:i/>
          <w:iCs/>
          <w:sz w:val="24"/>
          <w:szCs w:val="24"/>
        </w:rPr>
        <w:br/>
        <w:t>Howard Fisher reviewed this document, did not suggest any changes.</w:t>
      </w:r>
    </w:p>
    <w:p w14:paraId="0DF8259E" w14:textId="77777777" w:rsidR="00D0033D" w:rsidRDefault="00D0033D" w:rsidP="00315D01">
      <w:pPr>
        <w:jc w:val="center"/>
        <w:rPr>
          <w:sz w:val="24"/>
          <w:szCs w:val="24"/>
        </w:rPr>
      </w:pPr>
      <w:r w:rsidRPr="00CC7C86">
        <w:rPr>
          <w:b/>
          <w:bCs/>
          <w:sz w:val="24"/>
          <w:szCs w:val="24"/>
        </w:rPr>
        <w:t>Caution:</w:t>
      </w:r>
      <w:r>
        <w:rPr>
          <w:sz w:val="24"/>
          <w:szCs w:val="24"/>
        </w:rPr>
        <w:t xml:space="preserve">  any summary will leave out some of the existing Policy Manual guidelines.  </w:t>
      </w:r>
      <w:r w:rsidR="00CC7C86">
        <w:rPr>
          <w:sz w:val="24"/>
          <w:szCs w:val="24"/>
        </w:rPr>
        <w:br/>
      </w:r>
      <w:r>
        <w:rPr>
          <w:sz w:val="24"/>
          <w:szCs w:val="24"/>
        </w:rPr>
        <w:t xml:space="preserve">The Nominating Committee </w:t>
      </w:r>
      <w:r w:rsidR="00D21EF2">
        <w:rPr>
          <w:sz w:val="24"/>
          <w:szCs w:val="24"/>
        </w:rPr>
        <w:t xml:space="preserve">Chair </w:t>
      </w:r>
      <w:r>
        <w:rPr>
          <w:sz w:val="24"/>
          <w:szCs w:val="24"/>
        </w:rPr>
        <w:t xml:space="preserve">is </w:t>
      </w:r>
      <w:r w:rsidR="005E2C3E">
        <w:rPr>
          <w:sz w:val="24"/>
          <w:szCs w:val="24"/>
        </w:rPr>
        <w:t>encouraged</w:t>
      </w:r>
      <w:r>
        <w:rPr>
          <w:sz w:val="24"/>
          <w:szCs w:val="24"/>
        </w:rPr>
        <w:t xml:space="preserve"> to read </w:t>
      </w:r>
      <w:r w:rsidR="005E2C3E">
        <w:rPr>
          <w:sz w:val="24"/>
          <w:szCs w:val="24"/>
        </w:rPr>
        <w:t>all</w:t>
      </w:r>
      <w:r>
        <w:rPr>
          <w:sz w:val="24"/>
          <w:szCs w:val="24"/>
        </w:rPr>
        <w:t xml:space="preserve"> the club materials applying to the Nominating Committee.</w:t>
      </w:r>
    </w:p>
    <w:p w14:paraId="03C7D4BA" w14:textId="77777777" w:rsidR="00C07EE3" w:rsidRPr="007D24B3" w:rsidRDefault="00C07EE3" w:rsidP="00315D01">
      <w:pPr>
        <w:jc w:val="center"/>
        <w:rPr>
          <w:b/>
          <w:bCs/>
          <w:sz w:val="24"/>
          <w:szCs w:val="24"/>
        </w:rPr>
      </w:pPr>
      <w:r w:rsidRPr="007D24B3">
        <w:rPr>
          <w:b/>
          <w:bCs/>
          <w:sz w:val="24"/>
          <w:szCs w:val="24"/>
        </w:rPr>
        <w:t>Summary of Subjects Covered Here</w:t>
      </w:r>
    </w:p>
    <w:p w14:paraId="24388B22" w14:textId="77777777" w:rsidR="00757F8B" w:rsidRPr="00C07EE3" w:rsidRDefault="00757F8B" w:rsidP="00757F8B">
      <w:pPr>
        <w:rPr>
          <w:sz w:val="24"/>
          <w:szCs w:val="24"/>
        </w:rPr>
      </w:pPr>
      <w:r w:rsidRPr="00C07EE3">
        <w:rPr>
          <w:sz w:val="24"/>
          <w:szCs w:val="24"/>
        </w:rPr>
        <w:t>Part I:  What do they do</w:t>
      </w:r>
      <w:r w:rsidR="006B4E77" w:rsidRPr="00C07EE3">
        <w:rPr>
          <w:sz w:val="24"/>
          <w:szCs w:val="24"/>
        </w:rPr>
        <w:t>,</w:t>
      </w:r>
      <w:r w:rsidR="00C92B27" w:rsidRPr="00C07EE3">
        <w:rPr>
          <w:sz w:val="24"/>
          <w:szCs w:val="24"/>
        </w:rPr>
        <w:t xml:space="preserve"> and </w:t>
      </w:r>
      <w:r w:rsidR="006B4E77" w:rsidRPr="00C07EE3">
        <w:rPr>
          <w:sz w:val="24"/>
          <w:szCs w:val="24"/>
        </w:rPr>
        <w:t xml:space="preserve">what </w:t>
      </w:r>
      <w:r w:rsidR="00C92B27" w:rsidRPr="00C07EE3">
        <w:rPr>
          <w:sz w:val="24"/>
          <w:szCs w:val="24"/>
        </w:rPr>
        <w:t>are the criteria and suggest</w:t>
      </w:r>
      <w:r w:rsidR="006B4E77" w:rsidRPr="00C07EE3">
        <w:rPr>
          <w:sz w:val="24"/>
          <w:szCs w:val="24"/>
        </w:rPr>
        <w:t>ed qualifications</w:t>
      </w:r>
      <w:r w:rsidR="00C92B27" w:rsidRPr="00C07EE3">
        <w:rPr>
          <w:sz w:val="24"/>
          <w:szCs w:val="24"/>
        </w:rPr>
        <w:t xml:space="preserve"> for</w:t>
      </w:r>
      <w:r w:rsidR="006B4E77" w:rsidRPr="00C07EE3">
        <w:rPr>
          <w:sz w:val="24"/>
          <w:szCs w:val="24"/>
        </w:rPr>
        <w:t xml:space="preserve">: </w:t>
      </w:r>
      <w:r w:rsidRPr="00C07EE3">
        <w:rPr>
          <w:sz w:val="24"/>
          <w:szCs w:val="24"/>
        </w:rPr>
        <w:t xml:space="preserve">  SCWDC President and Board Members</w:t>
      </w:r>
      <w:r w:rsidR="00635C51" w:rsidRPr="00C07EE3">
        <w:rPr>
          <w:sz w:val="24"/>
          <w:szCs w:val="24"/>
        </w:rPr>
        <w:t>?</w:t>
      </w:r>
    </w:p>
    <w:p w14:paraId="283E6D99" w14:textId="77777777" w:rsidR="00181A44" w:rsidRPr="00C07EE3" w:rsidRDefault="00181A44" w:rsidP="00757F8B">
      <w:pPr>
        <w:rPr>
          <w:sz w:val="24"/>
          <w:szCs w:val="24"/>
        </w:rPr>
      </w:pPr>
      <w:r w:rsidRPr="00C07EE3">
        <w:rPr>
          <w:sz w:val="24"/>
          <w:szCs w:val="24"/>
        </w:rPr>
        <w:tab/>
        <w:t>From the SCWDC’s Policy Manual, key BOD duties</w:t>
      </w:r>
    </w:p>
    <w:p w14:paraId="7DFF3CAD" w14:textId="77777777" w:rsidR="00181A44" w:rsidRPr="00C07EE3" w:rsidRDefault="00181A44" w:rsidP="00757F8B">
      <w:pPr>
        <w:rPr>
          <w:sz w:val="24"/>
          <w:szCs w:val="24"/>
        </w:rPr>
      </w:pPr>
      <w:r w:rsidRPr="00C07EE3">
        <w:rPr>
          <w:sz w:val="24"/>
          <w:szCs w:val="24"/>
        </w:rPr>
        <w:tab/>
        <w:t>Suggestions for Candidates – Skills / Education / Time Required</w:t>
      </w:r>
    </w:p>
    <w:p w14:paraId="43C7BE98" w14:textId="77777777" w:rsidR="001F13EA" w:rsidRPr="00C07EE3" w:rsidRDefault="001F13EA" w:rsidP="006477A7">
      <w:pPr>
        <w:spacing w:after="120" w:line="240" w:lineRule="auto"/>
        <w:rPr>
          <w:sz w:val="24"/>
          <w:szCs w:val="24"/>
        </w:rPr>
      </w:pPr>
      <w:r w:rsidRPr="00C07EE3">
        <w:rPr>
          <w:sz w:val="24"/>
          <w:szCs w:val="24"/>
        </w:rPr>
        <w:t xml:space="preserve">Part II:  </w:t>
      </w:r>
      <w:r w:rsidR="006C500B" w:rsidRPr="00C07EE3">
        <w:rPr>
          <w:sz w:val="24"/>
          <w:szCs w:val="24"/>
        </w:rPr>
        <w:t xml:space="preserve">Issues </w:t>
      </w:r>
      <w:r w:rsidR="005E2C3E" w:rsidRPr="00C07EE3">
        <w:rPr>
          <w:sz w:val="24"/>
          <w:szCs w:val="24"/>
        </w:rPr>
        <w:t>or</w:t>
      </w:r>
      <w:r w:rsidR="006C500B" w:rsidRPr="00C07EE3">
        <w:rPr>
          <w:sz w:val="24"/>
          <w:szCs w:val="24"/>
        </w:rPr>
        <w:t xml:space="preserve"> Actions Items That Have </w:t>
      </w:r>
      <w:r w:rsidR="00036C53" w:rsidRPr="00C07EE3">
        <w:rPr>
          <w:sz w:val="24"/>
          <w:szCs w:val="24"/>
        </w:rPr>
        <w:t xml:space="preserve">Been Considered by </w:t>
      </w:r>
      <w:r w:rsidR="006C500B" w:rsidRPr="00C07EE3">
        <w:rPr>
          <w:sz w:val="24"/>
          <w:szCs w:val="24"/>
        </w:rPr>
        <w:t xml:space="preserve">The </w:t>
      </w:r>
      <w:r w:rsidR="00036C53" w:rsidRPr="00C07EE3">
        <w:rPr>
          <w:sz w:val="24"/>
          <w:szCs w:val="24"/>
        </w:rPr>
        <w:t xml:space="preserve">President or the </w:t>
      </w:r>
      <w:r w:rsidR="006C500B" w:rsidRPr="00C07EE3">
        <w:rPr>
          <w:sz w:val="24"/>
          <w:szCs w:val="24"/>
        </w:rPr>
        <w:t xml:space="preserve">Board </w:t>
      </w:r>
      <w:r w:rsidRPr="00C07EE3">
        <w:rPr>
          <w:sz w:val="24"/>
          <w:szCs w:val="24"/>
        </w:rPr>
        <w:t>in the last several years?</w:t>
      </w:r>
      <w:r w:rsidR="00D26000" w:rsidRPr="00C07EE3">
        <w:rPr>
          <w:sz w:val="24"/>
          <w:szCs w:val="24"/>
        </w:rPr>
        <w:t xml:space="preserve">  </w:t>
      </w:r>
      <w:r w:rsidR="007D24B3">
        <w:rPr>
          <w:sz w:val="24"/>
          <w:szCs w:val="24"/>
        </w:rPr>
        <w:t xml:space="preserve">This helps to </w:t>
      </w:r>
      <w:r w:rsidR="00411EC0">
        <w:rPr>
          <w:sz w:val="24"/>
          <w:szCs w:val="24"/>
        </w:rPr>
        <w:t>t</w:t>
      </w:r>
      <w:r w:rsidR="00347AF8" w:rsidRPr="00C07EE3">
        <w:rPr>
          <w:sz w:val="24"/>
          <w:szCs w:val="24"/>
        </w:rPr>
        <w:t xml:space="preserve">ell </w:t>
      </w:r>
      <w:r w:rsidR="00411EC0">
        <w:rPr>
          <w:sz w:val="24"/>
          <w:szCs w:val="24"/>
        </w:rPr>
        <w:t>p</w:t>
      </w:r>
      <w:r w:rsidR="00347AF8" w:rsidRPr="00C07EE3">
        <w:rPr>
          <w:sz w:val="24"/>
          <w:szCs w:val="24"/>
        </w:rPr>
        <w:t xml:space="preserve">rospective </w:t>
      </w:r>
      <w:r w:rsidR="00411EC0">
        <w:rPr>
          <w:sz w:val="24"/>
          <w:szCs w:val="24"/>
        </w:rPr>
        <w:t>c</w:t>
      </w:r>
      <w:r w:rsidR="00347AF8" w:rsidRPr="00C07EE3">
        <w:rPr>
          <w:sz w:val="24"/>
          <w:szCs w:val="24"/>
        </w:rPr>
        <w:t>andidates</w:t>
      </w:r>
      <w:r w:rsidR="00181A44" w:rsidRPr="00C07EE3">
        <w:rPr>
          <w:sz w:val="24"/>
          <w:szCs w:val="24"/>
        </w:rPr>
        <w:t xml:space="preserve"> </w:t>
      </w:r>
      <w:r w:rsidR="00411EC0">
        <w:rPr>
          <w:sz w:val="24"/>
          <w:szCs w:val="24"/>
        </w:rPr>
        <w:t>a</w:t>
      </w:r>
      <w:r w:rsidR="00181A44" w:rsidRPr="00C07EE3">
        <w:rPr>
          <w:sz w:val="24"/>
          <w:szCs w:val="24"/>
        </w:rPr>
        <w:t>bout the work of the BOD</w:t>
      </w:r>
    </w:p>
    <w:p w14:paraId="60E7AFE6" w14:textId="77777777" w:rsidR="001F13EA" w:rsidRPr="00C07EE3" w:rsidRDefault="001F13EA" w:rsidP="006477A7">
      <w:pPr>
        <w:spacing w:after="120" w:line="240" w:lineRule="auto"/>
        <w:rPr>
          <w:sz w:val="24"/>
          <w:szCs w:val="24"/>
        </w:rPr>
      </w:pPr>
      <w:r w:rsidRPr="00C07EE3">
        <w:rPr>
          <w:sz w:val="24"/>
          <w:szCs w:val="24"/>
        </w:rPr>
        <w:t xml:space="preserve">Part III:  How </w:t>
      </w:r>
      <w:r w:rsidR="00F22899" w:rsidRPr="00C07EE3">
        <w:rPr>
          <w:sz w:val="24"/>
          <w:szCs w:val="24"/>
        </w:rPr>
        <w:t>W</w:t>
      </w:r>
      <w:r w:rsidRPr="00C07EE3">
        <w:rPr>
          <w:sz w:val="24"/>
          <w:szCs w:val="24"/>
        </w:rPr>
        <w:t xml:space="preserve">ill the Nominating Committee </w:t>
      </w:r>
      <w:r w:rsidR="00F22899" w:rsidRPr="00C07EE3">
        <w:rPr>
          <w:sz w:val="24"/>
          <w:szCs w:val="24"/>
        </w:rPr>
        <w:t>W</w:t>
      </w:r>
      <w:r w:rsidRPr="00C07EE3">
        <w:rPr>
          <w:sz w:val="24"/>
          <w:szCs w:val="24"/>
        </w:rPr>
        <w:t>ork?</w:t>
      </w:r>
    </w:p>
    <w:p w14:paraId="3353ECDD" w14:textId="77777777" w:rsidR="001F13EA" w:rsidRPr="00C07EE3" w:rsidRDefault="001F13EA" w:rsidP="006477A7">
      <w:pPr>
        <w:spacing w:after="120" w:line="240" w:lineRule="auto"/>
        <w:rPr>
          <w:sz w:val="24"/>
          <w:szCs w:val="24"/>
        </w:rPr>
      </w:pPr>
      <w:r w:rsidRPr="00C07EE3">
        <w:rPr>
          <w:sz w:val="24"/>
          <w:szCs w:val="24"/>
        </w:rPr>
        <w:t>Part IV:  Vacancies</w:t>
      </w:r>
      <w:r w:rsidR="00D26000" w:rsidRPr="00C07EE3">
        <w:rPr>
          <w:sz w:val="24"/>
          <w:szCs w:val="24"/>
        </w:rPr>
        <w:t xml:space="preserve"> in Directors</w:t>
      </w:r>
      <w:r w:rsidRPr="00C07EE3">
        <w:rPr>
          <w:sz w:val="24"/>
          <w:szCs w:val="24"/>
        </w:rPr>
        <w:t xml:space="preserve"> /</w:t>
      </w:r>
      <w:r w:rsidR="00286800" w:rsidRPr="00C07EE3">
        <w:rPr>
          <w:sz w:val="24"/>
          <w:szCs w:val="24"/>
        </w:rPr>
        <w:t xml:space="preserve">Recruitment </w:t>
      </w:r>
      <w:r w:rsidRPr="00C07EE3">
        <w:rPr>
          <w:sz w:val="24"/>
          <w:szCs w:val="24"/>
        </w:rPr>
        <w:t>Goal</w:t>
      </w:r>
      <w:r w:rsidR="00286800" w:rsidRPr="00C07EE3">
        <w:rPr>
          <w:sz w:val="24"/>
          <w:szCs w:val="24"/>
        </w:rPr>
        <w:t>s</w:t>
      </w:r>
    </w:p>
    <w:p w14:paraId="35B299C0" w14:textId="6608467E" w:rsidR="00D34FBC" w:rsidRDefault="00D34FBC" w:rsidP="006477A7">
      <w:pPr>
        <w:spacing w:after="120" w:line="240" w:lineRule="auto"/>
        <w:rPr>
          <w:sz w:val="24"/>
          <w:szCs w:val="24"/>
        </w:rPr>
      </w:pPr>
      <w:r w:rsidRPr="00C07EE3">
        <w:rPr>
          <w:sz w:val="24"/>
          <w:szCs w:val="24"/>
        </w:rPr>
        <w:t>Part V</w:t>
      </w:r>
      <w:r w:rsidR="00036C53" w:rsidRPr="00C07EE3">
        <w:rPr>
          <w:sz w:val="24"/>
          <w:szCs w:val="24"/>
        </w:rPr>
        <w:t>:</w:t>
      </w:r>
      <w:r w:rsidR="001D5747" w:rsidRPr="00C07EE3">
        <w:rPr>
          <w:sz w:val="24"/>
          <w:szCs w:val="24"/>
        </w:rPr>
        <w:t xml:space="preserve"> </w:t>
      </w:r>
      <w:r w:rsidRPr="00C07EE3">
        <w:rPr>
          <w:sz w:val="24"/>
          <w:szCs w:val="24"/>
        </w:rPr>
        <w:t xml:space="preserve"> Where </w:t>
      </w:r>
      <w:r w:rsidR="00286800" w:rsidRPr="00C07EE3">
        <w:rPr>
          <w:sz w:val="24"/>
          <w:szCs w:val="24"/>
        </w:rPr>
        <w:t>W</w:t>
      </w:r>
      <w:r w:rsidRPr="00C07EE3">
        <w:rPr>
          <w:sz w:val="24"/>
          <w:szCs w:val="24"/>
        </w:rPr>
        <w:t xml:space="preserve">ill </w:t>
      </w:r>
      <w:r w:rsidR="00286800" w:rsidRPr="00C07EE3">
        <w:rPr>
          <w:sz w:val="24"/>
          <w:szCs w:val="24"/>
        </w:rPr>
        <w:t>Y</w:t>
      </w:r>
      <w:r w:rsidRPr="00C07EE3">
        <w:rPr>
          <w:sz w:val="24"/>
          <w:szCs w:val="24"/>
        </w:rPr>
        <w:t xml:space="preserve">ou </w:t>
      </w:r>
      <w:r w:rsidR="00286800" w:rsidRPr="00C07EE3">
        <w:rPr>
          <w:sz w:val="24"/>
          <w:szCs w:val="24"/>
        </w:rPr>
        <w:t>F</w:t>
      </w:r>
      <w:r w:rsidRPr="00C07EE3">
        <w:rPr>
          <w:sz w:val="24"/>
          <w:szCs w:val="24"/>
        </w:rPr>
        <w:t xml:space="preserve">ind </w:t>
      </w:r>
      <w:r w:rsidR="00286800" w:rsidRPr="00C07EE3">
        <w:rPr>
          <w:sz w:val="24"/>
          <w:szCs w:val="24"/>
        </w:rPr>
        <w:t>C</w:t>
      </w:r>
      <w:r w:rsidRPr="00C07EE3">
        <w:rPr>
          <w:sz w:val="24"/>
          <w:szCs w:val="24"/>
        </w:rPr>
        <w:t>andidates?  (</w:t>
      </w:r>
      <w:r w:rsidR="002E66AE" w:rsidRPr="00C07EE3">
        <w:rPr>
          <w:i/>
          <w:sz w:val="24"/>
          <w:szCs w:val="24"/>
        </w:rPr>
        <w:t>List of all active members</w:t>
      </w:r>
      <w:r w:rsidR="00F304A2">
        <w:rPr>
          <w:i/>
          <w:sz w:val="24"/>
          <w:szCs w:val="24"/>
        </w:rPr>
        <w:t>,</w:t>
      </w:r>
      <w:r w:rsidR="002E66AE" w:rsidRPr="00C07EE3">
        <w:rPr>
          <w:sz w:val="24"/>
          <w:szCs w:val="24"/>
        </w:rPr>
        <w:t xml:space="preserve"> past/current </w:t>
      </w:r>
      <w:r w:rsidR="00347AF8" w:rsidRPr="00C07EE3">
        <w:rPr>
          <w:sz w:val="24"/>
          <w:szCs w:val="24"/>
        </w:rPr>
        <w:t>volunteers in programs</w:t>
      </w:r>
      <w:r w:rsidR="00F304A2">
        <w:rPr>
          <w:sz w:val="24"/>
          <w:szCs w:val="24"/>
        </w:rPr>
        <w:t>, active members</w:t>
      </w:r>
      <w:r w:rsidR="00181A44" w:rsidRPr="00C07EE3">
        <w:rPr>
          <w:sz w:val="24"/>
          <w:szCs w:val="24"/>
        </w:rPr>
        <w:t>)</w:t>
      </w:r>
    </w:p>
    <w:p w14:paraId="6190F572" w14:textId="1124F427" w:rsidR="00256053" w:rsidRPr="00C07EE3" w:rsidRDefault="00256053" w:rsidP="006477A7">
      <w:pPr>
        <w:spacing w:after="120" w:line="240" w:lineRule="auto"/>
        <w:rPr>
          <w:sz w:val="24"/>
          <w:szCs w:val="24"/>
        </w:rPr>
      </w:pPr>
      <w:r w:rsidRPr="00256053">
        <w:rPr>
          <w:sz w:val="24"/>
          <w:szCs w:val="24"/>
        </w:rPr>
        <w:t>Part VI:  Sample NC Chair message to the Election Chair</w:t>
      </w:r>
    </w:p>
    <w:p w14:paraId="1FC12ED2" w14:textId="6A64FCB2" w:rsidR="00EB1360" w:rsidRDefault="0092752B" w:rsidP="00D13244">
      <w:pPr>
        <w:spacing w:after="120" w:line="240" w:lineRule="auto"/>
        <w:rPr>
          <w:sz w:val="24"/>
          <w:szCs w:val="24"/>
        </w:rPr>
      </w:pPr>
      <w:r w:rsidRPr="00D13244">
        <w:rPr>
          <w:b/>
          <w:bCs/>
          <w:sz w:val="24"/>
          <w:szCs w:val="24"/>
        </w:rPr>
        <w:t>SUMMARY:</w:t>
      </w:r>
      <w:r>
        <w:rPr>
          <w:sz w:val="24"/>
          <w:szCs w:val="24"/>
        </w:rPr>
        <w:t xml:space="preserve">  </w:t>
      </w:r>
      <w:r w:rsidR="008375ED" w:rsidRPr="00C07EE3">
        <w:rPr>
          <w:sz w:val="24"/>
          <w:szCs w:val="24"/>
        </w:rPr>
        <w:t xml:space="preserve">The goal of the Nominating Committee </w:t>
      </w:r>
      <w:r w:rsidR="00EB1360">
        <w:rPr>
          <w:sz w:val="24"/>
          <w:szCs w:val="24"/>
        </w:rPr>
        <w:t xml:space="preserve">(NC) </w:t>
      </w:r>
      <w:r w:rsidR="008375ED" w:rsidRPr="00C07EE3">
        <w:rPr>
          <w:sz w:val="24"/>
          <w:szCs w:val="24"/>
        </w:rPr>
        <w:t>is to locate candidates to run for President and the BOD</w:t>
      </w:r>
      <w:r w:rsidR="007D24B3">
        <w:rPr>
          <w:sz w:val="24"/>
          <w:szCs w:val="24"/>
        </w:rPr>
        <w:t xml:space="preserve">.  </w:t>
      </w:r>
      <w:r w:rsidR="001F742E">
        <w:rPr>
          <w:sz w:val="24"/>
          <w:szCs w:val="24"/>
        </w:rPr>
        <w:t>Criteria</w:t>
      </w:r>
      <w:r w:rsidR="00257476">
        <w:rPr>
          <w:sz w:val="24"/>
          <w:szCs w:val="24"/>
        </w:rPr>
        <w:t xml:space="preserve"> #1</w:t>
      </w:r>
      <w:r w:rsidR="001F742E">
        <w:rPr>
          <w:sz w:val="24"/>
          <w:szCs w:val="24"/>
        </w:rPr>
        <w:t xml:space="preserve">:  </w:t>
      </w:r>
      <w:r w:rsidR="00EB1360">
        <w:rPr>
          <w:sz w:val="24"/>
          <w:szCs w:val="24"/>
        </w:rPr>
        <w:t>Per our Policy Manual, the president must be a skier</w:t>
      </w:r>
      <w:r w:rsidR="00FB6940">
        <w:rPr>
          <w:sz w:val="24"/>
          <w:szCs w:val="24"/>
        </w:rPr>
        <w:t>* (*see definition below)</w:t>
      </w:r>
      <w:r w:rsidR="00EB1360">
        <w:rPr>
          <w:sz w:val="24"/>
          <w:szCs w:val="24"/>
        </w:rPr>
        <w:t xml:space="preserve">.  4 of the eight directors must be skiers and 4 can be non-skiers.  </w:t>
      </w:r>
      <w:r w:rsidR="005F66DE">
        <w:rPr>
          <w:sz w:val="24"/>
          <w:szCs w:val="24"/>
        </w:rPr>
        <w:t xml:space="preserve">The SCWDC website Election Page should </w:t>
      </w:r>
      <w:r w:rsidR="00EF5E7D">
        <w:rPr>
          <w:sz w:val="24"/>
          <w:szCs w:val="24"/>
        </w:rPr>
        <w:t xml:space="preserve">state who are skiers and who are not. </w:t>
      </w:r>
      <w:r w:rsidR="00EB1360">
        <w:rPr>
          <w:sz w:val="24"/>
          <w:szCs w:val="24"/>
        </w:rPr>
        <w:t xml:space="preserve">In the last few years, fewer than 4 non-skiers have served.  </w:t>
      </w:r>
      <w:r w:rsidR="00B534CC">
        <w:rPr>
          <w:sz w:val="24"/>
          <w:szCs w:val="24"/>
        </w:rPr>
        <w:t xml:space="preserve">Membership requirement:  </w:t>
      </w:r>
      <w:r w:rsidR="00257476">
        <w:rPr>
          <w:sz w:val="24"/>
          <w:szCs w:val="24"/>
        </w:rPr>
        <w:t xml:space="preserve">Criteria #2:  </w:t>
      </w:r>
      <w:r w:rsidR="007709A4">
        <w:rPr>
          <w:sz w:val="24"/>
          <w:szCs w:val="24"/>
        </w:rPr>
        <w:t xml:space="preserve">The President must have been a member for </w:t>
      </w:r>
      <w:r w:rsidR="00EF5E7D">
        <w:rPr>
          <w:sz w:val="24"/>
          <w:szCs w:val="24"/>
        </w:rPr>
        <w:t>three</w:t>
      </w:r>
      <w:r w:rsidR="007709A4">
        <w:rPr>
          <w:sz w:val="24"/>
          <w:szCs w:val="24"/>
        </w:rPr>
        <w:t xml:space="preserve"> full years; for Director, </w:t>
      </w:r>
      <w:r w:rsidR="00EF5E7D">
        <w:rPr>
          <w:sz w:val="24"/>
          <w:szCs w:val="24"/>
        </w:rPr>
        <w:t>one</w:t>
      </w:r>
      <w:r w:rsidR="007709A4">
        <w:rPr>
          <w:sz w:val="24"/>
          <w:szCs w:val="24"/>
        </w:rPr>
        <w:t xml:space="preserve"> full year.</w:t>
      </w:r>
      <w:r w:rsidR="00EF5E7D">
        <w:rPr>
          <w:sz w:val="24"/>
          <w:szCs w:val="24"/>
        </w:rPr>
        <w:t>**</w:t>
      </w:r>
      <w:r w:rsidR="007709A4">
        <w:rPr>
          <w:sz w:val="24"/>
          <w:szCs w:val="24"/>
        </w:rPr>
        <w:t xml:space="preserve"> </w:t>
      </w:r>
    </w:p>
    <w:p w14:paraId="512E007C" w14:textId="77777777" w:rsidR="00C07EE3" w:rsidRDefault="0092752B" w:rsidP="00D13244">
      <w:pPr>
        <w:spacing w:after="120" w:line="240" w:lineRule="auto"/>
        <w:rPr>
          <w:sz w:val="24"/>
          <w:szCs w:val="24"/>
        </w:rPr>
      </w:pPr>
      <w:r>
        <w:rPr>
          <w:sz w:val="24"/>
          <w:szCs w:val="24"/>
        </w:rPr>
        <w:t>Pre-COVID, t</w:t>
      </w:r>
      <w:r w:rsidR="007D24B3">
        <w:rPr>
          <w:sz w:val="24"/>
          <w:szCs w:val="24"/>
        </w:rPr>
        <w:t xml:space="preserve">he </w:t>
      </w:r>
      <w:r w:rsidR="008375ED" w:rsidRPr="00C07EE3">
        <w:rPr>
          <w:sz w:val="24"/>
          <w:szCs w:val="24"/>
        </w:rPr>
        <w:t>club plans</w:t>
      </w:r>
      <w:r w:rsidR="00346FC3">
        <w:rPr>
          <w:sz w:val="24"/>
          <w:szCs w:val="24"/>
        </w:rPr>
        <w:t xml:space="preserve"> and holds an in-person</w:t>
      </w:r>
      <w:r w:rsidR="008375ED" w:rsidRPr="00C07EE3">
        <w:rPr>
          <w:sz w:val="24"/>
          <w:szCs w:val="24"/>
        </w:rPr>
        <w:t xml:space="preserve"> Election and Awards meeting in April of every year</w:t>
      </w:r>
      <w:r w:rsidR="00346FC3">
        <w:rPr>
          <w:sz w:val="24"/>
          <w:szCs w:val="24"/>
        </w:rPr>
        <w:t>*</w:t>
      </w:r>
      <w:r w:rsidR="008375ED" w:rsidRPr="00C07EE3">
        <w:rPr>
          <w:sz w:val="24"/>
          <w:szCs w:val="24"/>
        </w:rPr>
        <w:t xml:space="preserve">.  The President is elected annually for </w:t>
      </w:r>
      <w:r w:rsidR="005E2C3E" w:rsidRPr="00C07EE3">
        <w:rPr>
          <w:sz w:val="24"/>
          <w:szCs w:val="24"/>
        </w:rPr>
        <w:t>a</w:t>
      </w:r>
      <w:r w:rsidR="008375ED" w:rsidRPr="00C07EE3">
        <w:rPr>
          <w:sz w:val="24"/>
          <w:szCs w:val="24"/>
        </w:rPr>
        <w:t xml:space="preserve"> </w:t>
      </w:r>
      <w:r w:rsidR="005E2C3E" w:rsidRPr="00C07EE3">
        <w:rPr>
          <w:sz w:val="24"/>
          <w:szCs w:val="24"/>
        </w:rPr>
        <w:t>one-year</w:t>
      </w:r>
      <w:r w:rsidR="008375ED" w:rsidRPr="00C07EE3">
        <w:rPr>
          <w:sz w:val="24"/>
          <w:szCs w:val="24"/>
        </w:rPr>
        <w:t xml:space="preserve"> term.  There are eight BOD members, each serves a </w:t>
      </w:r>
      <w:r w:rsidR="005E2C3E" w:rsidRPr="00C07EE3">
        <w:rPr>
          <w:sz w:val="24"/>
          <w:szCs w:val="24"/>
        </w:rPr>
        <w:t>two-year</w:t>
      </w:r>
      <w:r w:rsidR="008375ED" w:rsidRPr="00C07EE3">
        <w:rPr>
          <w:sz w:val="24"/>
          <w:szCs w:val="24"/>
        </w:rPr>
        <w:t xml:space="preserve"> term, and 4 are elected annually, i.e.</w:t>
      </w:r>
      <w:r w:rsidR="00C07EE3" w:rsidRPr="00C07EE3">
        <w:rPr>
          <w:sz w:val="24"/>
          <w:szCs w:val="24"/>
        </w:rPr>
        <w:t xml:space="preserve">, </w:t>
      </w:r>
      <w:r w:rsidR="007D24B3">
        <w:rPr>
          <w:sz w:val="24"/>
          <w:szCs w:val="24"/>
        </w:rPr>
        <w:t xml:space="preserve">two sets of </w:t>
      </w:r>
      <w:r w:rsidR="00C07EE3" w:rsidRPr="00C07EE3">
        <w:rPr>
          <w:sz w:val="24"/>
          <w:szCs w:val="24"/>
        </w:rPr>
        <w:t>staggered terms.</w:t>
      </w:r>
      <w:r w:rsidR="00D0033D">
        <w:rPr>
          <w:sz w:val="24"/>
          <w:szCs w:val="24"/>
        </w:rPr>
        <w:t xml:space="preserve"> Based on current bylaws, some members must be </w:t>
      </w:r>
      <w:r w:rsidR="005E2C3E">
        <w:rPr>
          <w:sz w:val="24"/>
          <w:szCs w:val="24"/>
        </w:rPr>
        <w:t>skiers,</w:t>
      </w:r>
      <w:r w:rsidR="00D0033D">
        <w:rPr>
          <w:sz w:val="24"/>
          <w:szCs w:val="24"/>
        </w:rPr>
        <w:t xml:space="preserve"> and some may be non-skiers.  Locate </w:t>
      </w:r>
      <w:r w:rsidR="00CC7C86">
        <w:rPr>
          <w:sz w:val="24"/>
          <w:szCs w:val="24"/>
        </w:rPr>
        <w:t xml:space="preserve">and confirm </w:t>
      </w:r>
      <w:r w:rsidR="00D0033D">
        <w:rPr>
          <w:sz w:val="24"/>
          <w:szCs w:val="24"/>
        </w:rPr>
        <w:t xml:space="preserve">the current criteria in the Policy Manual. </w:t>
      </w:r>
      <w:r w:rsidR="00C07EE3" w:rsidRPr="00C07EE3">
        <w:rPr>
          <w:sz w:val="24"/>
          <w:szCs w:val="24"/>
        </w:rPr>
        <w:t xml:space="preserve">  </w:t>
      </w:r>
      <w:r w:rsidR="00C07EE3">
        <w:rPr>
          <w:sz w:val="24"/>
          <w:szCs w:val="24"/>
        </w:rPr>
        <w:t>In practice, sometimes only one person will run for the office of President</w:t>
      </w:r>
      <w:r w:rsidR="00346FC3">
        <w:rPr>
          <w:sz w:val="24"/>
          <w:szCs w:val="24"/>
        </w:rPr>
        <w:t xml:space="preserve">, thus </w:t>
      </w:r>
      <w:r>
        <w:rPr>
          <w:sz w:val="24"/>
          <w:szCs w:val="24"/>
        </w:rPr>
        <w:t xml:space="preserve">their </w:t>
      </w:r>
      <w:r w:rsidR="00346FC3">
        <w:rPr>
          <w:sz w:val="24"/>
          <w:szCs w:val="24"/>
        </w:rPr>
        <w:t>election is assured.  In the case of candidates for the BOD, usually the committee will find and recommend more than 4 candidates</w:t>
      </w:r>
      <w:r w:rsidR="007D24B3">
        <w:rPr>
          <w:sz w:val="24"/>
          <w:szCs w:val="24"/>
        </w:rPr>
        <w:t>.</w:t>
      </w:r>
      <w:r>
        <w:rPr>
          <w:sz w:val="24"/>
          <w:szCs w:val="24"/>
        </w:rPr>
        <w:t xml:space="preserve">  Through the years, because the Nominating Committee is an independent body that reports only to the Membership, it can and does operate differently from year to year.  It can ask for advice from anyone or currently serving officers, especially the Policy Chair.  </w:t>
      </w:r>
    </w:p>
    <w:p w14:paraId="6CD578D9" w14:textId="77777777" w:rsidR="00C07EE3" w:rsidRDefault="00C07EE3" w:rsidP="00D13244">
      <w:pPr>
        <w:spacing w:after="120" w:line="240" w:lineRule="auto"/>
        <w:rPr>
          <w:sz w:val="24"/>
          <w:szCs w:val="24"/>
        </w:rPr>
      </w:pPr>
      <w:r w:rsidRPr="00C07EE3">
        <w:rPr>
          <w:sz w:val="24"/>
          <w:szCs w:val="24"/>
        </w:rPr>
        <w:t>The Policy Manual suggests that the slate of candidates be announced in January at a membership meeting</w:t>
      </w:r>
      <w:r w:rsidR="0092752B">
        <w:rPr>
          <w:sz w:val="24"/>
          <w:szCs w:val="24"/>
        </w:rPr>
        <w:t xml:space="preserve">, and these used to be </w:t>
      </w:r>
      <w:r w:rsidR="006477A7">
        <w:rPr>
          <w:sz w:val="24"/>
          <w:szCs w:val="24"/>
        </w:rPr>
        <w:t>held on the first Tuesday or Thursday of the month</w:t>
      </w:r>
      <w:r w:rsidRPr="00C07EE3">
        <w:rPr>
          <w:sz w:val="24"/>
          <w:szCs w:val="24"/>
        </w:rPr>
        <w:t xml:space="preserve">.  However, Membership Meetings are not being held at this time.  The most important target deadline is announcing the candidates in the March – August magazine issue.  The magazine deadline </w:t>
      </w:r>
      <w:r w:rsidR="006477A7">
        <w:rPr>
          <w:sz w:val="24"/>
          <w:szCs w:val="24"/>
        </w:rPr>
        <w:t xml:space="preserve">is </w:t>
      </w:r>
      <w:r w:rsidRPr="00C07EE3">
        <w:rPr>
          <w:sz w:val="24"/>
          <w:szCs w:val="24"/>
        </w:rPr>
        <w:t xml:space="preserve">specified by the editor </w:t>
      </w:r>
      <w:r w:rsidR="00EB1360">
        <w:rPr>
          <w:sz w:val="24"/>
          <w:szCs w:val="24"/>
        </w:rPr>
        <w:t xml:space="preserve">for </w:t>
      </w:r>
      <w:proofErr w:type="spellStart"/>
      <w:r w:rsidRPr="00C07EE3">
        <w:rPr>
          <w:sz w:val="24"/>
          <w:szCs w:val="24"/>
        </w:rPr>
        <w:t>sometime</w:t>
      </w:r>
      <w:proofErr w:type="spellEnd"/>
      <w:r w:rsidRPr="00C07EE3">
        <w:rPr>
          <w:sz w:val="24"/>
          <w:szCs w:val="24"/>
        </w:rPr>
        <w:t xml:space="preserve"> in February.</w:t>
      </w:r>
      <w:r w:rsidR="00346FC3">
        <w:rPr>
          <w:sz w:val="24"/>
          <w:szCs w:val="24"/>
        </w:rPr>
        <w:t xml:space="preserve">  Each candidate provides a </w:t>
      </w:r>
      <w:r w:rsidR="006477A7">
        <w:rPr>
          <w:sz w:val="24"/>
          <w:szCs w:val="24"/>
        </w:rPr>
        <w:t>photo and s</w:t>
      </w:r>
      <w:r w:rsidR="00346FC3">
        <w:rPr>
          <w:sz w:val="24"/>
          <w:szCs w:val="24"/>
        </w:rPr>
        <w:t xml:space="preserve">tatement about themselves and their goals and then </w:t>
      </w:r>
      <w:r w:rsidR="006477A7">
        <w:rPr>
          <w:sz w:val="24"/>
          <w:szCs w:val="24"/>
        </w:rPr>
        <w:t xml:space="preserve">the candidate </w:t>
      </w:r>
      <w:r w:rsidR="00346FC3">
        <w:rPr>
          <w:sz w:val="24"/>
          <w:szCs w:val="24"/>
        </w:rPr>
        <w:t xml:space="preserve">appears at the meeting to give a </w:t>
      </w:r>
      <w:r w:rsidR="005E2C3E">
        <w:rPr>
          <w:sz w:val="24"/>
          <w:szCs w:val="24"/>
        </w:rPr>
        <w:t>2–3-minute</w:t>
      </w:r>
      <w:r w:rsidR="00346FC3">
        <w:rPr>
          <w:sz w:val="24"/>
          <w:szCs w:val="24"/>
        </w:rPr>
        <w:t xml:space="preserve"> speech.  </w:t>
      </w:r>
      <w:r w:rsidR="006477A7">
        <w:rPr>
          <w:sz w:val="24"/>
          <w:szCs w:val="24"/>
        </w:rPr>
        <w:t xml:space="preserve">With a </w:t>
      </w:r>
      <w:r w:rsidR="007709A4">
        <w:rPr>
          <w:sz w:val="24"/>
          <w:szCs w:val="24"/>
        </w:rPr>
        <w:t xml:space="preserve">past </w:t>
      </w:r>
      <w:r w:rsidR="006477A7">
        <w:rPr>
          <w:sz w:val="24"/>
          <w:szCs w:val="24"/>
        </w:rPr>
        <w:t>bylaws change, t</w:t>
      </w:r>
      <w:r w:rsidR="00346FC3">
        <w:rPr>
          <w:sz w:val="24"/>
          <w:szCs w:val="24"/>
        </w:rPr>
        <w:t>he club changed its election proc</w:t>
      </w:r>
      <w:r w:rsidR="007D24B3">
        <w:rPr>
          <w:sz w:val="24"/>
          <w:szCs w:val="24"/>
        </w:rPr>
        <w:t>edu</w:t>
      </w:r>
      <w:r w:rsidR="00346FC3">
        <w:rPr>
          <w:sz w:val="24"/>
          <w:szCs w:val="24"/>
        </w:rPr>
        <w:t xml:space="preserve">res to permit absentee voting, thus for the last two </w:t>
      </w:r>
      <w:r w:rsidR="007D24B3">
        <w:rPr>
          <w:sz w:val="24"/>
          <w:szCs w:val="24"/>
        </w:rPr>
        <w:t xml:space="preserve">elections, most ballots were cast via absentee ballot.  </w:t>
      </w:r>
      <w:r w:rsidR="006477A7">
        <w:rPr>
          <w:sz w:val="24"/>
          <w:szCs w:val="24"/>
        </w:rPr>
        <w:t xml:space="preserve">Therefore, the public materials made available before the Election Meeting are very important.  </w:t>
      </w:r>
    </w:p>
    <w:p w14:paraId="548A1AEF" w14:textId="77777777" w:rsidR="00346FC3" w:rsidRDefault="00346FC3" w:rsidP="0092752B">
      <w:pPr>
        <w:numPr>
          <w:ilvl w:val="0"/>
          <w:numId w:val="7"/>
        </w:numPr>
        <w:spacing w:after="120" w:line="240" w:lineRule="auto"/>
        <w:rPr>
          <w:sz w:val="24"/>
          <w:szCs w:val="24"/>
        </w:rPr>
      </w:pPr>
      <w:r>
        <w:rPr>
          <w:sz w:val="24"/>
          <w:szCs w:val="24"/>
        </w:rPr>
        <w:t>The 2020 and 2021 Election meetings were not held in person</w:t>
      </w:r>
      <w:r w:rsidR="007D24B3">
        <w:rPr>
          <w:sz w:val="24"/>
          <w:szCs w:val="24"/>
        </w:rPr>
        <w:t xml:space="preserve"> due to </w:t>
      </w:r>
      <w:r w:rsidR="005E2C3E">
        <w:rPr>
          <w:sz w:val="24"/>
          <w:szCs w:val="24"/>
        </w:rPr>
        <w:t>COVID</w:t>
      </w:r>
      <w:r w:rsidR="00E0207D">
        <w:rPr>
          <w:sz w:val="24"/>
          <w:szCs w:val="24"/>
        </w:rPr>
        <w:t xml:space="preserve">. </w:t>
      </w:r>
      <w:r>
        <w:rPr>
          <w:sz w:val="24"/>
          <w:szCs w:val="24"/>
        </w:rPr>
        <w:t xml:space="preserve"> </w:t>
      </w:r>
      <w:r w:rsidR="00E0207D">
        <w:rPr>
          <w:sz w:val="24"/>
          <w:szCs w:val="24"/>
        </w:rPr>
        <w:t>T</w:t>
      </w:r>
      <w:r>
        <w:rPr>
          <w:sz w:val="24"/>
          <w:szCs w:val="24"/>
        </w:rPr>
        <w:t xml:space="preserve">hey were conducted by telephone in </w:t>
      </w:r>
      <w:r w:rsidR="006477A7">
        <w:rPr>
          <w:sz w:val="24"/>
          <w:szCs w:val="24"/>
        </w:rPr>
        <w:t xml:space="preserve">April </w:t>
      </w:r>
      <w:r>
        <w:rPr>
          <w:sz w:val="24"/>
          <w:szCs w:val="24"/>
        </w:rPr>
        <w:t xml:space="preserve">2020 and by Zoom in </w:t>
      </w:r>
      <w:r w:rsidR="006477A7">
        <w:rPr>
          <w:sz w:val="24"/>
          <w:szCs w:val="24"/>
        </w:rPr>
        <w:t xml:space="preserve">April </w:t>
      </w:r>
      <w:r>
        <w:rPr>
          <w:sz w:val="24"/>
          <w:szCs w:val="24"/>
        </w:rPr>
        <w:t>2021.</w:t>
      </w:r>
      <w:r w:rsidR="007D24B3">
        <w:rPr>
          <w:sz w:val="24"/>
          <w:szCs w:val="24"/>
        </w:rPr>
        <w:t xml:space="preserve">  It is not </w:t>
      </w:r>
      <w:r w:rsidR="00EB1360">
        <w:rPr>
          <w:sz w:val="24"/>
          <w:szCs w:val="24"/>
        </w:rPr>
        <w:t>decided</w:t>
      </w:r>
      <w:r w:rsidR="007D24B3">
        <w:rPr>
          <w:sz w:val="24"/>
          <w:szCs w:val="24"/>
        </w:rPr>
        <w:t xml:space="preserve"> at this time whether there will be an in-person</w:t>
      </w:r>
      <w:r w:rsidR="006477A7">
        <w:rPr>
          <w:sz w:val="24"/>
          <w:szCs w:val="24"/>
        </w:rPr>
        <w:t>, April 2022</w:t>
      </w:r>
      <w:r w:rsidR="007D24B3">
        <w:rPr>
          <w:sz w:val="24"/>
          <w:szCs w:val="24"/>
        </w:rPr>
        <w:t xml:space="preserve"> Election Meeting.</w:t>
      </w:r>
    </w:p>
    <w:p w14:paraId="513837A3" w14:textId="77777777" w:rsidR="007D24B3" w:rsidRDefault="007D24B3" w:rsidP="0092752B">
      <w:pPr>
        <w:numPr>
          <w:ilvl w:val="0"/>
          <w:numId w:val="7"/>
        </w:numPr>
        <w:spacing w:after="120" w:line="240" w:lineRule="auto"/>
        <w:rPr>
          <w:sz w:val="24"/>
          <w:szCs w:val="24"/>
        </w:rPr>
      </w:pPr>
      <w:r>
        <w:rPr>
          <w:sz w:val="24"/>
          <w:szCs w:val="24"/>
        </w:rPr>
        <w:t>The work of the committee is private, no officer supervises</w:t>
      </w:r>
      <w:r w:rsidR="006477A7">
        <w:rPr>
          <w:sz w:val="24"/>
          <w:szCs w:val="24"/>
        </w:rPr>
        <w:t xml:space="preserve"> or interacts with the committee</w:t>
      </w:r>
      <w:r>
        <w:rPr>
          <w:sz w:val="24"/>
          <w:szCs w:val="24"/>
        </w:rPr>
        <w:t xml:space="preserve">.  After the committee finishes its work, it provides the results to the Election Officer selected by the BOD.  The Nominating Committee chair participates in the Election meeting, individual NC members do not.  </w:t>
      </w:r>
    </w:p>
    <w:p w14:paraId="74BB48DF" w14:textId="77777777" w:rsidR="00B534CC" w:rsidRDefault="00B534CC" w:rsidP="0092752B">
      <w:pPr>
        <w:numPr>
          <w:ilvl w:val="0"/>
          <w:numId w:val="7"/>
        </w:numPr>
        <w:spacing w:after="120" w:line="240" w:lineRule="auto"/>
        <w:rPr>
          <w:sz w:val="24"/>
          <w:szCs w:val="24"/>
        </w:rPr>
      </w:pPr>
      <w:r>
        <w:rPr>
          <w:sz w:val="24"/>
          <w:szCs w:val="24"/>
        </w:rPr>
        <w:t>The Policy Manual references</w:t>
      </w:r>
      <w:r w:rsidR="004E55F6">
        <w:rPr>
          <w:sz w:val="24"/>
          <w:szCs w:val="24"/>
        </w:rPr>
        <w:t xml:space="preserve"> to NC &amp; Elections</w:t>
      </w:r>
      <w:r>
        <w:rPr>
          <w:sz w:val="24"/>
          <w:szCs w:val="24"/>
        </w:rPr>
        <w:t>:  Chapter One, Article V, Officers and Elections; Chapter Two, Article IV, Officers and Elections</w:t>
      </w:r>
      <w:r w:rsidR="00EC2A43">
        <w:rPr>
          <w:sz w:val="24"/>
          <w:szCs w:val="24"/>
        </w:rPr>
        <w:t>; Appendix 5, Election Guidelines and Procedures.</w:t>
      </w:r>
    </w:p>
    <w:p w14:paraId="4FE778FD" w14:textId="77777777" w:rsidR="00EC2A43" w:rsidRDefault="00EC2A43" w:rsidP="0092752B">
      <w:pPr>
        <w:numPr>
          <w:ilvl w:val="0"/>
          <w:numId w:val="7"/>
        </w:numPr>
        <w:spacing w:after="120" w:line="240" w:lineRule="auto"/>
        <w:rPr>
          <w:sz w:val="24"/>
          <w:szCs w:val="24"/>
        </w:rPr>
      </w:pPr>
      <w:r>
        <w:rPr>
          <w:sz w:val="24"/>
          <w:szCs w:val="24"/>
        </w:rPr>
        <w:t>Possible Assistance</w:t>
      </w:r>
      <w:r w:rsidR="004E55F6">
        <w:rPr>
          <w:sz w:val="24"/>
          <w:szCs w:val="24"/>
        </w:rPr>
        <w:t xml:space="preserve"> from</w:t>
      </w:r>
      <w:r>
        <w:rPr>
          <w:sz w:val="24"/>
          <w:szCs w:val="24"/>
        </w:rPr>
        <w:t xml:space="preserve"> Prior NC Chairs</w:t>
      </w:r>
      <w:r w:rsidR="004E55F6">
        <w:rPr>
          <w:sz w:val="24"/>
          <w:szCs w:val="24"/>
        </w:rPr>
        <w:t>:</w:t>
      </w:r>
      <w:r>
        <w:rPr>
          <w:sz w:val="24"/>
          <w:szCs w:val="24"/>
        </w:rPr>
        <w:t xml:space="preserve"> Leo B., Gary R., Pete C. Lisa H-C., Bill J., Geoffrey P., </w:t>
      </w:r>
      <w:r w:rsidR="004E55F6">
        <w:rPr>
          <w:sz w:val="24"/>
          <w:szCs w:val="24"/>
        </w:rPr>
        <w:t>Madeline M.</w:t>
      </w:r>
    </w:p>
    <w:p w14:paraId="41778E69" w14:textId="6139CF60" w:rsidR="00467A14" w:rsidRDefault="00467A14" w:rsidP="0092752B">
      <w:pPr>
        <w:numPr>
          <w:ilvl w:val="0"/>
          <w:numId w:val="7"/>
        </w:numPr>
        <w:spacing w:after="120" w:line="240" w:lineRule="auto"/>
        <w:rPr>
          <w:sz w:val="24"/>
          <w:szCs w:val="24"/>
        </w:rPr>
      </w:pPr>
      <w:r>
        <w:rPr>
          <w:sz w:val="24"/>
          <w:szCs w:val="24"/>
        </w:rPr>
        <w:t xml:space="preserve">The </w:t>
      </w:r>
      <w:r w:rsidR="00D730FF">
        <w:rPr>
          <w:sz w:val="24"/>
          <w:szCs w:val="24"/>
        </w:rPr>
        <w:t xml:space="preserve">Nominating Committee Chair makes the decisions about how to </w:t>
      </w:r>
      <w:r w:rsidR="00641FCD">
        <w:rPr>
          <w:sz w:val="24"/>
          <w:szCs w:val="24"/>
        </w:rPr>
        <w:t>find BOD candidates.  Over time, most chairs have found that personal contact (in-person, telephone calls) between committee members and possible candidates yields the best results.</w:t>
      </w:r>
    </w:p>
    <w:p w14:paraId="481EDE30" w14:textId="4357DC74" w:rsidR="001105BE" w:rsidRDefault="00257476" w:rsidP="0092752B">
      <w:pPr>
        <w:numPr>
          <w:ilvl w:val="0"/>
          <w:numId w:val="7"/>
        </w:numPr>
        <w:spacing w:after="120" w:line="240" w:lineRule="auto"/>
        <w:rPr>
          <w:sz w:val="24"/>
          <w:szCs w:val="24"/>
        </w:rPr>
      </w:pPr>
      <w:r>
        <w:rPr>
          <w:sz w:val="24"/>
          <w:szCs w:val="24"/>
        </w:rPr>
        <w:t>*</w:t>
      </w:r>
      <w:r w:rsidR="001105BE">
        <w:rPr>
          <w:sz w:val="24"/>
          <w:szCs w:val="24"/>
        </w:rPr>
        <w:t xml:space="preserve">“Skier” = downhill, cross-country, </w:t>
      </w:r>
      <w:r w:rsidR="002F0500">
        <w:rPr>
          <w:sz w:val="24"/>
          <w:szCs w:val="24"/>
        </w:rPr>
        <w:t>snowboarding within three years of the election date</w:t>
      </w:r>
      <w:r>
        <w:rPr>
          <w:sz w:val="24"/>
          <w:szCs w:val="24"/>
        </w:rPr>
        <w:t>.</w:t>
      </w:r>
    </w:p>
    <w:p w14:paraId="75D1C133" w14:textId="7AC55EF8" w:rsidR="00EF5E7D" w:rsidRDefault="00EF5E7D" w:rsidP="0092752B">
      <w:pPr>
        <w:numPr>
          <w:ilvl w:val="0"/>
          <w:numId w:val="7"/>
        </w:numPr>
        <w:spacing w:after="120" w:line="240" w:lineRule="auto"/>
        <w:rPr>
          <w:sz w:val="24"/>
          <w:szCs w:val="24"/>
        </w:rPr>
      </w:pPr>
      <w:r>
        <w:rPr>
          <w:sz w:val="24"/>
          <w:szCs w:val="24"/>
        </w:rPr>
        <w:t xml:space="preserve">** </w:t>
      </w:r>
      <w:r>
        <w:rPr>
          <w:sz w:val="24"/>
          <w:szCs w:val="24"/>
        </w:rPr>
        <w:t xml:space="preserve"> The NC is responsible for finding candidates for President who have been members for at least three years continuously by the date of the election (usually the first week of April) and for Director, at least one year continuously by the date of the election.</w:t>
      </w:r>
    </w:p>
    <w:p w14:paraId="7E1963FD" w14:textId="77777777" w:rsidR="005D13C1" w:rsidRDefault="001F13EA" w:rsidP="00757F8B">
      <w:pPr>
        <w:rPr>
          <w:sz w:val="24"/>
          <w:szCs w:val="36"/>
        </w:rPr>
      </w:pPr>
      <w:r>
        <w:rPr>
          <w:sz w:val="36"/>
          <w:szCs w:val="36"/>
        </w:rPr>
        <w:br w:type="page"/>
      </w:r>
      <w:r w:rsidR="00757F8B" w:rsidRPr="00CA6119">
        <w:rPr>
          <w:b/>
          <w:sz w:val="36"/>
          <w:szCs w:val="36"/>
        </w:rPr>
        <w:t xml:space="preserve">Part I:  </w:t>
      </w:r>
      <w:r w:rsidR="00492D98" w:rsidRPr="00CA6119">
        <w:rPr>
          <w:b/>
          <w:sz w:val="36"/>
          <w:szCs w:val="36"/>
        </w:rPr>
        <w:t>What do they do</w:t>
      </w:r>
      <w:r w:rsidR="006B4E77" w:rsidRPr="00CA6119">
        <w:rPr>
          <w:b/>
          <w:sz w:val="36"/>
          <w:szCs w:val="36"/>
        </w:rPr>
        <w:t xml:space="preserve"> and what are the official criteria and suggestions</w:t>
      </w:r>
      <w:r w:rsidR="00492D98" w:rsidRPr="00CA6119">
        <w:rPr>
          <w:b/>
          <w:sz w:val="36"/>
          <w:szCs w:val="36"/>
        </w:rPr>
        <w:t>?</w:t>
      </w:r>
      <w:r w:rsidR="00EA535D" w:rsidRPr="00CA6119">
        <w:rPr>
          <w:b/>
          <w:sz w:val="36"/>
          <w:szCs w:val="36"/>
        </w:rPr>
        <w:t xml:space="preserve">  </w:t>
      </w:r>
      <w:r w:rsidR="007709A4">
        <w:rPr>
          <w:b/>
          <w:sz w:val="36"/>
          <w:szCs w:val="36"/>
        </w:rPr>
        <w:br/>
      </w:r>
      <w:r w:rsidR="00EA535D" w:rsidRPr="00CA6119">
        <w:rPr>
          <w:b/>
          <w:sz w:val="36"/>
          <w:szCs w:val="36"/>
        </w:rPr>
        <w:t>SCWDC President and Board Members</w:t>
      </w:r>
      <w:r w:rsidR="00757F8B" w:rsidRPr="00CA6119">
        <w:rPr>
          <w:b/>
          <w:sz w:val="36"/>
          <w:szCs w:val="36"/>
        </w:rPr>
        <w:t>:</w:t>
      </w:r>
      <w:r w:rsidR="00757F8B" w:rsidRPr="00CA6119">
        <w:rPr>
          <w:b/>
          <w:sz w:val="36"/>
          <w:szCs w:val="36"/>
        </w:rPr>
        <w:br/>
      </w:r>
      <w:r w:rsidR="006C500B" w:rsidRPr="006C500B">
        <w:rPr>
          <w:sz w:val="24"/>
          <w:szCs w:val="36"/>
        </w:rPr>
        <w:t>Below is a quick summary</w:t>
      </w:r>
      <w:r w:rsidR="00023951">
        <w:rPr>
          <w:sz w:val="24"/>
          <w:szCs w:val="36"/>
        </w:rPr>
        <w:t xml:space="preserve">, the full </w:t>
      </w:r>
      <w:r w:rsidR="004E55F6">
        <w:rPr>
          <w:sz w:val="24"/>
          <w:szCs w:val="36"/>
        </w:rPr>
        <w:t>statement of authorities and responsibilities</w:t>
      </w:r>
      <w:r w:rsidR="00023951">
        <w:rPr>
          <w:sz w:val="24"/>
          <w:szCs w:val="36"/>
        </w:rPr>
        <w:t xml:space="preserve"> is in Chapter 4</w:t>
      </w:r>
      <w:r w:rsidR="00181A44">
        <w:rPr>
          <w:sz w:val="24"/>
          <w:szCs w:val="36"/>
        </w:rPr>
        <w:t xml:space="preserve">, </w:t>
      </w:r>
      <w:r w:rsidR="005D13C1">
        <w:rPr>
          <w:sz w:val="24"/>
          <w:szCs w:val="36"/>
        </w:rPr>
        <w:t>Policy Manual at SCWDC Web Site, under “Home”</w:t>
      </w:r>
      <w:r w:rsidR="00FF7C0A">
        <w:rPr>
          <w:sz w:val="24"/>
          <w:szCs w:val="36"/>
        </w:rPr>
        <w:t xml:space="preserve"> menu item.</w:t>
      </w:r>
    </w:p>
    <w:p w14:paraId="2F1DD833" w14:textId="77777777" w:rsidR="00431A71" w:rsidRPr="006C500B" w:rsidRDefault="005D13C1" w:rsidP="00757F8B">
      <w:pPr>
        <w:rPr>
          <w:sz w:val="24"/>
          <w:szCs w:val="36"/>
        </w:rPr>
      </w:pPr>
      <w:r>
        <w:rPr>
          <w:sz w:val="24"/>
          <w:szCs w:val="36"/>
        </w:rPr>
        <w:t xml:space="preserve">President:  pages 101-104; BOD members:  </w:t>
      </w:r>
      <w:r w:rsidR="00181A44">
        <w:rPr>
          <w:sz w:val="24"/>
          <w:szCs w:val="36"/>
        </w:rPr>
        <w:t>pages</w:t>
      </w:r>
      <w:r w:rsidR="00CC32E1">
        <w:rPr>
          <w:sz w:val="24"/>
          <w:szCs w:val="36"/>
        </w:rPr>
        <w:t xml:space="preserve"> 105-110</w:t>
      </w:r>
    </w:p>
    <w:p w14:paraId="26FBD699" w14:textId="77777777" w:rsidR="00492D98" w:rsidRPr="00315D01" w:rsidRDefault="00315D01">
      <w:pPr>
        <w:rPr>
          <w:b/>
          <w:sz w:val="24"/>
          <w:szCs w:val="24"/>
        </w:rPr>
      </w:pPr>
      <w:r w:rsidRPr="00315D01">
        <w:rPr>
          <w:b/>
          <w:sz w:val="24"/>
          <w:szCs w:val="24"/>
        </w:rPr>
        <w:t>PRESIDENT</w:t>
      </w:r>
    </w:p>
    <w:p w14:paraId="26647CA8" w14:textId="77777777" w:rsidR="00492D98" w:rsidRPr="00492D98" w:rsidRDefault="00492D98">
      <w:pPr>
        <w:rPr>
          <w:sz w:val="24"/>
          <w:szCs w:val="24"/>
        </w:rPr>
      </w:pPr>
      <w:r w:rsidRPr="00492D98">
        <w:rPr>
          <w:sz w:val="24"/>
          <w:szCs w:val="24"/>
        </w:rPr>
        <w:t>Leads the club i</w:t>
      </w:r>
      <w:r w:rsidR="00212AAF">
        <w:rPr>
          <w:sz w:val="24"/>
          <w:szCs w:val="24"/>
        </w:rPr>
        <w:t>n all aspects, and this includ</w:t>
      </w:r>
      <w:r w:rsidR="00286800">
        <w:rPr>
          <w:sz w:val="24"/>
          <w:szCs w:val="24"/>
        </w:rPr>
        <w:t>es</w:t>
      </w:r>
      <w:r w:rsidRPr="00492D98">
        <w:rPr>
          <w:sz w:val="24"/>
          <w:szCs w:val="24"/>
        </w:rPr>
        <w:t>:</w:t>
      </w:r>
    </w:p>
    <w:p w14:paraId="780F0109" w14:textId="77777777" w:rsidR="00CC32E1" w:rsidRDefault="00492D98">
      <w:pPr>
        <w:rPr>
          <w:sz w:val="24"/>
          <w:szCs w:val="24"/>
        </w:rPr>
      </w:pPr>
      <w:r w:rsidRPr="00492D98">
        <w:rPr>
          <w:sz w:val="24"/>
          <w:szCs w:val="24"/>
        </w:rPr>
        <w:tab/>
        <w:t>Work</w:t>
      </w:r>
      <w:r w:rsidR="00CF4FCD">
        <w:rPr>
          <w:sz w:val="24"/>
          <w:szCs w:val="24"/>
        </w:rPr>
        <w:t>s with program chair</w:t>
      </w:r>
      <w:r w:rsidR="00212AAF">
        <w:rPr>
          <w:sz w:val="24"/>
          <w:szCs w:val="24"/>
        </w:rPr>
        <w:t>s</w:t>
      </w:r>
      <w:r w:rsidR="00CF4FCD">
        <w:rPr>
          <w:sz w:val="24"/>
          <w:szCs w:val="24"/>
        </w:rPr>
        <w:t xml:space="preserve"> to create</w:t>
      </w:r>
      <w:r w:rsidRPr="00492D98">
        <w:rPr>
          <w:sz w:val="24"/>
          <w:szCs w:val="24"/>
        </w:rPr>
        <w:t xml:space="preserve"> an attractive offering of events</w:t>
      </w:r>
      <w:r w:rsidR="00CF4FCD">
        <w:rPr>
          <w:sz w:val="24"/>
          <w:szCs w:val="24"/>
        </w:rPr>
        <w:t xml:space="preserve"> </w:t>
      </w:r>
    </w:p>
    <w:p w14:paraId="72A7A576" w14:textId="77777777" w:rsidR="00492D98" w:rsidRPr="00CC32E1" w:rsidRDefault="00CC32E1" w:rsidP="00CC32E1">
      <w:pPr>
        <w:ind w:firstLine="720"/>
        <w:rPr>
          <w:i/>
          <w:iCs/>
          <w:sz w:val="24"/>
          <w:szCs w:val="24"/>
        </w:rPr>
      </w:pPr>
      <w:r w:rsidRPr="00CC32E1">
        <w:rPr>
          <w:i/>
          <w:iCs/>
          <w:sz w:val="24"/>
          <w:szCs w:val="24"/>
        </w:rPr>
        <w:t xml:space="preserve">Long-time club recognition, </w:t>
      </w:r>
      <w:r w:rsidR="00CF4FCD" w:rsidRPr="00CC32E1">
        <w:rPr>
          <w:i/>
          <w:iCs/>
          <w:sz w:val="24"/>
          <w:szCs w:val="24"/>
        </w:rPr>
        <w:t>“</w:t>
      </w:r>
      <w:r w:rsidRPr="00CC32E1">
        <w:rPr>
          <w:i/>
          <w:iCs/>
          <w:sz w:val="24"/>
          <w:szCs w:val="24"/>
        </w:rPr>
        <w:t>P</w:t>
      </w:r>
      <w:r w:rsidR="00CF4FCD" w:rsidRPr="00CC32E1">
        <w:rPr>
          <w:i/>
          <w:iCs/>
          <w:sz w:val="24"/>
          <w:szCs w:val="24"/>
        </w:rPr>
        <w:t>rogram chairs run the club</w:t>
      </w:r>
      <w:r w:rsidR="00212AAF" w:rsidRPr="00CC32E1">
        <w:rPr>
          <w:i/>
          <w:iCs/>
          <w:sz w:val="24"/>
          <w:szCs w:val="24"/>
        </w:rPr>
        <w:t>”</w:t>
      </w:r>
    </w:p>
    <w:p w14:paraId="24838EFD" w14:textId="7A2D1C2B" w:rsidR="003B705B" w:rsidRDefault="003B705B">
      <w:pPr>
        <w:rPr>
          <w:sz w:val="24"/>
          <w:szCs w:val="24"/>
        </w:rPr>
      </w:pPr>
      <w:r>
        <w:rPr>
          <w:sz w:val="24"/>
          <w:szCs w:val="24"/>
        </w:rPr>
        <w:tab/>
        <w:t>Communicates regularly with program and committee chairs – phone calls, emails, in</w:t>
      </w:r>
      <w:r w:rsidR="00CC32E1">
        <w:rPr>
          <w:sz w:val="24"/>
          <w:szCs w:val="24"/>
        </w:rPr>
        <w:t>-</w:t>
      </w:r>
      <w:r>
        <w:rPr>
          <w:sz w:val="24"/>
          <w:szCs w:val="24"/>
        </w:rPr>
        <w:t>person</w:t>
      </w:r>
      <w:r w:rsidR="00CC32E1">
        <w:rPr>
          <w:sz w:val="24"/>
          <w:szCs w:val="24"/>
        </w:rPr>
        <w:t xml:space="preserve"> with assistance from individual BOD members who participate in programs – Tennis, Golf, </w:t>
      </w:r>
      <w:r w:rsidR="005E2C3E">
        <w:rPr>
          <w:sz w:val="24"/>
          <w:szCs w:val="24"/>
        </w:rPr>
        <w:t>Skiing</w:t>
      </w:r>
      <w:r w:rsidR="00CC32E1">
        <w:rPr>
          <w:sz w:val="24"/>
          <w:szCs w:val="24"/>
        </w:rPr>
        <w:t>, etc.</w:t>
      </w:r>
      <w:r w:rsidR="00626E78">
        <w:rPr>
          <w:sz w:val="24"/>
          <w:szCs w:val="24"/>
        </w:rPr>
        <w:t xml:space="preserve">  BOD members are asked to volunteer to be liaisons to the program and committee chairs  </w:t>
      </w:r>
    </w:p>
    <w:p w14:paraId="661141C5" w14:textId="77777777" w:rsidR="00492D98" w:rsidRPr="00492D98" w:rsidRDefault="003B705B" w:rsidP="003B705B">
      <w:pPr>
        <w:rPr>
          <w:sz w:val="24"/>
          <w:szCs w:val="24"/>
        </w:rPr>
      </w:pPr>
      <w:r>
        <w:rPr>
          <w:sz w:val="24"/>
          <w:szCs w:val="24"/>
        </w:rPr>
        <w:tab/>
      </w:r>
      <w:r w:rsidR="00212AAF">
        <w:rPr>
          <w:sz w:val="24"/>
          <w:szCs w:val="24"/>
        </w:rPr>
        <w:t xml:space="preserve">Recruits </w:t>
      </w:r>
      <w:r w:rsidR="00492D98" w:rsidRPr="00492D98">
        <w:rPr>
          <w:sz w:val="24"/>
          <w:szCs w:val="24"/>
        </w:rPr>
        <w:t>new program and committee chair</w:t>
      </w:r>
      <w:r w:rsidR="0070622B">
        <w:rPr>
          <w:sz w:val="24"/>
          <w:szCs w:val="24"/>
        </w:rPr>
        <w:t>s</w:t>
      </w:r>
    </w:p>
    <w:p w14:paraId="3F1515CE" w14:textId="77777777" w:rsidR="00492D98" w:rsidRDefault="00492D98">
      <w:pPr>
        <w:rPr>
          <w:sz w:val="24"/>
          <w:szCs w:val="24"/>
        </w:rPr>
      </w:pPr>
      <w:r w:rsidRPr="00492D98">
        <w:rPr>
          <w:sz w:val="24"/>
          <w:szCs w:val="24"/>
        </w:rPr>
        <w:tab/>
        <w:t xml:space="preserve">Presides over </w:t>
      </w:r>
      <w:r w:rsidR="003B705B">
        <w:rPr>
          <w:sz w:val="24"/>
          <w:szCs w:val="24"/>
        </w:rPr>
        <w:t>monthly</w:t>
      </w:r>
      <w:r w:rsidRPr="00492D98">
        <w:rPr>
          <w:sz w:val="24"/>
          <w:szCs w:val="24"/>
        </w:rPr>
        <w:t xml:space="preserve"> board meetings</w:t>
      </w:r>
      <w:r w:rsidR="00CC32E1">
        <w:rPr>
          <w:sz w:val="24"/>
          <w:szCs w:val="24"/>
        </w:rPr>
        <w:t xml:space="preserve"> – in 2020 &amp;2021, these have been conducted by “Zoom” video meetings.  Formerly, BOD meetings were held in the SCWDC </w:t>
      </w:r>
      <w:r w:rsidR="005D13C1">
        <w:rPr>
          <w:sz w:val="24"/>
          <w:szCs w:val="24"/>
        </w:rPr>
        <w:t xml:space="preserve">Arlington </w:t>
      </w:r>
      <w:r w:rsidR="00CC32E1">
        <w:rPr>
          <w:sz w:val="24"/>
          <w:szCs w:val="24"/>
        </w:rPr>
        <w:t>office</w:t>
      </w:r>
    </w:p>
    <w:p w14:paraId="26F2679D" w14:textId="77777777" w:rsidR="003B705B" w:rsidRPr="003B705B" w:rsidRDefault="003B705B" w:rsidP="003B705B">
      <w:pPr>
        <w:rPr>
          <w:sz w:val="24"/>
          <w:szCs w:val="24"/>
        </w:rPr>
      </w:pPr>
      <w:r>
        <w:rPr>
          <w:sz w:val="24"/>
          <w:szCs w:val="24"/>
        </w:rPr>
        <w:tab/>
      </w:r>
      <w:r w:rsidR="005D13C1">
        <w:rPr>
          <w:sz w:val="24"/>
          <w:szCs w:val="24"/>
        </w:rPr>
        <w:t>The President d</w:t>
      </w:r>
      <w:r w:rsidRPr="003B705B">
        <w:rPr>
          <w:sz w:val="24"/>
          <w:szCs w:val="24"/>
        </w:rPr>
        <w:t>oes not normally vote on motions except to break ties</w:t>
      </w:r>
    </w:p>
    <w:p w14:paraId="3C7DBB77" w14:textId="77777777" w:rsidR="003B705B" w:rsidRDefault="003B705B" w:rsidP="003B705B">
      <w:pPr>
        <w:spacing w:after="0" w:line="240" w:lineRule="auto"/>
        <w:ind w:left="720" w:hanging="720"/>
        <w:rPr>
          <w:sz w:val="24"/>
          <w:szCs w:val="24"/>
        </w:rPr>
      </w:pPr>
      <w:r>
        <w:rPr>
          <w:sz w:val="24"/>
          <w:szCs w:val="24"/>
        </w:rPr>
        <w:tab/>
      </w:r>
      <w:r w:rsidRPr="003B705B">
        <w:rPr>
          <w:sz w:val="24"/>
          <w:szCs w:val="24"/>
        </w:rPr>
        <w:t>Travel</w:t>
      </w:r>
      <w:r w:rsidR="005D13C1">
        <w:rPr>
          <w:sz w:val="24"/>
          <w:szCs w:val="24"/>
        </w:rPr>
        <w:t>s</w:t>
      </w:r>
      <w:r w:rsidRPr="003B705B">
        <w:rPr>
          <w:sz w:val="24"/>
          <w:szCs w:val="24"/>
        </w:rPr>
        <w:t xml:space="preserve"> to Arlington </w:t>
      </w:r>
      <w:r>
        <w:rPr>
          <w:sz w:val="24"/>
          <w:szCs w:val="24"/>
        </w:rPr>
        <w:t>office to sign checks, review fi</w:t>
      </w:r>
      <w:r w:rsidRPr="003B705B">
        <w:rPr>
          <w:sz w:val="24"/>
          <w:szCs w:val="24"/>
        </w:rPr>
        <w:t>nancial and business information</w:t>
      </w:r>
    </w:p>
    <w:p w14:paraId="3E8D9E5F" w14:textId="77777777" w:rsidR="003B705B" w:rsidRPr="00492D98" w:rsidRDefault="003B705B" w:rsidP="003B705B">
      <w:pPr>
        <w:spacing w:after="0" w:line="240" w:lineRule="auto"/>
        <w:ind w:left="720" w:hanging="720"/>
        <w:rPr>
          <w:sz w:val="24"/>
          <w:szCs w:val="24"/>
        </w:rPr>
      </w:pPr>
    </w:p>
    <w:p w14:paraId="5A0169B1" w14:textId="77777777" w:rsidR="00492D98" w:rsidRPr="00492D98" w:rsidRDefault="00492D98">
      <w:pPr>
        <w:rPr>
          <w:sz w:val="24"/>
          <w:szCs w:val="24"/>
        </w:rPr>
      </w:pPr>
      <w:r w:rsidRPr="00492D98">
        <w:rPr>
          <w:sz w:val="24"/>
          <w:szCs w:val="24"/>
        </w:rPr>
        <w:tab/>
      </w:r>
      <w:r w:rsidR="00212AAF">
        <w:rPr>
          <w:sz w:val="24"/>
          <w:szCs w:val="24"/>
        </w:rPr>
        <w:t>Supervises the office staff.</w:t>
      </w:r>
      <w:r w:rsidRPr="00492D98">
        <w:rPr>
          <w:sz w:val="24"/>
          <w:szCs w:val="24"/>
        </w:rPr>
        <w:t xml:space="preserve"> </w:t>
      </w:r>
      <w:r w:rsidR="00212AAF">
        <w:rPr>
          <w:sz w:val="24"/>
          <w:szCs w:val="24"/>
        </w:rPr>
        <w:t xml:space="preserve"> </w:t>
      </w:r>
      <w:r w:rsidR="005D13C1">
        <w:rPr>
          <w:sz w:val="24"/>
          <w:szCs w:val="24"/>
        </w:rPr>
        <w:t>Office Manager</w:t>
      </w:r>
      <w:r w:rsidR="005E2C3E">
        <w:rPr>
          <w:sz w:val="24"/>
          <w:szCs w:val="24"/>
        </w:rPr>
        <w:t xml:space="preserve"> </w:t>
      </w:r>
      <w:r w:rsidRPr="00492D98">
        <w:rPr>
          <w:sz w:val="24"/>
          <w:szCs w:val="24"/>
        </w:rPr>
        <w:t>and Financial Managers</w:t>
      </w:r>
    </w:p>
    <w:p w14:paraId="03409A93" w14:textId="77777777" w:rsidR="00492D98" w:rsidRDefault="00492D98">
      <w:pPr>
        <w:rPr>
          <w:sz w:val="24"/>
          <w:szCs w:val="24"/>
        </w:rPr>
      </w:pPr>
      <w:r w:rsidRPr="00492D98">
        <w:rPr>
          <w:sz w:val="24"/>
          <w:szCs w:val="24"/>
        </w:rPr>
        <w:tab/>
      </w:r>
      <w:r w:rsidR="00212AAF">
        <w:rPr>
          <w:sz w:val="24"/>
          <w:szCs w:val="24"/>
        </w:rPr>
        <w:t xml:space="preserve">Aims </w:t>
      </w:r>
      <w:r w:rsidRPr="00492D98">
        <w:rPr>
          <w:sz w:val="24"/>
          <w:szCs w:val="24"/>
        </w:rPr>
        <w:t>to make decisions that improve the plans and events of the club, with special focus on skiing events</w:t>
      </w:r>
    </w:p>
    <w:p w14:paraId="6076A2C3" w14:textId="77777777" w:rsidR="00492D98" w:rsidRDefault="00EA535D">
      <w:pPr>
        <w:rPr>
          <w:sz w:val="24"/>
          <w:szCs w:val="24"/>
        </w:rPr>
      </w:pPr>
      <w:r>
        <w:rPr>
          <w:sz w:val="24"/>
          <w:szCs w:val="24"/>
        </w:rPr>
        <w:tab/>
      </w:r>
      <w:r w:rsidR="00261954" w:rsidRPr="00261954">
        <w:rPr>
          <w:sz w:val="24"/>
          <w:szCs w:val="24"/>
          <w:u w:val="single"/>
        </w:rPr>
        <w:t>Criteria</w:t>
      </w:r>
      <w:r w:rsidR="00261954">
        <w:rPr>
          <w:sz w:val="24"/>
          <w:szCs w:val="24"/>
        </w:rPr>
        <w:t xml:space="preserve">:  </w:t>
      </w:r>
      <w:r w:rsidR="00492D98">
        <w:rPr>
          <w:sz w:val="24"/>
          <w:szCs w:val="24"/>
        </w:rPr>
        <w:t xml:space="preserve">The </w:t>
      </w:r>
      <w:r w:rsidR="00315D01">
        <w:rPr>
          <w:sz w:val="24"/>
          <w:szCs w:val="24"/>
        </w:rPr>
        <w:t xml:space="preserve">candidates for </w:t>
      </w:r>
      <w:r w:rsidR="00492D98">
        <w:rPr>
          <w:sz w:val="24"/>
          <w:szCs w:val="24"/>
        </w:rPr>
        <w:t>President must ski</w:t>
      </w:r>
      <w:r w:rsidR="00212AAF">
        <w:rPr>
          <w:sz w:val="24"/>
          <w:szCs w:val="24"/>
        </w:rPr>
        <w:t xml:space="preserve"> (downhill or cross-country)</w:t>
      </w:r>
      <w:r w:rsidR="00492D98">
        <w:rPr>
          <w:sz w:val="24"/>
          <w:szCs w:val="24"/>
        </w:rPr>
        <w:t xml:space="preserve"> or board as defined by the </w:t>
      </w:r>
      <w:r w:rsidR="00315D01">
        <w:rPr>
          <w:sz w:val="24"/>
          <w:szCs w:val="24"/>
        </w:rPr>
        <w:t>Policy Manual</w:t>
      </w:r>
      <w:r w:rsidR="00492D98">
        <w:rPr>
          <w:sz w:val="24"/>
          <w:szCs w:val="24"/>
        </w:rPr>
        <w:t xml:space="preserve"> and be a member of the club for three consecutive </w:t>
      </w:r>
      <w:r w:rsidR="00315D01">
        <w:rPr>
          <w:sz w:val="24"/>
          <w:szCs w:val="24"/>
        </w:rPr>
        <w:t>years.</w:t>
      </w:r>
    </w:p>
    <w:p w14:paraId="424EF6DF" w14:textId="77777777" w:rsidR="00980A0A" w:rsidRPr="005D13C1" w:rsidRDefault="00980A0A">
      <w:pPr>
        <w:rPr>
          <w:b/>
          <w:bCs/>
          <w:i/>
          <w:iCs/>
          <w:sz w:val="24"/>
          <w:szCs w:val="24"/>
        </w:rPr>
      </w:pPr>
      <w:r w:rsidRPr="005D13C1">
        <w:rPr>
          <w:b/>
          <w:bCs/>
          <w:i/>
          <w:iCs/>
          <w:sz w:val="24"/>
          <w:szCs w:val="24"/>
        </w:rPr>
        <w:t>Hours</w:t>
      </w:r>
      <w:r w:rsidR="00365B72">
        <w:rPr>
          <w:b/>
          <w:bCs/>
          <w:i/>
          <w:iCs/>
          <w:sz w:val="24"/>
          <w:szCs w:val="24"/>
        </w:rPr>
        <w:t>:</w:t>
      </w:r>
      <w:r w:rsidRPr="005D13C1">
        <w:rPr>
          <w:b/>
          <w:bCs/>
          <w:i/>
          <w:iCs/>
          <w:sz w:val="24"/>
          <w:szCs w:val="24"/>
        </w:rPr>
        <w:t xml:space="preserve">  </w:t>
      </w:r>
      <w:r w:rsidR="005D13C1" w:rsidRPr="005D13C1">
        <w:rPr>
          <w:b/>
          <w:bCs/>
          <w:i/>
          <w:iCs/>
          <w:sz w:val="24"/>
          <w:szCs w:val="24"/>
        </w:rPr>
        <w:t xml:space="preserve">about </w:t>
      </w:r>
      <w:r w:rsidRPr="005D13C1">
        <w:rPr>
          <w:b/>
          <w:bCs/>
          <w:i/>
          <w:iCs/>
          <w:sz w:val="24"/>
          <w:szCs w:val="24"/>
        </w:rPr>
        <w:t>10</w:t>
      </w:r>
      <w:r w:rsidR="005D13C1" w:rsidRPr="005D13C1">
        <w:rPr>
          <w:b/>
          <w:bCs/>
          <w:i/>
          <w:iCs/>
          <w:sz w:val="24"/>
          <w:szCs w:val="24"/>
        </w:rPr>
        <w:t xml:space="preserve"> </w:t>
      </w:r>
      <w:r w:rsidRPr="005D13C1">
        <w:rPr>
          <w:b/>
          <w:bCs/>
          <w:i/>
          <w:iCs/>
          <w:sz w:val="24"/>
          <w:szCs w:val="24"/>
        </w:rPr>
        <w:t>hours a week</w:t>
      </w:r>
      <w:r w:rsidR="00261954" w:rsidRPr="005D13C1">
        <w:rPr>
          <w:b/>
          <w:bCs/>
          <w:i/>
          <w:iCs/>
          <w:sz w:val="24"/>
          <w:szCs w:val="24"/>
        </w:rPr>
        <w:t xml:space="preserve"> – it depends</w:t>
      </w:r>
      <w:r w:rsidR="005D13C1" w:rsidRPr="005D13C1">
        <w:rPr>
          <w:b/>
          <w:bCs/>
          <w:i/>
          <w:iCs/>
          <w:sz w:val="24"/>
          <w:szCs w:val="24"/>
        </w:rPr>
        <w:t xml:space="preserve"> on current issues, number of meetings</w:t>
      </w:r>
      <w:r w:rsidR="00365B72">
        <w:rPr>
          <w:b/>
          <w:bCs/>
          <w:i/>
          <w:iCs/>
          <w:sz w:val="24"/>
          <w:szCs w:val="24"/>
        </w:rPr>
        <w:t>, time of year</w:t>
      </w:r>
    </w:p>
    <w:p w14:paraId="6A61A64C" w14:textId="77777777" w:rsidR="00492D98" w:rsidRPr="00315D01" w:rsidRDefault="00315D01">
      <w:pPr>
        <w:rPr>
          <w:b/>
          <w:sz w:val="24"/>
          <w:szCs w:val="24"/>
        </w:rPr>
      </w:pPr>
      <w:r w:rsidRPr="00315D01">
        <w:rPr>
          <w:b/>
          <w:sz w:val="24"/>
          <w:szCs w:val="24"/>
        </w:rPr>
        <w:t xml:space="preserve">BOARD </w:t>
      </w:r>
      <w:r w:rsidR="00A96FE0">
        <w:rPr>
          <w:b/>
          <w:sz w:val="24"/>
          <w:szCs w:val="24"/>
        </w:rPr>
        <w:t xml:space="preserve">OF DIRECTOR </w:t>
      </w:r>
      <w:r w:rsidRPr="00315D01">
        <w:rPr>
          <w:b/>
          <w:sz w:val="24"/>
          <w:szCs w:val="24"/>
        </w:rPr>
        <w:t>MEMBERS</w:t>
      </w:r>
    </w:p>
    <w:p w14:paraId="3F3590EB" w14:textId="77777777" w:rsidR="00492D98" w:rsidRPr="00492D98" w:rsidRDefault="00492D98">
      <w:pPr>
        <w:rPr>
          <w:sz w:val="24"/>
          <w:szCs w:val="24"/>
        </w:rPr>
      </w:pPr>
      <w:r w:rsidRPr="00492D98">
        <w:rPr>
          <w:sz w:val="24"/>
          <w:szCs w:val="24"/>
        </w:rPr>
        <w:t>Board members are active in the following areas:</w:t>
      </w:r>
    </w:p>
    <w:p w14:paraId="05056303" w14:textId="77777777" w:rsidR="00492D98" w:rsidRPr="00492D98" w:rsidRDefault="00492D98">
      <w:pPr>
        <w:rPr>
          <w:sz w:val="24"/>
          <w:szCs w:val="24"/>
        </w:rPr>
      </w:pPr>
      <w:r w:rsidRPr="00492D98">
        <w:rPr>
          <w:sz w:val="24"/>
          <w:szCs w:val="24"/>
        </w:rPr>
        <w:tab/>
        <w:t>Review</w:t>
      </w:r>
      <w:r w:rsidR="00247C19">
        <w:rPr>
          <w:sz w:val="24"/>
          <w:szCs w:val="24"/>
        </w:rPr>
        <w:t>s</w:t>
      </w:r>
      <w:r w:rsidRPr="00492D98">
        <w:rPr>
          <w:sz w:val="24"/>
          <w:szCs w:val="24"/>
        </w:rPr>
        <w:t xml:space="preserve"> and approves the annual budget</w:t>
      </w:r>
    </w:p>
    <w:p w14:paraId="3AB42330" w14:textId="77777777" w:rsidR="00492D98" w:rsidRPr="00492D98" w:rsidRDefault="00492D98">
      <w:pPr>
        <w:rPr>
          <w:sz w:val="24"/>
          <w:szCs w:val="24"/>
        </w:rPr>
      </w:pPr>
      <w:r w:rsidRPr="00492D98">
        <w:rPr>
          <w:sz w:val="24"/>
          <w:szCs w:val="24"/>
        </w:rPr>
        <w:tab/>
        <w:t>Approve</w:t>
      </w:r>
      <w:r w:rsidR="00247C19">
        <w:rPr>
          <w:sz w:val="24"/>
          <w:szCs w:val="24"/>
        </w:rPr>
        <w:t>s</w:t>
      </w:r>
      <w:r w:rsidRPr="00492D98">
        <w:rPr>
          <w:sz w:val="24"/>
          <w:szCs w:val="24"/>
        </w:rPr>
        <w:t xml:space="preserve"> leaders for overnight trips</w:t>
      </w:r>
    </w:p>
    <w:p w14:paraId="2BB6ABA6" w14:textId="77777777" w:rsidR="00492D98" w:rsidRPr="00492D98" w:rsidRDefault="00492D98">
      <w:pPr>
        <w:rPr>
          <w:sz w:val="24"/>
          <w:szCs w:val="24"/>
        </w:rPr>
      </w:pPr>
      <w:r w:rsidRPr="00492D98">
        <w:rPr>
          <w:sz w:val="24"/>
          <w:szCs w:val="24"/>
        </w:rPr>
        <w:tab/>
        <w:t>Confirm</w:t>
      </w:r>
      <w:r w:rsidR="0070622B">
        <w:rPr>
          <w:sz w:val="24"/>
          <w:szCs w:val="24"/>
        </w:rPr>
        <w:t>s program and committee chairs</w:t>
      </w:r>
      <w:r w:rsidRPr="00492D98">
        <w:rPr>
          <w:sz w:val="24"/>
          <w:szCs w:val="24"/>
        </w:rPr>
        <w:t xml:space="preserve"> nominated by the President</w:t>
      </w:r>
    </w:p>
    <w:p w14:paraId="19E3D686" w14:textId="77777777" w:rsidR="00DF4CCB" w:rsidRDefault="00492D98" w:rsidP="00492D98">
      <w:pPr>
        <w:autoSpaceDE w:val="0"/>
        <w:autoSpaceDN w:val="0"/>
        <w:adjustRightInd w:val="0"/>
        <w:spacing w:after="0" w:line="240" w:lineRule="auto"/>
        <w:rPr>
          <w:sz w:val="24"/>
          <w:szCs w:val="24"/>
        </w:rPr>
      </w:pPr>
      <w:r w:rsidRPr="00492D98">
        <w:rPr>
          <w:sz w:val="24"/>
          <w:szCs w:val="24"/>
        </w:rPr>
        <w:tab/>
      </w:r>
      <w:r w:rsidR="00212AAF">
        <w:rPr>
          <w:sz w:val="24"/>
          <w:szCs w:val="24"/>
        </w:rPr>
        <w:t>R</w:t>
      </w:r>
      <w:r w:rsidRPr="00492D98">
        <w:rPr>
          <w:sz w:val="24"/>
          <w:szCs w:val="24"/>
        </w:rPr>
        <w:t xml:space="preserve">esponsible for the general </w:t>
      </w:r>
      <w:r w:rsidR="00212AAF">
        <w:rPr>
          <w:sz w:val="24"/>
          <w:szCs w:val="24"/>
        </w:rPr>
        <w:t xml:space="preserve">welfare </w:t>
      </w:r>
      <w:r w:rsidRPr="00492D98">
        <w:rPr>
          <w:sz w:val="24"/>
          <w:szCs w:val="24"/>
        </w:rPr>
        <w:t>of the Club</w:t>
      </w:r>
      <w:r w:rsidR="000F5318">
        <w:rPr>
          <w:sz w:val="24"/>
          <w:szCs w:val="24"/>
        </w:rPr>
        <w:t>, and reviews/changes the Policy Manual from time to time</w:t>
      </w:r>
    </w:p>
    <w:p w14:paraId="54A996A4" w14:textId="77777777" w:rsidR="00DF4CCB" w:rsidRDefault="00DF4CCB" w:rsidP="00492D98">
      <w:pPr>
        <w:autoSpaceDE w:val="0"/>
        <w:autoSpaceDN w:val="0"/>
        <w:adjustRightInd w:val="0"/>
        <w:spacing w:after="0" w:line="240" w:lineRule="auto"/>
        <w:rPr>
          <w:sz w:val="24"/>
          <w:szCs w:val="24"/>
        </w:rPr>
      </w:pPr>
    </w:p>
    <w:p w14:paraId="0904E1C1" w14:textId="77777777" w:rsidR="00492D98" w:rsidRDefault="00DF4CCB" w:rsidP="00DF4CCB">
      <w:pPr>
        <w:autoSpaceDE w:val="0"/>
        <w:autoSpaceDN w:val="0"/>
        <w:adjustRightInd w:val="0"/>
        <w:spacing w:after="0" w:line="240" w:lineRule="auto"/>
        <w:ind w:firstLine="720"/>
        <w:rPr>
          <w:sz w:val="24"/>
          <w:szCs w:val="24"/>
        </w:rPr>
      </w:pPr>
      <w:r>
        <w:rPr>
          <w:sz w:val="24"/>
          <w:szCs w:val="24"/>
        </w:rPr>
        <w:t xml:space="preserve">Talks to specific chairs from time to time, as the </w:t>
      </w:r>
      <w:r w:rsidR="009F66DA">
        <w:rPr>
          <w:sz w:val="24"/>
          <w:szCs w:val="24"/>
        </w:rPr>
        <w:t>board members act as l</w:t>
      </w:r>
      <w:r>
        <w:rPr>
          <w:sz w:val="24"/>
          <w:szCs w:val="24"/>
        </w:rPr>
        <w:t>iaison</w:t>
      </w:r>
      <w:r w:rsidR="009F66DA">
        <w:rPr>
          <w:sz w:val="24"/>
          <w:szCs w:val="24"/>
        </w:rPr>
        <w:t>s to program chairs</w:t>
      </w:r>
    </w:p>
    <w:p w14:paraId="1B556A3B" w14:textId="77777777" w:rsidR="00FE2243" w:rsidRDefault="00FE2243" w:rsidP="00DF4CCB">
      <w:pPr>
        <w:autoSpaceDE w:val="0"/>
        <w:autoSpaceDN w:val="0"/>
        <w:adjustRightInd w:val="0"/>
        <w:spacing w:after="0" w:line="240" w:lineRule="auto"/>
        <w:ind w:firstLine="720"/>
        <w:rPr>
          <w:sz w:val="24"/>
          <w:szCs w:val="24"/>
        </w:rPr>
      </w:pPr>
    </w:p>
    <w:p w14:paraId="36D906FE" w14:textId="77777777" w:rsidR="00FE2243" w:rsidRDefault="00FE2243" w:rsidP="00FE2243">
      <w:pPr>
        <w:autoSpaceDE w:val="0"/>
        <w:autoSpaceDN w:val="0"/>
        <w:adjustRightInd w:val="0"/>
        <w:spacing w:after="0" w:line="240" w:lineRule="auto"/>
        <w:ind w:firstLine="720"/>
        <w:rPr>
          <w:sz w:val="24"/>
          <w:szCs w:val="24"/>
        </w:rPr>
      </w:pPr>
      <w:r>
        <w:rPr>
          <w:sz w:val="24"/>
          <w:szCs w:val="24"/>
        </w:rPr>
        <w:t>R</w:t>
      </w:r>
      <w:r w:rsidRPr="00492D98">
        <w:rPr>
          <w:sz w:val="24"/>
          <w:szCs w:val="24"/>
        </w:rPr>
        <w:t xml:space="preserve">esponsible </w:t>
      </w:r>
      <w:r>
        <w:rPr>
          <w:sz w:val="24"/>
          <w:szCs w:val="24"/>
        </w:rPr>
        <w:t xml:space="preserve">to </w:t>
      </w:r>
      <w:r w:rsidR="005E2C3E">
        <w:rPr>
          <w:sz w:val="24"/>
          <w:szCs w:val="24"/>
        </w:rPr>
        <w:t>ensure</w:t>
      </w:r>
      <w:r>
        <w:rPr>
          <w:sz w:val="24"/>
          <w:szCs w:val="24"/>
        </w:rPr>
        <w:t xml:space="preserve"> that the President carries out his/her responsibilities and to review the President’s decisions</w:t>
      </w:r>
    </w:p>
    <w:p w14:paraId="3EEE0289" w14:textId="77777777" w:rsidR="00FE2243" w:rsidRDefault="00FE2243" w:rsidP="00DF4CCB">
      <w:pPr>
        <w:autoSpaceDE w:val="0"/>
        <w:autoSpaceDN w:val="0"/>
        <w:adjustRightInd w:val="0"/>
        <w:spacing w:after="0" w:line="240" w:lineRule="auto"/>
        <w:ind w:firstLine="720"/>
        <w:rPr>
          <w:sz w:val="24"/>
          <w:szCs w:val="24"/>
        </w:rPr>
      </w:pPr>
    </w:p>
    <w:p w14:paraId="4BE40774" w14:textId="77777777" w:rsidR="00FE2243" w:rsidRPr="00FE2243" w:rsidRDefault="00980A0A" w:rsidP="00492D98">
      <w:pPr>
        <w:autoSpaceDE w:val="0"/>
        <w:autoSpaceDN w:val="0"/>
        <w:adjustRightInd w:val="0"/>
        <w:spacing w:after="0" w:line="240" w:lineRule="auto"/>
        <w:rPr>
          <w:b/>
          <w:bCs/>
          <w:sz w:val="24"/>
          <w:szCs w:val="24"/>
        </w:rPr>
      </w:pPr>
      <w:r w:rsidRPr="00FE2243">
        <w:rPr>
          <w:b/>
          <w:bCs/>
          <w:sz w:val="24"/>
          <w:szCs w:val="24"/>
        </w:rPr>
        <w:t xml:space="preserve">Hours to accomplish director business:  2-5 hours a week on average but it depends on the </w:t>
      </w:r>
      <w:r w:rsidR="00FE2243" w:rsidRPr="00FE2243">
        <w:rPr>
          <w:b/>
          <w:bCs/>
          <w:sz w:val="24"/>
          <w:szCs w:val="24"/>
        </w:rPr>
        <w:t>current issues</w:t>
      </w:r>
    </w:p>
    <w:p w14:paraId="05FEC423" w14:textId="07BC33DF" w:rsidR="00FE2243" w:rsidRDefault="00FE2243" w:rsidP="00492D98">
      <w:pPr>
        <w:autoSpaceDE w:val="0"/>
        <w:autoSpaceDN w:val="0"/>
        <w:adjustRightInd w:val="0"/>
        <w:spacing w:after="0" w:line="240" w:lineRule="auto"/>
        <w:rPr>
          <w:sz w:val="24"/>
          <w:szCs w:val="24"/>
        </w:rPr>
      </w:pPr>
      <w:r>
        <w:rPr>
          <w:sz w:val="24"/>
          <w:szCs w:val="24"/>
        </w:rPr>
        <w:tab/>
        <w:t>To participate fully, BOD members need to read emails and financial manager’s</w:t>
      </w:r>
      <w:r w:rsidR="00365B72">
        <w:rPr>
          <w:sz w:val="24"/>
          <w:szCs w:val="24"/>
        </w:rPr>
        <w:t xml:space="preserve"> reports</w:t>
      </w:r>
      <w:r w:rsidR="00AB4245">
        <w:rPr>
          <w:sz w:val="24"/>
          <w:szCs w:val="24"/>
        </w:rPr>
        <w:t>.</w:t>
      </w:r>
    </w:p>
    <w:p w14:paraId="19B721C6" w14:textId="5A1EB9F1" w:rsidR="00FE2243" w:rsidRDefault="00FE2243" w:rsidP="00FE2243">
      <w:pPr>
        <w:autoSpaceDE w:val="0"/>
        <w:autoSpaceDN w:val="0"/>
        <w:adjustRightInd w:val="0"/>
        <w:spacing w:after="0" w:line="240" w:lineRule="auto"/>
        <w:ind w:firstLine="720"/>
        <w:rPr>
          <w:sz w:val="24"/>
          <w:szCs w:val="24"/>
        </w:rPr>
      </w:pPr>
      <w:r>
        <w:rPr>
          <w:sz w:val="24"/>
          <w:szCs w:val="24"/>
        </w:rPr>
        <w:t>The proposed annual budget may need to be analyzed and discussed in a special meeting</w:t>
      </w:r>
      <w:r w:rsidR="00AB4245">
        <w:rPr>
          <w:sz w:val="24"/>
          <w:szCs w:val="24"/>
        </w:rPr>
        <w:t>.</w:t>
      </w:r>
    </w:p>
    <w:p w14:paraId="3A6BB12C" w14:textId="45413E3F" w:rsidR="00AB4245" w:rsidRDefault="00AB4245" w:rsidP="00FE2243">
      <w:pPr>
        <w:autoSpaceDE w:val="0"/>
        <w:autoSpaceDN w:val="0"/>
        <w:adjustRightInd w:val="0"/>
        <w:spacing w:after="0" w:line="240" w:lineRule="auto"/>
        <w:ind w:firstLine="720"/>
        <w:rPr>
          <w:sz w:val="24"/>
          <w:szCs w:val="24"/>
        </w:rPr>
      </w:pPr>
      <w:r>
        <w:rPr>
          <w:sz w:val="24"/>
          <w:szCs w:val="24"/>
        </w:rPr>
        <w:t xml:space="preserve">During </w:t>
      </w:r>
      <w:r w:rsidR="00A47209">
        <w:rPr>
          <w:sz w:val="24"/>
          <w:szCs w:val="24"/>
        </w:rPr>
        <w:t>most of 2020 and 2021, BOD meetings have been held by video conference</w:t>
      </w:r>
      <w:r w:rsidR="00AD6779">
        <w:rPr>
          <w:sz w:val="24"/>
          <w:szCs w:val="24"/>
        </w:rPr>
        <w:t xml:space="preserve"> due to COVID.  This was considered essential for the safety of members.  </w:t>
      </w:r>
      <w:r w:rsidR="00FB3C90">
        <w:rPr>
          <w:sz w:val="24"/>
          <w:szCs w:val="24"/>
        </w:rPr>
        <w:t>It’s possible that the practice will continue even after COVID risks decrea</w:t>
      </w:r>
      <w:r w:rsidR="000C5026">
        <w:rPr>
          <w:sz w:val="24"/>
          <w:szCs w:val="24"/>
        </w:rPr>
        <w:t>se.  If so, a larger number of members may be willing to serve</w:t>
      </w:r>
      <w:r w:rsidR="00736A49">
        <w:rPr>
          <w:sz w:val="24"/>
          <w:szCs w:val="24"/>
        </w:rPr>
        <w:t xml:space="preserve"> because a trip from home – wherever in DC, MD, or VA would not </w:t>
      </w:r>
      <w:r w:rsidR="00953270">
        <w:rPr>
          <w:sz w:val="24"/>
          <w:szCs w:val="24"/>
        </w:rPr>
        <w:t xml:space="preserve">always </w:t>
      </w:r>
      <w:r w:rsidR="00736A49">
        <w:rPr>
          <w:sz w:val="24"/>
          <w:szCs w:val="24"/>
        </w:rPr>
        <w:t xml:space="preserve">require a </w:t>
      </w:r>
      <w:r w:rsidR="00CE4C27">
        <w:rPr>
          <w:sz w:val="24"/>
          <w:szCs w:val="24"/>
        </w:rPr>
        <w:t xml:space="preserve">trip to the SCWDC office, which can take up to an hour of more in rush hour traffic on a weekday night.  </w:t>
      </w:r>
      <w:r w:rsidR="007A0BFA">
        <w:rPr>
          <w:sz w:val="24"/>
          <w:szCs w:val="24"/>
        </w:rPr>
        <w:t>The decision to continue video conference is up to the president and BOD members.</w:t>
      </w:r>
    </w:p>
    <w:p w14:paraId="21975F1B" w14:textId="77777777" w:rsidR="00FE2243" w:rsidRDefault="00FE2243" w:rsidP="00492D98">
      <w:pPr>
        <w:autoSpaceDE w:val="0"/>
        <w:autoSpaceDN w:val="0"/>
        <w:adjustRightInd w:val="0"/>
        <w:spacing w:after="0" w:line="240" w:lineRule="auto"/>
        <w:rPr>
          <w:sz w:val="24"/>
          <w:szCs w:val="24"/>
        </w:rPr>
      </w:pPr>
    </w:p>
    <w:p w14:paraId="47284ECC" w14:textId="77777777" w:rsidR="00212AAF" w:rsidRPr="00212AAF" w:rsidRDefault="00212AAF" w:rsidP="00212AAF">
      <w:pPr>
        <w:autoSpaceDE w:val="0"/>
        <w:autoSpaceDN w:val="0"/>
        <w:adjustRightInd w:val="0"/>
        <w:spacing w:after="0" w:line="240" w:lineRule="auto"/>
        <w:rPr>
          <w:sz w:val="24"/>
          <w:szCs w:val="24"/>
        </w:rPr>
      </w:pPr>
      <w:r w:rsidRPr="00212AAF">
        <w:rPr>
          <w:sz w:val="24"/>
          <w:szCs w:val="24"/>
        </w:rPr>
        <w:t xml:space="preserve">The Board meets once a month for between </w:t>
      </w:r>
      <w:r w:rsidR="0056363C">
        <w:rPr>
          <w:sz w:val="24"/>
          <w:szCs w:val="24"/>
        </w:rPr>
        <w:t xml:space="preserve">1- </w:t>
      </w:r>
      <w:r w:rsidRPr="00212AAF">
        <w:rPr>
          <w:sz w:val="24"/>
          <w:szCs w:val="24"/>
        </w:rPr>
        <w:t>2 hours.  Special meetings may be called from time to time, for example to read and consider the next SCWDC full budget.  Emails are exchanged</w:t>
      </w:r>
      <w:r w:rsidR="00365B72">
        <w:rPr>
          <w:sz w:val="24"/>
          <w:szCs w:val="24"/>
        </w:rPr>
        <w:t xml:space="preserve"> among various officers</w:t>
      </w:r>
      <w:r w:rsidRPr="00212AAF">
        <w:rPr>
          <w:sz w:val="24"/>
          <w:szCs w:val="24"/>
        </w:rPr>
        <w:t xml:space="preserve"> about:  agenda for the next meeting, position papers, and monthly reports from program and committee chairs</w:t>
      </w:r>
      <w:r w:rsidR="00365B72">
        <w:rPr>
          <w:sz w:val="24"/>
          <w:szCs w:val="24"/>
        </w:rPr>
        <w:t>, and financial manager.</w:t>
      </w:r>
      <w:r w:rsidRPr="00212AAF">
        <w:rPr>
          <w:sz w:val="24"/>
          <w:szCs w:val="24"/>
        </w:rPr>
        <w:t xml:space="preserve">  The board elects a vice president at the first meeting and selects a fourth check signer for the year.  Board members </w:t>
      </w:r>
      <w:r w:rsidR="00365B72">
        <w:rPr>
          <w:sz w:val="24"/>
          <w:szCs w:val="24"/>
        </w:rPr>
        <w:t>should</w:t>
      </w:r>
      <w:r w:rsidRPr="00212AAF">
        <w:rPr>
          <w:sz w:val="24"/>
          <w:szCs w:val="24"/>
        </w:rPr>
        <w:t xml:space="preserve"> read and be familiar with the Policy Manual, the ALEC leader selection program, and the SCWDC budget.  All of this can be accomplished in the fir</w:t>
      </w:r>
      <w:r>
        <w:rPr>
          <w:sz w:val="24"/>
          <w:szCs w:val="24"/>
        </w:rPr>
        <w:t>st several months of the term.</w:t>
      </w:r>
    </w:p>
    <w:p w14:paraId="7063C697" w14:textId="77777777" w:rsidR="00492D98" w:rsidRDefault="00492D98" w:rsidP="00492D98">
      <w:pPr>
        <w:autoSpaceDE w:val="0"/>
        <w:autoSpaceDN w:val="0"/>
        <w:adjustRightInd w:val="0"/>
        <w:spacing w:after="0" w:line="240" w:lineRule="auto"/>
        <w:rPr>
          <w:sz w:val="24"/>
          <w:szCs w:val="24"/>
        </w:rPr>
      </w:pPr>
    </w:p>
    <w:p w14:paraId="3EC690EE" w14:textId="148CB19F" w:rsidR="00DF4CCB" w:rsidRDefault="005E2C3E" w:rsidP="00492D98">
      <w:pPr>
        <w:autoSpaceDE w:val="0"/>
        <w:autoSpaceDN w:val="0"/>
        <w:adjustRightInd w:val="0"/>
        <w:spacing w:after="0" w:line="240" w:lineRule="auto"/>
        <w:rPr>
          <w:sz w:val="24"/>
          <w:szCs w:val="24"/>
        </w:rPr>
      </w:pPr>
      <w:r>
        <w:rPr>
          <w:sz w:val="24"/>
          <w:szCs w:val="24"/>
        </w:rPr>
        <w:t>Finally,</w:t>
      </w:r>
      <w:r w:rsidR="00DF4CCB">
        <w:rPr>
          <w:sz w:val="24"/>
          <w:szCs w:val="24"/>
        </w:rPr>
        <w:t xml:space="preserve"> to mention, the </w:t>
      </w:r>
      <w:r w:rsidR="00365B72">
        <w:rPr>
          <w:sz w:val="24"/>
          <w:szCs w:val="24"/>
        </w:rPr>
        <w:t>B</w:t>
      </w:r>
      <w:r w:rsidR="00DF4CCB">
        <w:rPr>
          <w:sz w:val="24"/>
          <w:szCs w:val="24"/>
        </w:rPr>
        <w:t xml:space="preserve">oard plans and runs the annual BOD Volunteer Party to honor the past year’s volunteers.  </w:t>
      </w:r>
      <w:r w:rsidR="00247C19">
        <w:rPr>
          <w:sz w:val="24"/>
          <w:szCs w:val="24"/>
        </w:rPr>
        <w:t xml:space="preserve"> </w:t>
      </w:r>
      <w:r w:rsidR="00DF4CCB">
        <w:rPr>
          <w:sz w:val="24"/>
          <w:szCs w:val="24"/>
        </w:rPr>
        <w:t>September or October is the usual month for the party</w:t>
      </w:r>
      <w:r w:rsidR="00C75839">
        <w:rPr>
          <w:sz w:val="24"/>
          <w:szCs w:val="24"/>
        </w:rPr>
        <w:t xml:space="preserve">, and it takes 4-5 hours to plan, then </w:t>
      </w:r>
      <w:r w:rsidR="00FF7C0A">
        <w:rPr>
          <w:sz w:val="24"/>
          <w:szCs w:val="24"/>
        </w:rPr>
        <w:t xml:space="preserve">about </w:t>
      </w:r>
      <w:r w:rsidR="00C75839">
        <w:rPr>
          <w:sz w:val="24"/>
          <w:szCs w:val="24"/>
        </w:rPr>
        <w:t>6 hours to run it by all directors.</w:t>
      </w:r>
      <w:r w:rsidR="00365B72">
        <w:rPr>
          <w:sz w:val="24"/>
          <w:szCs w:val="24"/>
        </w:rPr>
        <w:t xml:space="preserve">  The party date and location should be selected in April not later than May to get the “best” location, best </w:t>
      </w:r>
      <w:r>
        <w:rPr>
          <w:sz w:val="24"/>
          <w:szCs w:val="24"/>
        </w:rPr>
        <w:t>price,</w:t>
      </w:r>
      <w:r w:rsidR="00365B72">
        <w:rPr>
          <w:sz w:val="24"/>
          <w:szCs w:val="24"/>
        </w:rPr>
        <w:t xml:space="preserve"> and best arrangement for the schedules of the BOD members.  </w:t>
      </w:r>
      <w:r w:rsidR="00C92945">
        <w:rPr>
          <w:sz w:val="24"/>
          <w:szCs w:val="24"/>
        </w:rPr>
        <w:t>The Fairlington Community Center</w:t>
      </w:r>
      <w:r w:rsidR="00645F08">
        <w:rPr>
          <w:sz w:val="24"/>
          <w:szCs w:val="24"/>
        </w:rPr>
        <w:t xml:space="preserve"> in Arlington has been used for many years due to </w:t>
      </w:r>
      <w:r w:rsidR="00F64294">
        <w:rPr>
          <w:sz w:val="24"/>
          <w:szCs w:val="24"/>
        </w:rPr>
        <w:t xml:space="preserve">the </w:t>
      </w:r>
      <w:r w:rsidR="00645F08">
        <w:rPr>
          <w:sz w:val="24"/>
          <w:szCs w:val="24"/>
        </w:rPr>
        <w:t xml:space="preserve">low rental rate and </w:t>
      </w:r>
      <w:r w:rsidR="00DD7DFD">
        <w:rPr>
          <w:sz w:val="24"/>
          <w:szCs w:val="24"/>
        </w:rPr>
        <w:t xml:space="preserve">its </w:t>
      </w:r>
      <w:r w:rsidR="00F64294">
        <w:rPr>
          <w:sz w:val="24"/>
          <w:szCs w:val="24"/>
        </w:rPr>
        <w:t xml:space="preserve">Virginia location near major highways.  </w:t>
      </w:r>
    </w:p>
    <w:p w14:paraId="62B2E0E3" w14:textId="77777777" w:rsidR="00DF4CCB" w:rsidRDefault="00DF4CCB" w:rsidP="00492D98">
      <w:pPr>
        <w:autoSpaceDE w:val="0"/>
        <w:autoSpaceDN w:val="0"/>
        <w:adjustRightInd w:val="0"/>
        <w:spacing w:after="0" w:line="240" w:lineRule="auto"/>
        <w:rPr>
          <w:sz w:val="24"/>
          <w:szCs w:val="24"/>
        </w:rPr>
      </w:pPr>
    </w:p>
    <w:p w14:paraId="036A49EC" w14:textId="77777777" w:rsidR="00DF4CCB" w:rsidRPr="00DF4CCB" w:rsidRDefault="00DF4CCB" w:rsidP="00DF4CCB">
      <w:pPr>
        <w:autoSpaceDE w:val="0"/>
        <w:autoSpaceDN w:val="0"/>
        <w:adjustRightInd w:val="0"/>
        <w:spacing w:after="0" w:line="240" w:lineRule="auto"/>
        <w:rPr>
          <w:sz w:val="24"/>
          <w:szCs w:val="24"/>
        </w:rPr>
      </w:pPr>
      <w:r w:rsidRPr="00DF4CCB">
        <w:rPr>
          <w:sz w:val="24"/>
          <w:szCs w:val="24"/>
        </w:rPr>
        <w:t xml:space="preserve">A full description of the president’s and directors’ authority and responsibilities is contained in the Policy Manual, Chapter 4, “Authority and Responsibility for Various Club Positions, within a few pages, and can be quickly read.  </w:t>
      </w:r>
      <w:r w:rsidR="006C12FC">
        <w:rPr>
          <w:sz w:val="24"/>
          <w:szCs w:val="24"/>
        </w:rPr>
        <w:t xml:space="preserve">The Policy Manual is located under the “Home” menu item of the SCWDC Web Site in “PDF: format.  </w:t>
      </w:r>
    </w:p>
    <w:p w14:paraId="1FA293F7" w14:textId="77777777" w:rsidR="00DF4CCB" w:rsidRDefault="00DF4CCB" w:rsidP="00492D98">
      <w:pPr>
        <w:autoSpaceDE w:val="0"/>
        <w:autoSpaceDN w:val="0"/>
        <w:adjustRightInd w:val="0"/>
        <w:spacing w:after="0" w:line="240" w:lineRule="auto"/>
        <w:rPr>
          <w:sz w:val="24"/>
          <w:szCs w:val="24"/>
        </w:rPr>
      </w:pPr>
    </w:p>
    <w:p w14:paraId="3B132B2B" w14:textId="77777777" w:rsidR="009A2509" w:rsidRPr="00F1330A" w:rsidRDefault="009A2509" w:rsidP="009A2509">
      <w:pPr>
        <w:autoSpaceDE w:val="0"/>
        <w:autoSpaceDN w:val="0"/>
        <w:adjustRightInd w:val="0"/>
        <w:spacing w:after="0" w:line="240" w:lineRule="auto"/>
        <w:rPr>
          <w:sz w:val="36"/>
          <w:szCs w:val="36"/>
          <w:u w:val="single"/>
        </w:rPr>
      </w:pPr>
      <w:r w:rsidRPr="00F1330A">
        <w:rPr>
          <w:sz w:val="36"/>
          <w:szCs w:val="36"/>
          <w:u w:val="single"/>
        </w:rPr>
        <w:t>Criteria</w:t>
      </w:r>
      <w:r>
        <w:rPr>
          <w:sz w:val="36"/>
          <w:szCs w:val="36"/>
          <w:u w:val="single"/>
        </w:rPr>
        <w:t xml:space="preserve"> for Director</w:t>
      </w:r>
    </w:p>
    <w:p w14:paraId="696BF28D" w14:textId="77777777" w:rsidR="009A2509" w:rsidRDefault="009A2509" w:rsidP="009A2509">
      <w:pPr>
        <w:autoSpaceDE w:val="0"/>
        <w:autoSpaceDN w:val="0"/>
        <w:adjustRightInd w:val="0"/>
        <w:spacing w:after="0" w:line="240" w:lineRule="auto"/>
        <w:rPr>
          <w:sz w:val="24"/>
          <w:szCs w:val="24"/>
        </w:rPr>
      </w:pPr>
      <w:r>
        <w:rPr>
          <w:sz w:val="24"/>
          <w:szCs w:val="24"/>
        </w:rPr>
        <w:t>Summary:  The candidates for director must have been a member of the club for at least one year. Four of the members must be skiers or boarders and must have skied or boarded in the last three years, marked from the date of the election.  Four directors can be non-skiers, and this fact is cited in the list of candidates in the magazine, and in the introduction by the Election Chair at the election meeting.  Directors cannot miss more than three meetings without being subject to removal after the fourth meeting absence.</w:t>
      </w:r>
    </w:p>
    <w:p w14:paraId="6D44F492" w14:textId="77777777" w:rsidR="009A2509" w:rsidRDefault="009A2509" w:rsidP="009A2509">
      <w:pPr>
        <w:autoSpaceDE w:val="0"/>
        <w:autoSpaceDN w:val="0"/>
        <w:adjustRightInd w:val="0"/>
        <w:spacing w:after="0" w:line="240" w:lineRule="auto"/>
        <w:rPr>
          <w:sz w:val="24"/>
          <w:szCs w:val="24"/>
        </w:rPr>
      </w:pPr>
    </w:p>
    <w:p w14:paraId="09676DB8" w14:textId="77777777" w:rsidR="009A2509" w:rsidRDefault="009A2509" w:rsidP="009A2509">
      <w:pPr>
        <w:autoSpaceDE w:val="0"/>
        <w:autoSpaceDN w:val="0"/>
        <w:adjustRightInd w:val="0"/>
        <w:spacing w:after="0" w:line="240" w:lineRule="auto"/>
        <w:rPr>
          <w:b/>
          <w:bCs/>
          <w:sz w:val="24"/>
          <w:szCs w:val="24"/>
        </w:rPr>
      </w:pPr>
      <w:r w:rsidRPr="00F1330A">
        <w:rPr>
          <w:b/>
          <w:bCs/>
          <w:sz w:val="24"/>
          <w:szCs w:val="24"/>
        </w:rPr>
        <w:t>POLICY MANUAL</w:t>
      </w:r>
      <w:r>
        <w:rPr>
          <w:b/>
          <w:bCs/>
          <w:sz w:val="24"/>
          <w:szCs w:val="24"/>
        </w:rPr>
        <w:t xml:space="preserve"> EXTRACT</w:t>
      </w:r>
    </w:p>
    <w:p w14:paraId="5FE8D5E0" w14:textId="77777777" w:rsidR="009A2509" w:rsidRDefault="009A2509" w:rsidP="009A2509">
      <w:pPr>
        <w:pStyle w:val="BodyText"/>
        <w:ind w:left="2160"/>
      </w:pPr>
      <w:r>
        <w:rPr>
          <w:b/>
          <w:bCs/>
        </w:rPr>
        <w:t xml:space="preserve">Chapter 1, </w:t>
      </w:r>
      <w:r>
        <w:rPr>
          <w:u w:val="single"/>
        </w:rPr>
        <w:t>Article V - Officers and Election</w:t>
      </w:r>
    </w:p>
    <w:p w14:paraId="0261EEC3" w14:textId="77777777" w:rsidR="009A2509" w:rsidRPr="00F1330A" w:rsidRDefault="009A2509" w:rsidP="009A2509">
      <w:pPr>
        <w:autoSpaceDE w:val="0"/>
        <w:autoSpaceDN w:val="0"/>
        <w:adjustRightInd w:val="0"/>
        <w:spacing w:after="0" w:line="240" w:lineRule="auto"/>
        <w:rPr>
          <w:b/>
          <w:bCs/>
          <w:sz w:val="24"/>
          <w:szCs w:val="24"/>
        </w:rPr>
      </w:pPr>
    </w:p>
    <w:p w14:paraId="0211500A" w14:textId="2AB66899" w:rsidR="009A2509" w:rsidRPr="00F1330A" w:rsidRDefault="009A2509" w:rsidP="009A2509">
      <w:pPr>
        <w:autoSpaceDE w:val="0"/>
        <w:autoSpaceDN w:val="0"/>
        <w:adjustRightInd w:val="0"/>
        <w:spacing w:after="0" w:line="240" w:lineRule="auto"/>
        <w:rPr>
          <w:sz w:val="24"/>
          <w:szCs w:val="24"/>
        </w:rPr>
      </w:pPr>
      <w:r>
        <w:rPr>
          <w:sz w:val="24"/>
          <w:szCs w:val="24"/>
        </w:rPr>
        <w:t>“</w:t>
      </w:r>
      <w:r w:rsidRPr="00F1330A">
        <w:rPr>
          <w:sz w:val="24"/>
          <w:szCs w:val="24"/>
        </w:rPr>
        <w:t>Section 1. The officers shall consist of a President, Vice President, Secretary, and Treasurer and shall hold office until their successors are selected. Candidates for President shall have been members of the Club for at least three (3) consecutive years immediately prior to the January 1st preceding election and shall possess skiing ability at least equal to that required to pass the SCWDC Basic Skills Test and have skied or snowboarded within three years of the date that the candidate would become President.</w:t>
      </w:r>
    </w:p>
    <w:p w14:paraId="6D382EA7" w14:textId="212BDC7D" w:rsidR="009A2509" w:rsidRDefault="009A2509" w:rsidP="009A2509">
      <w:pPr>
        <w:autoSpaceDE w:val="0"/>
        <w:autoSpaceDN w:val="0"/>
        <w:adjustRightInd w:val="0"/>
        <w:spacing w:after="0" w:line="240" w:lineRule="auto"/>
        <w:rPr>
          <w:sz w:val="24"/>
          <w:szCs w:val="24"/>
        </w:rPr>
      </w:pPr>
      <w:r w:rsidRPr="00F1330A">
        <w:rPr>
          <w:sz w:val="24"/>
          <w:szCs w:val="24"/>
        </w:rPr>
        <w:t>(4/09)</w:t>
      </w:r>
      <w:r w:rsidR="001E2F86">
        <w:rPr>
          <w:sz w:val="24"/>
          <w:szCs w:val="24"/>
        </w:rPr>
        <w:t>”</w:t>
      </w:r>
    </w:p>
    <w:p w14:paraId="1F62B526" w14:textId="77777777" w:rsidR="009A2509" w:rsidRDefault="009A2509" w:rsidP="009A2509">
      <w:pPr>
        <w:autoSpaceDE w:val="0"/>
        <w:autoSpaceDN w:val="0"/>
        <w:adjustRightInd w:val="0"/>
        <w:spacing w:after="0" w:line="240" w:lineRule="auto"/>
        <w:rPr>
          <w:sz w:val="24"/>
          <w:szCs w:val="24"/>
        </w:rPr>
      </w:pPr>
    </w:p>
    <w:p w14:paraId="28CC4826" w14:textId="128F8515" w:rsidR="009A2509" w:rsidRDefault="009A2509" w:rsidP="009A2509">
      <w:pPr>
        <w:autoSpaceDE w:val="0"/>
        <w:autoSpaceDN w:val="0"/>
        <w:adjustRightInd w:val="0"/>
        <w:spacing w:after="0" w:line="240" w:lineRule="auto"/>
        <w:rPr>
          <w:sz w:val="24"/>
          <w:szCs w:val="24"/>
        </w:rPr>
      </w:pPr>
      <w:r>
        <w:rPr>
          <w:sz w:val="24"/>
          <w:szCs w:val="24"/>
        </w:rPr>
        <w:t>“</w:t>
      </w:r>
      <w:r w:rsidRPr="00F1330A">
        <w:rPr>
          <w:sz w:val="24"/>
          <w:szCs w:val="24"/>
        </w:rPr>
        <w:t>Section 2. The Board of Directors shall consist of the eight (8) elected Directors. Candidates for Director shall have been members of the Club for at least one (1) year immediately prior to the January 1 preceding their election. At least four of the eight Directors, including the Vice President, shall possess skiing ability at least equal to that required to pass the SCWDC Basic Skills Test and have skied or snowboarded within three years of the date that the candidate would become Director.</w:t>
      </w:r>
      <w:r w:rsidRPr="00F1330A">
        <w:rPr>
          <w:sz w:val="24"/>
          <w:szCs w:val="24"/>
        </w:rPr>
        <w:tab/>
        <w:t>(4/19)</w:t>
      </w:r>
      <w:r w:rsidR="001E2F86">
        <w:rPr>
          <w:sz w:val="24"/>
          <w:szCs w:val="24"/>
        </w:rPr>
        <w:t>”</w:t>
      </w:r>
    </w:p>
    <w:p w14:paraId="3FF8AF60" w14:textId="77777777" w:rsidR="009A2509" w:rsidRDefault="009A2509" w:rsidP="009A2509">
      <w:pPr>
        <w:autoSpaceDE w:val="0"/>
        <w:autoSpaceDN w:val="0"/>
        <w:adjustRightInd w:val="0"/>
        <w:spacing w:after="0" w:line="240" w:lineRule="auto"/>
        <w:rPr>
          <w:sz w:val="24"/>
          <w:szCs w:val="24"/>
        </w:rPr>
      </w:pPr>
    </w:p>
    <w:p w14:paraId="426CB9FC" w14:textId="77777777" w:rsidR="009A2509" w:rsidRPr="00E43867" w:rsidRDefault="009A2509" w:rsidP="009A2509">
      <w:pPr>
        <w:autoSpaceDE w:val="0"/>
        <w:autoSpaceDN w:val="0"/>
        <w:adjustRightInd w:val="0"/>
        <w:spacing w:after="0" w:line="240" w:lineRule="auto"/>
        <w:rPr>
          <w:b/>
          <w:bCs/>
          <w:sz w:val="24"/>
          <w:szCs w:val="24"/>
        </w:rPr>
      </w:pPr>
      <w:r w:rsidRPr="00E43867">
        <w:rPr>
          <w:b/>
          <w:bCs/>
          <w:sz w:val="24"/>
          <w:szCs w:val="24"/>
        </w:rPr>
        <w:t>POLICY MANUAL EXTRACT:  Chapter 2, Article IV, Section 7.</w:t>
      </w:r>
    </w:p>
    <w:p w14:paraId="6027D6A8" w14:textId="77777777" w:rsidR="009A2509" w:rsidRPr="00F1330A" w:rsidRDefault="009A2509" w:rsidP="009A2509">
      <w:pPr>
        <w:autoSpaceDE w:val="0"/>
        <w:autoSpaceDN w:val="0"/>
        <w:adjustRightInd w:val="0"/>
        <w:spacing w:after="0" w:line="240" w:lineRule="auto"/>
        <w:rPr>
          <w:b/>
          <w:bCs/>
          <w:sz w:val="24"/>
          <w:szCs w:val="24"/>
        </w:rPr>
      </w:pPr>
      <w:r>
        <w:rPr>
          <w:b/>
          <w:bCs/>
          <w:sz w:val="24"/>
          <w:szCs w:val="24"/>
        </w:rPr>
        <w:t>IMPORTANT</w:t>
      </w:r>
    </w:p>
    <w:p w14:paraId="7362CA43" w14:textId="77777777" w:rsidR="009A2509" w:rsidRDefault="009A2509" w:rsidP="009A2509">
      <w:pPr>
        <w:autoSpaceDE w:val="0"/>
        <w:autoSpaceDN w:val="0"/>
        <w:adjustRightInd w:val="0"/>
        <w:spacing w:after="0" w:line="240" w:lineRule="auto"/>
        <w:rPr>
          <w:sz w:val="24"/>
          <w:szCs w:val="24"/>
        </w:rPr>
      </w:pPr>
      <w:r>
        <w:rPr>
          <w:sz w:val="24"/>
          <w:szCs w:val="24"/>
        </w:rPr>
        <w:t>“</w:t>
      </w:r>
      <w:r w:rsidRPr="00FB4A20">
        <w:rPr>
          <w:sz w:val="24"/>
          <w:szCs w:val="24"/>
        </w:rPr>
        <w:t>g. The Nominating Committee shall determine and certify that candidates for</w:t>
      </w:r>
      <w:r>
        <w:rPr>
          <w:sz w:val="24"/>
          <w:szCs w:val="24"/>
        </w:rPr>
        <w:t xml:space="preserve"> </w:t>
      </w:r>
      <w:r w:rsidRPr="00FB4A20">
        <w:rPr>
          <w:sz w:val="24"/>
          <w:szCs w:val="24"/>
        </w:rPr>
        <w:t>President and Board of Directors meet the requirements as specified in the</w:t>
      </w:r>
      <w:r>
        <w:rPr>
          <w:sz w:val="24"/>
          <w:szCs w:val="24"/>
        </w:rPr>
        <w:t xml:space="preserve"> </w:t>
      </w:r>
      <w:r w:rsidRPr="00FB4A20">
        <w:rPr>
          <w:sz w:val="24"/>
          <w:szCs w:val="24"/>
        </w:rPr>
        <w:t xml:space="preserve">By-Laws. Such certification shall be made prior to the election and </w:t>
      </w:r>
      <w:r>
        <w:rPr>
          <w:sz w:val="24"/>
          <w:szCs w:val="24"/>
        </w:rPr>
        <w:t xml:space="preserve">is </w:t>
      </w:r>
      <w:r w:rsidRPr="00FB4A20">
        <w:rPr>
          <w:sz w:val="24"/>
          <w:szCs w:val="24"/>
        </w:rPr>
        <w:t>necessary for a candidate to be eligible for election. (4/81)</w:t>
      </w:r>
      <w:r>
        <w:rPr>
          <w:sz w:val="24"/>
          <w:szCs w:val="24"/>
        </w:rPr>
        <w:t>”</w:t>
      </w:r>
    </w:p>
    <w:p w14:paraId="2FF66760" w14:textId="77777777" w:rsidR="009A2509" w:rsidRDefault="009A2509" w:rsidP="009A2509">
      <w:pPr>
        <w:autoSpaceDE w:val="0"/>
        <w:autoSpaceDN w:val="0"/>
        <w:adjustRightInd w:val="0"/>
        <w:spacing w:after="0" w:line="240" w:lineRule="auto"/>
        <w:rPr>
          <w:sz w:val="24"/>
          <w:szCs w:val="24"/>
        </w:rPr>
      </w:pPr>
    </w:p>
    <w:p w14:paraId="1AE88B3E" w14:textId="77777777" w:rsidR="009A2509" w:rsidRPr="00F1330A" w:rsidRDefault="009A2509" w:rsidP="009A2509">
      <w:pPr>
        <w:autoSpaceDE w:val="0"/>
        <w:autoSpaceDN w:val="0"/>
        <w:adjustRightInd w:val="0"/>
        <w:spacing w:after="0" w:line="240" w:lineRule="auto"/>
        <w:rPr>
          <w:sz w:val="36"/>
          <w:szCs w:val="36"/>
          <w:u w:val="single"/>
        </w:rPr>
      </w:pPr>
      <w:r w:rsidRPr="00F1330A">
        <w:rPr>
          <w:sz w:val="36"/>
          <w:szCs w:val="36"/>
          <w:u w:val="single"/>
        </w:rPr>
        <w:t>Suggestions</w:t>
      </w:r>
      <w:r>
        <w:rPr>
          <w:sz w:val="36"/>
          <w:szCs w:val="36"/>
          <w:u w:val="single"/>
        </w:rPr>
        <w:t xml:space="preserve"> About Candidates Experience</w:t>
      </w:r>
    </w:p>
    <w:p w14:paraId="66329A4B" w14:textId="7EE1D6EC" w:rsidR="009A2509" w:rsidRPr="00465306" w:rsidRDefault="009A2509" w:rsidP="009A2509">
      <w:pPr>
        <w:autoSpaceDE w:val="0"/>
        <w:autoSpaceDN w:val="0"/>
        <w:adjustRightInd w:val="0"/>
        <w:spacing w:after="0" w:line="240" w:lineRule="auto"/>
        <w:rPr>
          <w:sz w:val="24"/>
          <w:szCs w:val="24"/>
        </w:rPr>
      </w:pPr>
      <w:r w:rsidRPr="00465306">
        <w:rPr>
          <w:sz w:val="24"/>
          <w:szCs w:val="24"/>
        </w:rPr>
        <w:t xml:space="preserve">The potential candidate person should have telephone and internet/email access but does </w:t>
      </w:r>
      <w:r>
        <w:rPr>
          <w:sz w:val="24"/>
          <w:szCs w:val="24"/>
        </w:rPr>
        <w:t xml:space="preserve">not </w:t>
      </w:r>
      <w:r w:rsidRPr="00465306">
        <w:rPr>
          <w:sz w:val="24"/>
          <w:szCs w:val="24"/>
        </w:rPr>
        <w:t>have to proficient in any software</w:t>
      </w:r>
      <w:r>
        <w:rPr>
          <w:sz w:val="24"/>
          <w:szCs w:val="24"/>
        </w:rPr>
        <w:t xml:space="preserve"> other than email with ability to download documents, most often PDF’s</w:t>
      </w:r>
      <w:r w:rsidRPr="00465306">
        <w:rPr>
          <w:sz w:val="24"/>
          <w:szCs w:val="24"/>
        </w:rPr>
        <w:t>.  The person must be able to attend monthly board meetings on a regular basis.</w:t>
      </w:r>
      <w:r>
        <w:rPr>
          <w:sz w:val="24"/>
          <w:szCs w:val="24"/>
        </w:rPr>
        <w:t xml:space="preserve">  Proxy votes are not allowed</w:t>
      </w:r>
      <w:r w:rsidR="00E0207D">
        <w:rPr>
          <w:sz w:val="24"/>
          <w:szCs w:val="24"/>
        </w:rPr>
        <w:t xml:space="preserve"> per the Policy Manual, but from time to time, “informal” votes are cast </w:t>
      </w:r>
      <w:r w:rsidR="00ED27DE">
        <w:rPr>
          <w:sz w:val="24"/>
          <w:szCs w:val="24"/>
        </w:rPr>
        <w:t xml:space="preserve">by email </w:t>
      </w:r>
      <w:r w:rsidR="00E0207D">
        <w:rPr>
          <w:sz w:val="24"/>
          <w:szCs w:val="24"/>
        </w:rPr>
        <w:t xml:space="preserve">for time-sensitive matters, </w:t>
      </w:r>
      <w:r w:rsidR="00ED27DE">
        <w:rPr>
          <w:sz w:val="24"/>
          <w:szCs w:val="24"/>
        </w:rPr>
        <w:t>these</w:t>
      </w:r>
      <w:r w:rsidR="00E0207D">
        <w:rPr>
          <w:sz w:val="24"/>
          <w:szCs w:val="24"/>
        </w:rPr>
        <w:t xml:space="preserve"> must be confirmed during an official BOD meeting.</w:t>
      </w:r>
    </w:p>
    <w:p w14:paraId="3E56281B" w14:textId="77777777" w:rsidR="009A2509" w:rsidRDefault="009A2509" w:rsidP="009A2509">
      <w:pPr>
        <w:autoSpaceDE w:val="0"/>
        <w:autoSpaceDN w:val="0"/>
        <w:adjustRightInd w:val="0"/>
        <w:spacing w:after="0" w:line="240" w:lineRule="auto"/>
        <w:rPr>
          <w:sz w:val="24"/>
          <w:szCs w:val="24"/>
        </w:rPr>
      </w:pPr>
    </w:p>
    <w:p w14:paraId="0A4D6D20" w14:textId="77777777" w:rsidR="00F91831" w:rsidRDefault="009A2509" w:rsidP="009A2509">
      <w:pPr>
        <w:autoSpaceDE w:val="0"/>
        <w:autoSpaceDN w:val="0"/>
        <w:adjustRightInd w:val="0"/>
        <w:spacing w:after="0" w:line="240" w:lineRule="auto"/>
        <w:rPr>
          <w:sz w:val="24"/>
          <w:szCs w:val="24"/>
        </w:rPr>
      </w:pPr>
      <w:r>
        <w:rPr>
          <w:sz w:val="24"/>
          <w:szCs w:val="24"/>
        </w:rPr>
        <w:t xml:space="preserve">As far as SCWDC experience contributes to becoming a board member, it is helpful if someone has been a leader of an event that required the filing of a financial report.  It could be someone that has gone on one or more overnight trips or is a frequent participant in one program.  </w:t>
      </w:r>
    </w:p>
    <w:p w14:paraId="57602BE1" w14:textId="77777777" w:rsidR="00F91831" w:rsidRDefault="00F91831" w:rsidP="009A2509">
      <w:pPr>
        <w:autoSpaceDE w:val="0"/>
        <w:autoSpaceDN w:val="0"/>
        <w:adjustRightInd w:val="0"/>
        <w:spacing w:after="0" w:line="240" w:lineRule="auto"/>
        <w:rPr>
          <w:sz w:val="24"/>
          <w:szCs w:val="24"/>
        </w:rPr>
      </w:pPr>
    </w:p>
    <w:p w14:paraId="1F804CFA" w14:textId="77777777" w:rsidR="009A2509" w:rsidRDefault="009A2509" w:rsidP="009A2509">
      <w:pPr>
        <w:autoSpaceDE w:val="0"/>
        <w:autoSpaceDN w:val="0"/>
        <w:adjustRightInd w:val="0"/>
        <w:spacing w:after="0" w:line="240" w:lineRule="auto"/>
        <w:rPr>
          <w:sz w:val="24"/>
          <w:szCs w:val="24"/>
        </w:rPr>
      </w:pPr>
      <w:r w:rsidRPr="00A22F6D">
        <w:rPr>
          <w:sz w:val="24"/>
          <w:szCs w:val="24"/>
        </w:rPr>
        <w:t xml:space="preserve">The </w:t>
      </w:r>
      <w:r>
        <w:rPr>
          <w:sz w:val="24"/>
          <w:szCs w:val="24"/>
        </w:rPr>
        <w:t>“</w:t>
      </w:r>
      <w:r w:rsidRPr="00A22F6D">
        <w:rPr>
          <w:sz w:val="24"/>
          <w:szCs w:val="24"/>
        </w:rPr>
        <w:t>best</w:t>
      </w:r>
      <w:r>
        <w:rPr>
          <w:sz w:val="24"/>
          <w:szCs w:val="24"/>
        </w:rPr>
        <w:t>” or “most ready”</w:t>
      </w:r>
      <w:r w:rsidRPr="00A22F6D">
        <w:rPr>
          <w:sz w:val="24"/>
          <w:szCs w:val="24"/>
        </w:rPr>
        <w:t xml:space="preserve"> candidate is someone that has been a </w:t>
      </w:r>
      <w:r>
        <w:rPr>
          <w:sz w:val="24"/>
          <w:szCs w:val="24"/>
        </w:rPr>
        <w:t>program chair assistant</w:t>
      </w:r>
      <w:r w:rsidRPr="00A22F6D">
        <w:rPr>
          <w:sz w:val="24"/>
          <w:szCs w:val="24"/>
        </w:rPr>
        <w:t xml:space="preserve"> or chair</w:t>
      </w:r>
      <w:r>
        <w:rPr>
          <w:sz w:val="24"/>
          <w:szCs w:val="24"/>
        </w:rPr>
        <w:t xml:space="preserve">.  </w:t>
      </w:r>
      <w:r w:rsidRPr="00A96FE0">
        <w:rPr>
          <w:sz w:val="24"/>
          <w:szCs w:val="24"/>
        </w:rPr>
        <w:t>Program chairs have the responsibility to plan events (up to a year in advance), submit budget estimates, submit content to the magazine up to 3 months in advance, and then help the leader to take reservations and run t</w:t>
      </w:r>
      <w:r>
        <w:rPr>
          <w:sz w:val="24"/>
          <w:szCs w:val="24"/>
        </w:rPr>
        <w:t>he event.  In other words, that person is familiar with the business cycle of the club.  Currently serving program chairs are eligible to be board members.  Note:  these are suggestions, not requirements, to narrow the search and find receptive members will consider this kind of service.</w:t>
      </w:r>
    </w:p>
    <w:p w14:paraId="1815DE6D" w14:textId="77777777" w:rsidR="009A2509" w:rsidRDefault="009A2509" w:rsidP="009A2509">
      <w:pPr>
        <w:autoSpaceDE w:val="0"/>
        <w:autoSpaceDN w:val="0"/>
        <w:adjustRightInd w:val="0"/>
        <w:spacing w:after="0" w:line="240" w:lineRule="auto"/>
        <w:rPr>
          <w:sz w:val="24"/>
          <w:szCs w:val="24"/>
        </w:rPr>
      </w:pPr>
    </w:p>
    <w:p w14:paraId="1A02B9A4" w14:textId="77777777" w:rsidR="009A2509" w:rsidRDefault="009A2509" w:rsidP="009A2509">
      <w:pPr>
        <w:autoSpaceDE w:val="0"/>
        <w:autoSpaceDN w:val="0"/>
        <w:adjustRightInd w:val="0"/>
        <w:spacing w:after="0" w:line="240" w:lineRule="auto"/>
        <w:rPr>
          <w:sz w:val="24"/>
          <w:szCs w:val="24"/>
        </w:rPr>
      </w:pPr>
      <w:r>
        <w:rPr>
          <w:sz w:val="24"/>
          <w:szCs w:val="24"/>
        </w:rPr>
        <w:t>The point is to find people who will” go the extra mile”, both enjoying the club with current activities and working at board duties.</w:t>
      </w:r>
    </w:p>
    <w:p w14:paraId="75988B56" w14:textId="77777777" w:rsidR="009A2509" w:rsidRDefault="009A2509" w:rsidP="009A2509">
      <w:pPr>
        <w:autoSpaceDE w:val="0"/>
        <w:autoSpaceDN w:val="0"/>
        <w:adjustRightInd w:val="0"/>
        <w:spacing w:after="0" w:line="240" w:lineRule="auto"/>
        <w:rPr>
          <w:sz w:val="24"/>
          <w:szCs w:val="24"/>
        </w:rPr>
      </w:pPr>
    </w:p>
    <w:p w14:paraId="78265C5F" w14:textId="77777777" w:rsidR="009A2509" w:rsidRDefault="009A2509" w:rsidP="009A2509">
      <w:pPr>
        <w:autoSpaceDE w:val="0"/>
        <w:autoSpaceDN w:val="0"/>
        <w:adjustRightInd w:val="0"/>
        <w:spacing w:after="0" w:line="240" w:lineRule="auto"/>
        <w:rPr>
          <w:sz w:val="24"/>
          <w:szCs w:val="24"/>
        </w:rPr>
      </w:pPr>
      <w:r>
        <w:rPr>
          <w:sz w:val="24"/>
          <w:szCs w:val="24"/>
        </w:rPr>
        <w:t>The person should be inclined to attend monthly membership meetings and occasional happy hours.  Again, this is a suggestion, not a requirement.</w:t>
      </w:r>
      <w:r w:rsidR="00F91831">
        <w:rPr>
          <w:sz w:val="24"/>
          <w:szCs w:val="24"/>
        </w:rPr>
        <w:t xml:space="preserve">  (Monthly membership meetings are no longer planned.)</w:t>
      </w:r>
    </w:p>
    <w:p w14:paraId="72B2ABB5" w14:textId="77777777" w:rsidR="009A2509" w:rsidRDefault="009A2509" w:rsidP="009A2509">
      <w:pPr>
        <w:autoSpaceDE w:val="0"/>
        <w:autoSpaceDN w:val="0"/>
        <w:adjustRightInd w:val="0"/>
        <w:spacing w:after="0" w:line="240" w:lineRule="auto"/>
        <w:rPr>
          <w:sz w:val="24"/>
          <w:szCs w:val="24"/>
        </w:rPr>
      </w:pPr>
    </w:p>
    <w:p w14:paraId="4B72410E" w14:textId="00F788C4" w:rsidR="009A2509" w:rsidRDefault="009A2509" w:rsidP="00492D98">
      <w:pPr>
        <w:autoSpaceDE w:val="0"/>
        <w:autoSpaceDN w:val="0"/>
        <w:adjustRightInd w:val="0"/>
        <w:spacing w:after="0" w:line="240" w:lineRule="auto"/>
        <w:rPr>
          <w:sz w:val="24"/>
          <w:szCs w:val="24"/>
        </w:rPr>
      </w:pPr>
      <w:r>
        <w:rPr>
          <w:sz w:val="24"/>
          <w:szCs w:val="24"/>
        </w:rPr>
        <w:t xml:space="preserve">2021 Current BOD members:  some have financial backgrounds, some are retired, some are computer experts, </w:t>
      </w:r>
      <w:r w:rsidR="004F0F5C">
        <w:rPr>
          <w:sz w:val="24"/>
          <w:szCs w:val="24"/>
        </w:rPr>
        <w:t>most</w:t>
      </w:r>
      <w:r>
        <w:rPr>
          <w:sz w:val="24"/>
          <w:szCs w:val="24"/>
        </w:rPr>
        <w:t xml:space="preserve"> are active in various club activities.  </w:t>
      </w:r>
      <w:r w:rsidR="004F0F5C">
        <w:rPr>
          <w:sz w:val="24"/>
          <w:szCs w:val="24"/>
        </w:rPr>
        <w:t>They come from m</w:t>
      </w:r>
      <w:r w:rsidR="00F91831">
        <w:rPr>
          <w:sz w:val="24"/>
          <w:szCs w:val="24"/>
        </w:rPr>
        <w:t xml:space="preserve">any walks of life.  </w:t>
      </w:r>
    </w:p>
    <w:p w14:paraId="79368B20" w14:textId="77777777" w:rsidR="009A2509" w:rsidRDefault="009A2509" w:rsidP="00492D98">
      <w:pPr>
        <w:autoSpaceDE w:val="0"/>
        <w:autoSpaceDN w:val="0"/>
        <w:adjustRightInd w:val="0"/>
        <w:spacing w:after="0" w:line="240" w:lineRule="auto"/>
        <w:rPr>
          <w:sz w:val="24"/>
          <w:szCs w:val="24"/>
        </w:rPr>
      </w:pPr>
    </w:p>
    <w:p w14:paraId="3C84510C" w14:textId="77777777" w:rsidR="009A2509" w:rsidRPr="00E0207D" w:rsidRDefault="009A2509" w:rsidP="00492D98">
      <w:pPr>
        <w:autoSpaceDE w:val="0"/>
        <w:autoSpaceDN w:val="0"/>
        <w:adjustRightInd w:val="0"/>
        <w:spacing w:after="0" w:line="240" w:lineRule="auto"/>
        <w:rPr>
          <w:sz w:val="24"/>
          <w:szCs w:val="24"/>
        </w:rPr>
      </w:pPr>
      <w:r w:rsidRPr="00E0207D">
        <w:rPr>
          <w:sz w:val="24"/>
          <w:szCs w:val="24"/>
        </w:rPr>
        <w:t>There is no official criteria about past experience or skills.</w:t>
      </w:r>
    </w:p>
    <w:p w14:paraId="3B260E1B" w14:textId="77777777" w:rsidR="009A2509" w:rsidRPr="00492D98" w:rsidRDefault="009A2509" w:rsidP="00492D98">
      <w:pPr>
        <w:autoSpaceDE w:val="0"/>
        <w:autoSpaceDN w:val="0"/>
        <w:adjustRightInd w:val="0"/>
        <w:spacing w:after="0" w:line="240" w:lineRule="auto"/>
        <w:rPr>
          <w:sz w:val="24"/>
          <w:szCs w:val="24"/>
        </w:rPr>
      </w:pPr>
    </w:p>
    <w:p w14:paraId="3DF7E5FE" w14:textId="77777777" w:rsidR="00757F8B" w:rsidRDefault="00757F8B" w:rsidP="00315D01">
      <w:pPr>
        <w:autoSpaceDE w:val="0"/>
        <w:autoSpaceDN w:val="0"/>
        <w:adjustRightInd w:val="0"/>
        <w:spacing w:after="0" w:line="240" w:lineRule="auto"/>
        <w:rPr>
          <w:sz w:val="24"/>
          <w:szCs w:val="24"/>
        </w:rPr>
      </w:pPr>
    </w:p>
    <w:p w14:paraId="6A3F2659" w14:textId="79B51E52" w:rsidR="00315D01" w:rsidRPr="00CA6119" w:rsidRDefault="00CF4FCD" w:rsidP="00315D01">
      <w:pPr>
        <w:autoSpaceDE w:val="0"/>
        <w:autoSpaceDN w:val="0"/>
        <w:adjustRightInd w:val="0"/>
        <w:spacing w:after="0" w:line="240" w:lineRule="auto"/>
        <w:rPr>
          <w:b/>
          <w:sz w:val="36"/>
          <w:szCs w:val="36"/>
        </w:rPr>
      </w:pPr>
      <w:r w:rsidRPr="00CA6119">
        <w:rPr>
          <w:b/>
          <w:sz w:val="36"/>
          <w:szCs w:val="36"/>
        </w:rPr>
        <w:t xml:space="preserve">PART II:  </w:t>
      </w:r>
      <w:r w:rsidR="006B4E77" w:rsidRPr="00CA6119">
        <w:rPr>
          <w:b/>
          <w:sz w:val="36"/>
          <w:szCs w:val="36"/>
        </w:rPr>
        <w:t>W</w:t>
      </w:r>
      <w:r w:rsidR="00E0207D">
        <w:rPr>
          <w:b/>
          <w:sz w:val="36"/>
          <w:szCs w:val="36"/>
        </w:rPr>
        <w:t xml:space="preserve">hat </w:t>
      </w:r>
      <w:r w:rsidR="00482BDC">
        <w:rPr>
          <w:b/>
          <w:sz w:val="36"/>
          <w:szCs w:val="36"/>
        </w:rPr>
        <w:t>i</w:t>
      </w:r>
      <w:r w:rsidR="00E0207D">
        <w:rPr>
          <w:b/>
          <w:sz w:val="36"/>
          <w:szCs w:val="36"/>
        </w:rPr>
        <w:t xml:space="preserve">ssues </w:t>
      </w:r>
      <w:r w:rsidR="00482BDC">
        <w:rPr>
          <w:b/>
          <w:sz w:val="36"/>
          <w:szCs w:val="36"/>
        </w:rPr>
        <w:t>o</w:t>
      </w:r>
      <w:r w:rsidR="00E0207D">
        <w:rPr>
          <w:b/>
          <w:sz w:val="36"/>
          <w:szCs w:val="36"/>
        </w:rPr>
        <w:t>r</w:t>
      </w:r>
      <w:r w:rsidR="00757F8B" w:rsidRPr="00CA6119">
        <w:rPr>
          <w:b/>
          <w:sz w:val="36"/>
          <w:szCs w:val="36"/>
        </w:rPr>
        <w:t xml:space="preserve"> </w:t>
      </w:r>
      <w:r w:rsidR="00482BDC">
        <w:rPr>
          <w:b/>
          <w:sz w:val="36"/>
          <w:szCs w:val="36"/>
        </w:rPr>
        <w:t>a</w:t>
      </w:r>
      <w:r w:rsidR="00E0207D">
        <w:rPr>
          <w:b/>
          <w:sz w:val="36"/>
          <w:szCs w:val="36"/>
        </w:rPr>
        <w:t>ction</w:t>
      </w:r>
      <w:r w:rsidR="00757F8B" w:rsidRPr="00CA6119">
        <w:rPr>
          <w:b/>
          <w:sz w:val="36"/>
          <w:szCs w:val="36"/>
        </w:rPr>
        <w:t xml:space="preserve"> I</w:t>
      </w:r>
      <w:r w:rsidR="00E0207D">
        <w:rPr>
          <w:b/>
          <w:sz w:val="36"/>
          <w:szCs w:val="36"/>
        </w:rPr>
        <w:t>tems</w:t>
      </w:r>
      <w:r w:rsidR="00757F8B" w:rsidRPr="00CA6119">
        <w:rPr>
          <w:b/>
          <w:sz w:val="36"/>
          <w:szCs w:val="36"/>
        </w:rPr>
        <w:t xml:space="preserve"> </w:t>
      </w:r>
      <w:r w:rsidR="00E0207D">
        <w:rPr>
          <w:b/>
          <w:sz w:val="36"/>
          <w:szCs w:val="36"/>
        </w:rPr>
        <w:t>that have</w:t>
      </w:r>
      <w:r w:rsidR="00315D01" w:rsidRPr="00CA6119">
        <w:rPr>
          <w:b/>
          <w:sz w:val="36"/>
          <w:szCs w:val="36"/>
        </w:rPr>
        <w:t xml:space="preserve"> </w:t>
      </w:r>
      <w:r w:rsidR="00E0207D">
        <w:rPr>
          <w:b/>
          <w:sz w:val="36"/>
          <w:szCs w:val="36"/>
        </w:rPr>
        <w:t>come</w:t>
      </w:r>
      <w:r w:rsidR="00315D01" w:rsidRPr="00CA6119">
        <w:rPr>
          <w:b/>
          <w:sz w:val="36"/>
          <w:szCs w:val="36"/>
        </w:rPr>
        <w:t xml:space="preserve"> </w:t>
      </w:r>
      <w:r w:rsidR="00E0207D">
        <w:rPr>
          <w:b/>
          <w:sz w:val="36"/>
          <w:szCs w:val="36"/>
        </w:rPr>
        <w:t>before</w:t>
      </w:r>
      <w:r w:rsidR="00315D01" w:rsidRPr="00CA6119">
        <w:rPr>
          <w:b/>
          <w:sz w:val="36"/>
          <w:szCs w:val="36"/>
        </w:rPr>
        <w:t xml:space="preserve"> </w:t>
      </w:r>
      <w:r w:rsidR="00E0207D">
        <w:rPr>
          <w:b/>
          <w:sz w:val="36"/>
          <w:szCs w:val="36"/>
        </w:rPr>
        <w:t xml:space="preserve">the board </w:t>
      </w:r>
      <w:r w:rsidR="00745930" w:rsidRPr="00CA6119">
        <w:rPr>
          <w:b/>
          <w:sz w:val="36"/>
          <w:szCs w:val="36"/>
        </w:rPr>
        <w:t>in the last several years</w:t>
      </w:r>
      <w:r w:rsidR="00315D01" w:rsidRPr="00CA6119">
        <w:rPr>
          <w:b/>
          <w:sz w:val="36"/>
          <w:szCs w:val="36"/>
        </w:rPr>
        <w:t>?</w:t>
      </w:r>
    </w:p>
    <w:p w14:paraId="13AF25D0" w14:textId="77777777" w:rsidR="00D26000" w:rsidRDefault="00D26000" w:rsidP="00315D01">
      <w:pPr>
        <w:autoSpaceDE w:val="0"/>
        <w:autoSpaceDN w:val="0"/>
        <w:adjustRightInd w:val="0"/>
        <w:spacing w:after="0" w:line="240" w:lineRule="auto"/>
        <w:rPr>
          <w:b/>
          <w:sz w:val="24"/>
          <w:szCs w:val="24"/>
        </w:rPr>
      </w:pPr>
    </w:p>
    <w:p w14:paraId="414A4B3E" w14:textId="77777777" w:rsidR="00836DB0" w:rsidRDefault="00836DB0" w:rsidP="00315D01">
      <w:pPr>
        <w:autoSpaceDE w:val="0"/>
        <w:autoSpaceDN w:val="0"/>
        <w:adjustRightInd w:val="0"/>
        <w:spacing w:after="0" w:line="240" w:lineRule="auto"/>
        <w:rPr>
          <w:sz w:val="24"/>
          <w:szCs w:val="24"/>
        </w:rPr>
      </w:pPr>
      <w:r w:rsidRPr="00E0207D">
        <w:rPr>
          <w:bCs/>
          <w:sz w:val="24"/>
          <w:szCs w:val="24"/>
        </w:rPr>
        <w:t xml:space="preserve">The purpose of this document </w:t>
      </w:r>
      <w:r>
        <w:rPr>
          <w:sz w:val="24"/>
          <w:szCs w:val="24"/>
        </w:rPr>
        <w:t xml:space="preserve">is to show the importance of the </w:t>
      </w:r>
      <w:r w:rsidR="006C12FC">
        <w:rPr>
          <w:sz w:val="24"/>
          <w:szCs w:val="24"/>
        </w:rPr>
        <w:t>B</w:t>
      </w:r>
      <w:r>
        <w:rPr>
          <w:sz w:val="24"/>
          <w:szCs w:val="24"/>
        </w:rPr>
        <w:t xml:space="preserve">oard of </w:t>
      </w:r>
      <w:r w:rsidR="005E2C3E">
        <w:rPr>
          <w:sz w:val="24"/>
          <w:szCs w:val="24"/>
        </w:rPr>
        <w:t>Directors</w:t>
      </w:r>
      <w:r>
        <w:rPr>
          <w:sz w:val="24"/>
          <w:szCs w:val="24"/>
        </w:rPr>
        <w:t xml:space="preserve"> and answer questions about the specifics of, “What Do the President and Board work on?”</w:t>
      </w:r>
    </w:p>
    <w:p w14:paraId="5A356995" w14:textId="77777777" w:rsidR="00757F8B" w:rsidRDefault="00757F8B" w:rsidP="00315D01">
      <w:pPr>
        <w:autoSpaceDE w:val="0"/>
        <w:autoSpaceDN w:val="0"/>
        <w:adjustRightInd w:val="0"/>
        <w:spacing w:after="0" w:line="240" w:lineRule="auto"/>
        <w:rPr>
          <w:sz w:val="24"/>
          <w:szCs w:val="24"/>
        </w:rPr>
      </w:pPr>
    </w:p>
    <w:p w14:paraId="4E204DB9" w14:textId="77777777" w:rsidR="00836DB0" w:rsidRPr="00E0207D" w:rsidRDefault="006C12FC" w:rsidP="00836DB0">
      <w:pPr>
        <w:autoSpaceDE w:val="0"/>
        <w:autoSpaceDN w:val="0"/>
        <w:adjustRightInd w:val="0"/>
        <w:spacing w:after="0" w:line="240" w:lineRule="auto"/>
        <w:rPr>
          <w:sz w:val="24"/>
          <w:szCs w:val="24"/>
        </w:rPr>
      </w:pPr>
      <w:r w:rsidRPr="00E0207D">
        <w:rPr>
          <w:sz w:val="24"/>
          <w:szCs w:val="24"/>
        </w:rPr>
        <w:t>N</w:t>
      </w:r>
      <w:r w:rsidR="00836DB0" w:rsidRPr="00E0207D">
        <w:rPr>
          <w:sz w:val="24"/>
          <w:szCs w:val="24"/>
        </w:rPr>
        <w:t>ot listed in order of importanc</w:t>
      </w:r>
      <w:r w:rsidRPr="00E0207D">
        <w:rPr>
          <w:sz w:val="24"/>
          <w:szCs w:val="24"/>
        </w:rPr>
        <w:t>e</w:t>
      </w:r>
    </w:p>
    <w:p w14:paraId="48528ED1" w14:textId="77777777" w:rsidR="00836DB0" w:rsidRDefault="00836DB0" w:rsidP="00315D01">
      <w:pPr>
        <w:autoSpaceDE w:val="0"/>
        <w:autoSpaceDN w:val="0"/>
        <w:adjustRightInd w:val="0"/>
        <w:spacing w:after="0" w:line="240" w:lineRule="auto"/>
        <w:rPr>
          <w:sz w:val="24"/>
          <w:szCs w:val="24"/>
        </w:rPr>
      </w:pPr>
    </w:p>
    <w:p w14:paraId="223DD540" w14:textId="77777777" w:rsidR="00315D01" w:rsidRDefault="00745930" w:rsidP="007450DE">
      <w:pPr>
        <w:numPr>
          <w:ilvl w:val="0"/>
          <w:numId w:val="4"/>
        </w:numPr>
        <w:autoSpaceDE w:val="0"/>
        <w:autoSpaceDN w:val="0"/>
        <w:adjustRightInd w:val="0"/>
        <w:spacing w:after="0" w:line="240" w:lineRule="auto"/>
        <w:rPr>
          <w:sz w:val="24"/>
          <w:szCs w:val="24"/>
        </w:rPr>
      </w:pPr>
      <w:r>
        <w:rPr>
          <w:sz w:val="24"/>
          <w:szCs w:val="24"/>
        </w:rPr>
        <w:t>Revision of the Activity Leader Evaluation Committee (ALEC) Point system</w:t>
      </w:r>
      <w:r w:rsidR="00365B72">
        <w:rPr>
          <w:sz w:val="24"/>
          <w:szCs w:val="24"/>
        </w:rPr>
        <w:t xml:space="preserve"> / Past issue</w:t>
      </w:r>
    </w:p>
    <w:p w14:paraId="392AAC40" w14:textId="77777777" w:rsidR="00757F8B" w:rsidRDefault="006C500B" w:rsidP="007450DE">
      <w:pPr>
        <w:numPr>
          <w:ilvl w:val="0"/>
          <w:numId w:val="4"/>
        </w:numPr>
        <w:autoSpaceDE w:val="0"/>
        <w:autoSpaceDN w:val="0"/>
        <w:adjustRightInd w:val="0"/>
        <w:spacing w:after="0" w:line="240" w:lineRule="auto"/>
        <w:rPr>
          <w:sz w:val="24"/>
          <w:szCs w:val="24"/>
        </w:rPr>
      </w:pPr>
      <w:r>
        <w:rPr>
          <w:sz w:val="24"/>
          <w:szCs w:val="24"/>
        </w:rPr>
        <w:t xml:space="preserve">Approval of overnight </w:t>
      </w:r>
      <w:r w:rsidR="00757F8B">
        <w:rPr>
          <w:sz w:val="24"/>
          <w:szCs w:val="24"/>
        </w:rPr>
        <w:t>trip leaders</w:t>
      </w:r>
      <w:r w:rsidR="00365B72">
        <w:rPr>
          <w:sz w:val="24"/>
          <w:szCs w:val="24"/>
        </w:rPr>
        <w:t xml:space="preserve"> /Annual</w:t>
      </w:r>
      <w:r w:rsidR="009A2509">
        <w:rPr>
          <w:sz w:val="24"/>
          <w:szCs w:val="24"/>
        </w:rPr>
        <w:t xml:space="preserve"> issue</w:t>
      </w:r>
    </w:p>
    <w:p w14:paraId="351EEF56" w14:textId="77777777" w:rsidR="0014671D" w:rsidRDefault="0014671D" w:rsidP="007450DE">
      <w:pPr>
        <w:numPr>
          <w:ilvl w:val="0"/>
          <w:numId w:val="4"/>
        </w:numPr>
        <w:autoSpaceDE w:val="0"/>
        <w:autoSpaceDN w:val="0"/>
        <w:adjustRightInd w:val="0"/>
        <w:spacing w:after="0" w:line="240" w:lineRule="auto"/>
        <w:rPr>
          <w:sz w:val="24"/>
          <w:szCs w:val="24"/>
        </w:rPr>
      </w:pPr>
      <w:r>
        <w:rPr>
          <w:sz w:val="24"/>
          <w:szCs w:val="24"/>
        </w:rPr>
        <w:t xml:space="preserve">Discontinuation of publication, </w:t>
      </w:r>
      <w:r w:rsidR="006C500B">
        <w:rPr>
          <w:sz w:val="24"/>
          <w:szCs w:val="24"/>
        </w:rPr>
        <w:t>“</w:t>
      </w:r>
      <w:r>
        <w:rPr>
          <w:sz w:val="24"/>
          <w:szCs w:val="24"/>
        </w:rPr>
        <w:t>Who’s Who</w:t>
      </w:r>
      <w:r w:rsidR="006C500B">
        <w:rPr>
          <w:sz w:val="24"/>
          <w:szCs w:val="24"/>
        </w:rPr>
        <w:t>”</w:t>
      </w:r>
      <w:r w:rsidR="00365B72">
        <w:rPr>
          <w:sz w:val="24"/>
          <w:szCs w:val="24"/>
        </w:rPr>
        <w:t>/Past issue</w:t>
      </w:r>
    </w:p>
    <w:p w14:paraId="7ED09925" w14:textId="77777777" w:rsidR="00745930" w:rsidRDefault="00745930" w:rsidP="007450DE">
      <w:pPr>
        <w:numPr>
          <w:ilvl w:val="0"/>
          <w:numId w:val="4"/>
        </w:numPr>
        <w:autoSpaceDE w:val="0"/>
        <w:autoSpaceDN w:val="0"/>
        <w:adjustRightInd w:val="0"/>
        <w:spacing w:after="0" w:line="240" w:lineRule="auto"/>
        <w:rPr>
          <w:sz w:val="24"/>
          <w:szCs w:val="24"/>
        </w:rPr>
      </w:pPr>
      <w:r>
        <w:rPr>
          <w:sz w:val="24"/>
          <w:szCs w:val="24"/>
        </w:rPr>
        <w:t>Vacancies in program and committee chair positions</w:t>
      </w:r>
      <w:r w:rsidR="00FD612F">
        <w:rPr>
          <w:sz w:val="24"/>
          <w:szCs w:val="24"/>
        </w:rPr>
        <w:t xml:space="preserve"> / Hard to predict</w:t>
      </w:r>
    </w:p>
    <w:p w14:paraId="239017A8" w14:textId="77777777" w:rsidR="00745930" w:rsidRDefault="00745930" w:rsidP="007450DE">
      <w:pPr>
        <w:numPr>
          <w:ilvl w:val="0"/>
          <w:numId w:val="4"/>
        </w:numPr>
        <w:autoSpaceDE w:val="0"/>
        <w:autoSpaceDN w:val="0"/>
        <w:adjustRightInd w:val="0"/>
        <w:spacing w:after="0" w:line="240" w:lineRule="auto"/>
        <w:rPr>
          <w:sz w:val="24"/>
          <w:szCs w:val="24"/>
        </w:rPr>
      </w:pPr>
      <w:r>
        <w:rPr>
          <w:sz w:val="24"/>
          <w:szCs w:val="24"/>
        </w:rPr>
        <w:t>Date and plan for the volunteer party</w:t>
      </w:r>
      <w:r w:rsidR="00365B72">
        <w:rPr>
          <w:sz w:val="24"/>
          <w:szCs w:val="24"/>
        </w:rPr>
        <w:t xml:space="preserve"> /</w:t>
      </w:r>
      <w:r w:rsidR="004C2C02">
        <w:rPr>
          <w:sz w:val="24"/>
          <w:szCs w:val="24"/>
        </w:rPr>
        <w:t>Issue every year</w:t>
      </w:r>
    </w:p>
    <w:p w14:paraId="69E83B34" w14:textId="77777777" w:rsidR="00745930" w:rsidRDefault="00745930" w:rsidP="007450DE">
      <w:pPr>
        <w:numPr>
          <w:ilvl w:val="0"/>
          <w:numId w:val="4"/>
        </w:numPr>
        <w:autoSpaceDE w:val="0"/>
        <w:autoSpaceDN w:val="0"/>
        <w:adjustRightInd w:val="0"/>
        <w:spacing w:after="0" w:line="240" w:lineRule="auto"/>
        <w:rPr>
          <w:sz w:val="24"/>
          <w:szCs w:val="24"/>
        </w:rPr>
      </w:pPr>
      <w:r>
        <w:rPr>
          <w:sz w:val="24"/>
          <w:szCs w:val="24"/>
        </w:rPr>
        <w:t>Updating the guest fees and membership dues</w:t>
      </w:r>
      <w:r w:rsidR="004C2C02">
        <w:rPr>
          <w:sz w:val="24"/>
          <w:szCs w:val="24"/>
        </w:rPr>
        <w:t xml:space="preserve"> / Not changed since 2006</w:t>
      </w:r>
    </w:p>
    <w:p w14:paraId="0D343C6B" w14:textId="16194D83" w:rsidR="00745930" w:rsidRDefault="00745930" w:rsidP="007450DE">
      <w:pPr>
        <w:numPr>
          <w:ilvl w:val="0"/>
          <w:numId w:val="4"/>
        </w:numPr>
        <w:autoSpaceDE w:val="0"/>
        <w:autoSpaceDN w:val="0"/>
        <w:adjustRightInd w:val="0"/>
        <w:spacing w:after="0" w:line="240" w:lineRule="auto"/>
        <w:rPr>
          <w:sz w:val="24"/>
          <w:szCs w:val="24"/>
        </w:rPr>
      </w:pPr>
      <w:r>
        <w:rPr>
          <w:sz w:val="24"/>
          <w:szCs w:val="24"/>
        </w:rPr>
        <w:t>Annual audit of the club finances and accounting</w:t>
      </w:r>
      <w:r w:rsidR="004C2C02">
        <w:rPr>
          <w:sz w:val="24"/>
          <w:szCs w:val="24"/>
        </w:rPr>
        <w:t xml:space="preserve">/ </w:t>
      </w:r>
      <w:r w:rsidR="00FF7C0A">
        <w:rPr>
          <w:sz w:val="24"/>
          <w:szCs w:val="24"/>
        </w:rPr>
        <w:t>App</w:t>
      </w:r>
      <w:r w:rsidR="00967F80">
        <w:rPr>
          <w:sz w:val="24"/>
          <w:szCs w:val="24"/>
        </w:rPr>
        <w:t>r</w:t>
      </w:r>
      <w:r w:rsidR="00FF7C0A">
        <w:rPr>
          <w:sz w:val="24"/>
          <w:szCs w:val="24"/>
        </w:rPr>
        <w:t>oval r</w:t>
      </w:r>
      <w:r w:rsidR="004C2C02">
        <w:rPr>
          <w:sz w:val="24"/>
          <w:szCs w:val="24"/>
        </w:rPr>
        <w:t>equire</w:t>
      </w:r>
      <w:r w:rsidR="00FF7C0A">
        <w:rPr>
          <w:sz w:val="24"/>
          <w:szCs w:val="24"/>
        </w:rPr>
        <w:t>d</w:t>
      </w:r>
      <w:r w:rsidR="004C2C02">
        <w:rPr>
          <w:sz w:val="24"/>
          <w:szCs w:val="24"/>
        </w:rPr>
        <w:t xml:space="preserve"> every year</w:t>
      </w:r>
    </w:p>
    <w:p w14:paraId="27FE9862" w14:textId="77777777" w:rsidR="00757F8B" w:rsidRDefault="00757F8B" w:rsidP="007450DE">
      <w:pPr>
        <w:numPr>
          <w:ilvl w:val="0"/>
          <w:numId w:val="4"/>
        </w:numPr>
        <w:autoSpaceDE w:val="0"/>
        <w:autoSpaceDN w:val="0"/>
        <w:adjustRightInd w:val="0"/>
        <w:spacing w:after="0" w:line="240" w:lineRule="auto"/>
        <w:rPr>
          <w:sz w:val="24"/>
          <w:szCs w:val="24"/>
        </w:rPr>
      </w:pPr>
      <w:r>
        <w:rPr>
          <w:sz w:val="24"/>
          <w:szCs w:val="24"/>
        </w:rPr>
        <w:t xml:space="preserve">Selection of Nominating </w:t>
      </w:r>
      <w:r w:rsidR="007450DE">
        <w:rPr>
          <w:sz w:val="24"/>
          <w:szCs w:val="24"/>
        </w:rPr>
        <w:t>C</w:t>
      </w:r>
      <w:r>
        <w:rPr>
          <w:sz w:val="24"/>
          <w:szCs w:val="24"/>
        </w:rPr>
        <w:t>ommittee</w:t>
      </w:r>
      <w:r w:rsidR="00FF7C0A">
        <w:rPr>
          <w:sz w:val="24"/>
          <w:szCs w:val="24"/>
        </w:rPr>
        <w:t xml:space="preserve"> and Election Officer</w:t>
      </w:r>
      <w:r w:rsidR="004C2C02">
        <w:rPr>
          <w:sz w:val="24"/>
          <w:szCs w:val="24"/>
        </w:rPr>
        <w:t xml:space="preserve">/ </w:t>
      </w:r>
      <w:r w:rsidR="00FF7C0A">
        <w:rPr>
          <w:sz w:val="24"/>
          <w:szCs w:val="24"/>
        </w:rPr>
        <w:t xml:space="preserve">Annual </w:t>
      </w:r>
      <w:r w:rsidR="004C2C02">
        <w:rPr>
          <w:sz w:val="24"/>
          <w:szCs w:val="24"/>
        </w:rPr>
        <w:t>Requirement</w:t>
      </w:r>
    </w:p>
    <w:p w14:paraId="6D28B453" w14:textId="77777777" w:rsidR="007450DE" w:rsidRDefault="007450DE" w:rsidP="007450DE">
      <w:pPr>
        <w:numPr>
          <w:ilvl w:val="0"/>
          <w:numId w:val="4"/>
        </w:numPr>
        <w:autoSpaceDE w:val="0"/>
        <w:autoSpaceDN w:val="0"/>
        <w:adjustRightInd w:val="0"/>
        <w:spacing w:after="0" w:line="240" w:lineRule="auto"/>
        <w:rPr>
          <w:sz w:val="24"/>
          <w:szCs w:val="24"/>
        </w:rPr>
      </w:pPr>
      <w:r w:rsidRPr="007450DE">
        <w:rPr>
          <w:sz w:val="24"/>
          <w:szCs w:val="24"/>
        </w:rPr>
        <w:t>Continued membership decline less membership income, leading to unbalanced budget if “fixed” or continuing expenses stay the same)</w:t>
      </w:r>
      <w:r w:rsidR="004C2C02">
        <w:rPr>
          <w:sz w:val="24"/>
          <w:szCs w:val="24"/>
        </w:rPr>
        <w:t xml:space="preserve"> / 2021, Membership is stable</w:t>
      </w:r>
      <w:r w:rsidR="00FD612F">
        <w:rPr>
          <w:sz w:val="24"/>
          <w:szCs w:val="24"/>
        </w:rPr>
        <w:t xml:space="preserve"> as of 2021</w:t>
      </w:r>
    </w:p>
    <w:p w14:paraId="4D9AD45B" w14:textId="77777777" w:rsidR="006C12FC" w:rsidRDefault="006C12FC" w:rsidP="007450DE">
      <w:pPr>
        <w:numPr>
          <w:ilvl w:val="0"/>
          <w:numId w:val="4"/>
        </w:numPr>
        <w:autoSpaceDE w:val="0"/>
        <w:autoSpaceDN w:val="0"/>
        <w:adjustRightInd w:val="0"/>
        <w:spacing w:after="0" w:line="240" w:lineRule="auto"/>
        <w:rPr>
          <w:sz w:val="24"/>
          <w:szCs w:val="24"/>
        </w:rPr>
      </w:pPr>
      <w:r>
        <w:rPr>
          <w:sz w:val="24"/>
          <w:szCs w:val="24"/>
        </w:rPr>
        <w:t xml:space="preserve">Aging of the club – and no </w:t>
      </w:r>
      <w:r w:rsidR="004C2C02">
        <w:rPr>
          <w:sz w:val="24"/>
          <w:szCs w:val="24"/>
        </w:rPr>
        <w:t xml:space="preserve">dedicated </w:t>
      </w:r>
      <w:r>
        <w:rPr>
          <w:sz w:val="24"/>
          <w:szCs w:val="24"/>
        </w:rPr>
        <w:t>Young Professionals activit</w:t>
      </w:r>
      <w:r w:rsidR="00FF7C0A">
        <w:rPr>
          <w:sz w:val="24"/>
          <w:szCs w:val="24"/>
        </w:rPr>
        <w:t>ies</w:t>
      </w:r>
      <w:r>
        <w:rPr>
          <w:sz w:val="24"/>
          <w:szCs w:val="24"/>
        </w:rPr>
        <w:t xml:space="preserve"> for the </w:t>
      </w:r>
      <w:r w:rsidR="005E2C3E">
        <w:rPr>
          <w:sz w:val="24"/>
          <w:szCs w:val="24"/>
        </w:rPr>
        <w:t>30- &amp; 40-year-old</w:t>
      </w:r>
      <w:r w:rsidR="00FF7C0A">
        <w:rPr>
          <w:sz w:val="24"/>
          <w:szCs w:val="24"/>
        </w:rPr>
        <w:t>s for the last seven years</w:t>
      </w:r>
      <w:r w:rsidR="00FD612F">
        <w:rPr>
          <w:sz w:val="24"/>
          <w:szCs w:val="24"/>
        </w:rPr>
        <w:t>, should the club be doing more to locate “younger members”</w:t>
      </w:r>
    </w:p>
    <w:p w14:paraId="47D178CE" w14:textId="77777777" w:rsidR="007450DE" w:rsidRDefault="007450DE" w:rsidP="007450DE">
      <w:pPr>
        <w:numPr>
          <w:ilvl w:val="0"/>
          <w:numId w:val="4"/>
        </w:numPr>
        <w:autoSpaceDE w:val="0"/>
        <w:autoSpaceDN w:val="0"/>
        <w:adjustRightInd w:val="0"/>
        <w:spacing w:after="0" w:line="240" w:lineRule="auto"/>
        <w:rPr>
          <w:sz w:val="24"/>
          <w:szCs w:val="24"/>
        </w:rPr>
      </w:pPr>
      <w:r w:rsidRPr="007450DE">
        <w:rPr>
          <w:sz w:val="24"/>
          <w:szCs w:val="24"/>
        </w:rPr>
        <w:t>Find more volunteers and appreciate the ones we have</w:t>
      </w:r>
      <w:r w:rsidR="00FD612F">
        <w:rPr>
          <w:sz w:val="24"/>
          <w:szCs w:val="24"/>
        </w:rPr>
        <w:t xml:space="preserve"> via the Volunteer Party</w:t>
      </w:r>
    </w:p>
    <w:p w14:paraId="4A145732" w14:textId="77777777" w:rsidR="004B142B" w:rsidRDefault="004B142B" w:rsidP="004B142B">
      <w:pPr>
        <w:numPr>
          <w:ilvl w:val="0"/>
          <w:numId w:val="4"/>
        </w:numPr>
        <w:autoSpaceDE w:val="0"/>
        <w:autoSpaceDN w:val="0"/>
        <w:adjustRightInd w:val="0"/>
        <w:spacing w:after="0" w:line="240" w:lineRule="auto"/>
        <w:rPr>
          <w:sz w:val="24"/>
          <w:szCs w:val="24"/>
        </w:rPr>
      </w:pPr>
      <w:r>
        <w:rPr>
          <w:sz w:val="24"/>
          <w:szCs w:val="24"/>
        </w:rPr>
        <w:t>Size, frequency, and cost of magazine</w:t>
      </w:r>
      <w:r w:rsidR="00FD612F">
        <w:rPr>
          <w:sz w:val="24"/>
          <w:szCs w:val="24"/>
        </w:rPr>
        <w:t xml:space="preserve"> and other reoccurring budget expenses</w:t>
      </w:r>
    </w:p>
    <w:p w14:paraId="0961E346" w14:textId="77777777" w:rsidR="004B142B" w:rsidRPr="004B142B" w:rsidRDefault="00A22F6D" w:rsidP="004B142B">
      <w:pPr>
        <w:numPr>
          <w:ilvl w:val="0"/>
          <w:numId w:val="4"/>
        </w:numPr>
        <w:autoSpaceDE w:val="0"/>
        <w:autoSpaceDN w:val="0"/>
        <w:adjustRightInd w:val="0"/>
        <w:spacing w:after="0" w:line="240" w:lineRule="auto"/>
        <w:rPr>
          <w:b/>
          <w:sz w:val="36"/>
          <w:szCs w:val="36"/>
        </w:rPr>
      </w:pPr>
      <w:r>
        <w:rPr>
          <w:sz w:val="24"/>
          <w:szCs w:val="24"/>
        </w:rPr>
        <w:t>Discussion of the magazine</w:t>
      </w:r>
      <w:r w:rsidR="007450DE" w:rsidRPr="007450DE">
        <w:rPr>
          <w:sz w:val="24"/>
          <w:szCs w:val="24"/>
        </w:rPr>
        <w:t xml:space="preserve"> – possible elimination, move </w:t>
      </w:r>
      <w:r w:rsidR="004C2C02">
        <w:rPr>
          <w:sz w:val="24"/>
          <w:szCs w:val="24"/>
        </w:rPr>
        <w:t xml:space="preserve">the information to members using </w:t>
      </w:r>
      <w:r w:rsidR="006C12FC">
        <w:rPr>
          <w:sz w:val="24"/>
          <w:szCs w:val="24"/>
        </w:rPr>
        <w:t xml:space="preserve">only </w:t>
      </w:r>
      <w:r w:rsidR="004C2C02">
        <w:rPr>
          <w:sz w:val="24"/>
          <w:szCs w:val="24"/>
        </w:rPr>
        <w:t xml:space="preserve">the SCWDC </w:t>
      </w:r>
      <w:r w:rsidR="007450DE" w:rsidRPr="007450DE">
        <w:rPr>
          <w:sz w:val="24"/>
          <w:szCs w:val="24"/>
        </w:rPr>
        <w:t xml:space="preserve">web </w:t>
      </w:r>
      <w:r w:rsidR="004C2C02">
        <w:rPr>
          <w:sz w:val="24"/>
          <w:szCs w:val="24"/>
        </w:rPr>
        <w:t xml:space="preserve">site </w:t>
      </w:r>
      <w:r w:rsidR="007450DE" w:rsidRPr="007450DE">
        <w:rPr>
          <w:sz w:val="24"/>
          <w:szCs w:val="24"/>
        </w:rPr>
        <w:t xml:space="preserve">and Ski-o-gram </w:t>
      </w:r>
      <w:r w:rsidR="005E2C3E" w:rsidRPr="007450DE">
        <w:rPr>
          <w:sz w:val="24"/>
          <w:szCs w:val="24"/>
        </w:rPr>
        <w:t>only</w:t>
      </w:r>
      <w:r w:rsidR="005E2C3E">
        <w:rPr>
          <w:sz w:val="24"/>
          <w:szCs w:val="24"/>
        </w:rPr>
        <w:t>?</w:t>
      </w:r>
      <w:r w:rsidR="005E2C3E" w:rsidRPr="007450DE">
        <w:rPr>
          <w:sz w:val="24"/>
          <w:szCs w:val="24"/>
        </w:rPr>
        <w:t xml:space="preserve"> -</w:t>
      </w:r>
      <w:r w:rsidR="007450DE" w:rsidRPr="007450DE">
        <w:rPr>
          <w:sz w:val="24"/>
          <w:szCs w:val="24"/>
        </w:rPr>
        <w:t xml:space="preserve"> </w:t>
      </w:r>
      <w:r w:rsidR="002B742A">
        <w:rPr>
          <w:sz w:val="24"/>
          <w:szCs w:val="24"/>
        </w:rPr>
        <w:t xml:space="preserve"> </w:t>
      </w:r>
    </w:p>
    <w:p w14:paraId="0B589A32" w14:textId="77777777" w:rsidR="00FD612F" w:rsidRDefault="00FD612F" w:rsidP="00C47D99">
      <w:pPr>
        <w:autoSpaceDE w:val="0"/>
        <w:autoSpaceDN w:val="0"/>
        <w:adjustRightInd w:val="0"/>
        <w:spacing w:after="0" w:line="240" w:lineRule="auto"/>
        <w:ind w:left="720"/>
        <w:rPr>
          <w:b/>
          <w:sz w:val="36"/>
          <w:szCs w:val="36"/>
        </w:rPr>
      </w:pPr>
    </w:p>
    <w:p w14:paraId="6120389E" w14:textId="77777777" w:rsidR="008A01A9" w:rsidRPr="00CA6119" w:rsidRDefault="00B24E01" w:rsidP="004B2E08">
      <w:pPr>
        <w:autoSpaceDE w:val="0"/>
        <w:autoSpaceDN w:val="0"/>
        <w:adjustRightInd w:val="0"/>
        <w:spacing w:after="0" w:line="240" w:lineRule="auto"/>
        <w:rPr>
          <w:b/>
          <w:sz w:val="36"/>
          <w:szCs w:val="36"/>
        </w:rPr>
      </w:pPr>
      <w:r w:rsidRPr="00CA6119">
        <w:rPr>
          <w:b/>
          <w:sz w:val="36"/>
          <w:szCs w:val="36"/>
        </w:rPr>
        <w:t>PART I</w:t>
      </w:r>
      <w:r>
        <w:rPr>
          <w:b/>
          <w:sz w:val="36"/>
          <w:szCs w:val="36"/>
        </w:rPr>
        <w:t>I</w:t>
      </w:r>
      <w:r w:rsidRPr="00CA6119">
        <w:rPr>
          <w:b/>
          <w:sz w:val="36"/>
          <w:szCs w:val="36"/>
        </w:rPr>
        <w:t>I:</w:t>
      </w:r>
      <w:r w:rsidR="009A2509">
        <w:rPr>
          <w:b/>
          <w:sz w:val="36"/>
          <w:szCs w:val="36"/>
        </w:rPr>
        <w:t xml:space="preserve"> </w:t>
      </w:r>
      <w:r w:rsidR="008A01A9" w:rsidRPr="00CA6119">
        <w:rPr>
          <w:b/>
          <w:sz w:val="36"/>
          <w:szCs w:val="36"/>
        </w:rPr>
        <w:t xml:space="preserve">How will the Nominating Committee </w:t>
      </w:r>
      <w:r w:rsidR="0006131A" w:rsidRPr="00CA6119">
        <w:rPr>
          <w:b/>
          <w:sz w:val="36"/>
          <w:szCs w:val="36"/>
        </w:rPr>
        <w:t xml:space="preserve">(NC) </w:t>
      </w:r>
      <w:r w:rsidR="008A01A9" w:rsidRPr="00CA6119">
        <w:rPr>
          <w:b/>
          <w:sz w:val="36"/>
          <w:szCs w:val="36"/>
        </w:rPr>
        <w:t>work?</w:t>
      </w:r>
    </w:p>
    <w:p w14:paraId="2C28F80A" w14:textId="77777777" w:rsidR="008A01A9" w:rsidRDefault="008A01A9" w:rsidP="00757F8B">
      <w:pPr>
        <w:autoSpaceDE w:val="0"/>
        <w:autoSpaceDN w:val="0"/>
        <w:adjustRightInd w:val="0"/>
        <w:spacing w:after="0" w:line="240" w:lineRule="auto"/>
        <w:rPr>
          <w:sz w:val="24"/>
          <w:szCs w:val="24"/>
        </w:rPr>
      </w:pPr>
    </w:p>
    <w:p w14:paraId="3AC06E07" w14:textId="77777777" w:rsidR="0006131A" w:rsidRDefault="0006131A" w:rsidP="008A01A9">
      <w:pPr>
        <w:numPr>
          <w:ilvl w:val="0"/>
          <w:numId w:val="2"/>
        </w:numPr>
        <w:autoSpaceDE w:val="0"/>
        <w:autoSpaceDN w:val="0"/>
        <w:adjustRightInd w:val="0"/>
        <w:spacing w:after="0" w:line="240" w:lineRule="auto"/>
        <w:rPr>
          <w:sz w:val="24"/>
          <w:szCs w:val="24"/>
        </w:rPr>
      </w:pPr>
      <w:r>
        <w:rPr>
          <w:sz w:val="24"/>
          <w:szCs w:val="24"/>
        </w:rPr>
        <w:t>First, understand that the NC is independent, reporting to no one except the membership.</w:t>
      </w:r>
    </w:p>
    <w:p w14:paraId="0349C695" w14:textId="77777777" w:rsidR="00FB4A20" w:rsidRDefault="00FB4A20" w:rsidP="008A01A9">
      <w:pPr>
        <w:numPr>
          <w:ilvl w:val="0"/>
          <w:numId w:val="2"/>
        </w:numPr>
        <w:autoSpaceDE w:val="0"/>
        <w:autoSpaceDN w:val="0"/>
        <w:adjustRightInd w:val="0"/>
        <w:spacing w:after="0" w:line="240" w:lineRule="auto"/>
        <w:rPr>
          <w:sz w:val="24"/>
          <w:szCs w:val="24"/>
        </w:rPr>
      </w:pPr>
      <w:r>
        <w:rPr>
          <w:sz w:val="24"/>
          <w:szCs w:val="24"/>
        </w:rPr>
        <w:t xml:space="preserve">Second, read Sections 7 &amp; 8, Article IV, “Officers and Elections” in Chapter 2, Policy Manual, which states the policy and procedures for the operation of the Nominating Committee, and the requirement for elections to be held at the annual meeting.  </w:t>
      </w:r>
    </w:p>
    <w:p w14:paraId="4053F2E8" w14:textId="77777777" w:rsidR="00FF7C0A" w:rsidRDefault="00FF7C0A" w:rsidP="0018382C">
      <w:pPr>
        <w:numPr>
          <w:ilvl w:val="0"/>
          <w:numId w:val="2"/>
        </w:numPr>
        <w:autoSpaceDE w:val="0"/>
        <w:autoSpaceDN w:val="0"/>
        <w:adjustRightInd w:val="0"/>
        <w:spacing w:after="0" w:line="240" w:lineRule="auto"/>
        <w:rPr>
          <w:sz w:val="24"/>
          <w:szCs w:val="24"/>
        </w:rPr>
      </w:pPr>
      <w:r>
        <w:rPr>
          <w:sz w:val="24"/>
          <w:szCs w:val="24"/>
        </w:rPr>
        <w:t>The Policy Manual suggests that the NC be selected in October.</w:t>
      </w:r>
      <w:r w:rsidR="00E0120D">
        <w:rPr>
          <w:sz w:val="24"/>
          <w:szCs w:val="24"/>
        </w:rPr>
        <w:t xml:space="preserve">  </w:t>
      </w:r>
    </w:p>
    <w:p w14:paraId="17D20584" w14:textId="202AA9C4" w:rsidR="00E0120D" w:rsidRDefault="00E0120D" w:rsidP="00E0120D">
      <w:pPr>
        <w:numPr>
          <w:ilvl w:val="0"/>
          <w:numId w:val="2"/>
        </w:numPr>
        <w:autoSpaceDE w:val="0"/>
        <w:autoSpaceDN w:val="0"/>
        <w:adjustRightInd w:val="0"/>
        <w:spacing w:after="0" w:line="240" w:lineRule="auto"/>
        <w:rPr>
          <w:sz w:val="24"/>
          <w:szCs w:val="24"/>
        </w:rPr>
      </w:pPr>
      <w:r>
        <w:rPr>
          <w:sz w:val="24"/>
          <w:szCs w:val="24"/>
        </w:rPr>
        <w:t xml:space="preserve">For </w:t>
      </w:r>
      <w:r w:rsidR="003978BD">
        <w:rPr>
          <w:sz w:val="24"/>
          <w:szCs w:val="24"/>
        </w:rPr>
        <w:t xml:space="preserve">a </w:t>
      </w:r>
      <w:r>
        <w:rPr>
          <w:sz w:val="24"/>
          <w:szCs w:val="24"/>
        </w:rPr>
        <w:t xml:space="preserve">committee with little prior NC experience, the club president </w:t>
      </w:r>
      <w:r w:rsidR="00967F80">
        <w:rPr>
          <w:sz w:val="24"/>
          <w:szCs w:val="24"/>
        </w:rPr>
        <w:t xml:space="preserve">or other experienced </w:t>
      </w:r>
      <w:r w:rsidR="00D67A34">
        <w:rPr>
          <w:sz w:val="24"/>
          <w:szCs w:val="24"/>
        </w:rPr>
        <w:t>member</w:t>
      </w:r>
      <w:r w:rsidR="00D67A34">
        <w:rPr>
          <w:sz w:val="24"/>
          <w:szCs w:val="24"/>
        </w:rPr>
        <w:t xml:space="preserve"> </w:t>
      </w:r>
      <w:r w:rsidR="00967F80">
        <w:rPr>
          <w:sz w:val="24"/>
          <w:szCs w:val="24"/>
        </w:rPr>
        <w:t xml:space="preserve">as </w:t>
      </w:r>
      <w:r>
        <w:rPr>
          <w:sz w:val="24"/>
          <w:szCs w:val="24"/>
        </w:rPr>
        <w:t>can open the first meeting, explain the work and schedule, then leave the meeting.</w:t>
      </w:r>
    </w:p>
    <w:p w14:paraId="57C2879D" w14:textId="0F99613C" w:rsidR="00785393" w:rsidRDefault="00785393" w:rsidP="00785393">
      <w:pPr>
        <w:numPr>
          <w:ilvl w:val="0"/>
          <w:numId w:val="2"/>
        </w:numPr>
        <w:autoSpaceDE w:val="0"/>
        <w:autoSpaceDN w:val="0"/>
        <w:adjustRightInd w:val="0"/>
        <w:spacing w:after="0" w:line="240" w:lineRule="auto"/>
        <w:rPr>
          <w:sz w:val="24"/>
          <w:szCs w:val="24"/>
        </w:rPr>
      </w:pPr>
      <w:r w:rsidRPr="00601574">
        <w:rPr>
          <w:sz w:val="24"/>
          <w:szCs w:val="24"/>
        </w:rPr>
        <w:t>Hold a</w:t>
      </w:r>
      <w:r>
        <w:rPr>
          <w:sz w:val="24"/>
          <w:szCs w:val="24"/>
        </w:rPr>
        <w:t>n in-person</w:t>
      </w:r>
      <w:r w:rsidRPr="00601574">
        <w:rPr>
          <w:sz w:val="24"/>
          <w:szCs w:val="24"/>
        </w:rPr>
        <w:t xml:space="preserve"> first meeting that includes everyone on the committee.</w:t>
      </w:r>
      <w:r>
        <w:rPr>
          <w:sz w:val="24"/>
          <w:szCs w:val="24"/>
        </w:rPr>
        <w:t xml:space="preserve">  The committee elects the chair, per the Policy Manual.  </w:t>
      </w:r>
      <w:r w:rsidR="00D67A34">
        <w:rPr>
          <w:sz w:val="24"/>
          <w:szCs w:val="24"/>
        </w:rPr>
        <w:t>In-</w:t>
      </w:r>
      <w:r w:rsidR="003517EC">
        <w:rPr>
          <w:sz w:val="24"/>
          <w:szCs w:val="24"/>
        </w:rPr>
        <w:t>p</w:t>
      </w:r>
      <w:r w:rsidR="00D67A34">
        <w:rPr>
          <w:sz w:val="24"/>
          <w:szCs w:val="24"/>
        </w:rPr>
        <w:t xml:space="preserve">erson is </w:t>
      </w:r>
      <w:r w:rsidR="000D1EA8">
        <w:rPr>
          <w:sz w:val="24"/>
          <w:szCs w:val="24"/>
        </w:rPr>
        <w:t>preferable!</w:t>
      </w:r>
    </w:p>
    <w:p w14:paraId="6F2A509F" w14:textId="120C7D3F" w:rsidR="006C12FC" w:rsidRPr="00601574" w:rsidRDefault="0006131A" w:rsidP="00785393">
      <w:pPr>
        <w:numPr>
          <w:ilvl w:val="0"/>
          <w:numId w:val="2"/>
        </w:numPr>
        <w:autoSpaceDE w:val="0"/>
        <w:autoSpaceDN w:val="0"/>
        <w:adjustRightInd w:val="0"/>
        <w:spacing w:after="0" w:line="240" w:lineRule="auto"/>
        <w:rPr>
          <w:sz w:val="24"/>
          <w:szCs w:val="24"/>
        </w:rPr>
      </w:pPr>
      <w:r>
        <w:rPr>
          <w:sz w:val="24"/>
          <w:szCs w:val="24"/>
        </w:rPr>
        <w:t xml:space="preserve">Who’s in charge at the first </w:t>
      </w:r>
      <w:r w:rsidR="00E0120D">
        <w:rPr>
          <w:sz w:val="24"/>
          <w:szCs w:val="24"/>
        </w:rPr>
        <w:t xml:space="preserve">2021 </w:t>
      </w:r>
      <w:r w:rsidR="001D5747">
        <w:rPr>
          <w:sz w:val="24"/>
          <w:szCs w:val="24"/>
        </w:rPr>
        <w:t xml:space="preserve">meeting?  </w:t>
      </w:r>
      <w:r w:rsidR="00B24E01">
        <w:rPr>
          <w:sz w:val="24"/>
          <w:szCs w:val="24"/>
        </w:rPr>
        <w:t>In 2021, t</w:t>
      </w:r>
      <w:r w:rsidR="006C12FC" w:rsidRPr="00601574">
        <w:rPr>
          <w:sz w:val="24"/>
          <w:szCs w:val="24"/>
        </w:rPr>
        <w:t>he BOD selected the chairman.</w:t>
      </w:r>
      <w:r w:rsidR="000D1EA8">
        <w:rPr>
          <w:sz w:val="24"/>
          <w:szCs w:val="24"/>
        </w:rPr>
        <w:t xml:space="preserve">  If the Policy Manual guidance is followed, i.e., selecting the NC members not the chair, then the group votes a chair in first meeting.  </w:t>
      </w:r>
    </w:p>
    <w:p w14:paraId="4563E264" w14:textId="77777777" w:rsidR="00601574" w:rsidRPr="00601574" w:rsidRDefault="00601574" w:rsidP="008A01A9">
      <w:pPr>
        <w:numPr>
          <w:ilvl w:val="0"/>
          <w:numId w:val="2"/>
        </w:numPr>
        <w:autoSpaceDE w:val="0"/>
        <w:autoSpaceDN w:val="0"/>
        <w:adjustRightInd w:val="0"/>
        <w:spacing w:after="0" w:line="240" w:lineRule="auto"/>
        <w:rPr>
          <w:sz w:val="24"/>
          <w:szCs w:val="24"/>
        </w:rPr>
      </w:pPr>
      <w:r w:rsidRPr="00601574">
        <w:rPr>
          <w:sz w:val="24"/>
          <w:szCs w:val="24"/>
        </w:rPr>
        <w:t>The NC chair will state the goal to complete the work by a certain date.</w:t>
      </w:r>
    </w:p>
    <w:p w14:paraId="23F0EF45" w14:textId="52FB479E" w:rsidR="008A01A9" w:rsidRDefault="008A01A9" w:rsidP="008A01A9">
      <w:pPr>
        <w:numPr>
          <w:ilvl w:val="0"/>
          <w:numId w:val="2"/>
        </w:numPr>
        <w:autoSpaceDE w:val="0"/>
        <w:autoSpaceDN w:val="0"/>
        <w:adjustRightInd w:val="0"/>
        <w:spacing w:after="0" w:line="240" w:lineRule="auto"/>
        <w:rPr>
          <w:sz w:val="24"/>
          <w:szCs w:val="24"/>
        </w:rPr>
      </w:pPr>
      <w:r>
        <w:rPr>
          <w:sz w:val="24"/>
          <w:szCs w:val="24"/>
        </w:rPr>
        <w:t>Determine</w:t>
      </w:r>
      <w:r w:rsidR="00465306">
        <w:rPr>
          <w:sz w:val="24"/>
          <w:szCs w:val="24"/>
        </w:rPr>
        <w:t>/hand out</w:t>
      </w:r>
      <w:r>
        <w:rPr>
          <w:sz w:val="24"/>
          <w:szCs w:val="24"/>
        </w:rPr>
        <w:t xml:space="preserve"> what materials will be used to locate potential candidates</w:t>
      </w:r>
      <w:r w:rsidR="00465306">
        <w:rPr>
          <w:sz w:val="24"/>
          <w:szCs w:val="24"/>
        </w:rPr>
        <w:t>:</w:t>
      </w:r>
    </w:p>
    <w:p w14:paraId="6D17F4D8" w14:textId="77777777" w:rsidR="008A01A9" w:rsidRDefault="00E0120D" w:rsidP="008A01A9">
      <w:pPr>
        <w:numPr>
          <w:ilvl w:val="1"/>
          <w:numId w:val="2"/>
        </w:numPr>
        <w:autoSpaceDE w:val="0"/>
        <w:autoSpaceDN w:val="0"/>
        <w:adjustRightInd w:val="0"/>
        <w:spacing w:after="0" w:line="240" w:lineRule="auto"/>
        <w:rPr>
          <w:sz w:val="24"/>
          <w:szCs w:val="24"/>
        </w:rPr>
      </w:pPr>
      <w:r>
        <w:rPr>
          <w:sz w:val="24"/>
          <w:szCs w:val="24"/>
        </w:rPr>
        <w:t xml:space="preserve">Membership list, names, phone numbers, email addresses, 1000+ members </w:t>
      </w:r>
    </w:p>
    <w:p w14:paraId="4B18E6F2" w14:textId="1B2FF3E2" w:rsidR="008A01A9" w:rsidRDefault="00B24E01" w:rsidP="008A01A9">
      <w:pPr>
        <w:numPr>
          <w:ilvl w:val="1"/>
          <w:numId w:val="2"/>
        </w:numPr>
        <w:autoSpaceDE w:val="0"/>
        <w:autoSpaceDN w:val="0"/>
        <w:adjustRightInd w:val="0"/>
        <w:spacing w:after="0" w:line="240" w:lineRule="auto"/>
        <w:rPr>
          <w:sz w:val="24"/>
          <w:szCs w:val="24"/>
        </w:rPr>
      </w:pPr>
      <w:r>
        <w:rPr>
          <w:sz w:val="24"/>
          <w:szCs w:val="24"/>
        </w:rPr>
        <w:t>Copy of the m</w:t>
      </w:r>
      <w:r w:rsidR="008A01A9">
        <w:rPr>
          <w:sz w:val="24"/>
          <w:szCs w:val="24"/>
        </w:rPr>
        <w:t>asthead of the magazine, current officers</w:t>
      </w:r>
      <w:r w:rsidR="00465306">
        <w:rPr>
          <w:sz w:val="24"/>
          <w:szCs w:val="24"/>
        </w:rPr>
        <w:t xml:space="preserve"> – especially program chairs who may be able to point out potential candidates</w:t>
      </w:r>
      <w:r w:rsidR="005817C3">
        <w:rPr>
          <w:sz w:val="24"/>
          <w:szCs w:val="24"/>
        </w:rPr>
        <w:t>.  Use a current magazine</w:t>
      </w:r>
      <w:r w:rsidR="003978BD">
        <w:rPr>
          <w:sz w:val="24"/>
          <w:szCs w:val="24"/>
        </w:rPr>
        <w:t xml:space="preserve"> from the web site</w:t>
      </w:r>
      <w:r w:rsidR="000B08BD">
        <w:rPr>
          <w:sz w:val="24"/>
          <w:szCs w:val="24"/>
        </w:rPr>
        <w:t>.</w:t>
      </w:r>
      <w:r w:rsidR="005817C3">
        <w:rPr>
          <w:sz w:val="24"/>
          <w:szCs w:val="24"/>
        </w:rPr>
        <w:t xml:space="preserve"> </w:t>
      </w:r>
    </w:p>
    <w:p w14:paraId="1560C216" w14:textId="4ADF66A5" w:rsidR="004C2C02" w:rsidRDefault="00E0120D" w:rsidP="008A01A9">
      <w:pPr>
        <w:numPr>
          <w:ilvl w:val="1"/>
          <w:numId w:val="2"/>
        </w:numPr>
        <w:autoSpaceDE w:val="0"/>
        <w:autoSpaceDN w:val="0"/>
        <w:adjustRightInd w:val="0"/>
        <w:spacing w:after="0" w:line="240" w:lineRule="auto"/>
        <w:rPr>
          <w:sz w:val="24"/>
          <w:szCs w:val="24"/>
        </w:rPr>
      </w:pPr>
      <w:r>
        <w:rPr>
          <w:sz w:val="24"/>
          <w:szCs w:val="24"/>
        </w:rPr>
        <w:t xml:space="preserve">List of past </w:t>
      </w:r>
      <w:r w:rsidR="000B08BD">
        <w:rPr>
          <w:sz w:val="24"/>
          <w:szCs w:val="24"/>
        </w:rPr>
        <w:t xml:space="preserve">1-2 </w:t>
      </w:r>
      <w:r>
        <w:rPr>
          <w:sz w:val="24"/>
          <w:szCs w:val="24"/>
        </w:rPr>
        <w:t>year’s volunteers</w:t>
      </w:r>
    </w:p>
    <w:p w14:paraId="3C02763F" w14:textId="6E93B2E8" w:rsidR="00465306" w:rsidRDefault="00411FC1" w:rsidP="00465306">
      <w:pPr>
        <w:numPr>
          <w:ilvl w:val="0"/>
          <w:numId w:val="2"/>
        </w:numPr>
        <w:autoSpaceDE w:val="0"/>
        <w:autoSpaceDN w:val="0"/>
        <w:adjustRightInd w:val="0"/>
        <w:spacing w:after="0" w:line="240" w:lineRule="auto"/>
        <w:rPr>
          <w:sz w:val="24"/>
          <w:szCs w:val="24"/>
        </w:rPr>
      </w:pPr>
      <w:r>
        <w:rPr>
          <w:sz w:val="24"/>
          <w:szCs w:val="24"/>
        </w:rPr>
        <w:t>The chair d</w:t>
      </w:r>
      <w:r w:rsidR="00465306">
        <w:rPr>
          <w:sz w:val="24"/>
          <w:szCs w:val="24"/>
        </w:rPr>
        <w:t>etermine</w:t>
      </w:r>
      <w:r>
        <w:rPr>
          <w:sz w:val="24"/>
          <w:szCs w:val="24"/>
        </w:rPr>
        <w:t>s</w:t>
      </w:r>
      <w:r w:rsidR="00465306">
        <w:rPr>
          <w:sz w:val="24"/>
          <w:szCs w:val="24"/>
        </w:rPr>
        <w:t xml:space="preserve"> </w:t>
      </w:r>
      <w:r w:rsidR="004B2E08">
        <w:rPr>
          <w:sz w:val="24"/>
          <w:szCs w:val="24"/>
        </w:rPr>
        <w:t xml:space="preserve">which </w:t>
      </w:r>
      <w:r w:rsidR="00EF4F9F">
        <w:rPr>
          <w:sz w:val="24"/>
          <w:szCs w:val="24"/>
        </w:rPr>
        <w:t xml:space="preserve">NC </w:t>
      </w:r>
      <w:r w:rsidR="004B2E08">
        <w:rPr>
          <w:sz w:val="24"/>
          <w:szCs w:val="24"/>
        </w:rPr>
        <w:t xml:space="preserve">member </w:t>
      </w:r>
      <w:r w:rsidR="00465306">
        <w:rPr>
          <w:sz w:val="24"/>
          <w:szCs w:val="24"/>
        </w:rPr>
        <w:t xml:space="preserve">will do </w:t>
      </w:r>
      <w:r w:rsidR="004B2E08">
        <w:rPr>
          <w:sz w:val="24"/>
          <w:szCs w:val="24"/>
        </w:rPr>
        <w:t>“</w:t>
      </w:r>
      <w:r w:rsidR="00465306">
        <w:rPr>
          <w:sz w:val="24"/>
          <w:szCs w:val="24"/>
        </w:rPr>
        <w:t>what</w:t>
      </w:r>
      <w:r w:rsidR="004B2E08">
        <w:rPr>
          <w:sz w:val="24"/>
          <w:szCs w:val="24"/>
        </w:rPr>
        <w:t>”</w:t>
      </w:r>
      <w:r w:rsidR="00465306">
        <w:rPr>
          <w:sz w:val="24"/>
          <w:szCs w:val="24"/>
        </w:rPr>
        <w:t>,</w:t>
      </w:r>
      <w:r w:rsidR="004C2C02">
        <w:rPr>
          <w:sz w:val="24"/>
          <w:szCs w:val="24"/>
        </w:rPr>
        <w:t xml:space="preserve"> &amp;</w:t>
      </w:r>
      <w:r w:rsidR="004B2E08">
        <w:rPr>
          <w:sz w:val="24"/>
          <w:szCs w:val="24"/>
        </w:rPr>
        <w:t xml:space="preserve"> </w:t>
      </w:r>
      <w:r w:rsidR="00465306">
        <w:rPr>
          <w:sz w:val="24"/>
          <w:szCs w:val="24"/>
        </w:rPr>
        <w:t>in what time frame.</w:t>
      </w:r>
      <w:r w:rsidR="0031133E">
        <w:rPr>
          <w:sz w:val="24"/>
          <w:szCs w:val="24"/>
        </w:rPr>
        <w:t xml:space="preserve">  Split up the work of calling or </w:t>
      </w:r>
      <w:r w:rsidR="004B2E08">
        <w:rPr>
          <w:sz w:val="24"/>
          <w:szCs w:val="24"/>
        </w:rPr>
        <w:t xml:space="preserve">writing </w:t>
      </w:r>
      <w:r w:rsidR="0031133E">
        <w:rPr>
          <w:sz w:val="24"/>
          <w:szCs w:val="24"/>
        </w:rPr>
        <w:t>emails.</w:t>
      </w:r>
      <w:r w:rsidR="00BD3444">
        <w:rPr>
          <w:sz w:val="24"/>
          <w:szCs w:val="24"/>
        </w:rPr>
        <w:t xml:space="preserve">  (See below for </w:t>
      </w:r>
      <w:r w:rsidR="003517EC">
        <w:rPr>
          <w:sz w:val="24"/>
          <w:szCs w:val="24"/>
        </w:rPr>
        <w:t xml:space="preserve">advice from </w:t>
      </w:r>
      <w:r w:rsidR="00BD3444">
        <w:rPr>
          <w:sz w:val="24"/>
          <w:szCs w:val="24"/>
        </w:rPr>
        <w:t>SCWDC’s Policy Chair</w:t>
      </w:r>
      <w:r w:rsidR="003517EC">
        <w:rPr>
          <w:sz w:val="24"/>
          <w:szCs w:val="24"/>
        </w:rPr>
        <w:t>, “How To Talk to Members</w:t>
      </w:r>
      <w:r w:rsidR="008667BF">
        <w:rPr>
          <w:sz w:val="24"/>
          <w:szCs w:val="24"/>
        </w:rPr>
        <w:t>”.</w:t>
      </w:r>
      <w:r w:rsidR="00BD3444">
        <w:rPr>
          <w:sz w:val="24"/>
          <w:szCs w:val="24"/>
        </w:rPr>
        <w:t>)</w:t>
      </w:r>
    </w:p>
    <w:p w14:paraId="457F27D4" w14:textId="77777777" w:rsidR="00465306" w:rsidRPr="00411FC1" w:rsidRDefault="00465306" w:rsidP="00465306">
      <w:pPr>
        <w:numPr>
          <w:ilvl w:val="0"/>
          <w:numId w:val="2"/>
        </w:numPr>
        <w:autoSpaceDE w:val="0"/>
        <w:autoSpaceDN w:val="0"/>
        <w:adjustRightInd w:val="0"/>
        <w:spacing w:after="0" w:line="240" w:lineRule="auto"/>
        <w:rPr>
          <w:sz w:val="24"/>
          <w:szCs w:val="24"/>
        </w:rPr>
      </w:pPr>
      <w:r>
        <w:rPr>
          <w:sz w:val="24"/>
          <w:szCs w:val="24"/>
        </w:rPr>
        <w:t>Plan another meeting or series of meeting.</w:t>
      </w:r>
      <w:r w:rsidR="0031133E">
        <w:rPr>
          <w:sz w:val="24"/>
          <w:szCs w:val="24"/>
        </w:rPr>
        <w:t xml:space="preserve">  </w:t>
      </w:r>
      <w:r w:rsidR="00B24E01" w:rsidRPr="00411FC1">
        <w:rPr>
          <w:sz w:val="24"/>
          <w:szCs w:val="24"/>
        </w:rPr>
        <w:t>T</w:t>
      </w:r>
      <w:r w:rsidR="005E6663" w:rsidRPr="00411FC1">
        <w:rPr>
          <w:sz w:val="24"/>
          <w:szCs w:val="24"/>
        </w:rPr>
        <w:t xml:space="preserve">he NC needs to </w:t>
      </w:r>
      <w:r w:rsidR="005E2C3E" w:rsidRPr="00411FC1">
        <w:rPr>
          <w:sz w:val="24"/>
          <w:szCs w:val="24"/>
        </w:rPr>
        <w:t>consider</w:t>
      </w:r>
      <w:r w:rsidR="009442FE" w:rsidRPr="00411FC1">
        <w:rPr>
          <w:sz w:val="24"/>
          <w:szCs w:val="24"/>
        </w:rPr>
        <w:t xml:space="preserve"> the holidays in </w:t>
      </w:r>
      <w:r w:rsidR="005E6663" w:rsidRPr="00411FC1">
        <w:rPr>
          <w:sz w:val="24"/>
          <w:szCs w:val="24"/>
        </w:rPr>
        <w:t>November</w:t>
      </w:r>
      <w:r w:rsidR="009442FE" w:rsidRPr="00411FC1">
        <w:rPr>
          <w:sz w:val="24"/>
          <w:szCs w:val="24"/>
        </w:rPr>
        <w:t xml:space="preserve"> &amp; December</w:t>
      </w:r>
      <w:r w:rsidR="005E6663" w:rsidRPr="00411FC1">
        <w:rPr>
          <w:sz w:val="24"/>
          <w:szCs w:val="24"/>
        </w:rPr>
        <w:t>, and difficulty of doing work in December as many people have family and work commitments.</w:t>
      </w:r>
    </w:p>
    <w:p w14:paraId="3A27BACB" w14:textId="77777777" w:rsidR="00465306" w:rsidRDefault="00465306" w:rsidP="00465306">
      <w:pPr>
        <w:numPr>
          <w:ilvl w:val="0"/>
          <w:numId w:val="2"/>
        </w:numPr>
        <w:autoSpaceDE w:val="0"/>
        <w:autoSpaceDN w:val="0"/>
        <w:adjustRightInd w:val="0"/>
        <w:spacing w:after="0" w:line="240" w:lineRule="auto"/>
        <w:rPr>
          <w:sz w:val="24"/>
          <w:szCs w:val="24"/>
        </w:rPr>
      </w:pPr>
      <w:r>
        <w:rPr>
          <w:sz w:val="24"/>
          <w:szCs w:val="24"/>
        </w:rPr>
        <w:t>When someone says “yes”</w:t>
      </w:r>
      <w:r w:rsidR="00B24E01">
        <w:rPr>
          <w:sz w:val="24"/>
          <w:szCs w:val="24"/>
        </w:rPr>
        <w:t xml:space="preserve"> to running</w:t>
      </w:r>
      <w:r>
        <w:rPr>
          <w:sz w:val="24"/>
          <w:szCs w:val="24"/>
        </w:rPr>
        <w:t>, what should that trigger?</w:t>
      </w:r>
    </w:p>
    <w:p w14:paraId="2B3494CD" w14:textId="0712A161" w:rsidR="00BD5826" w:rsidRDefault="00BD5826" w:rsidP="00465306">
      <w:pPr>
        <w:numPr>
          <w:ilvl w:val="1"/>
          <w:numId w:val="2"/>
        </w:numPr>
        <w:autoSpaceDE w:val="0"/>
        <w:autoSpaceDN w:val="0"/>
        <w:adjustRightInd w:val="0"/>
        <w:spacing w:after="0" w:line="240" w:lineRule="auto"/>
        <w:rPr>
          <w:sz w:val="24"/>
          <w:szCs w:val="24"/>
        </w:rPr>
      </w:pPr>
      <w:r>
        <w:rPr>
          <w:sz w:val="24"/>
          <w:szCs w:val="24"/>
        </w:rPr>
        <w:t xml:space="preserve">The </w:t>
      </w:r>
      <w:r w:rsidR="009926DC">
        <w:rPr>
          <w:sz w:val="24"/>
          <w:szCs w:val="24"/>
        </w:rPr>
        <w:t>Nominating C</w:t>
      </w:r>
      <w:r w:rsidR="0014671D">
        <w:rPr>
          <w:sz w:val="24"/>
          <w:szCs w:val="24"/>
        </w:rPr>
        <w:t xml:space="preserve">ommittee </w:t>
      </w:r>
      <w:r w:rsidR="00247C19">
        <w:rPr>
          <w:sz w:val="24"/>
          <w:szCs w:val="24"/>
        </w:rPr>
        <w:t>C</w:t>
      </w:r>
      <w:r w:rsidR="0070622B">
        <w:rPr>
          <w:sz w:val="24"/>
          <w:szCs w:val="24"/>
        </w:rPr>
        <w:t>hair</w:t>
      </w:r>
      <w:r>
        <w:rPr>
          <w:sz w:val="24"/>
          <w:szCs w:val="24"/>
        </w:rPr>
        <w:t xml:space="preserve"> will </w:t>
      </w:r>
      <w:r w:rsidR="0014671D">
        <w:rPr>
          <w:sz w:val="24"/>
          <w:szCs w:val="24"/>
        </w:rPr>
        <w:t xml:space="preserve">give a final tally of candidates to the </w:t>
      </w:r>
      <w:r w:rsidR="00254035">
        <w:rPr>
          <w:sz w:val="24"/>
          <w:szCs w:val="24"/>
        </w:rPr>
        <w:t>E</w:t>
      </w:r>
      <w:r w:rsidR="0014671D">
        <w:rPr>
          <w:sz w:val="24"/>
          <w:szCs w:val="24"/>
        </w:rPr>
        <w:t xml:space="preserve">lections </w:t>
      </w:r>
      <w:r w:rsidR="00254035">
        <w:rPr>
          <w:sz w:val="24"/>
          <w:szCs w:val="24"/>
        </w:rPr>
        <w:t>C</w:t>
      </w:r>
      <w:r w:rsidR="0014671D">
        <w:rPr>
          <w:sz w:val="24"/>
          <w:szCs w:val="24"/>
        </w:rPr>
        <w:t>hair and president.</w:t>
      </w:r>
      <w:r w:rsidR="00601574">
        <w:rPr>
          <w:sz w:val="24"/>
          <w:szCs w:val="24"/>
        </w:rPr>
        <w:t xml:space="preserve"> </w:t>
      </w:r>
      <w:r w:rsidR="00E0120D">
        <w:rPr>
          <w:sz w:val="24"/>
          <w:szCs w:val="24"/>
        </w:rPr>
        <w:t>The work of the committee is over</w:t>
      </w:r>
      <w:r w:rsidR="008667BF">
        <w:rPr>
          <w:sz w:val="24"/>
          <w:szCs w:val="24"/>
        </w:rPr>
        <w:t>, except for the NC Chair speaking role in the election meeting.</w:t>
      </w:r>
    </w:p>
    <w:p w14:paraId="25A34321" w14:textId="1AA2847B" w:rsidR="00F84DB0" w:rsidRDefault="000C21BC" w:rsidP="00F84DB0">
      <w:pPr>
        <w:numPr>
          <w:ilvl w:val="1"/>
          <w:numId w:val="2"/>
        </w:numPr>
        <w:autoSpaceDE w:val="0"/>
        <w:autoSpaceDN w:val="0"/>
        <w:adjustRightInd w:val="0"/>
        <w:spacing w:after="0" w:line="240" w:lineRule="auto"/>
        <w:rPr>
          <w:sz w:val="24"/>
          <w:szCs w:val="24"/>
        </w:rPr>
      </w:pPr>
      <w:r>
        <w:rPr>
          <w:sz w:val="24"/>
          <w:szCs w:val="24"/>
        </w:rPr>
        <w:t xml:space="preserve">The president </w:t>
      </w:r>
      <w:r w:rsidR="00DC56C8">
        <w:rPr>
          <w:sz w:val="24"/>
          <w:szCs w:val="24"/>
        </w:rPr>
        <w:t>will announce c</w:t>
      </w:r>
      <w:r w:rsidR="0014671D">
        <w:rPr>
          <w:sz w:val="24"/>
          <w:szCs w:val="24"/>
        </w:rPr>
        <w:t>andidates a</w:t>
      </w:r>
      <w:r w:rsidR="00DC56C8">
        <w:rPr>
          <w:sz w:val="24"/>
          <w:szCs w:val="24"/>
        </w:rPr>
        <w:t xml:space="preserve">t </w:t>
      </w:r>
      <w:r w:rsidR="0014671D">
        <w:rPr>
          <w:sz w:val="24"/>
          <w:szCs w:val="24"/>
        </w:rPr>
        <w:t xml:space="preserve"> the January </w:t>
      </w:r>
      <w:r w:rsidR="00601574">
        <w:rPr>
          <w:sz w:val="24"/>
          <w:szCs w:val="24"/>
        </w:rPr>
        <w:t>M</w:t>
      </w:r>
      <w:r w:rsidR="0014671D">
        <w:rPr>
          <w:sz w:val="24"/>
          <w:szCs w:val="24"/>
        </w:rPr>
        <w:t xml:space="preserve">embership </w:t>
      </w:r>
      <w:r w:rsidR="00601574">
        <w:rPr>
          <w:sz w:val="24"/>
          <w:szCs w:val="24"/>
        </w:rPr>
        <w:t>M</w:t>
      </w:r>
      <w:r w:rsidR="0014671D">
        <w:rPr>
          <w:sz w:val="24"/>
          <w:szCs w:val="24"/>
        </w:rPr>
        <w:t>eeting</w:t>
      </w:r>
      <w:r w:rsidR="00C47D99">
        <w:rPr>
          <w:sz w:val="24"/>
          <w:szCs w:val="24"/>
        </w:rPr>
        <w:t xml:space="preserve"> and</w:t>
      </w:r>
      <w:r w:rsidR="0080104C">
        <w:rPr>
          <w:sz w:val="24"/>
          <w:szCs w:val="24"/>
        </w:rPr>
        <w:t xml:space="preserve"> will</w:t>
      </w:r>
      <w:r w:rsidR="00C47D99">
        <w:rPr>
          <w:sz w:val="24"/>
          <w:szCs w:val="24"/>
        </w:rPr>
        <w:t xml:space="preserve"> invite </w:t>
      </w:r>
      <w:r w:rsidR="0080104C">
        <w:rPr>
          <w:sz w:val="24"/>
          <w:szCs w:val="24"/>
        </w:rPr>
        <w:t xml:space="preserve">nominating </w:t>
      </w:r>
      <w:r w:rsidR="00C47D99">
        <w:rPr>
          <w:sz w:val="24"/>
          <w:szCs w:val="24"/>
        </w:rPr>
        <w:t xml:space="preserve">petitions from </w:t>
      </w:r>
      <w:r>
        <w:rPr>
          <w:sz w:val="24"/>
          <w:szCs w:val="24"/>
        </w:rPr>
        <w:t>the membership</w:t>
      </w:r>
      <w:r w:rsidR="0080104C">
        <w:rPr>
          <w:sz w:val="24"/>
          <w:szCs w:val="24"/>
        </w:rPr>
        <w:t xml:space="preserve"> for someone not nominated</w:t>
      </w:r>
      <w:r w:rsidR="00601574">
        <w:rPr>
          <w:sz w:val="24"/>
          <w:szCs w:val="24"/>
        </w:rPr>
        <w:t xml:space="preserve">.  </w:t>
      </w:r>
      <w:r>
        <w:rPr>
          <w:sz w:val="24"/>
          <w:szCs w:val="24"/>
        </w:rPr>
        <w:t>As of 2022, t</w:t>
      </w:r>
      <w:r w:rsidR="00601574">
        <w:rPr>
          <w:sz w:val="24"/>
          <w:szCs w:val="24"/>
        </w:rPr>
        <w:t>here is no  official “Plan B for announcing the candidate</w:t>
      </w:r>
      <w:r w:rsidR="008667BF">
        <w:rPr>
          <w:sz w:val="24"/>
          <w:szCs w:val="24"/>
        </w:rPr>
        <w:t>s</w:t>
      </w:r>
      <w:r w:rsidR="00B24E01">
        <w:rPr>
          <w:sz w:val="24"/>
          <w:szCs w:val="24"/>
        </w:rPr>
        <w:t>, because Membership Meetings are not being planned.</w:t>
      </w:r>
    </w:p>
    <w:p w14:paraId="315B7211" w14:textId="7D9C1887" w:rsidR="006B7014" w:rsidRPr="00F84DB0" w:rsidRDefault="006B7014" w:rsidP="00F84DB0">
      <w:pPr>
        <w:numPr>
          <w:ilvl w:val="1"/>
          <w:numId w:val="2"/>
        </w:numPr>
        <w:autoSpaceDE w:val="0"/>
        <w:autoSpaceDN w:val="0"/>
        <w:adjustRightInd w:val="0"/>
        <w:spacing w:after="0" w:line="240" w:lineRule="auto"/>
        <w:rPr>
          <w:sz w:val="24"/>
          <w:szCs w:val="24"/>
        </w:rPr>
      </w:pPr>
      <w:r w:rsidRPr="00F84DB0">
        <w:rPr>
          <w:sz w:val="24"/>
          <w:szCs w:val="24"/>
        </w:rPr>
        <w:t xml:space="preserve">The Election Chair </w:t>
      </w:r>
      <w:r w:rsidR="00F84DB0" w:rsidRPr="00F84DB0">
        <w:rPr>
          <w:sz w:val="24"/>
          <w:szCs w:val="24"/>
        </w:rPr>
        <w:t>writes</w:t>
      </w:r>
      <w:r w:rsidR="00F84DB0">
        <w:rPr>
          <w:sz w:val="24"/>
          <w:szCs w:val="24"/>
        </w:rPr>
        <w:t xml:space="preserve"> the candidates, explains the election rules</w:t>
      </w:r>
      <w:r w:rsidR="00221EE3">
        <w:rPr>
          <w:sz w:val="24"/>
          <w:szCs w:val="24"/>
        </w:rPr>
        <w:t xml:space="preserve"> and how the election will be conducted</w:t>
      </w:r>
      <w:r w:rsidR="00642B49">
        <w:rPr>
          <w:sz w:val="24"/>
          <w:szCs w:val="24"/>
        </w:rPr>
        <w:t xml:space="preserve">, </w:t>
      </w:r>
      <w:r w:rsidR="00221EE3">
        <w:rPr>
          <w:sz w:val="24"/>
          <w:szCs w:val="24"/>
        </w:rPr>
        <w:t>explains when the SCWDC web site will be opened for voting, and states the election date.  This message also will contain the reference to submi</w:t>
      </w:r>
      <w:r w:rsidR="005A6854">
        <w:rPr>
          <w:sz w:val="24"/>
          <w:szCs w:val="24"/>
        </w:rPr>
        <w:t>t</w:t>
      </w:r>
      <w:r w:rsidR="00221EE3">
        <w:rPr>
          <w:sz w:val="24"/>
          <w:szCs w:val="24"/>
        </w:rPr>
        <w:t>t</w:t>
      </w:r>
      <w:r w:rsidR="005A6854">
        <w:rPr>
          <w:sz w:val="24"/>
          <w:szCs w:val="24"/>
        </w:rPr>
        <w:t>in</w:t>
      </w:r>
      <w:r w:rsidR="00221EE3">
        <w:rPr>
          <w:sz w:val="24"/>
          <w:szCs w:val="24"/>
        </w:rPr>
        <w:t xml:space="preserve">g </w:t>
      </w:r>
      <w:r w:rsidR="005A6854">
        <w:rPr>
          <w:sz w:val="24"/>
          <w:szCs w:val="24"/>
        </w:rPr>
        <w:t xml:space="preserve">candidate statements.  </w:t>
      </w:r>
    </w:p>
    <w:p w14:paraId="199E1E53" w14:textId="43307699" w:rsidR="004B142B" w:rsidRDefault="00C636C4" w:rsidP="00C47D99">
      <w:pPr>
        <w:numPr>
          <w:ilvl w:val="1"/>
          <w:numId w:val="2"/>
        </w:numPr>
        <w:autoSpaceDE w:val="0"/>
        <w:autoSpaceDN w:val="0"/>
        <w:adjustRightInd w:val="0"/>
        <w:spacing w:after="0" w:line="240" w:lineRule="auto"/>
        <w:rPr>
          <w:sz w:val="24"/>
          <w:szCs w:val="24"/>
        </w:rPr>
      </w:pPr>
      <w:r>
        <w:rPr>
          <w:sz w:val="24"/>
          <w:szCs w:val="24"/>
        </w:rPr>
        <w:t xml:space="preserve">Candidates need </w:t>
      </w:r>
      <w:r w:rsidR="00C52C45">
        <w:rPr>
          <w:sz w:val="24"/>
          <w:szCs w:val="24"/>
        </w:rPr>
        <w:t xml:space="preserve">submit biographical </w:t>
      </w:r>
      <w:r w:rsidR="00221EE3">
        <w:rPr>
          <w:sz w:val="24"/>
          <w:szCs w:val="24"/>
        </w:rPr>
        <w:t xml:space="preserve">/ candidate </w:t>
      </w:r>
      <w:r w:rsidR="00C52C45">
        <w:rPr>
          <w:sz w:val="24"/>
          <w:szCs w:val="24"/>
        </w:rPr>
        <w:t xml:space="preserve">statements to the </w:t>
      </w:r>
      <w:r w:rsidR="005A6854">
        <w:rPr>
          <w:sz w:val="24"/>
          <w:szCs w:val="24"/>
        </w:rPr>
        <w:t>M</w:t>
      </w:r>
      <w:r w:rsidR="00C52C45">
        <w:rPr>
          <w:sz w:val="24"/>
          <w:szCs w:val="24"/>
        </w:rPr>
        <w:t>agazine</w:t>
      </w:r>
      <w:r w:rsidR="0070622B">
        <w:rPr>
          <w:sz w:val="24"/>
          <w:szCs w:val="24"/>
        </w:rPr>
        <w:t xml:space="preserve"> </w:t>
      </w:r>
      <w:r w:rsidR="005A6854">
        <w:rPr>
          <w:sz w:val="24"/>
          <w:szCs w:val="24"/>
        </w:rPr>
        <w:t>E</w:t>
      </w:r>
      <w:r w:rsidR="0070622B">
        <w:rPr>
          <w:sz w:val="24"/>
          <w:szCs w:val="24"/>
        </w:rPr>
        <w:t xml:space="preserve">ditor. </w:t>
      </w:r>
      <w:r w:rsidR="003B705B">
        <w:rPr>
          <w:sz w:val="24"/>
          <w:szCs w:val="24"/>
        </w:rPr>
        <w:t xml:space="preserve"> </w:t>
      </w:r>
      <w:r w:rsidR="00286800">
        <w:rPr>
          <w:sz w:val="24"/>
          <w:szCs w:val="24"/>
        </w:rPr>
        <w:t>(</w:t>
      </w:r>
      <w:r w:rsidR="003B705B">
        <w:rPr>
          <w:sz w:val="24"/>
          <w:szCs w:val="24"/>
        </w:rPr>
        <w:t xml:space="preserve">See </w:t>
      </w:r>
      <w:r w:rsidR="00286800">
        <w:rPr>
          <w:sz w:val="24"/>
          <w:szCs w:val="24"/>
        </w:rPr>
        <w:t xml:space="preserve">next </w:t>
      </w:r>
      <w:r w:rsidR="000979A8">
        <w:rPr>
          <w:sz w:val="24"/>
          <w:szCs w:val="24"/>
        </w:rPr>
        <w:t>section</w:t>
      </w:r>
      <w:r w:rsidR="00286800">
        <w:rPr>
          <w:sz w:val="24"/>
          <w:szCs w:val="24"/>
        </w:rPr>
        <w:t xml:space="preserve">, </w:t>
      </w:r>
      <w:r w:rsidR="003B705B">
        <w:rPr>
          <w:sz w:val="24"/>
          <w:szCs w:val="24"/>
        </w:rPr>
        <w:t>separate description of what is needed for the magazine below).</w:t>
      </w:r>
      <w:r w:rsidR="0070622B">
        <w:rPr>
          <w:sz w:val="24"/>
          <w:szCs w:val="24"/>
        </w:rPr>
        <w:t xml:space="preserve"> </w:t>
      </w:r>
      <w:r w:rsidR="00286800">
        <w:rPr>
          <w:sz w:val="24"/>
          <w:szCs w:val="24"/>
        </w:rPr>
        <w:t xml:space="preserve"> </w:t>
      </w:r>
      <w:r w:rsidR="0070622B">
        <w:rPr>
          <w:sz w:val="24"/>
          <w:szCs w:val="24"/>
        </w:rPr>
        <w:t>The Elections Chair</w:t>
      </w:r>
      <w:r>
        <w:rPr>
          <w:sz w:val="24"/>
          <w:szCs w:val="24"/>
        </w:rPr>
        <w:t xml:space="preserve"> </w:t>
      </w:r>
      <w:r w:rsidR="002A550B">
        <w:rPr>
          <w:sz w:val="24"/>
          <w:szCs w:val="24"/>
        </w:rPr>
        <w:t>w</w:t>
      </w:r>
      <w:r w:rsidR="00C52C45">
        <w:rPr>
          <w:sz w:val="24"/>
          <w:szCs w:val="24"/>
        </w:rPr>
        <w:t xml:space="preserve">ill supervise </w:t>
      </w:r>
      <w:r w:rsidR="00A22F6D">
        <w:rPr>
          <w:sz w:val="24"/>
          <w:szCs w:val="24"/>
        </w:rPr>
        <w:t>the magazine submission process and the campaign itself.</w:t>
      </w:r>
    </w:p>
    <w:p w14:paraId="7446080A" w14:textId="33A65ECF" w:rsidR="00DC56C8" w:rsidRDefault="00DC56C8" w:rsidP="00DC56C8">
      <w:pPr>
        <w:numPr>
          <w:ilvl w:val="1"/>
          <w:numId w:val="2"/>
        </w:numPr>
        <w:autoSpaceDE w:val="0"/>
        <w:autoSpaceDN w:val="0"/>
        <w:adjustRightInd w:val="0"/>
        <w:spacing w:after="0" w:line="240" w:lineRule="auto"/>
        <w:rPr>
          <w:sz w:val="24"/>
          <w:szCs w:val="24"/>
        </w:rPr>
      </w:pPr>
      <w:r>
        <w:rPr>
          <w:sz w:val="24"/>
          <w:szCs w:val="24"/>
        </w:rPr>
        <w:t xml:space="preserve">Note:  in 2022, the NC chair asked candidates to write the </w:t>
      </w:r>
      <w:r>
        <w:rPr>
          <w:sz w:val="24"/>
          <w:szCs w:val="24"/>
        </w:rPr>
        <w:t>candidate’s statement</w:t>
      </w:r>
      <w:r w:rsidR="00CB605C">
        <w:rPr>
          <w:sz w:val="24"/>
          <w:szCs w:val="24"/>
        </w:rPr>
        <w:t xml:space="preserve"> as part of the work of the committee, and these were provided to the Election Chair</w:t>
      </w:r>
      <w:r w:rsidR="00A14BB2">
        <w:rPr>
          <w:sz w:val="24"/>
          <w:szCs w:val="24"/>
        </w:rPr>
        <w:t>, Webmaster</w:t>
      </w:r>
      <w:r w:rsidR="00CB605C">
        <w:rPr>
          <w:sz w:val="24"/>
          <w:szCs w:val="24"/>
        </w:rPr>
        <w:t xml:space="preserve"> and the </w:t>
      </w:r>
      <w:r w:rsidR="00A14BB2">
        <w:rPr>
          <w:sz w:val="24"/>
          <w:szCs w:val="24"/>
        </w:rPr>
        <w:t>Magazine Editor.</w:t>
      </w:r>
      <w:r>
        <w:rPr>
          <w:sz w:val="24"/>
          <w:szCs w:val="24"/>
        </w:rPr>
        <w:t xml:space="preserve">  Examples of past candidate statements can be obtained from past magazines, and electronic copies of the magazine are available from web site.  Also, submit a photo, “headshot.”</w:t>
      </w:r>
    </w:p>
    <w:p w14:paraId="06C738B8" w14:textId="3DAF53FB" w:rsidR="00DC56C8" w:rsidRDefault="00DC56C8" w:rsidP="005A6854">
      <w:pPr>
        <w:autoSpaceDE w:val="0"/>
        <w:autoSpaceDN w:val="0"/>
        <w:adjustRightInd w:val="0"/>
        <w:spacing w:after="0" w:line="240" w:lineRule="auto"/>
        <w:ind w:left="1080"/>
        <w:rPr>
          <w:sz w:val="24"/>
          <w:szCs w:val="24"/>
        </w:rPr>
      </w:pPr>
    </w:p>
    <w:p w14:paraId="61FE208E" w14:textId="77777777" w:rsidR="004B142B" w:rsidRDefault="004B142B" w:rsidP="00465306">
      <w:pPr>
        <w:autoSpaceDE w:val="0"/>
        <w:autoSpaceDN w:val="0"/>
        <w:adjustRightInd w:val="0"/>
        <w:spacing w:after="0" w:line="240" w:lineRule="auto"/>
        <w:rPr>
          <w:sz w:val="24"/>
          <w:szCs w:val="24"/>
        </w:rPr>
      </w:pPr>
    </w:p>
    <w:p w14:paraId="6D33CF95" w14:textId="4B0993B5" w:rsidR="004B142B" w:rsidRPr="003B705B" w:rsidRDefault="004B142B" w:rsidP="004B142B">
      <w:pPr>
        <w:autoSpaceDE w:val="0"/>
        <w:autoSpaceDN w:val="0"/>
        <w:adjustRightInd w:val="0"/>
        <w:spacing w:after="0" w:line="240" w:lineRule="auto"/>
        <w:rPr>
          <w:b/>
          <w:sz w:val="24"/>
          <w:szCs w:val="24"/>
        </w:rPr>
      </w:pPr>
      <w:r w:rsidRPr="003B705B">
        <w:rPr>
          <w:b/>
          <w:sz w:val="24"/>
          <w:szCs w:val="24"/>
        </w:rPr>
        <w:t>BIOGRAPHICAL STATEMENTS FOR MAGAZINE</w:t>
      </w:r>
      <w:r>
        <w:rPr>
          <w:b/>
          <w:sz w:val="24"/>
          <w:szCs w:val="24"/>
        </w:rPr>
        <w:t xml:space="preserve">/CHECK THIS </w:t>
      </w:r>
      <w:r w:rsidR="00DE662D">
        <w:rPr>
          <w:b/>
          <w:sz w:val="24"/>
          <w:szCs w:val="24"/>
        </w:rPr>
        <w:t>WITH</w:t>
      </w:r>
      <w:r>
        <w:rPr>
          <w:b/>
          <w:sz w:val="24"/>
          <w:szCs w:val="24"/>
        </w:rPr>
        <w:t xml:space="preserve"> MAGAZI</w:t>
      </w:r>
      <w:r w:rsidR="009A2509">
        <w:rPr>
          <w:b/>
          <w:sz w:val="24"/>
          <w:szCs w:val="24"/>
        </w:rPr>
        <w:t>N</w:t>
      </w:r>
      <w:r>
        <w:rPr>
          <w:b/>
          <w:sz w:val="24"/>
          <w:szCs w:val="24"/>
        </w:rPr>
        <w:t>E EDITOR</w:t>
      </w:r>
    </w:p>
    <w:p w14:paraId="77AF8BD3" w14:textId="77777777" w:rsidR="004B142B" w:rsidRDefault="004B142B" w:rsidP="004B142B">
      <w:pPr>
        <w:autoSpaceDE w:val="0"/>
        <w:autoSpaceDN w:val="0"/>
        <w:adjustRightInd w:val="0"/>
        <w:spacing w:after="0" w:line="240" w:lineRule="auto"/>
        <w:rPr>
          <w:sz w:val="24"/>
          <w:szCs w:val="24"/>
        </w:rPr>
      </w:pPr>
    </w:p>
    <w:p w14:paraId="249411DE" w14:textId="77777777" w:rsidR="004B142B" w:rsidRDefault="004B142B" w:rsidP="004B142B">
      <w:pPr>
        <w:autoSpaceDE w:val="0"/>
        <w:autoSpaceDN w:val="0"/>
        <w:adjustRightInd w:val="0"/>
        <w:spacing w:after="0" w:line="240" w:lineRule="auto"/>
        <w:rPr>
          <w:sz w:val="24"/>
          <w:szCs w:val="24"/>
        </w:rPr>
      </w:pPr>
      <w:r>
        <w:rPr>
          <w:sz w:val="24"/>
          <w:szCs w:val="24"/>
        </w:rPr>
        <w:t>President candidate:  300-400 words</w:t>
      </w:r>
    </w:p>
    <w:p w14:paraId="5F7E40FF" w14:textId="77777777" w:rsidR="004B142B" w:rsidRDefault="004B142B" w:rsidP="004B142B">
      <w:pPr>
        <w:autoSpaceDE w:val="0"/>
        <w:autoSpaceDN w:val="0"/>
        <w:adjustRightInd w:val="0"/>
        <w:spacing w:after="0" w:line="240" w:lineRule="auto"/>
        <w:rPr>
          <w:sz w:val="24"/>
          <w:szCs w:val="24"/>
        </w:rPr>
      </w:pPr>
      <w:r>
        <w:rPr>
          <w:sz w:val="24"/>
          <w:szCs w:val="24"/>
        </w:rPr>
        <w:t>Director candidate:  250-300 words</w:t>
      </w:r>
    </w:p>
    <w:p w14:paraId="09905E31" w14:textId="1088C87A" w:rsidR="004B142B" w:rsidRDefault="004B142B" w:rsidP="004B142B">
      <w:pPr>
        <w:autoSpaceDE w:val="0"/>
        <w:autoSpaceDN w:val="0"/>
        <w:adjustRightInd w:val="0"/>
        <w:spacing w:after="0" w:line="240" w:lineRule="auto"/>
        <w:rPr>
          <w:sz w:val="24"/>
          <w:szCs w:val="24"/>
        </w:rPr>
      </w:pPr>
      <w:r>
        <w:rPr>
          <w:sz w:val="24"/>
          <w:szCs w:val="24"/>
        </w:rPr>
        <w:t>Digital photo</w:t>
      </w:r>
      <w:r w:rsidR="00340845">
        <w:rPr>
          <w:sz w:val="24"/>
          <w:szCs w:val="24"/>
        </w:rPr>
        <w:t>, “headshot”</w:t>
      </w:r>
      <w:r>
        <w:rPr>
          <w:sz w:val="24"/>
          <w:szCs w:val="24"/>
        </w:rPr>
        <w:t xml:space="preserve"> </w:t>
      </w:r>
      <w:r w:rsidR="00601574">
        <w:rPr>
          <w:sz w:val="24"/>
          <w:szCs w:val="24"/>
        </w:rPr>
        <w:t>–</w:t>
      </w:r>
      <w:r>
        <w:rPr>
          <w:sz w:val="24"/>
          <w:szCs w:val="24"/>
        </w:rPr>
        <w:t xml:space="preserve"> essential</w:t>
      </w:r>
      <w:r w:rsidR="00601574">
        <w:rPr>
          <w:sz w:val="24"/>
          <w:szCs w:val="24"/>
        </w:rPr>
        <w:t xml:space="preserve"> – published in the Magazine</w:t>
      </w:r>
    </w:p>
    <w:p w14:paraId="027A3254" w14:textId="77777777" w:rsidR="004B142B" w:rsidRDefault="004B142B" w:rsidP="004B142B">
      <w:pPr>
        <w:autoSpaceDE w:val="0"/>
        <w:autoSpaceDN w:val="0"/>
        <w:adjustRightInd w:val="0"/>
        <w:spacing w:after="0" w:line="240" w:lineRule="auto"/>
        <w:rPr>
          <w:sz w:val="24"/>
          <w:szCs w:val="24"/>
        </w:rPr>
      </w:pPr>
    </w:p>
    <w:p w14:paraId="24E980A8" w14:textId="0561D50F" w:rsidR="004B142B" w:rsidRPr="00261954" w:rsidRDefault="00DE662D" w:rsidP="004B142B">
      <w:pPr>
        <w:autoSpaceDE w:val="0"/>
        <w:autoSpaceDN w:val="0"/>
        <w:adjustRightInd w:val="0"/>
        <w:spacing w:after="0" w:line="240" w:lineRule="auto"/>
        <w:rPr>
          <w:sz w:val="24"/>
          <w:szCs w:val="24"/>
        </w:rPr>
      </w:pPr>
      <w:r>
        <w:rPr>
          <w:sz w:val="24"/>
          <w:szCs w:val="24"/>
        </w:rPr>
        <w:t>A</w:t>
      </w:r>
      <w:r w:rsidR="004B142B">
        <w:rPr>
          <w:sz w:val="24"/>
          <w:szCs w:val="24"/>
        </w:rPr>
        <w:t xml:space="preserve"> list of past issues of the magazine </w:t>
      </w:r>
      <w:r>
        <w:rPr>
          <w:sz w:val="24"/>
          <w:szCs w:val="24"/>
        </w:rPr>
        <w:t xml:space="preserve">are posted on the SCWDC web site, </w:t>
      </w:r>
      <w:r w:rsidR="00B11BB4">
        <w:rPr>
          <w:sz w:val="24"/>
          <w:szCs w:val="24"/>
        </w:rPr>
        <w:t>“</w:t>
      </w:r>
      <w:r>
        <w:rPr>
          <w:sz w:val="24"/>
          <w:szCs w:val="24"/>
        </w:rPr>
        <w:t>Home</w:t>
      </w:r>
      <w:r w:rsidR="00B11BB4">
        <w:rPr>
          <w:sz w:val="24"/>
          <w:szCs w:val="24"/>
        </w:rPr>
        <w:t>”</w:t>
      </w:r>
      <w:r>
        <w:rPr>
          <w:sz w:val="24"/>
          <w:szCs w:val="24"/>
        </w:rPr>
        <w:t xml:space="preserve"> menu item, and page</w:t>
      </w:r>
      <w:r w:rsidR="00B11BB4">
        <w:rPr>
          <w:sz w:val="24"/>
          <w:szCs w:val="24"/>
        </w:rPr>
        <w:t xml:space="preserve">, “SCWDC Magazines.” The March/April issues </w:t>
      </w:r>
      <w:r w:rsidR="008F58C8">
        <w:rPr>
          <w:sz w:val="24"/>
          <w:szCs w:val="24"/>
        </w:rPr>
        <w:t xml:space="preserve">contain </w:t>
      </w:r>
      <w:r w:rsidR="004B142B">
        <w:rPr>
          <w:sz w:val="24"/>
          <w:szCs w:val="24"/>
        </w:rPr>
        <w:t>past candidate statements</w:t>
      </w:r>
      <w:r w:rsidR="008F58C8">
        <w:rPr>
          <w:sz w:val="24"/>
          <w:szCs w:val="24"/>
        </w:rPr>
        <w:t xml:space="preserve"> which can be consulted for </w:t>
      </w:r>
      <w:r w:rsidR="004B142B">
        <w:rPr>
          <w:sz w:val="24"/>
          <w:szCs w:val="24"/>
        </w:rPr>
        <w:t>various styles and content.</w:t>
      </w:r>
      <w:r w:rsidR="004B142B" w:rsidRPr="00261954">
        <w:rPr>
          <w:sz w:val="24"/>
          <w:szCs w:val="24"/>
        </w:rPr>
        <w:t xml:space="preserve"> </w:t>
      </w:r>
      <w:r w:rsidR="00B11BB4">
        <w:rPr>
          <w:sz w:val="24"/>
          <w:szCs w:val="24"/>
        </w:rPr>
        <w:t xml:space="preserve">Even earlier issues can be </w:t>
      </w:r>
      <w:r w:rsidR="004B142B" w:rsidRPr="00261954">
        <w:rPr>
          <w:sz w:val="24"/>
          <w:szCs w:val="24"/>
        </w:rPr>
        <w:t>can be sent to a candidate upon request in PDF fr</w:t>
      </w:r>
      <w:r w:rsidR="006A195D">
        <w:rPr>
          <w:sz w:val="24"/>
          <w:szCs w:val="24"/>
        </w:rPr>
        <w:t>o</w:t>
      </w:r>
      <w:r w:rsidR="004B142B" w:rsidRPr="00261954">
        <w:rPr>
          <w:sz w:val="24"/>
          <w:szCs w:val="24"/>
        </w:rPr>
        <w:t>m by Bill Johnston, bjohnston2@aol.com</w:t>
      </w:r>
      <w:r w:rsidR="004B142B">
        <w:rPr>
          <w:sz w:val="24"/>
          <w:szCs w:val="24"/>
        </w:rPr>
        <w:t>.</w:t>
      </w:r>
    </w:p>
    <w:p w14:paraId="2CF97318" w14:textId="77777777" w:rsidR="004B142B" w:rsidRDefault="004B142B" w:rsidP="004B142B">
      <w:pPr>
        <w:autoSpaceDE w:val="0"/>
        <w:autoSpaceDN w:val="0"/>
        <w:adjustRightInd w:val="0"/>
        <w:spacing w:after="0" w:line="240" w:lineRule="auto"/>
        <w:rPr>
          <w:sz w:val="24"/>
          <w:szCs w:val="24"/>
        </w:rPr>
      </w:pPr>
    </w:p>
    <w:p w14:paraId="1D738B91" w14:textId="77777777" w:rsidR="004B142B" w:rsidRDefault="004B142B" w:rsidP="004B142B">
      <w:pPr>
        <w:autoSpaceDE w:val="0"/>
        <w:autoSpaceDN w:val="0"/>
        <w:adjustRightInd w:val="0"/>
        <w:spacing w:after="0" w:line="240" w:lineRule="auto"/>
        <w:rPr>
          <w:sz w:val="24"/>
          <w:szCs w:val="24"/>
        </w:rPr>
      </w:pPr>
    </w:p>
    <w:p w14:paraId="74BE0E1E" w14:textId="77777777" w:rsidR="00C502BD" w:rsidRDefault="00C502BD" w:rsidP="00465306">
      <w:pPr>
        <w:autoSpaceDE w:val="0"/>
        <w:autoSpaceDN w:val="0"/>
        <w:adjustRightInd w:val="0"/>
        <w:spacing w:after="0" w:line="240" w:lineRule="auto"/>
        <w:rPr>
          <w:sz w:val="24"/>
          <w:szCs w:val="24"/>
        </w:rPr>
      </w:pPr>
    </w:p>
    <w:p w14:paraId="3A3089F0" w14:textId="77777777" w:rsidR="00FD612F" w:rsidRPr="00FD612F" w:rsidRDefault="00D36F5A" w:rsidP="00465306">
      <w:pPr>
        <w:autoSpaceDE w:val="0"/>
        <w:autoSpaceDN w:val="0"/>
        <w:adjustRightInd w:val="0"/>
        <w:spacing w:after="0" w:line="240" w:lineRule="auto"/>
        <w:rPr>
          <w:sz w:val="32"/>
          <w:szCs w:val="32"/>
        </w:rPr>
      </w:pPr>
      <w:r w:rsidRPr="00FD612F">
        <w:rPr>
          <w:b/>
          <w:sz w:val="32"/>
          <w:szCs w:val="32"/>
        </w:rPr>
        <w:t xml:space="preserve">ADVICE FROM THE POLICY CHAIR:  </w:t>
      </w:r>
      <w:r w:rsidR="00C502BD" w:rsidRPr="00FD612F">
        <w:rPr>
          <w:b/>
          <w:sz w:val="32"/>
          <w:szCs w:val="32"/>
        </w:rPr>
        <w:t>Technique, how to talk to members</w:t>
      </w:r>
      <w:r w:rsidRPr="00FD612F">
        <w:rPr>
          <w:b/>
          <w:sz w:val="32"/>
          <w:szCs w:val="32"/>
        </w:rPr>
        <w:t>?</w:t>
      </w:r>
      <w:r w:rsidR="00C502BD" w:rsidRPr="00FD612F">
        <w:rPr>
          <w:sz w:val="32"/>
          <w:szCs w:val="32"/>
        </w:rPr>
        <w:t xml:space="preserve">   </w:t>
      </w:r>
    </w:p>
    <w:p w14:paraId="73288B89" w14:textId="77777777" w:rsidR="00D36F5A" w:rsidRDefault="00C502BD" w:rsidP="00465306">
      <w:pPr>
        <w:autoSpaceDE w:val="0"/>
        <w:autoSpaceDN w:val="0"/>
        <w:adjustRightInd w:val="0"/>
        <w:spacing w:after="0" w:line="240" w:lineRule="auto"/>
        <w:rPr>
          <w:sz w:val="24"/>
          <w:szCs w:val="24"/>
        </w:rPr>
      </w:pPr>
      <w:r w:rsidRPr="00C502BD">
        <w:rPr>
          <w:sz w:val="24"/>
          <w:szCs w:val="24"/>
        </w:rPr>
        <w:t>Committee members should go beyond asking potential nominees for a "yes" or "no". </w:t>
      </w:r>
      <w:r w:rsidR="00261954">
        <w:rPr>
          <w:sz w:val="24"/>
          <w:szCs w:val="24"/>
        </w:rPr>
        <w:t xml:space="preserve"> </w:t>
      </w:r>
      <w:r w:rsidRPr="00C502BD">
        <w:rPr>
          <w:sz w:val="24"/>
          <w:szCs w:val="24"/>
        </w:rPr>
        <w:t xml:space="preserve"> They should discuss how to sell 'running for office</w:t>
      </w:r>
      <w:r w:rsidR="005E2C3E" w:rsidRPr="00C502BD">
        <w:rPr>
          <w:sz w:val="24"/>
          <w:szCs w:val="24"/>
        </w:rPr>
        <w:t>’ and</w:t>
      </w:r>
      <w:r w:rsidRPr="00C502BD">
        <w:rPr>
          <w:sz w:val="24"/>
          <w:szCs w:val="24"/>
        </w:rPr>
        <w:t xml:space="preserve"> provide that kind of effort.  If a person declines, the committee member should ask what the reason is, and be ready to offer a </w:t>
      </w:r>
      <w:r w:rsidR="005E2C3E" w:rsidRPr="00C502BD">
        <w:rPr>
          <w:sz w:val="24"/>
          <w:szCs w:val="24"/>
        </w:rPr>
        <w:t>counterargument</w:t>
      </w:r>
      <w:r w:rsidRPr="00C502BD">
        <w:rPr>
          <w:sz w:val="24"/>
          <w:szCs w:val="24"/>
        </w:rPr>
        <w:t xml:space="preserve">.  They should follow up on persons who declined, but not strongly, and probably with a different member of the Committee. </w:t>
      </w:r>
    </w:p>
    <w:p w14:paraId="757DEE51" w14:textId="77777777" w:rsidR="00D36F5A" w:rsidRDefault="00D36F5A" w:rsidP="00465306">
      <w:pPr>
        <w:autoSpaceDE w:val="0"/>
        <w:autoSpaceDN w:val="0"/>
        <w:adjustRightInd w:val="0"/>
        <w:spacing w:after="0" w:line="240" w:lineRule="auto"/>
        <w:rPr>
          <w:sz w:val="24"/>
          <w:szCs w:val="24"/>
        </w:rPr>
      </w:pPr>
    </w:p>
    <w:p w14:paraId="7B2C9AD3" w14:textId="77777777" w:rsidR="00C502BD" w:rsidRDefault="00C502BD" w:rsidP="005E6663">
      <w:pPr>
        <w:autoSpaceDE w:val="0"/>
        <w:autoSpaceDN w:val="0"/>
        <w:adjustRightInd w:val="0"/>
        <w:spacing w:after="0" w:line="240" w:lineRule="auto"/>
        <w:ind w:firstLine="360"/>
        <w:rPr>
          <w:sz w:val="24"/>
          <w:szCs w:val="24"/>
        </w:rPr>
      </w:pPr>
      <w:r w:rsidRPr="00C502BD">
        <w:rPr>
          <w:sz w:val="24"/>
          <w:szCs w:val="24"/>
        </w:rPr>
        <w:t>- </w:t>
      </w:r>
      <w:r w:rsidR="005E6663">
        <w:rPr>
          <w:sz w:val="24"/>
          <w:szCs w:val="24"/>
        </w:rPr>
        <w:tab/>
      </w:r>
      <w:r w:rsidRPr="00C502BD">
        <w:rPr>
          <w:sz w:val="24"/>
          <w:szCs w:val="24"/>
        </w:rPr>
        <w:t>Committee members should realize that it's okay to nominate someone that they wouldn't personally want to be elected.</w:t>
      </w:r>
    </w:p>
    <w:p w14:paraId="793C852A" w14:textId="77777777" w:rsidR="00C502BD" w:rsidRDefault="00C502BD" w:rsidP="00465306">
      <w:pPr>
        <w:autoSpaceDE w:val="0"/>
        <w:autoSpaceDN w:val="0"/>
        <w:adjustRightInd w:val="0"/>
        <w:spacing w:after="0" w:line="240" w:lineRule="auto"/>
        <w:rPr>
          <w:sz w:val="24"/>
          <w:szCs w:val="24"/>
        </w:rPr>
      </w:pPr>
    </w:p>
    <w:p w14:paraId="21CD877B" w14:textId="6775B0EB" w:rsidR="00D36F5A" w:rsidRDefault="00D36F5A" w:rsidP="005E6663">
      <w:pPr>
        <w:numPr>
          <w:ilvl w:val="0"/>
          <w:numId w:val="4"/>
        </w:numPr>
        <w:autoSpaceDE w:val="0"/>
        <w:autoSpaceDN w:val="0"/>
        <w:adjustRightInd w:val="0"/>
        <w:spacing w:after="0" w:line="240" w:lineRule="auto"/>
        <w:rPr>
          <w:sz w:val="24"/>
          <w:szCs w:val="24"/>
        </w:rPr>
      </w:pPr>
      <w:r w:rsidRPr="00D36F5A">
        <w:rPr>
          <w:sz w:val="24"/>
          <w:szCs w:val="24"/>
        </w:rPr>
        <w:t xml:space="preserve">Committee members should all be aware of the 'skiing' rule that </w:t>
      </w:r>
      <w:r w:rsidR="001D65E2">
        <w:rPr>
          <w:sz w:val="24"/>
          <w:szCs w:val="24"/>
        </w:rPr>
        <w:t>f</w:t>
      </w:r>
      <w:r w:rsidR="009567E2">
        <w:rPr>
          <w:sz w:val="24"/>
          <w:szCs w:val="24"/>
        </w:rPr>
        <w:t>our</w:t>
      </w:r>
      <w:r w:rsidRPr="00D36F5A">
        <w:rPr>
          <w:sz w:val="24"/>
          <w:szCs w:val="24"/>
        </w:rPr>
        <w:t xml:space="preserve"> non-skiers can serve on the BOD at a given time.</w:t>
      </w:r>
    </w:p>
    <w:p w14:paraId="64D350D3" w14:textId="77777777" w:rsidR="003B705B" w:rsidRPr="00EA417C" w:rsidRDefault="00EA417C" w:rsidP="00BD5826">
      <w:pPr>
        <w:autoSpaceDE w:val="0"/>
        <w:autoSpaceDN w:val="0"/>
        <w:adjustRightInd w:val="0"/>
        <w:spacing w:after="0" w:line="240" w:lineRule="auto"/>
        <w:rPr>
          <w:b/>
          <w:sz w:val="24"/>
          <w:szCs w:val="24"/>
        </w:rPr>
      </w:pPr>
      <w:r w:rsidRPr="00EA417C">
        <w:rPr>
          <w:b/>
          <w:sz w:val="24"/>
          <w:szCs w:val="24"/>
        </w:rPr>
        <w:t>END OF ADVICE FROM POLICY CHAIR</w:t>
      </w:r>
    </w:p>
    <w:p w14:paraId="19D09203" w14:textId="77777777" w:rsidR="003B705B" w:rsidRDefault="003B705B" w:rsidP="00BD5826">
      <w:pPr>
        <w:autoSpaceDE w:val="0"/>
        <w:autoSpaceDN w:val="0"/>
        <w:adjustRightInd w:val="0"/>
        <w:spacing w:after="0" w:line="240" w:lineRule="auto"/>
        <w:rPr>
          <w:sz w:val="24"/>
          <w:szCs w:val="24"/>
        </w:rPr>
      </w:pPr>
    </w:p>
    <w:p w14:paraId="717E2B05" w14:textId="77777777" w:rsidR="00BA702F" w:rsidRDefault="00BA702F" w:rsidP="00BD5826">
      <w:pPr>
        <w:autoSpaceDE w:val="0"/>
        <w:autoSpaceDN w:val="0"/>
        <w:adjustRightInd w:val="0"/>
        <w:spacing w:after="0" w:line="240" w:lineRule="auto"/>
        <w:rPr>
          <w:sz w:val="24"/>
          <w:szCs w:val="24"/>
        </w:rPr>
      </w:pPr>
    </w:p>
    <w:p w14:paraId="104545EC" w14:textId="77777777" w:rsidR="00BA702F" w:rsidRDefault="00BA702F" w:rsidP="00BD5826">
      <w:pPr>
        <w:autoSpaceDE w:val="0"/>
        <w:autoSpaceDN w:val="0"/>
        <w:adjustRightInd w:val="0"/>
        <w:spacing w:after="0" w:line="240" w:lineRule="auto"/>
        <w:rPr>
          <w:sz w:val="24"/>
          <w:szCs w:val="24"/>
        </w:rPr>
      </w:pPr>
    </w:p>
    <w:p w14:paraId="4C981FD0" w14:textId="77777777" w:rsidR="00BA702F" w:rsidRDefault="00BA702F" w:rsidP="00BD5826">
      <w:pPr>
        <w:autoSpaceDE w:val="0"/>
        <w:autoSpaceDN w:val="0"/>
        <w:adjustRightInd w:val="0"/>
        <w:spacing w:after="0" w:line="240" w:lineRule="auto"/>
        <w:rPr>
          <w:sz w:val="24"/>
          <w:szCs w:val="24"/>
        </w:rPr>
      </w:pPr>
    </w:p>
    <w:p w14:paraId="0309476E" w14:textId="77777777" w:rsidR="00286800" w:rsidRDefault="00286800" w:rsidP="00BD5826">
      <w:pPr>
        <w:autoSpaceDE w:val="0"/>
        <w:autoSpaceDN w:val="0"/>
        <w:adjustRightInd w:val="0"/>
        <w:spacing w:after="0" w:line="240" w:lineRule="auto"/>
        <w:rPr>
          <w:sz w:val="24"/>
          <w:szCs w:val="24"/>
        </w:rPr>
      </w:pPr>
    </w:p>
    <w:p w14:paraId="16060AC6" w14:textId="77777777" w:rsidR="00286800" w:rsidRDefault="00BA702F" w:rsidP="00BD5826">
      <w:pPr>
        <w:autoSpaceDE w:val="0"/>
        <w:autoSpaceDN w:val="0"/>
        <w:adjustRightInd w:val="0"/>
        <w:spacing w:after="0" w:line="240" w:lineRule="auto"/>
        <w:rPr>
          <w:b/>
          <w:sz w:val="36"/>
          <w:szCs w:val="36"/>
        </w:rPr>
      </w:pPr>
      <w:r w:rsidRPr="00BA702F">
        <w:rPr>
          <w:b/>
          <w:sz w:val="36"/>
          <w:szCs w:val="36"/>
        </w:rPr>
        <w:t>PART IV - Vacancies in Directors /Recruitment Goals</w:t>
      </w:r>
    </w:p>
    <w:p w14:paraId="00D8102C" w14:textId="77777777" w:rsidR="004A0ADF" w:rsidRDefault="004A0ADF" w:rsidP="00BD5826">
      <w:pPr>
        <w:autoSpaceDE w:val="0"/>
        <w:autoSpaceDN w:val="0"/>
        <w:adjustRightInd w:val="0"/>
        <w:spacing w:after="0" w:line="240" w:lineRule="auto"/>
        <w:rPr>
          <w:b/>
          <w:sz w:val="36"/>
          <w:szCs w:val="36"/>
        </w:rPr>
      </w:pPr>
    </w:p>
    <w:p w14:paraId="7BF121FA" w14:textId="77777777" w:rsidR="004A0ADF" w:rsidRPr="002A550B" w:rsidRDefault="004A0ADF" w:rsidP="00BD5826">
      <w:pPr>
        <w:autoSpaceDE w:val="0"/>
        <w:autoSpaceDN w:val="0"/>
        <w:adjustRightInd w:val="0"/>
        <w:spacing w:after="0" w:line="240" w:lineRule="auto"/>
        <w:rPr>
          <w:sz w:val="24"/>
          <w:szCs w:val="24"/>
        </w:rPr>
      </w:pPr>
      <w:r w:rsidRPr="002A550B">
        <w:rPr>
          <w:sz w:val="24"/>
          <w:szCs w:val="24"/>
        </w:rPr>
        <w:t>1 or more candidates for president</w:t>
      </w:r>
    </w:p>
    <w:p w14:paraId="6CB16449" w14:textId="77777777" w:rsidR="00A85B15" w:rsidRPr="002A550B" w:rsidRDefault="00A85B15" w:rsidP="00BD5826">
      <w:pPr>
        <w:autoSpaceDE w:val="0"/>
        <w:autoSpaceDN w:val="0"/>
        <w:adjustRightInd w:val="0"/>
        <w:spacing w:after="0" w:line="240" w:lineRule="auto"/>
        <w:rPr>
          <w:sz w:val="24"/>
          <w:szCs w:val="24"/>
        </w:rPr>
      </w:pPr>
    </w:p>
    <w:p w14:paraId="6C61429F" w14:textId="75F88CA3" w:rsidR="004A0ADF" w:rsidRPr="002A550B" w:rsidRDefault="004A0ADF" w:rsidP="00BD5826">
      <w:pPr>
        <w:autoSpaceDE w:val="0"/>
        <w:autoSpaceDN w:val="0"/>
        <w:adjustRightInd w:val="0"/>
        <w:spacing w:after="0" w:line="240" w:lineRule="auto"/>
        <w:rPr>
          <w:sz w:val="24"/>
          <w:szCs w:val="24"/>
        </w:rPr>
      </w:pPr>
      <w:r w:rsidRPr="002A550B">
        <w:rPr>
          <w:sz w:val="24"/>
          <w:szCs w:val="24"/>
        </w:rPr>
        <w:t>4 or more candidates for director</w:t>
      </w:r>
      <w:r w:rsidR="00F91831">
        <w:rPr>
          <w:sz w:val="24"/>
          <w:szCs w:val="24"/>
        </w:rPr>
        <w:t xml:space="preserve">. </w:t>
      </w:r>
      <w:r w:rsidR="000979A8">
        <w:rPr>
          <w:sz w:val="24"/>
          <w:szCs w:val="24"/>
        </w:rPr>
        <w:t xml:space="preserve">  Sometimes a director decides to resign after serving 1 year of </w:t>
      </w:r>
      <w:r w:rsidR="0026587C">
        <w:rPr>
          <w:sz w:val="24"/>
          <w:szCs w:val="24"/>
        </w:rPr>
        <w:t xml:space="preserve">the </w:t>
      </w:r>
      <w:r w:rsidR="000979A8">
        <w:rPr>
          <w:sz w:val="24"/>
          <w:szCs w:val="24"/>
        </w:rPr>
        <w:t>2 year term.</w:t>
      </w:r>
      <w:r w:rsidR="00074C7C">
        <w:rPr>
          <w:sz w:val="24"/>
          <w:szCs w:val="24"/>
        </w:rPr>
        <w:t xml:space="preserve">  Sometimes, a serving BOD </w:t>
      </w:r>
      <w:r w:rsidR="00C71090">
        <w:rPr>
          <w:sz w:val="24"/>
          <w:szCs w:val="24"/>
        </w:rPr>
        <w:t>member will serve several terms, there is no term limit, just the election.</w:t>
      </w:r>
    </w:p>
    <w:p w14:paraId="6A45C293" w14:textId="77777777" w:rsidR="006B13E5" w:rsidRDefault="006B13E5" w:rsidP="006B13E5">
      <w:pPr>
        <w:autoSpaceDE w:val="0"/>
        <w:autoSpaceDN w:val="0"/>
        <w:adjustRightInd w:val="0"/>
        <w:spacing w:after="0" w:line="240" w:lineRule="auto"/>
        <w:rPr>
          <w:sz w:val="24"/>
          <w:szCs w:val="24"/>
        </w:rPr>
      </w:pPr>
    </w:p>
    <w:p w14:paraId="11466223" w14:textId="77777777" w:rsidR="00FB4A20" w:rsidRPr="00FB4A20" w:rsidRDefault="00FE4446" w:rsidP="00FB4A20">
      <w:pPr>
        <w:autoSpaceDE w:val="0"/>
        <w:autoSpaceDN w:val="0"/>
        <w:adjustRightInd w:val="0"/>
        <w:spacing w:after="0" w:line="240" w:lineRule="auto"/>
        <w:rPr>
          <w:sz w:val="24"/>
          <w:szCs w:val="24"/>
        </w:rPr>
      </w:pPr>
      <w:r>
        <w:rPr>
          <w:sz w:val="24"/>
          <w:szCs w:val="24"/>
        </w:rPr>
        <w:t xml:space="preserve">POLICY MANUAL EXTRACT:  </w:t>
      </w:r>
      <w:r w:rsidR="00FB4A20">
        <w:rPr>
          <w:sz w:val="24"/>
          <w:szCs w:val="24"/>
        </w:rPr>
        <w:t xml:space="preserve">Chapter 2, Article IV, </w:t>
      </w:r>
      <w:r w:rsidR="00FB4A20" w:rsidRPr="00FB4A20">
        <w:rPr>
          <w:sz w:val="24"/>
          <w:szCs w:val="24"/>
        </w:rPr>
        <w:t xml:space="preserve">Section 7. </w:t>
      </w:r>
      <w:r w:rsidR="00FB4A20">
        <w:rPr>
          <w:sz w:val="24"/>
          <w:szCs w:val="24"/>
        </w:rPr>
        <w:t xml:space="preserve"> </w:t>
      </w:r>
      <w:r w:rsidR="00FB4A20" w:rsidRPr="00FB4A20">
        <w:rPr>
          <w:sz w:val="24"/>
          <w:szCs w:val="24"/>
        </w:rPr>
        <w:t>The Nominating Committee</w:t>
      </w:r>
      <w:r w:rsidR="00FB4A20">
        <w:rPr>
          <w:sz w:val="24"/>
          <w:szCs w:val="24"/>
        </w:rPr>
        <w:t>.</w:t>
      </w:r>
    </w:p>
    <w:p w14:paraId="542F9F4C" w14:textId="77777777" w:rsidR="00FB4A20" w:rsidRDefault="00FB4A20" w:rsidP="00FB4A20">
      <w:pPr>
        <w:autoSpaceDE w:val="0"/>
        <w:autoSpaceDN w:val="0"/>
        <w:adjustRightInd w:val="0"/>
        <w:spacing w:after="0" w:line="240" w:lineRule="auto"/>
        <w:rPr>
          <w:sz w:val="24"/>
          <w:szCs w:val="24"/>
        </w:rPr>
      </w:pPr>
    </w:p>
    <w:p w14:paraId="7AD2C5F3" w14:textId="77AA5B6F" w:rsidR="00C15DC5" w:rsidRDefault="00FB4A20" w:rsidP="00C15DC5">
      <w:pPr>
        <w:numPr>
          <w:ilvl w:val="0"/>
          <w:numId w:val="10"/>
        </w:numPr>
        <w:autoSpaceDE w:val="0"/>
        <w:autoSpaceDN w:val="0"/>
        <w:adjustRightInd w:val="0"/>
        <w:spacing w:after="0" w:line="240" w:lineRule="auto"/>
        <w:ind w:left="0" w:firstLine="0"/>
        <w:rPr>
          <w:sz w:val="24"/>
          <w:szCs w:val="24"/>
        </w:rPr>
      </w:pPr>
      <w:r w:rsidRPr="00FB4A20">
        <w:rPr>
          <w:sz w:val="24"/>
          <w:szCs w:val="24"/>
        </w:rPr>
        <w:t>At least one hundred fifty (150) days prior to the election, the Nominating</w:t>
      </w:r>
      <w:r>
        <w:rPr>
          <w:sz w:val="24"/>
          <w:szCs w:val="24"/>
        </w:rPr>
        <w:t xml:space="preserve"> </w:t>
      </w:r>
      <w:r w:rsidRPr="00FB4A20">
        <w:rPr>
          <w:sz w:val="24"/>
          <w:szCs w:val="24"/>
        </w:rPr>
        <w:t>Committee shall be elected annually by the Board of Directors. (4/78)</w:t>
      </w:r>
      <w:r w:rsidR="008D7500">
        <w:rPr>
          <w:sz w:val="24"/>
          <w:szCs w:val="24"/>
        </w:rPr>
        <w:t xml:space="preserve"> </w:t>
      </w:r>
      <w:r w:rsidR="000C7C24">
        <w:rPr>
          <w:sz w:val="24"/>
          <w:szCs w:val="24"/>
        </w:rPr>
        <w:t>(</w:t>
      </w:r>
      <w:r w:rsidR="008D7500">
        <w:rPr>
          <w:sz w:val="24"/>
          <w:szCs w:val="24"/>
        </w:rPr>
        <w:t xml:space="preserve">Editor:  </w:t>
      </w:r>
      <w:r w:rsidR="000C7C24">
        <w:rPr>
          <w:sz w:val="24"/>
          <w:szCs w:val="24"/>
        </w:rPr>
        <w:t xml:space="preserve">the election </w:t>
      </w:r>
      <w:r w:rsidR="008D7500">
        <w:rPr>
          <w:sz w:val="24"/>
          <w:szCs w:val="24"/>
        </w:rPr>
        <w:t xml:space="preserve">meeting </w:t>
      </w:r>
      <w:r w:rsidR="000C7C24">
        <w:rPr>
          <w:sz w:val="24"/>
          <w:szCs w:val="24"/>
        </w:rPr>
        <w:t>is</w:t>
      </w:r>
      <w:r w:rsidR="008D7500">
        <w:rPr>
          <w:sz w:val="24"/>
          <w:szCs w:val="24"/>
        </w:rPr>
        <w:t xml:space="preserve"> scheduled sometime in April.</w:t>
      </w:r>
      <w:r w:rsidR="0032326E">
        <w:rPr>
          <w:sz w:val="24"/>
          <w:szCs w:val="24"/>
        </w:rPr>
        <w:t xml:space="preserve">  </w:t>
      </w:r>
      <w:r w:rsidR="000C7C24">
        <w:rPr>
          <w:sz w:val="24"/>
          <w:szCs w:val="24"/>
        </w:rPr>
        <w:t xml:space="preserve">Example:  </w:t>
      </w:r>
      <w:r w:rsidR="0032326E">
        <w:rPr>
          <w:sz w:val="24"/>
          <w:szCs w:val="24"/>
        </w:rPr>
        <w:t xml:space="preserve">If the meeting was scheduled for April 1, 2022, 150 days prior </w:t>
      </w:r>
      <w:r w:rsidR="00430A3C">
        <w:rPr>
          <w:sz w:val="24"/>
          <w:szCs w:val="24"/>
        </w:rPr>
        <w:t>creates a date of November, 2, 2021.  The BOD would plan to sel</w:t>
      </w:r>
      <w:r w:rsidR="000C7C24">
        <w:rPr>
          <w:sz w:val="24"/>
          <w:szCs w:val="24"/>
        </w:rPr>
        <w:t>ect the Nominating Committee at its regular meeting in October.)</w:t>
      </w:r>
    </w:p>
    <w:p w14:paraId="6F5C4677" w14:textId="77777777" w:rsidR="00FB4A20" w:rsidRDefault="00FB4A20" w:rsidP="00FB4A20">
      <w:pPr>
        <w:autoSpaceDE w:val="0"/>
        <w:autoSpaceDN w:val="0"/>
        <w:adjustRightInd w:val="0"/>
        <w:spacing w:after="0" w:line="240" w:lineRule="auto"/>
        <w:rPr>
          <w:sz w:val="24"/>
          <w:szCs w:val="24"/>
        </w:rPr>
      </w:pPr>
    </w:p>
    <w:p w14:paraId="42082443" w14:textId="77777777" w:rsidR="00FB4A20" w:rsidRDefault="00FB4A20" w:rsidP="00FB4A20">
      <w:pPr>
        <w:autoSpaceDE w:val="0"/>
        <w:autoSpaceDN w:val="0"/>
        <w:adjustRightInd w:val="0"/>
        <w:spacing w:after="0" w:line="240" w:lineRule="auto"/>
        <w:rPr>
          <w:sz w:val="24"/>
          <w:szCs w:val="24"/>
        </w:rPr>
      </w:pPr>
      <w:r w:rsidRPr="00FB4A20">
        <w:rPr>
          <w:sz w:val="24"/>
          <w:szCs w:val="24"/>
        </w:rPr>
        <w:t>b. The Nominating Committee shall consist of at least three members.</w:t>
      </w:r>
    </w:p>
    <w:p w14:paraId="4D6400DF" w14:textId="77777777" w:rsidR="00FB4A20" w:rsidRPr="00FB4A20" w:rsidRDefault="00FB4A20" w:rsidP="00FB4A20">
      <w:pPr>
        <w:autoSpaceDE w:val="0"/>
        <w:autoSpaceDN w:val="0"/>
        <w:adjustRightInd w:val="0"/>
        <w:spacing w:after="0" w:line="240" w:lineRule="auto"/>
        <w:rPr>
          <w:sz w:val="24"/>
          <w:szCs w:val="24"/>
        </w:rPr>
      </w:pPr>
    </w:p>
    <w:p w14:paraId="10823F62" w14:textId="77777777" w:rsidR="00FB4A20" w:rsidRPr="00FB4A20" w:rsidRDefault="00FB4A20" w:rsidP="00FB4A20">
      <w:pPr>
        <w:autoSpaceDE w:val="0"/>
        <w:autoSpaceDN w:val="0"/>
        <w:adjustRightInd w:val="0"/>
        <w:spacing w:after="0" w:line="240" w:lineRule="auto"/>
        <w:rPr>
          <w:sz w:val="24"/>
          <w:szCs w:val="24"/>
        </w:rPr>
      </w:pPr>
      <w:r w:rsidRPr="00FB4A20">
        <w:rPr>
          <w:sz w:val="24"/>
          <w:szCs w:val="24"/>
        </w:rPr>
        <w:t>c. The Nominating Committee shall nominate one (1) or more candidates for</w:t>
      </w:r>
      <w:r>
        <w:rPr>
          <w:sz w:val="24"/>
          <w:szCs w:val="24"/>
        </w:rPr>
        <w:t xml:space="preserve"> </w:t>
      </w:r>
      <w:r w:rsidRPr="00FB4A20">
        <w:rPr>
          <w:sz w:val="24"/>
          <w:szCs w:val="24"/>
        </w:rPr>
        <w:t>each position. These nominees shall be notified of their nominations prior</w:t>
      </w:r>
      <w:r>
        <w:rPr>
          <w:sz w:val="24"/>
          <w:szCs w:val="24"/>
        </w:rPr>
        <w:t xml:space="preserve"> </w:t>
      </w:r>
      <w:r w:rsidRPr="00FB4A20">
        <w:rPr>
          <w:sz w:val="24"/>
          <w:szCs w:val="24"/>
        </w:rPr>
        <w:t>to the membership meeting at which nominating petitions are invited. The</w:t>
      </w:r>
      <w:r>
        <w:rPr>
          <w:sz w:val="24"/>
          <w:szCs w:val="24"/>
        </w:rPr>
        <w:t xml:space="preserve"> </w:t>
      </w:r>
      <w:r w:rsidRPr="00FB4A20">
        <w:rPr>
          <w:sz w:val="24"/>
          <w:szCs w:val="24"/>
        </w:rPr>
        <w:t>names of these nominees shall be announced at the same meeting at which</w:t>
      </w:r>
      <w:r>
        <w:rPr>
          <w:sz w:val="24"/>
          <w:szCs w:val="24"/>
        </w:rPr>
        <w:t xml:space="preserve"> </w:t>
      </w:r>
      <w:r w:rsidRPr="00FB4A20">
        <w:rPr>
          <w:sz w:val="24"/>
          <w:szCs w:val="24"/>
        </w:rPr>
        <w:t>nominating petitions are invited. (4/78)</w:t>
      </w:r>
    </w:p>
    <w:p w14:paraId="6FC65A4E" w14:textId="77777777" w:rsidR="00FB4A20" w:rsidRDefault="00FB4A20" w:rsidP="00FB4A20">
      <w:pPr>
        <w:autoSpaceDE w:val="0"/>
        <w:autoSpaceDN w:val="0"/>
        <w:adjustRightInd w:val="0"/>
        <w:spacing w:after="0" w:line="240" w:lineRule="auto"/>
        <w:rPr>
          <w:sz w:val="24"/>
          <w:szCs w:val="24"/>
        </w:rPr>
      </w:pPr>
    </w:p>
    <w:p w14:paraId="27835C05" w14:textId="77777777" w:rsidR="00FB4A20" w:rsidRPr="00FB4A20" w:rsidRDefault="00FB4A20" w:rsidP="00FB4A20">
      <w:pPr>
        <w:autoSpaceDE w:val="0"/>
        <w:autoSpaceDN w:val="0"/>
        <w:adjustRightInd w:val="0"/>
        <w:spacing w:after="0" w:line="240" w:lineRule="auto"/>
        <w:rPr>
          <w:sz w:val="24"/>
          <w:szCs w:val="24"/>
        </w:rPr>
      </w:pPr>
      <w:r w:rsidRPr="00FB4A20">
        <w:rPr>
          <w:sz w:val="24"/>
          <w:szCs w:val="24"/>
        </w:rPr>
        <w:t>d. Nominating petitions signed by no fewer than five (5) members shall be</w:t>
      </w:r>
      <w:r>
        <w:rPr>
          <w:sz w:val="24"/>
          <w:szCs w:val="24"/>
        </w:rPr>
        <w:t xml:space="preserve"> </w:t>
      </w:r>
      <w:r w:rsidRPr="00FB4A20">
        <w:rPr>
          <w:sz w:val="24"/>
          <w:szCs w:val="24"/>
        </w:rPr>
        <w:t>invited at the membership meeting which is closest to ninety (90) days</w:t>
      </w:r>
      <w:r>
        <w:rPr>
          <w:sz w:val="24"/>
          <w:szCs w:val="24"/>
        </w:rPr>
        <w:t xml:space="preserve"> </w:t>
      </w:r>
      <w:r w:rsidRPr="00FB4A20">
        <w:rPr>
          <w:sz w:val="24"/>
          <w:szCs w:val="24"/>
        </w:rPr>
        <w:t>preceding the annual meeting. The petitions shall be submitted to the</w:t>
      </w:r>
      <w:r>
        <w:rPr>
          <w:sz w:val="24"/>
          <w:szCs w:val="24"/>
        </w:rPr>
        <w:t xml:space="preserve"> </w:t>
      </w:r>
      <w:r w:rsidRPr="00FB4A20">
        <w:rPr>
          <w:sz w:val="24"/>
          <w:szCs w:val="24"/>
        </w:rPr>
        <w:t>Nominating Committee at least fifteen (15) days prior to the annual</w:t>
      </w:r>
      <w:r>
        <w:rPr>
          <w:sz w:val="24"/>
          <w:szCs w:val="24"/>
        </w:rPr>
        <w:t xml:space="preserve"> </w:t>
      </w:r>
      <w:r w:rsidRPr="00FB4A20">
        <w:rPr>
          <w:sz w:val="24"/>
          <w:szCs w:val="24"/>
        </w:rPr>
        <w:t>meeting. A nomination may be presented from the floor, provided that</w:t>
      </w:r>
      <w:r>
        <w:rPr>
          <w:sz w:val="24"/>
          <w:szCs w:val="24"/>
        </w:rPr>
        <w:t xml:space="preserve"> </w:t>
      </w:r>
      <w:r w:rsidRPr="00FB4A20">
        <w:rPr>
          <w:sz w:val="24"/>
          <w:szCs w:val="24"/>
        </w:rPr>
        <w:t>four (4) Club members second the nomination. (4/78) (4/93)</w:t>
      </w:r>
    </w:p>
    <w:p w14:paraId="756E050E" w14:textId="77777777" w:rsidR="00FB4A20" w:rsidRDefault="00FB4A20" w:rsidP="00FB4A20">
      <w:pPr>
        <w:autoSpaceDE w:val="0"/>
        <w:autoSpaceDN w:val="0"/>
        <w:adjustRightInd w:val="0"/>
        <w:spacing w:after="0" w:line="240" w:lineRule="auto"/>
        <w:rPr>
          <w:sz w:val="24"/>
          <w:szCs w:val="24"/>
        </w:rPr>
      </w:pPr>
    </w:p>
    <w:p w14:paraId="18C4D0BE" w14:textId="77777777" w:rsidR="00FB4A20" w:rsidRPr="00FB4A20" w:rsidRDefault="00FB4A20" w:rsidP="00FB4A20">
      <w:pPr>
        <w:autoSpaceDE w:val="0"/>
        <w:autoSpaceDN w:val="0"/>
        <w:adjustRightInd w:val="0"/>
        <w:spacing w:after="0" w:line="240" w:lineRule="auto"/>
        <w:rPr>
          <w:sz w:val="24"/>
          <w:szCs w:val="24"/>
        </w:rPr>
      </w:pPr>
      <w:r w:rsidRPr="00FB4A20">
        <w:rPr>
          <w:sz w:val="24"/>
          <w:szCs w:val="24"/>
        </w:rPr>
        <w:t>e. All nominees whether nominated by petition or the Committee shall be so</w:t>
      </w:r>
      <w:r>
        <w:rPr>
          <w:sz w:val="24"/>
          <w:szCs w:val="24"/>
        </w:rPr>
        <w:t xml:space="preserve"> </w:t>
      </w:r>
      <w:r w:rsidRPr="00FB4A20">
        <w:rPr>
          <w:sz w:val="24"/>
          <w:szCs w:val="24"/>
        </w:rPr>
        <w:t>identified and presented to the Club in an equitable manner. (4/78)</w:t>
      </w:r>
    </w:p>
    <w:p w14:paraId="5188B6CE" w14:textId="77777777" w:rsidR="00FB4A20" w:rsidRDefault="00FB4A20" w:rsidP="00FB4A20">
      <w:pPr>
        <w:autoSpaceDE w:val="0"/>
        <w:autoSpaceDN w:val="0"/>
        <w:adjustRightInd w:val="0"/>
        <w:spacing w:after="0" w:line="240" w:lineRule="auto"/>
        <w:rPr>
          <w:sz w:val="24"/>
          <w:szCs w:val="24"/>
        </w:rPr>
      </w:pPr>
    </w:p>
    <w:p w14:paraId="04D9D601" w14:textId="77777777" w:rsidR="00FB4A20" w:rsidRPr="00FB4A20" w:rsidRDefault="00FB4A20" w:rsidP="00FB4A20">
      <w:pPr>
        <w:autoSpaceDE w:val="0"/>
        <w:autoSpaceDN w:val="0"/>
        <w:adjustRightInd w:val="0"/>
        <w:spacing w:after="0" w:line="240" w:lineRule="auto"/>
        <w:rPr>
          <w:sz w:val="24"/>
          <w:szCs w:val="24"/>
        </w:rPr>
      </w:pPr>
      <w:r w:rsidRPr="00FB4A20">
        <w:rPr>
          <w:sz w:val="24"/>
          <w:szCs w:val="24"/>
        </w:rPr>
        <w:t xml:space="preserve">f. All nominees must agree to serve if </w:t>
      </w:r>
      <w:r w:rsidR="005E2C3E" w:rsidRPr="00FB4A20">
        <w:rPr>
          <w:sz w:val="24"/>
          <w:szCs w:val="24"/>
        </w:rPr>
        <w:t>elected and</w:t>
      </w:r>
      <w:r w:rsidRPr="00FB4A20">
        <w:rPr>
          <w:sz w:val="24"/>
          <w:szCs w:val="24"/>
        </w:rPr>
        <w:t xml:space="preserve"> be willing to demonstrate</w:t>
      </w:r>
      <w:r>
        <w:rPr>
          <w:sz w:val="24"/>
          <w:szCs w:val="24"/>
        </w:rPr>
        <w:t xml:space="preserve"> </w:t>
      </w:r>
      <w:r w:rsidRPr="00FB4A20">
        <w:rPr>
          <w:sz w:val="24"/>
          <w:szCs w:val="24"/>
        </w:rPr>
        <w:t>the required level of skiing or snowboarding ability. If a candidate does</w:t>
      </w:r>
      <w:r>
        <w:rPr>
          <w:sz w:val="24"/>
          <w:szCs w:val="24"/>
        </w:rPr>
        <w:t xml:space="preserve"> </w:t>
      </w:r>
      <w:r w:rsidRPr="00FB4A20">
        <w:rPr>
          <w:sz w:val="24"/>
          <w:szCs w:val="24"/>
        </w:rPr>
        <w:t>not meet the Basic Skills standard, that fact must be made known in</w:t>
      </w:r>
      <w:r>
        <w:rPr>
          <w:sz w:val="24"/>
          <w:szCs w:val="24"/>
        </w:rPr>
        <w:t xml:space="preserve"> </w:t>
      </w:r>
      <w:r w:rsidRPr="00FB4A20">
        <w:rPr>
          <w:sz w:val="24"/>
          <w:szCs w:val="24"/>
        </w:rPr>
        <w:t>official Club communications describing the slate of candidates, including</w:t>
      </w:r>
      <w:r>
        <w:rPr>
          <w:sz w:val="24"/>
          <w:szCs w:val="24"/>
        </w:rPr>
        <w:t xml:space="preserve"> </w:t>
      </w:r>
      <w:r w:rsidRPr="00FB4A20">
        <w:rPr>
          <w:sz w:val="24"/>
          <w:szCs w:val="24"/>
        </w:rPr>
        <w:t>ballots and introductions at the annual meeting, that are made available to</w:t>
      </w:r>
      <w:r>
        <w:rPr>
          <w:sz w:val="24"/>
          <w:szCs w:val="24"/>
        </w:rPr>
        <w:t xml:space="preserve"> </w:t>
      </w:r>
      <w:r w:rsidRPr="00FB4A20">
        <w:rPr>
          <w:sz w:val="24"/>
          <w:szCs w:val="24"/>
        </w:rPr>
        <w:t>the general membership. (4/09)</w:t>
      </w:r>
    </w:p>
    <w:p w14:paraId="33F39DAF" w14:textId="77777777" w:rsidR="00FB4A20" w:rsidRDefault="00FB4A20" w:rsidP="00FB4A20">
      <w:pPr>
        <w:autoSpaceDE w:val="0"/>
        <w:autoSpaceDN w:val="0"/>
        <w:adjustRightInd w:val="0"/>
        <w:spacing w:after="0" w:line="240" w:lineRule="auto"/>
        <w:rPr>
          <w:sz w:val="24"/>
          <w:szCs w:val="24"/>
        </w:rPr>
      </w:pPr>
    </w:p>
    <w:p w14:paraId="23F51AB1" w14:textId="77777777" w:rsidR="00FB4A20" w:rsidRDefault="00FB4A20" w:rsidP="00FB4A20">
      <w:pPr>
        <w:autoSpaceDE w:val="0"/>
        <w:autoSpaceDN w:val="0"/>
        <w:adjustRightInd w:val="0"/>
        <w:spacing w:after="0" w:line="240" w:lineRule="auto"/>
        <w:rPr>
          <w:sz w:val="24"/>
          <w:szCs w:val="24"/>
        </w:rPr>
      </w:pPr>
      <w:r w:rsidRPr="00FB4A20">
        <w:rPr>
          <w:sz w:val="24"/>
          <w:szCs w:val="24"/>
        </w:rPr>
        <w:t>g. The Nominating Committee shall determine and certify that candidates for</w:t>
      </w:r>
      <w:r>
        <w:rPr>
          <w:sz w:val="24"/>
          <w:szCs w:val="24"/>
        </w:rPr>
        <w:t xml:space="preserve"> </w:t>
      </w:r>
      <w:r w:rsidRPr="00FB4A20">
        <w:rPr>
          <w:sz w:val="24"/>
          <w:szCs w:val="24"/>
        </w:rPr>
        <w:t>President and Board of Directors meet the requirements as specified in the</w:t>
      </w:r>
      <w:r>
        <w:rPr>
          <w:sz w:val="24"/>
          <w:szCs w:val="24"/>
        </w:rPr>
        <w:t xml:space="preserve"> </w:t>
      </w:r>
      <w:r w:rsidRPr="00FB4A20">
        <w:rPr>
          <w:sz w:val="24"/>
          <w:szCs w:val="24"/>
        </w:rPr>
        <w:t xml:space="preserve">By-Laws. Such certification shall be made prior to the election </w:t>
      </w:r>
      <w:r w:rsidR="005E2C3E" w:rsidRPr="00FB4A20">
        <w:rPr>
          <w:sz w:val="24"/>
          <w:szCs w:val="24"/>
        </w:rPr>
        <w:t xml:space="preserve">and </w:t>
      </w:r>
      <w:r w:rsidR="005E2C3E">
        <w:rPr>
          <w:sz w:val="24"/>
          <w:szCs w:val="24"/>
        </w:rPr>
        <w:t>is</w:t>
      </w:r>
      <w:r w:rsidR="00A307A1">
        <w:rPr>
          <w:sz w:val="24"/>
          <w:szCs w:val="24"/>
        </w:rPr>
        <w:t xml:space="preserve"> </w:t>
      </w:r>
      <w:r w:rsidRPr="00FB4A20">
        <w:rPr>
          <w:sz w:val="24"/>
          <w:szCs w:val="24"/>
        </w:rPr>
        <w:t>necessary for a candidate to be eligible for election. (4/81)</w:t>
      </w:r>
    </w:p>
    <w:p w14:paraId="0D0DC328" w14:textId="77777777" w:rsidR="00FB4A20" w:rsidRDefault="00FB4A20" w:rsidP="00FB4A20">
      <w:pPr>
        <w:autoSpaceDE w:val="0"/>
        <w:autoSpaceDN w:val="0"/>
        <w:adjustRightInd w:val="0"/>
        <w:spacing w:after="0" w:line="240" w:lineRule="auto"/>
        <w:rPr>
          <w:sz w:val="24"/>
          <w:szCs w:val="24"/>
        </w:rPr>
      </w:pPr>
    </w:p>
    <w:p w14:paraId="64049A9D" w14:textId="7D6C9BFB" w:rsidR="00FD612F" w:rsidRDefault="00FB4A20" w:rsidP="00FB4A20">
      <w:pPr>
        <w:autoSpaceDE w:val="0"/>
        <w:autoSpaceDN w:val="0"/>
        <w:adjustRightInd w:val="0"/>
        <w:spacing w:after="0" w:line="240" w:lineRule="auto"/>
        <w:rPr>
          <w:sz w:val="24"/>
          <w:szCs w:val="24"/>
        </w:rPr>
      </w:pPr>
      <w:r w:rsidRPr="00FB4A20">
        <w:rPr>
          <w:sz w:val="24"/>
          <w:szCs w:val="24"/>
        </w:rPr>
        <w:t>Section 8. At each annual meeting, a member shall be elected to serve a one (l)</w:t>
      </w:r>
      <w:r>
        <w:rPr>
          <w:sz w:val="24"/>
          <w:szCs w:val="24"/>
        </w:rPr>
        <w:t xml:space="preserve"> </w:t>
      </w:r>
      <w:r w:rsidRPr="00FB4A20">
        <w:rPr>
          <w:sz w:val="24"/>
          <w:szCs w:val="24"/>
        </w:rPr>
        <w:t>year term as President and four (4) members shall be elected to serve two (2) year</w:t>
      </w:r>
      <w:r>
        <w:rPr>
          <w:sz w:val="24"/>
          <w:szCs w:val="24"/>
        </w:rPr>
        <w:t xml:space="preserve"> </w:t>
      </w:r>
      <w:r w:rsidRPr="00FB4A20">
        <w:rPr>
          <w:sz w:val="24"/>
          <w:szCs w:val="24"/>
        </w:rPr>
        <w:t>terms each, as members of the Board of Directors replacing those members whose</w:t>
      </w:r>
      <w:r>
        <w:rPr>
          <w:sz w:val="24"/>
          <w:szCs w:val="24"/>
        </w:rPr>
        <w:t xml:space="preserve"> </w:t>
      </w:r>
      <w:r w:rsidRPr="00FB4A20">
        <w:rPr>
          <w:sz w:val="24"/>
          <w:szCs w:val="24"/>
        </w:rPr>
        <w:t>terms have expired, except as otherwise specified in these Rules of Procedure.</w:t>
      </w:r>
      <w:r>
        <w:rPr>
          <w:sz w:val="24"/>
          <w:szCs w:val="24"/>
        </w:rPr>
        <w:t xml:space="preserve">  </w:t>
      </w:r>
      <w:r w:rsidRPr="00FB4A20">
        <w:rPr>
          <w:sz w:val="24"/>
          <w:szCs w:val="24"/>
        </w:rPr>
        <w:t>Election of the President and Director by the members shall be by plurality. (4/78)</w:t>
      </w:r>
      <w:r w:rsidR="00681C93">
        <w:rPr>
          <w:sz w:val="24"/>
          <w:szCs w:val="24"/>
        </w:rPr>
        <w:t>”</w:t>
      </w:r>
    </w:p>
    <w:p w14:paraId="1FAC6502" w14:textId="77777777" w:rsidR="00FD612F" w:rsidRDefault="00FD612F" w:rsidP="00FB4A20">
      <w:pPr>
        <w:autoSpaceDE w:val="0"/>
        <w:autoSpaceDN w:val="0"/>
        <w:adjustRightInd w:val="0"/>
        <w:spacing w:after="0" w:line="240" w:lineRule="auto"/>
        <w:rPr>
          <w:sz w:val="24"/>
          <w:szCs w:val="24"/>
        </w:rPr>
      </w:pPr>
    </w:p>
    <w:p w14:paraId="0154435E" w14:textId="253582B8" w:rsidR="00476865" w:rsidRDefault="00476865" w:rsidP="00FB4A20">
      <w:pPr>
        <w:autoSpaceDE w:val="0"/>
        <w:autoSpaceDN w:val="0"/>
        <w:adjustRightInd w:val="0"/>
        <w:spacing w:after="0" w:line="240" w:lineRule="auto"/>
        <w:rPr>
          <w:sz w:val="24"/>
          <w:szCs w:val="24"/>
        </w:rPr>
      </w:pPr>
      <w:r>
        <w:rPr>
          <w:sz w:val="24"/>
          <w:szCs w:val="24"/>
        </w:rPr>
        <w:t xml:space="preserve">CHECKLIST:  </w:t>
      </w:r>
    </w:p>
    <w:p w14:paraId="2BB44788" w14:textId="77777777" w:rsidR="00476865" w:rsidRDefault="00476865" w:rsidP="00FB4A20">
      <w:pPr>
        <w:autoSpaceDE w:val="0"/>
        <w:autoSpaceDN w:val="0"/>
        <w:adjustRightInd w:val="0"/>
        <w:spacing w:after="0" w:line="240" w:lineRule="auto"/>
        <w:rPr>
          <w:sz w:val="24"/>
          <w:szCs w:val="24"/>
        </w:rPr>
      </w:pPr>
    </w:p>
    <w:p w14:paraId="6101184A" w14:textId="2281D328" w:rsidR="00FD612F" w:rsidRDefault="004B2E08" w:rsidP="00FB4A20">
      <w:pPr>
        <w:autoSpaceDE w:val="0"/>
        <w:autoSpaceDN w:val="0"/>
        <w:adjustRightInd w:val="0"/>
        <w:spacing w:after="0" w:line="240" w:lineRule="auto"/>
        <w:rPr>
          <w:b/>
          <w:bCs/>
          <w:sz w:val="36"/>
          <w:szCs w:val="36"/>
        </w:rPr>
      </w:pPr>
      <w:r>
        <w:rPr>
          <w:b/>
          <w:bCs/>
          <w:sz w:val="36"/>
          <w:szCs w:val="36"/>
        </w:rPr>
        <w:br w:type="page"/>
      </w:r>
      <w:r w:rsidR="00FD612F" w:rsidRPr="00FD612F">
        <w:rPr>
          <w:b/>
          <w:bCs/>
          <w:sz w:val="36"/>
          <w:szCs w:val="36"/>
        </w:rPr>
        <w:t>Part V:  Where Will You Find Candidates?  (</w:t>
      </w:r>
      <w:r w:rsidR="00FD612F" w:rsidRPr="00FD612F">
        <w:rPr>
          <w:b/>
          <w:bCs/>
          <w:i/>
          <w:sz w:val="36"/>
          <w:szCs w:val="36"/>
        </w:rPr>
        <w:t>List of all active members</w:t>
      </w:r>
      <w:r w:rsidR="00FD612F" w:rsidRPr="00FD612F">
        <w:rPr>
          <w:b/>
          <w:bCs/>
          <w:sz w:val="36"/>
          <w:szCs w:val="36"/>
        </w:rPr>
        <w:t xml:space="preserve"> &amp; past/current volunteers in programs)</w:t>
      </w:r>
    </w:p>
    <w:p w14:paraId="020DAB0C" w14:textId="77777777" w:rsidR="00FD612F" w:rsidRDefault="00FD612F" w:rsidP="00FB4A20">
      <w:pPr>
        <w:autoSpaceDE w:val="0"/>
        <w:autoSpaceDN w:val="0"/>
        <w:adjustRightInd w:val="0"/>
        <w:spacing w:after="0" w:line="240" w:lineRule="auto"/>
        <w:rPr>
          <w:b/>
          <w:bCs/>
          <w:sz w:val="36"/>
          <w:szCs w:val="36"/>
        </w:rPr>
      </w:pPr>
    </w:p>
    <w:p w14:paraId="6167AEDE" w14:textId="77B6F59C" w:rsidR="00FD612F" w:rsidRDefault="00FD612F" w:rsidP="00FB4A20">
      <w:pPr>
        <w:autoSpaceDE w:val="0"/>
        <w:autoSpaceDN w:val="0"/>
        <w:adjustRightInd w:val="0"/>
        <w:spacing w:after="0" w:line="240" w:lineRule="auto"/>
        <w:rPr>
          <w:sz w:val="24"/>
          <w:szCs w:val="24"/>
        </w:rPr>
      </w:pPr>
      <w:r w:rsidRPr="00FD612F">
        <w:rPr>
          <w:sz w:val="24"/>
          <w:szCs w:val="24"/>
        </w:rPr>
        <w:t xml:space="preserve">The </w:t>
      </w:r>
      <w:r>
        <w:rPr>
          <w:sz w:val="24"/>
          <w:szCs w:val="24"/>
        </w:rPr>
        <w:t>Officer Manager can provide lists</w:t>
      </w:r>
      <w:r w:rsidR="0056363C">
        <w:rPr>
          <w:sz w:val="24"/>
          <w:szCs w:val="24"/>
        </w:rPr>
        <w:t xml:space="preserve"> of all members </w:t>
      </w:r>
      <w:r>
        <w:rPr>
          <w:sz w:val="24"/>
          <w:szCs w:val="24"/>
        </w:rPr>
        <w:t xml:space="preserve">to </w:t>
      </w:r>
      <w:r w:rsidR="00B81682">
        <w:rPr>
          <w:sz w:val="24"/>
          <w:szCs w:val="24"/>
        </w:rPr>
        <w:t xml:space="preserve">the </w:t>
      </w:r>
      <w:r>
        <w:rPr>
          <w:sz w:val="24"/>
          <w:szCs w:val="24"/>
        </w:rPr>
        <w:t>NC</w:t>
      </w:r>
      <w:r w:rsidR="0056363C">
        <w:rPr>
          <w:sz w:val="24"/>
          <w:szCs w:val="24"/>
        </w:rPr>
        <w:t>, with names, phone numbers, email addre</w:t>
      </w:r>
      <w:r w:rsidR="000979A8">
        <w:rPr>
          <w:sz w:val="24"/>
          <w:szCs w:val="24"/>
        </w:rPr>
        <w:t>s</w:t>
      </w:r>
      <w:r w:rsidR="0056363C">
        <w:rPr>
          <w:sz w:val="24"/>
          <w:szCs w:val="24"/>
        </w:rPr>
        <w:t>ses</w:t>
      </w:r>
      <w:r w:rsidR="00AB69DA">
        <w:rPr>
          <w:sz w:val="24"/>
          <w:szCs w:val="24"/>
        </w:rPr>
        <w:t>, and membership start date</w:t>
      </w:r>
      <w:r w:rsidR="0056363C">
        <w:rPr>
          <w:sz w:val="24"/>
          <w:szCs w:val="24"/>
        </w:rPr>
        <w:t xml:space="preserve">.  </w:t>
      </w:r>
      <w:r w:rsidR="00AB69DA">
        <w:rPr>
          <w:sz w:val="24"/>
          <w:szCs w:val="24"/>
        </w:rPr>
        <w:t xml:space="preserve">The Office Manager or someone else can provide a list of </w:t>
      </w:r>
      <w:r w:rsidR="00B81682">
        <w:rPr>
          <w:sz w:val="24"/>
          <w:szCs w:val="24"/>
        </w:rPr>
        <w:t>p</w:t>
      </w:r>
      <w:r w:rsidR="000979A8">
        <w:rPr>
          <w:sz w:val="24"/>
          <w:szCs w:val="24"/>
        </w:rPr>
        <w:t>ast volunteers compiled for inviting to the annual Volunteer party</w:t>
      </w:r>
      <w:r w:rsidR="00AB69DA">
        <w:rPr>
          <w:sz w:val="24"/>
          <w:szCs w:val="24"/>
        </w:rPr>
        <w:t>.</w:t>
      </w:r>
      <w:r w:rsidR="0010097F">
        <w:rPr>
          <w:sz w:val="24"/>
          <w:szCs w:val="24"/>
        </w:rPr>
        <w:t xml:space="preserve"> Finally, the SCWDC web site has identification methods </w:t>
      </w:r>
      <w:r w:rsidR="00094124">
        <w:rPr>
          <w:sz w:val="24"/>
          <w:szCs w:val="24"/>
        </w:rPr>
        <w:t xml:space="preserve">which can be used </w:t>
      </w:r>
      <w:r w:rsidR="0010097F">
        <w:rPr>
          <w:sz w:val="24"/>
          <w:szCs w:val="24"/>
        </w:rPr>
        <w:t xml:space="preserve">to compile a list of all members who </w:t>
      </w:r>
      <w:r w:rsidR="00FA15EC">
        <w:rPr>
          <w:sz w:val="24"/>
          <w:szCs w:val="24"/>
        </w:rPr>
        <w:t>participated in events for any past period</w:t>
      </w:r>
      <w:r w:rsidR="00094124">
        <w:rPr>
          <w:sz w:val="24"/>
          <w:szCs w:val="24"/>
        </w:rPr>
        <w:t>, i</w:t>
      </w:r>
      <w:r w:rsidR="00134A25">
        <w:rPr>
          <w:sz w:val="24"/>
          <w:szCs w:val="24"/>
        </w:rPr>
        <w:t>.e., “Who are the active members…who might be willing serve?”</w:t>
      </w:r>
    </w:p>
    <w:p w14:paraId="4C534622" w14:textId="77777777" w:rsidR="00C6301B" w:rsidRDefault="00C6301B" w:rsidP="00FB4A20">
      <w:pPr>
        <w:autoSpaceDE w:val="0"/>
        <w:autoSpaceDN w:val="0"/>
        <w:adjustRightInd w:val="0"/>
        <w:spacing w:after="0" w:line="240" w:lineRule="auto"/>
        <w:rPr>
          <w:sz w:val="24"/>
          <w:szCs w:val="24"/>
        </w:rPr>
      </w:pPr>
    </w:p>
    <w:p w14:paraId="3A842145" w14:textId="7A3A92AD" w:rsidR="00C6301B" w:rsidRPr="00FD612F" w:rsidRDefault="00C6301B" w:rsidP="00FB4A20">
      <w:pPr>
        <w:autoSpaceDE w:val="0"/>
        <w:autoSpaceDN w:val="0"/>
        <w:adjustRightInd w:val="0"/>
        <w:spacing w:after="0" w:line="240" w:lineRule="auto"/>
        <w:rPr>
          <w:sz w:val="24"/>
          <w:szCs w:val="24"/>
        </w:rPr>
      </w:pPr>
      <w:r>
        <w:rPr>
          <w:sz w:val="24"/>
          <w:szCs w:val="24"/>
        </w:rPr>
        <w:t>End of Educational Document, except for extract from Chapter 4 of the Policy Manual.</w:t>
      </w:r>
      <w:r>
        <w:rPr>
          <w:sz w:val="24"/>
          <w:szCs w:val="24"/>
        </w:rPr>
        <w:br/>
      </w:r>
    </w:p>
    <w:p w14:paraId="00417196" w14:textId="0825FD6F" w:rsidR="00416398" w:rsidRDefault="003434D3" w:rsidP="00FB4A20">
      <w:pPr>
        <w:autoSpaceDE w:val="0"/>
        <w:autoSpaceDN w:val="0"/>
        <w:adjustRightInd w:val="0"/>
        <w:spacing w:after="0" w:line="240" w:lineRule="auto"/>
        <w:rPr>
          <w:sz w:val="24"/>
          <w:szCs w:val="24"/>
        </w:rPr>
      </w:pPr>
      <w:r>
        <w:rPr>
          <w:sz w:val="24"/>
          <w:szCs w:val="24"/>
        </w:rPr>
        <w:br w:type="page"/>
      </w:r>
      <w:r w:rsidR="002F61AD" w:rsidRPr="00FD612F">
        <w:rPr>
          <w:b/>
          <w:bCs/>
          <w:sz w:val="36"/>
          <w:szCs w:val="36"/>
        </w:rPr>
        <w:t>Part V</w:t>
      </w:r>
      <w:r w:rsidR="002F61AD">
        <w:rPr>
          <w:b/>
          <w:bCs/>
          <w:sz w:val="36"/>
          <w:szCs w:val="36"/>
        </w:rPr>
        <w:t>I</w:t>
      </w:r>
      <w:r w:rsidR="002F61AD" w:rsidRPr="00FD612F">
        <w:rPr>
          <w:b/>
          <w:bCs/>
          <w:sz w:val="36"/>
          <w:szCs w:val="36"/>
        </w:rPr>
        <w:t xml:space="preserve">:  </w:t>
      </w:r>
      <w:r w:rsidR="002F61AD">
        <w:rPr>
          <w:b/>
          <w:bCs/>
          <w:sz w:val="36"/>
          <w:szCs w:val="36"/>
        </w:rPr>
        <w:t xml:space="preserve">Sample NC </w:t>
      </w:r>
      <w:r w:rsidR="00256053">
        <w:rPr>
          <w:b/>
          <w:bCs/>
          <w:sz w:val="36"/>
          <w:szCs w:val="36"/>
        </w:rPr>
        <w:t>Chair message to the Election Chair</w:t>
      </w:r>
    </w:p>
    <w:p w14:paraId="4496972C" w14:textId="77777777" w:rsidR="00DE4845" w:rsidRDefault="00DE4845" w:rsidP="00DE4845">
      <w:pPr>
        <w:spacing w:after="240" w:line="240" w:lineRule="auto"/>
        <w:rPr>
          <w:rFonts w:ascii="Times New Roman" w:eastAsia="Times New Roman" w:hAnsi="Times New Roman"/>
          <w:sz w:val="24"/>
          <w:szCs w:val="24"/>
        </w:rPr>
      </w:pPr>
    </w:p>
    <w:p w14:paraId="43653CD4" w14:textId="5799492A" w:rsidR="00DE4845" w:rsidRPr="00DE4845" w:rsidRDefault="00DE4845" w:rsidP="00DE4845">
      <w:pPr>
        <w:spacing w:after="240" w:line="240" w:lineRule="auto"/>
        <w:rPr>
          <w:rFonts w:ascii="Times New Roman" w:eastAsia="Times New Roman" w:hAnsi="Times New Roman"/>
          <w:sz w:val="24"/>
          <w:szCs w:val="24"/>
        </w:rPr>
      </w:pPr>
      <w:r w:rsidRPr="00DE4845">
        <w:rPr>
          <w:rFonts w:ascii="Times New Roman" w:eastAsia="Times New Roman" w:hAnsi="Times New Roman"/>
          <w:sz w:val="24"/>
          <w:szCs w:val="24"/>
        </w:rPr>
        <w:t>Subject: Candidates for Ski and Sports Club</w:t>
      </w:r>
      <w:r w:rsidR="00354E63">
        <w:rPr>
          <w:rFonts w:ascii="Times New Roman" w:eastAsia="Times New Roman" w:hAnsi="Times New Roman"/>
          <w:sz w:val="24"/>
          <w:szCs w:val="24"/>
        </w:rPr>
        <w:t>,</w:t>
      </w:r>
      <w:r w:rsidRPr="00DE4845">
        <w:rPr>
          <w:rFonts w:ascii="Times New Roman" w:eastAsia="Times New Roman" w:hAnsi="Times New Roman"/>
          <w:sz w:val="24"/>
          <w:szCs w:val="24"/>
        </w:rPr>
        <w:t xml:space="preserve"> Board of Directors and President</w:t>
      </w:r>
    </w:p>
    <w:p w14:paraId="3C58FA20" w14:textId="2F91304C" w:rsidR="00B50624" w:rsidRDefault="00B50624" w:rsidP="00DE4845">
      <w:pPr>
        <w:spacing w:after="0" w:line="240" w:lineRule="auto"/>
        <w:rPr>
          <w:rFonts w:ascii="Times New Roman" w:eastAsia="Times New Roman" w:hAnsi="Times New Roman"/>
          <w:sz w:val="24"/>
          <w:szCs w:val="24"/>
        </w:rPr>
      </w:pPr>
      <w:r>
        <w:rPr>
          <w:rFonts w:ascii="Times New Roman" w:eastAsia="Times New Roman" w:hAnsi="Times New Roman"/>
          <w:sz w:val="24"/>
          <w:szCs w:val="24"/>
        </w:rPr>
        <w:t>The candidate</w:t>
      </w:r>
      <w:r w:rsidR="009861E8">
        <w:rPr>
          <w:rFonts w:ascii="Times New Roman" w:eastAsia="Times New Roman" w:hAnsi="Times New Roman"/>
          <w:sz w:val="24"/>
          <w:szCs w:val="24"/>
        </w:rPr>
        <w:t>(</w:t>
      </w:r>
      <w:r>
        <w:rPr>
          <w:rFonts w:ascii="Times New Roman" w:eastAsia="Times New Roman" w:hAnsi="Times New Roman"/>
          <w:sz w:val="24"/>
          <w:szCs w:val="24"/>
        </w:rPr>
        <w:t>s</w:t>
      </w:r>
      <w:r w:rsidR="009861E8">
        <w:rPr>
          <w:rFonts w:ascii="Times New Roman" w:eastAsia="Times New Roman" w:hAnsi="Times New Roman"/>
          <w:sz w:val="24"/>
          <w:szCs w:val="24"/>
        </w:rPr>
        <w:t>)</w:t>
      </w:r>
      <w:r>
        <w:rPr>
          <w:rFonts w:ascii="Times New Roman" w:eastAsia="Times New Roman" w:hAnsi="Times New Roman"/>
          <w:sz w:val="24"/>
          <w:szCs w:val="24"/>
        </w:rPr>
        <w:t xml:space="preserve"> for President are as follows</w:t>
      </w:r>
      <w:r w:rsidR="00063681">
        <w:rPr>
          <w:rFonts w:ascii="Times New Roman" w:eastAsia="Times New Roman" w:hAnsi="Times New Roman"/>
          <w:sz w:val="24"/>
          <w:szCs w:val="24"/>
        </w:rPr>
        <w:t>, name followed by membership start date</w:t>
      </w:r>
      <w:r>
        <w:rPr>
          <w:rFonts w:ascii="Times New Roman" w:eastAsia="Times New Roman" w:hAnsi="Times New Roman"/>
          <w:sz w:val="24"/>
          <w:szCs w:val="24"/>
        </w:rPr>
        <w:t>:  Candidate 1</w:t>
      </w:r>
      <w:r w:rsidR="00063681">
        <w:rPr>
          <w:rFonts w:ascii="Times New Roman" w:eastAsia="Times New Roman" w:hAnsi="Times New Roman"/>
          <w:sz w:val="24"/>
          <w:szCs w:val="24"/>
        </w:rPr>
        <w:t xml:space="preserve"> (date)</w:t>
      </w:r>
      <w:r w:rsidR="009861E8">
        <w:rPr>
          <w:rFonts w:ascii="Times New Roman" w:eastAsia="Times New Roman" w:hAnsi="Times New Roman"/>
          <w:sz w:val="24"/>
          <w:szCs w:val="24"/>
        </w:rPr>
        <w:t>, Candidate 2</w:t>
      </w:r>
      <w:r w:rsidR="00042A85">
        <w:rPr>
          <w:rFonts w:ascii="Times New Roman" w:eastAsia="Times New Roman" w:hAnsi="Times New Roman"/>
          <w:sz w:val="24"/>
          <w:szCs w:val="24"/>
        </w:rPr>
        <w:t xml:space="preserve"> (date)</w:t>
      </w:r>
    </w:p>
    <w:p w14:paraId="493219E6" w14:textId="77777777" w:rsidR="009861E8" w:rsidRDefault="009861E8" w:rsidP="00DE4845">
      <w:pPr>
        <w:spacing w:after="0" w:line="240" w:lineRule="auto"/>
        <w:rPr>
          <w:rFonts w:ascii="Times New Roman" w:eastAsia="Times New Roman" w:hAnsi="Times New Roman"/>
          <w:sz w:val="24"/>
          <w:szCs w:val="24"/>
        </w:rPr>
      </w:pPr>
    </w:p>
    <w:p w14:paraId="4AD4A10F" w14:textId="0394FB9B" w:rsidR="009861E8" w:rsidRDefault="009861E8" w:rsidP="00DE4845">
      <w:pPr>
        <w:spacing w:after="0" w:line="240" w:lineRule="auto"/>
        <w:rPr>
          <w:rFonts w:ascii="Times New Roman" w:eastAsia="Times New Roman" w:hAnsi="Times New Roman"/>
          <w:sz w:val="24"/>
          <w:szCs w:val="24"/>
        </w:rPr>
      </w:pPr>
      <w:r>
        <w:rPr>
          <w:rFonts w:ascii="Times New Roman" w:eastAsia="Times New Roman" w:hAnsi="Times New Roman"/>
          <w:sz w:val="24"/>
          <w:szCs w:val="24"/>
        </w:rPr>
        <w:t>The candidate</w:t>
      </w:r>
      <w:r w:rsidR="00F12ED2">
        <w:rPr>
          <w:rFonts w:ascii="Times New Roman" w:eastAsia="Times New Roman" w:hAnsi="Times New Roman"/>
          <w:sz w:val="24"/>
          <w:szCs w:val="24"/>
        </w:rPr>
        <w:t>s</w:t>
      </w:r>
      <w:r>
        <w:rPr>
          <w:rFonts w:ascii="Times New Roman" w:eastAsia="Times New Roman" w:hAnsi="Times New Roman"/>
          <w:sz w:val="24"/>
          <w:szCs w:val="24"/>
        </w:rPr>
        <w:t xml:space="preserve"> for /Director are as follows</w:t>
      </w:r>
      <w:r w:rsidR="00042A85">
        <w:rPr>
          <w:rFonts w:ascii="Times New Roman" w:eastAsia="Times New Roman" w:hAnsi="Times New Roman"/>
          <w:sz w:val="24"/>
          <w:szCs w:val="24"/>
        </w:rPr>
        <w:t xml:space="preserve">, </w:t>
      </w:r>
      <w:r w:rsidR="00042A85">
        <w:rPr>
          <w:rFonts w:ascii="Times New Roman" w:eastAsia="Times New Roman" w:hAnsi="Times New Roman"/>
          <w:sz w:val="24"/>
          <w:szCs w:val="24"/>
        </w:rPr>
        <w:t>name followed by membership start date</w:t>
      </w:r>
      <w:r>
        <w:rPr>
          <w:rFonts w:ascii="Times New Roman" w:eastAsia="Times New Roman" w:hAnsi="Times New Roman"/>
          <w:sz w:val="24"/>
          <w:szCs w:val="24"/>
        </w:rPr>
        <w:t xml:space="preserve">:  Candidate </w:t>
      </w:r>
      <w:r w:rsidR="00F12ED2">
        <w:rPr>
          <w:rFonts w:ascii="Times New Roman" w:eastAsia="Times New Roman" w:hAnsi="Times New Roman"/>
          <w:sz w:val="24"/>
          <w:szCs w:val="24"/>
        </w:rPr>
        <w:t>3</w:t>
      </w:r>
      <w:r w:rsidR="00042A85">
        <w:rPr>
          <w:rFonts w:ascii="Times New Roman" w:eastAsia="Times New Roman" w:hAnsi="Times New Roman"/>
          <w:sz w:val="24"/>
          <w:szCs w:val="24"/>
        </w:rPr>
        <w:t xml:space="preserve"> (date)</w:t>
      </w:r>
      <w:r w:rsidR="00F12ED2">
        <w:rPr>
          <w:rFonts w:ascii="Times New Roman" w:eastAsia="Times New Roman" w:hAnsi="Times New Roman"/>
          <w:sz w:val="24"/>
          <w:szCs w:val="24"/>
        </w:rPr>
        <w:t xml:space="preserve">, </w:t>
      </w:r>
      <w:r w:rsidR="00F12ED2">
        <w:rPr>
          <w:rFonts w:ascii="Times New Roman" w:eastAsia="Times New Roman" w:hAnsi="Times New Roman"/>
          <w:sz w:val="24"/>
          <w:szCs w:val="24"/>
        </w:rPr>
        <w:t xml:space="preserve">Candidate </w:t>
      </w:r>
      <w:r w:rsidR="00F12ED2">
        <w:rPr>
          <w:rFonts w:ascii="Times New Roman" w:eastAsia="Times New Roman" w:hAnsi="Times New Roman"/>
          <w:sz w:val="24"/>
          <w:szCs w:val="24"/>
        </w:rPr>
        <w:t>4</w:t>
      </w:r>
      <w:r w:rsidR="00042A85">
        <w:rPr>
          <w:rFonts w:ascii="Times New Roman" w:eastAsia="Times New Roman" w:hAnsi="Times New Roman"/>
          <w:sz w:val="24"/>
          <w:szCs w:val="24"/>
        </w:rPr>
        <w:t xml:space="preserve"> </w:t>
      </w:r>
      <w:r w:rsidR="00042A85">
        <w:rPr>
          <w:rFonts w:ascii="Times New Roman" w:eastAsia="Times New Roman" w:hAnsi="Times New Roman"/>
          <w:sz w:val="24"/>
          <w:szCs w:val="24"/>
        </w:rPr>
        <w:t>(date)</w:t>
      </w:r>
      <w:r w:rsidR="00F12ED2">
        <w:rPr>
          <w:rFonts w:ascii="Times New Roman" w:eastAsia="Times New Roman" w:hAnsi="Times New Roman"/>
          <w:sz w:val="24"/>
          <w:szCs w:val="24"/>
        </w:rPr>
        <w:t xml:space="preserve">, </w:t>
      </w:r>
      <w:r w:rsidR="00F12ED2">
        <w:rPr>
          <w:rFonts w:ascii="Times New Roman" w:eastAsia="Times New Roman" w:hAnsi="Times New Roman"/>
          <w:sz w:val="24"/>
          <w:szCs w:val="24"/>
        </w:rPr>
        <w:t xml:space="preserve">Candidate </w:t>
      </w:r>
      <w:r w:rsidR="00F12ED2">
        <w:rPr>
          <w:rFonts w:ascii="Times New Roman" w:eastAsia="Times New Roman" w:hAnsi="Times New Roman"/>
          <w:sz w:val="24"/>
          <w:szCs w:val="24"/>
        </w:rPr>
        <w:t>5</w:t>
      </w:r>
      <w:r w:rsidR="00042A85">
        <w:rPr>
          <w:rFonts w:ascii="Times New Roman" w:eastAsia="Times New Roman" w:hAnsi="Times New Roman"/>
          <w:sz w:val="24"/>
          <w:szCs w:val="24"/>
        </w:rPr>
        <w:t xml:space="preserve"> </w:t>
      </w:r>
      <w:r w:rsidR="00042A85">
        <w:rPr>
          <w:rFonts w:ascii="Times New Roman" w:eastAsia="Times New Roman" w:hAnsi="Times New Roman"/>
          <w:sz w:val="24"/>
          <w:szCs w:val="24"/>
        </w:rPr>
        <w:t>(date)</w:t>
      </w:r>
      <w:r w:rsidR="00F12ED2">
        <w:rPr>
          <w:rFonts w:ascii="Times New Roman" w:eastAsia="Times New Roman" w:hAnsi="Times New Roman"/>
          <w:sz w:val="24"/>
          <w:szCs w:val="24"/>
        </w:rPr>
        <w:t xml:space="preserve">, </w:t>
      </w:r>
      <w:r w:rsidR="00F12ED2">
        <w:rPr>
          <w:rFonts w:ascii="Times New Roman" w:eastAsia="Times New Roman" w:hAnsi="Times New Roman"/>
          <w:sz w:val="24"/>
          <w:szCs w:val="24"/>
        </w:rPr>
        <w:t xml:space="preserve">Candidate </w:t>
      </w:r>
      <w:r w:rsidR="00F12ED2">
        <w:rPr>
          <w:rFonts w:ascii="Times New Roman" w:eastAsia="Times New Roman" w:hAnsi="Times New Roman"/>
          <w:sz w:val="24"/>
          <w:szCs w:val="24"/>
        </w:rPr>
        <w:t>6</w:t>
      </w:r>
      <w:r w:rsidR="00042A85">
        <w:rPr>
          <w:rFonts w:ascii="Times New Roman" w:eastAsia="Times New Roman" w:hAnsi="Times New Roman"/>
          <w:sz w:val="24"/>
          <w:szCs w:val="24"/>
        </w:rPr>
        <w:t xml:space="preserve"> </w:t>
      </w:r>
      <w:r w:rsidR="00042A85">
        <w:rPr>
          <w:rFonts w:ascii="Times New Roman" w:eastAsia="Times New Roman" w:hAnsi="Times New Roman"/>
          <w:sz w:val="24"/>
          <w:szCs w:val="24"/>
        </w:rPr>
        <w:t>(date)</w:t>
      </w:r>
      <w:r w:rsidR="00F12ED2">
        <w:rPr>
          <w:rFonts w:ascii="Times New Roman" w:eastAsia="Times New Roman" w:hAnsi="Times New Roman"/>
          <w:sz w:val="24"/>
          <w:szCs w:val="24"/>
        </w:rPr>
        <w:t xml:space="preserve">, </w:t>
      </w:r>
      <w:r w:rsidR="00063681">
        <w:rPr>
          <w:rFonts w:ascii="Times New Roman" w:eastAsia="Times New Roman" w:hAnsi="Times New Roman"/>
          <w:sz w:val="24"/>
          <w:szCs w:val="24"/>
        </w:rPr>
        <w:t>etc.</w:t>
      </w:r>
    </w:p>
    <w:p w14:paraId="1C53CB6B" w14:textId="77777777" w:rsidR="009861E8" w:rsidRDefault="009861E8" w:rsidP="00DE4845">
      <w:pPr>
        <w:spacing w:after="0" w:line="240" w:lineRule="auto"/>
        <w:rPr>
          <w:rFonts w:ascii="Times New Roman" w:eastAsia="Times New Roman" w:hAnsi="Times New Roman"/>
          <w:sz w:val="24"/>
          <w:szCs w:val="24"/>
        </w:rPr>
      </w:pPr>
    </w:p>
    <w:p w14:paraId="425E88F2" w14:textId="2CEDE1F5" w:rsidR="002B457D" w:rsidRPr="00354E63" w:rsidRDefault="00354E63" w:rsidP="00DE4845">
      <w:pPr>
        <w:autoSpaceDE w:val="0"/>
        <w:autoSpaceDN w:val="0"/>
        <w:adjustRightInd w:val="0"/>
        <w:spacing w:after="0" w:line="240" w:lineRule="auto"/>
        <w:rPr>
          <w:rFonts w:ascii="Times New Roman" w:eastAsia="Times New Roman" w:hAnsi="Times New Roman"/>
          <w:sz w:val="24"/>
          <w:szCs w:val="24"/>
        </w:rPr>
      </w:pPr>
      <w:r w:rsidRPr="00354E63">
        <w:rPr>
          <w:rFonts w:ascii="Times New Roman" w:eastAsia="Times New Roman" w:hAnsi="Times New Roman"/>
          <w:sz w:val="24"/>
          <w:szCs w:val="24"/>
        </w:rPr>
        <w:t>Optional</w:t>
      </w:r>
      <w:r w:rsidR="00642DDD">
        <w:rPr>
          <w:rFonts w:ascii="Times New Roman" w:eastAsia="Times New Roman" w:hAnsi="Times New Roman"/>
          <w:sz w:val="24"/>
          <w:szCs w:val="24"/>
        </w:rPr>
        <w:t>, if this was accomplished</w:t>
      </w:r>
      <w:r w:rsidRPr="00354E63">
        <w:rPr>
          <w:rFonts w:ascii="Times New Roman" w:eastAsia="Times New Roman" w:hAnsi="Times New Roman"/>
          <w:sz w:val="24"/>
          <w:szCs w:val="24"/>
        </w:rPr>
        <w:t>: “</w:t>
      </w:r>
      <w:r w:rsidR="00DE4845" w:rsidRPr="00354E63">
        <w:rPr>
          <w:rFonts w:ascii="Times New Roman" w:eastAsia="Times New Roman" w:hAnsi="Times New Roman"/>
          <w:sz w:val="24"/>
          <w:szCs w:val="24"/>
        </w:rPr>
        <w:t>The Ski-O-Gram ran announcements calling for board and presidential candidates.  It directed any interested person to contact me</w:t>
      </w:r>
      <w:r w:rsidRPr="00354E63">
        <w:rPr>
          <w:rFonts w:ascii="Times New Roman" w:eastAsia="Times New Roman" w:hAnsi="Times New Roman"/>
          <w:sz w:val="24"/>
          <w:szCs w:val="24"/>
        </w:rPr>
        <w:t>, Nominating Committee Chair.</w:t>
      </w:r>
      <w:r w:rsidR="00642DDD">
        <w:rPr>
          <w:rFonts w:ascii="Times New Roman" w:eastAsia="Times New Roman" w:hAnsi="Times New Roman"/>
          <w:sz w:val="24"/>
          <w:szCs w:val="24"/>
        </w:rPr>
        <w:t>”</w:t>
      </w:r>
    </w:p>
    <w:p w14:paraId="21EAD193" w14:textId="2BBE5E26" w:rsidR="002B457D" w:rsidRPr="00D157C3" w:rsidRDefault="00642DDD" w:rsidP="00FB4A20">
      <w:pPr>
        <w:autoSpaceDE w:val="0"/>
        <w:autoSpaceDN w:val="0"/>
        <w:adjustRightInd w:val="0"/>
        <w:spacing w:after="0" w:line="240" w:lineRule="auto"/>
        <w:rPr>
          <w:rFonts w:ascii="Times New Roman" w:eastAsia="Times New Roman" w:hAnsi="Times New Roman"/>
          <w:i/>
          <w:iCs/>
          <w:sz w:val="24"/>
          <w:szCs w:val="24"/>
        </w:rPr>
      </w:pPr>
      <w:r w:rsidRPr="00D157C3">
        <w:rPr>
          <w:rFonts w:ascii="Times New Roman" w:eastAsia="Times New Roman" w:hAnsi="Times New Roman"/>
          <w:i/>
          <w:iCs/>
          <w:sz w:val="24"/>
          <w:szCs w:val="24"/>
        </w:rPr>
        <w:t>Note:  In 2022, no January membership meeting was held, thus the NC Chair ran an announcement in the Skigram</w:t>
      </w:r>
      <w:r w:rsidR="00094124" w:rsidRPr="00D157C3">
        <w:rPr>
          <w:rFonts w:ascii="Times New Roman" w:eastAsia="Times New Roman" w:hAnsi="Times New Roman"/>
          <w:i/>
          <w:iCs/>
          <w:sz w:val="24"/>
          <w:szCs w:val="24"/>
        </w:rPr>
        <w:t xml:space="preserve"> to comply with the Policy Manual requirement to invite nominating petitions.</w:t>
      </w:r>
    </w:p>
    <w:p w14:paraId="3520DB75" w14:textId="77777777" w:rsidR="00642DDD" w:rsidRDefault="00642DDD" w:rsidP="00FB4A20">
      <w:pPr>
        <w:autoSpaceDE w:val="0"/>
        <w:autoSpaceDN w:val="0"/>
        <w:adjustRightInd w:val="0"/>
        <w:spacing w:after="0" w:line="240" w:lineRule="auto"/>
        <w:rPr>
          <w:rFonts w:ascii="Times New Roman" w:eastAsia="Times New Roman" w:hAnsi="Times New Roman"/>
          <w:sz w:val="24"/>
          <w:szCs w:val="24"/>
        </w:rPr>
      </w:pPr>
    </w:p>
    <w:p w14:paraId="51D4D50D" w14:textId="77777777" w:rsidR="00642DDD" w:rsidRPr="00354E63" w:rsidRDefault="00642DDD" w:rsidP="00FB4A20">
      <w:pPr>
        <w:autoSpaceDE w:val="0"/>
        <w:autoSpaceDN w:val="0"/>
        <w:adjustRightInd w:val="0"/>
        <w:spacing w:after="0" w:line="240" w:lineRule="auto"/>
        <w:rPr>
          <w:rFonts w:ascii="Times New Roman" w:eastAsia="Times New Roman" w:hAnsi="Times New Roman"/>
          <w:sz w:val="24"/>
          <w:szCs w:val="24"/>
        </w:rPr>
      </w:pPr>
    </w:p>
    <w:p w14:paraId="102959D4" w14:textId="74DE9DFB" w:rsidR="002B457D" w:rsidRPr="00D23B6F" w:rsidRDefault="00642DDD" w:rsidP="00FB4A20">
      <w:pPr>
        <w:autoSpaceDE w:val="0"/>
        <w:autoSpaceDN w:val="0"/>
        <w:adjustRightInd w:val="0"/>
        <w:spacing w:after="0" w:line="240" w:lineRule="auto"/>
        <w:rPr>
          <w:rFonts w:ascii="Times New Roman" w:eastAsia="Times New Roman" w:hAnsi="Times New Roman"/>
          <w:sz w:val="24"/>
          <w:szCs w:val="24"/>
        </w:rPr>
      </w:pPr>
      <w:r w:rsidRPr="00D23B6F">
        <w:rPr>
          <w:rFonts w:ascii="Times New Roman" w:eastAsia="Times New Roman" w:hAnsi="Times New Roman"/>
          <w:sz w:val="24"/>
          <w:szCs w:val="24"/>
        </w:rPr>
        <w:t>Signed,</w:t>
      </w:r>
    </w:p>
    <w:p w14:paraId="3F315921" w14:textId="49C81581" w:rsidR="00642DDD" w:rsidRDefault="00642DDD" w:rsidP="00FB4A20">
      <w:pPr>
        <w:autoSpaceDE w:val="0"/>
        <w:autoSpaceDN w:val="0"/>
        <w:adjustRightInd w:val="0"/>
        <w:spacing w:after="0" w:line="240" w:lineRule="auto"/>
        <w:rPr>
          <w:sz w:val="24"/>
          <w:szCs w:val="24"/>
        </w:rPr>
      </w:pPr>
      <w:r w:rsidRPr="00354E63">
        <w:rPr>
          <w:rFonts w:ascii="Times New Roman" w:eastAsia="Times New Roman" w:hAnsi="Times New Roman"/>
          <w:sz w:val="24"/>
          <w:szCs w:val="24"/>
        </w:rPr>
        <w:t>Nominating Committee Chair</w:t>
      </w:r>
    </w:p>
    <w:p w14:paraId="361894C1" w14:textId="77777777" w:rsidR="00416398" w:rsidRDefault="00416398" w:rsidP="00FB4A20">
      <w:pPr>
        <w:autoSpaceDE w:val="0"/>
        <w:autoSpaceDN w:val="0"/>
        <w:adjustRightInd w:val="0"/>
        <w:spacing w:after="0" w:line="240" w:lineRule="auto"/>
        <w:rPr>
          <w:sz w:val="24"/>
          <w:szCs w:val="24"/>
        </w:rPr>
      </w:pPr>
    </w:p>
    <w:p w14:paraId="382EDBAD" w14:textId="78AE3B9C" w:rsidR="00416398" w:rsidRDefault="00416398" w:rsidP="00FB4A20">
      <w:pPr>
        <w:autoSpaceDE w:val="0"/>
        <w:autoSpaceDN w:val="0"/>
        <w:adjustRightInd w:val="0"/>
        <w:spacing w:after="0" w:line="240" w:lineRule="auto"/>
        <w:rPr>
          <w:sz w:val="24"/>
          <w:szCs w:val="24"/>
        </w:rPr>
      </w:pPr>
      <w:r>
        <w:rPr>
          <w:sz w:val="24"/>
          <w:szCs w:val="24"/>
        </w:rPr>
        <w:br w:type="page"/>
      </w:r>
    </w:p>
    <w:p w14:paraId="2EFADC81" w14:textId="77777777" w:rsidR="001B3817" w:rsidRDefault="001B3817" w:rsidP="00FB4A20">
      <w:pPr>
        <w:autoSpaceDE w:val="0"/>
        <w:autoSpaceDN w:val="0"/>
        <w:adjustRightInd w:val="0"/>
        <w:spacing w:after="0" w:line="240" w:lineRule="auto"/>
        <w:rPr>
          <w:sz w:val="24"/>
          <w:szCs w:val="24"/>
        </w:rPr>
      </w:pPr>
    </w:p>
    <w:p w14:paraId="68EA0977" w14:textId="77777777" w:rsidR="00465306" w:rsidRDefault="00CF4FCD" w:rsidP="00757F8B">
      <w:pPr>
        <w:autoSpaceDE w:val="0"/>
        <w:autoSpaceDN w:val="0"/>
        <w:adjustRightInd w:val="0"/>
        <w:spacing w:after="0" w:line="240" w:lineRule="auto"/>
        <w:rPr>
          <w:b/>
          <w:sz w:val="24"/>
          <w:szCs w:val="24"/>
        </w:rPr>
      </w:pPr>
      <w:r>
        <w:rPr>
          <w:b/>
          <w:sz w:val="24"/>
          <w:szCs w:val="24"/>
        </w:rPr>
        <w:t xml:space="preserve">APPENDIX:  </w:t>
      </w:r>
      <w:r w:rsidR="00465306" w:rsidRPr="00465306">
        <w:rPr>
          <w:b/>
          <w:sz w:val="24"/>
          <w:szCs w:val="24"/>
        </w:rPr>
        <w:t>EXTRACT FROM CHAPTER 4, AUTHORITY AND RESPONSIBILITY FOR VARIOUS CLUB POSITIONS</w:t>
      </w:r>
    </w:p>
    <w:p w14:paraId="757A1ACE" w14:textId="77777777" w:rsidR="00AE429A" w:rsidRPr="004B2E08" w:rsidRDefault="00AE429A" w:rsidP="00757F8B">
      <w:pPr>
        <w:autoSpaceDE w:val="0"/>
        <w:autoSpaceDN w:val="0"/>
        <w:adjustRightInd w:val="0"/>
        <w:spacing w:after="0" w:line="240" w:lineRule="auto"/>
        <w:rPr>
          <w:bCs/>
          <w:i/>
          <w:iCs/>
          <w:sz w:val="24"/>
          <w:szCs w:val="24"/>
        </w:rPr>
      </w:pPr>
      <w:r w:rsidRPr="004B2E08">
        <w:rPr>
          <w:bCs/>
          <w:i/>
          <w:iCs/>
          <w:sz w:val="24"/>
          <w:szCs w:val="24"/>
        </w:rPr>
        <w:t>FIRST, PRESIDENT, THEN BOARD OF DIRECTORS</w:t>
      </w:r>
    </w:p>
    <w:p w14:paraId="68634559" w14:textId="77777777" w:rsidR="00465306" w:rsidRDefault="00465306" w:rsidP="00757F8B">
      <w:pPr>
        <w:autoSpaceDE w:val="0"/>
        <w:autoSpaceDN w:val="0"/>
        <w:adjustRightInd w:val="0"/>
        <w:spacing w:after="0" w:line="240" w:lineRule="auto"/>
        <w:rPr>
          <w:sz w:val="24"/>
          <w:szCs w:val="24"/>
        </w:rPr>
      </w:pPr>
    </w:p>
    <w:p w14:paraId="4368528E" w14:textId="77777777" w:rsidR="00757F8B" w:rsidRPr="006B4E77" w:rsidRDefault="00757F8B" w:rsidP="006B4E77">
      <w:pPr>
        <w:autoSpaceDE w:val="0"/>
        <w:autoSpaceDN w:val="0"/>
        <w:adjustRightInd w:val="0"/>
        <w:spacing w:after="0" w:line="240" w:lineRule="auto"/>
        <w:jc w:val="center"/>
        <w:rPr>
          <w:b/>
          <w:sz w:val="24"/>
          <w:szCs w:val="24"/>
          <w:u w:val="single"/>
        </w:rPr>
      </w:pPr>
      <w:r w:rsidRPr="006B4E77">
        <w:rPr>
          <w:b/>
          <w:sz w:val="24"/>
          <w:szCs w:val="24"/>
          <w:u w:val="single"/>
        </w:rPr>
        <w:t>PRESIDENT</w:t>
      </w:r>
    </w:p>
    <w:p w14:paraId="1433E8A8" w14:textId="77777777" w:rsidR="006B4E77" w:rsidRDefault="006B4E77" w:rsidP="00402171">
      <w:pPr>
        <w:autoSpaceDE w:val="0"/>
        <w:autoSpaceDN w:val="0"/>
        <w:adjustRightInd w:val="0"/>
        <w:spacing w:after="0" w:line="240" w:lineRule="auto"/>
        <w:jc w:val="center"/>
        <w:rPr>
          <w:b/>
          <w:sz w:val="24"/>
          <w:szCs w:val="24"/>
        </w:rPr>
      </w:pPr>
    </w:p>
    <w:p w14:paraId="26712B0E" w14:textId="77777777" w:rsidR="00757F8B" w:rsidRPr="00402171" w:rsidRDefault="00757F8B" w:rsidP="00402171">
      <w:pPr>
        <w:autoSpaceDE w:val="0"/>
        <w:autoSpaceDN w:val="0"/>
        <w:adjustRightInd w:val="0"/>
        <w:spacing w:after="0" w:line="240" w:lineRule="auto"/>
        <w:jc w:val="center"/>
        <w:rPr>
          <w:b/>
          <w:sz w:val="24"/>
          <w:szCs w:val="24"/>
        </w:rPr>
      </w:pPr>
      <w:r w:rsidRPr="00402171">
        <w:rPr>
          <w:b/>
          <w:sz w:val="24"/>
          <w:szCs w:val="24"/>
        </w:rPr>
        <w:t>Authority</w:t>
      </w:r>
    </w:p>
    <w:p w14:paraId="5E8D9080" w14:textId="77777777" w:rsidR="008A01A9" w:rsidRDefault="008A01A9" w:rsidP="00757F8B">
      <w:pPr>
        <w:autoSpaceDE w:val="0"/>
        <w:autoSpaceDN w:val="0"/>
        <w:adjustRightInd w:val="0"/>
        <w:spacing w:after="0" w:line="240" w:lineRule="auto"/>
        <w:rPr>
          <w:sz w:val="24"/>
          <w:szCs w:val="24"/>
        </w:rPr>
      </w:pPr>
    </w:p>
    <w:p w14:paraId="77ED6539" w14:textId="77777777" w:rsidR="00757F8B" w:rsidRPr="008A01A9" w:rsidRDefault="00757F8B" w:rsidP="00757F8B">
      <w:pPr>
        <w:autoSpaceDE w:val="0"/>
        <w:autoSpaceDN w:val="0"/>
        <w:adjustRightInd w:val="0"/>
        <w:spacing w:after="0" w:line="240" w:lineRule="auto"/>
        <w:rPr>
          <w:sz w:val="24"/>
          <w:szCs w:val="24"/>
          <w:u w:val="single"/>
        </w:rPr>
      </w:pPr>
      <w:r w:rsidRPr="008A01A9">
        <w:rPr>
          <w:sz w:val="24"/>
          <w:szCs w:val="24"/>
          <w:u w:val="single"/>
        </w:rPr>
        <w:t>Management</w:t>
      </w:r>
    </w:p>
    <w:p w14:paraId="69513D08"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preside at Board of Directors meetings.</w:t>
      </w:r>
    </w:p>
    <w:p w14:paraId="6C9F4986"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break a tie vote of the Board. The President would normally vote for the motion if in</w:t>
      </w:r>
      <w:r w:rsidR="00A307A1">
        <w:rPr>
          <w:sz w:val="24"/>
          <w:szCs w:val="24"/>
        </w:rPr>
        <w:t xml:space="preserve"> </w:t>
      </w:r>
      <w:r w:rsidR="005E2C3E" w:rsidRPr="00757F8B">
        <w:rPr>
          <w:sz w:val="24"/>
          <w:szCs w:val="24"/>
        </w:rPr>
        <w:t>favor and</w:t>
      </w:r>
      <w:r w:rsidRPr="00757F8B">
        <w:rPr>
          <w:sz w:val="24"/>
          <w:szCs w:val="24"/>
        </w:rPr>
        <w:t xml:space="preserve"> decline to vote if opposed.</w:t>
      </w:r>
    </w:p>
    <w:p w14:paraId="35D48FEB"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call special Board meetings.</w:t>
      </w:r>
    </w:p>
    <w:p w14:paraId="36A1F620"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implement the general directions and programs as established by the Board and within</w:t>
      </w:r>
      <w:r w:rsidR="00CF4FCD">
        <w:rPr>
          <w:sz w:val="24"/>
          <w:szCs w:val="24"/>
        </w:rPr>
        <w:t xml:space="preserve"> </w:t>
      </w:r>
      <w:r w:rsidRPr="00757F8B">
        <w:rPr>
          <w:sz w:val="24"/>
          <w:szCs w:val="24"/>
        </w:rPr>
        <w:t>the budgetary allocations approved by the Board.</w:t>
      </w:r>
    </w:p>
    <w:p w14:paraId="7E6BF599"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provide coordination between major program areas.</w:t>
      </w:r>
    </w:p>
    <w:p w14:paraId="0EB9F5D5"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rescind unilaterally the appointment of Program Chairpersons, Committee Chairpersons,</w:t>
      </w:r>
    </w:p>
    <w:p w14:paraId="0F189A9D" w14:textId="77777777" w:rsidR="00A307A1" w:rsidRDefault="00757F8B" w:rsidP="00757F8B">
      <w:pPr>
        <w:autoSpaceDE w:val="0"/>
        <w:autoSpaceDN w:val="0"/>
        <w:adjustRightInd w:val="0"/>
        <w:spacing w:after="0" w:line="240" w:lineRule="auto"/>
        <w:rPr>
          <w:sz w:val="24"/>
          <w:szCs w:val="24"/>
        </w:rPr>
      </w:pPr>
      <w:r w:rsidRPr="00757F8B">
        <w:rPr>
          <w:sz w:val="24"/>
          <w:szCs w:val="24"/>
        </w:rPr>
        <w:t>and Committee Members of Special Committees selected by the Chairpersons.</w:t>
      </w:r>
    </w:p>
    <w:p w14:paraId="3DF02F49" w14:textId="77777777" w:rsidR="00745930" w:rsidRDefault="00757F8B" w:rsidP="00757F8B">
      <w:pPr>
        <w:autoSpaceDE w:val="0"/>
        <w:autoSpaceDN w:val="0"/>
        <w:adjustRightInd w:val="0"/>
        <w:spacing w:after="0" w:line="240" w:lineRule="auto"/>
        <w:rPr>
          <w:sz w:val="24"/>
          <w:szCs w:val="24"/>
        </w:rPr>
      </w:pPr>
      <w:r w:rsidRPr="00757F8B">
        <w:rPr>
          <w:sz w:val="24"/>
          <w:szCs w:val="24"/>
        </w:rPr>
        <w:t>To sign checks.</w:t>
      </w:r>
    </w:p>
    <w:p w14:paraId="4252CA7A"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be an ex officio member of the Budget and Finance Committee.</w:t>
      </w:r>
    </w:p>
    <w:p w14:paraId="7D2E84AE"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direct Program Chairpersons as to how to implement programs under their</w:t>
      </w:r>
      <w:r w:rsidR="00CF4FCD">
        <w:rPr>
          <w:sz w:val="24"/>
          <w:szCs w:val="24"/>
        </w:rPr>
        <w:t xml:space="preserve"> </w:t>
      </w:r>
      <w:r w:rsidRPr="00757F8B">
        <w:rPr>
          <w:sz w:val="24"/>
          <w:szCs w:val="24"/>
        </w:rPr>
        <w:t>responsibilities.</w:t>
      </w:r>
    </w:p>
    <w:p w14:paraId="7CA509A8"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establish special committees.</w:t>
      </w:r>
    </w:p>
    <w:p w14:paraId="62707B5F"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define the duties of the office staff with the approval of the Board.</w:t>
      </w:r>
    </w:p>
    <w:p w14:paraId="1039E9C5"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define the office staff’s work schedule.</w:t>
      </w:r>
    </w:p>
    <w:p w14:paraId="18C9E084" w14:textId="77777777" w:rsidR="00757F8B" w:rsidRDefault="00757F8B" w:rsidP="00757F8B">
      <w:pPr>
        <w:autoSpaceDE w:val="0"/>
        <w:autoSpaceDN w:val="0"/>
        <w:adjustRightInd w:val="0"/>
        <w:spacing w:after="0" w:line="240" w:lineRule="auto"/>
        <w:rPr>
          <w:sz w:val="24"/>
          <w:szCs w:val="24"/>
        </w:rPr>
      </w:pPr>
    </w:p>
    <w:p w14:paraId="13B6F967" w14:textId="77777777" w:rsidR="00757F8B" w:rsidRPr="008A01A9" w:rsidRDefault="00757F8B" w:rsidP="00757F8B">
      <w:pPr>
        <w:autoSpaceDE w:val="0"/>
        <w:autoSpaceDN w:val="0"/>
        <w:adjustRightInd w:val="0"/>
        <w:spacing w:after="0" w:line="240" w:lineRule="auto"/>
        <w:rPr>
          <w:sz w:val="24"/>
          <w:szCs w:val="24"/>
          <w:u w:val="single"/>
        </w:rPr>
      </w:pPr>
      <w:r w:rsidRPr="008A01A9">
        <w:rPr>
          <w:sz w:val="24"/>
          <w:szCs w:val="24"/>
          <w:u w:val="single"/>
        </w:rPr>
        <w:t>Initial Planning</w:t>
      </w:r>
    </w:p>
    <w:p w14:paraId="6D8AA8E6"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approve specific plans for implementing general programs and general directions as</w:t>
      </w:r>
      <w:r w:rsidR="00CF4FCD">
        <w:rPr>
          <w:sz w:val="24"/>
          <w:szCs w:val="24"/>
        </w:rPr>
        <w:t xml:space="preserve"> </w:t>
      </w:r>
      <w:r w:rsidRPr="00757F8B">
        <w:rPr>
          <w:sz w:val="24"/>
          <w:szCs w:val="24"/>
        </w:rPr>
        <w:t>established by the Board and within the budgetary allocations approved by the Board.</w:t>
      </w:r>
    </w:p>
    <w:p w14:paraId="7B7E8081"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Selection of People for Positions</w:t>
      </w:r>
    </w:p>
    <w:p w14:paraId="3F14C5EE" w14:textId="77777777" w:rsidR="00757F8B" w:rsidRDefault="00757F8B" w:rsidP="00757F8B">
      <w:pPr>
        <w:autoSpaceDE w:val="0"/>
        <w:autoSpaceDN w:val="0"/>
        <w:adjustRightInd w:val="0"/>
        <w:spacing w:after="0" w:line="240" w:lineRule="auto"/>
        <w:rPr>
          <w:sz w:val="24"/>
          <w:szCs w:val="24"/>
        </w:rPr>
      </w:pPr>
      <w:r w:rsidRPr="00757F8B">
        <w:rPr>
          <w:sz w:val="24"/>
          <w:szCs w:val="24"/>
        </w:rPr>
        <w:t>To nominate to the Board for its approval, the Treasurer, Secretary, office staff, and</w:t>
      </w:r>
      <w:r w:rsidR="00CF4FCD">
        <w:rPr>
          <w:sz w:val="24"/>
          <w:szCs w:val="24"/>
        </w:rPr>
        <w:t xml:space="preserve"> </w:t>
      </w:r>
      <w:r w:rsidRPr="00757F8B">
        <w:rPr>
          <w:sz w:val="24"/>
          <w:szCs w:val="24"/>
        </w:rPr>
        <w:t>Program and Committee Chairpersons. For administrative-only special committees, Board</w:t>
      </w:r>
      <w:r w:rsidR="00CF4FCD">
        <w:rPr>
          <w:sz w:val="24"/>
          <w:szCs w:val="24"/>
        </w:rPr>
        <w:t xml:space="preserve"> </w:t>
      </w:r>
      <w:r w:rsidRPr="00757F8B">
        <w:rPr>
          <w:sz w:val="24"/>
          <w:szCs w:val="24"/>
        </w:rPr>
        <w:t>approval is not necessary.</w:t>
      </w:r>
    </w:p>
    <w:p w14:paraId="1AFA190D" w14:textId="77777777" w:rsidR="00C92B27" w:rsidRPr="00757F8B" w:rsidRDefault="00C92B27" w:rsidP="00757F8B">
      <w:pPr>
        <w:autoSpaceDE w:val="0"/>
        <w:autoSpaceDN w:val="0"/>
        <w:adjustRightInd w:val="0"/>
        <w:spacing w:after="0" w:line="240" w:lineRule="auto"/>
        <w:rPr>
          <w:sz w:val="24"/>
          <w:szCs w:val="24"/>
        </w:rPr>
      </w:pPr>
    </w:p>
    <w:p w14:paraId="079FB62F" w14:textId="77777777" w:rsidR="00757F8B" w:rsidRPr="00C92B27" w:rsidRDefault="00757F8B" w:rsidP="00757F8B">
      <w:pPr>
        <w:autoSpaceDE w:val="0"/>
        <w:autoSpaceDN w:val="0"/>
        <w:adjustRightInd w:val="0"/>
        <w:spacing w:after="0" w:line="240" w:lineRule="auto"/>
        <w:rPr>
          <w:sz w:val="24"/>
          <w:szCs w:val="24"/>
          <w:u w:val="single"/>
        </w:rPr>
      </w:pPr>
      <w:r w:rsidRPr="00C92B27">
        <w:rPr>
          <w:sz w:val="24"/>
          <w:szCs w:val="24"/>
          <w:u w:val="single"/>
        </w:rPr>
        <w:t>Procurement of Goods and Services</w:t>
      </w:r>
    </w:p>
    <w:p w14:paraId="151CCDDE"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commit the Club to financial obligations.</w:t>
      </w:r>
    </w:p>
    <w:p w14:paraId="0D12783F"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approve requests for payment of Club funds submitted by Program Chairpersons.</w:t>
      </w:r>
    </w:p>
    <w:p w14:paraId="189BBE03"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approve unbudgeted emergency expenditures up to the allowable limit annually. The</w:t>
      </w:r>
      <w:r w:rsidR="00CF4FCD">
        <w:rPr>
          <w:sz w:val="24"/>
          <w:szCs w:val="24"/>
        </w:rPr>
        <w:t xml:space="preserve"> </w:t>
      </w:r>
      <w:r w:rsidRPr="00757F8B">
        <w:rPr>
          <w:sz w:val="24"/>
          <w:szCs w:val="24"/>
        </w:rPr>
        <w:t>Board shall be informed of such expenditures at the next Board meeting. The Board may</w:t>
      </w:r>
      <w:r w:rsidR="00CF4FCD">
        <w:rPr>
          <w:sz w:val="24"/>
          <w:szCs w:val="24"/>
        </w:rPr>
        <w:t xml:space="preserve"> </w:t>
      </w:r>
      <w:r w:rsidRPr="00757F8B">
        <w:rPr>
          <w:sz w:val="24"/>
          <w:szCs w:val="24"/>
        </w:rPr>
        <w:t>then authorize the President's further expenditure of unbudgeted emergency funds.</w:t>
      </w:r>
    </w:p>
    <w:p w14:paraId="29D54A9D" w14:textId="77777777" w:rsidR="00C92B27" w:rsidRDefault="00C92B27" w:rsidP="00757F8B">
      <w:pPr>
        <w:autoSpaceDE w:val="0"/>
        <w:autoSpaceDN w:val="0"/>
        <w:adjustRightInd w:val="0"/>
        <w:spacing w:after="0" w:line="240" w:lineRule="auto"/>
        <w:rPr>
          <w:sz w:val="24"/>
          <w:szCs w:val="24"/>
        </w:rPr>
      </w:pPr>
    </w:p>
    <w:p w14:paraId="769C347C" w14:textId="77777777" w:rsidR="00757F8B" w:rsidRPr="00C92B27" w:rsidRDefault="00757F8B" w:rsidP="00757F8B">
      <w:pPr>
        <w:autoSpaceDE w:val="0"/>
        <w:autoSpaceDN w:val="0"/>
        <w:adjustRightInd w:val="0"/>
        <w:spacing w:after="0" w:line="240" w:lineRule="auto"/>
        <w:rPr>
          <w:sz w:val="24"/>
          <w:szCs w:val="24"/>
          <w:u w:val="single"/>
        </w:rPr>
      </w:pPr>
      <w:r w:rsidRPr="00C92B27">
        <w:rPr>
          <w:sz w:val="24"/>
          <w:szCs w:val="24"/>
          <w:u w:val="single"/>
        </w:rPr>
        <w:t>Promotional Activities</w:t>
      </w:r>
    </w:p>
    <w:p w14:paraId="619675E0" w14:textId="77777777" w:rsidR="00757F8B" w:rsidRPr="00757F8B" w:rsidRDefault="00757F8B" w:rsidP="00757F8B">
      <w:pPr>
        <w:autoSpaceDE w:val="0"/>
        <w:autoSpaceDN w:val="0"/>
        <w:adjustRightInd w:val="0"/>
        <w:spacing w:after="0" w:line="240" w:lineRule="auto"/>
        <w:rPr>
          <w:sz w:val="24"/>
          <w:szCs w:val="24"/>
        </w:rPr>
      </w:pPr>
      <w:r w:rsidRPr="00757F8B">
        <w:rPr>
          <w:sz w:val="24"/>
          <w:szCs w:val="24"/>
        </w:rPr>
        <w:t>To exempt an activity from the policy that prohibits the mailing of promotional material</w:t>
      </w:r>
      <w:r w:rsidR="00CF4FCD">
        <w:rPr>
          <w:sz w:val="24"/>
          <w:szCs w:val="24"/>
        </w:rPr>
        <w:t xml:space="preserve"> </w:t>
      </w:r>
      <w:r w:rsidRPr="00757F8B">
        <w:rPr>
          <w:sz w:val="24"/>
          <w:szCs w:val="24"/>
        </w:rPr>
        <w:t>other than that requested by either an actual or potential participant.</w:t>
      </w:r>
    </w:p>
    <w:p w14:paraId="643503E4" w14:textId="77777777" w:rsidR="00757F8B" w:rsidRDefault="00757F8B" w:rsidP="00757F8B">
      <w:pPr>
        <w:autoSpaceDE w:val="0"/>
        <w:autoSpaceDN w:val="0"/>
        <w:adjustRightInd w:val="0"/>
        <w:spacing w:after="0" w:line="240" w:lineRule="auto"/>
        <w:rPr>
          <w:sz w:val="24"/>
          <w:szCs w:val="24"/>
        </w:rPr>
      </w:pPr>
      <w:r w:rsidRPr="00757F8B">
        <w:rPr>
          <w:sz w:val="24"/>
          <w:szCs w:val="24"/>
        </w:rPr>
        <w:t>To exempt an activity from the policy restricting use of the Club's photocopier.</w:t>
      </w:r>
    </w:p>
    <w:p w14:paraId="60E322C9"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be an ex officio member of the Budget and Finance Committee.</w:t>
      </w:r>
    </w:p>
    <w:p w14:paraId="04BA5483"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direct Program Chairpersons as to how to implement programs under their</w:t>
      </w:r>
      <w:r w:rsidR="00CF4FCD">
        <w:rPr>
          <w:sz w:val="24"/>
          <w:szCs w:val="24"/>
        </w:rPr>
        <w:t xml:space="preserve"> </w:t>
      </w:r>
      <w:r w:rsidRPr="008A01A9">
        <w:rPr>
          <w:sz w:val="24"/>
          <w:szCs w:val="24"/>
        </w:rPr>
        <w:t>responsibilities.</w:t>
      </w:r>
    </w:p>
    <w:p w14:paraId="7B48D0BF"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stablish special committees.</w:t>
      </w:r>
    </w:p>
    <w:p w14:paraId="337D2134"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define the duties of the office staff with the approval of the Board.</w:t>
      </w:r>
    </w:p>
    <w:p w14:paraId="626F9E6E"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define the office staff’s work schedule.</w:t>
      </w:r>
    </w:p>
    <w:p w14:paraId="6F1DDA4B" w14:textId="77777777" w:rsidR="00402171" w:rsidRDefault="00402171" w:rsidP="008A01A9">
      <w:pPr>
        <w:autoSpaceDE w:val="0"/>
        <w:autoSpaceDN w:val="0"/>
        <w:adjustRightInd w:val="0"/>
        <w:spacing w:after="0" w:line="240" w:lineRule="auto"/>
        <w:rPr>
          <w:sz w:val="24"/>
          <w:szCs w:val="24"/>
        </w:rPr>
      </w:pPr>
    </w:p>
    <w:p w14:paraId="674C6482"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Initial Planning</w:t>
      </w:r>
    </w:p>
    <w:p w14:paraId="78B8B367"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specific plans for implementing general programs and general directions as</w:t>
      </w:r>
      <w:r w:rsidR="00CF4FCD">
        <w:rPr>
          <w:sz w:val="24"/>
          <w:szCs w:val="24"/>
        </w:rPr>
        <w:t xml:space="preserve"> </w:t>
      </w:r>
      <w:r w:rsidRPr="008A01A9">
        <w:rPr>
          <w:sz w:val="24"/>
          <w:szCs w:val="24"/>
        </w:rPr>
        <w:t>established by the Board and within the budgetary allocations approved by the Board.</w:t>
      </w:r>
    </w:p>
    <w:p w14:paraId="60C77100" w14:textId="77777777" w:rsidR="00C92B27" w:rsidRDefault="00C92B27" w:rsidP="008A01A9">
      <w:pPr>
        <w:autoSpaceDE w:val="0"/>
        <w:autoSpaceDN w:val="0"/>
        <w:adjustRightInd w:val="0"/>
        <w:spacing w:after="0" w:line="240" w:lineRule="auto"/>
        <w:rPr>
          <w:sz w:val="24"/>
          <w:szCs w:val="24"/>
        </w:rPr>
      </w:pPr>
    </w:p>
    <w:p w14:paraId="5E46ED22" w14:textId="77777777" w:rsidR="008A01A9" w:rsidRPr="00C92B27" w:rsidRDefault="008A01A9" w:rsidP="008A01A9">
      <w:pPr>
        <w:autoSpaceDE w:val="0"/>
        <w:autoSpaceDN w:val="0"/>
        <w:adjustRightInd w:val="0"/>
        <w:spacing w:after="0" w:line="240" w:lineRule="auto"/>
        <w:rPr>
          <w:sz w:val="24"/>
          <w:szCs w:val="24"/>
          <w:u w:val="single"/>
        </w:rPr>
      </w:pPr>
      <w:r w:rsidRPr="00C92B27">
        <w:rPr>
          <w:sz w:val="24"/>
          <w:szCs w:val="24"/>
          <w:u w:val="single"/>
        </w:rPr>
        <w:t>Selection of People for Positions</w:t>
      </w:r>
    </w:p>
    <w:p w14:paraId="62040CEA"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nominate to the Board for its approval, the Treasurer, Secretary, office staff, and</w:t>
      </w:r>
      <w:r w:rsidR="00CF4FCD">
        <w:rPr>
          <w:sz w:val="24"/>
          <w:szCs w:val="24"/>
        </w:rPr>
        <w:t xml:space="preserve"> </w:t>
      </w:r>
      <w:r w:rsidRPr="008A01A9">
        <w:rPr>
          <w:sz w:val="24"/>
          <w:szCs w:val="24"/>
        </w:rPr>
        <w:t>Program and Committee Chairpersons. For administrative-only special committees, Board</w:t>
      </w:r>
      <w:r w:rsidR="00CF4FCD">
        <w:rPr>
          <w:sz w:val="24"/>
          <w:szCs w:val="24"/>
        </w:rPr>
        <w:t xml:space="preserve"> </w:t>
      </w:r>
      <w:r w:rsidRPr="008A01A9">
        <w:rPr>
          <w:sz w:val="24"/>
          <w:szCs w:val="24"/>
        </w:rPr>
        <w:t>approval is not necessary.</w:t>
      </w:r>
    </w:p>
    <w:p w14:paraId="5070457F" w14:textId="77777777" w:rsidR="00C92B27" w:rsidRDefault="00C92B27" w:rsidP="008A01A9">
      <w:pPr>
        <w:autoSpaceDE w:val="0"/>
        <w:autoSpaceDN w:val="0"/>
        <w:adjustRightInd w:val="0"/>
        <w:spacing w:after="0" w:line="240" w:lineRule="auto"/>
        <w:rPr>
          <w:sz w:val="24"/>
          <w:szCs w:val="24"/>
        </w:rPr>
      </w:pPr>
    </w:p>
    <w:p w14:paraId="7E2706D4" w14:textId="77777777" w:rsidR="008A01A9" w:rsidRPr="00C92B27" w:rsidRDefault="008A01A9" w:rsidP="008A01A9">
      <w:pPr>
        <w:autoSpaceDE w:val="0"/>
        <w:autoSpaceDN w:val="0"/>
        <w:adjustRightInd w:val="0"/>
        <w:spacing w:after="0" w:line="240" w:lineRule="auto"/>
        <w:rPr>
          <w:sz w:val="24"/>
          <w:szCs w:val="24"/>
          <w:u w:val="single"/>
        </w:rPr>
      </w:pPr>
      <w:r w:rsidRPr="00C92B27">
        <w:rPr>
          <w:sz w:val="24"/>
          <w:szCs w:val="24"/>
          <w:u w:val="single"/>
        </w:rPr>
        <w:t>Procurement of Goods and Services</w:t>
      </w:r>
    </w:p>
    <w:p w14:paraId="3A3DF039"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commit the Club to financial obligations.</w:t>
      </w:r>
    </w:p>
    <w:p w14:paraId="75358243"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requests for payment of Club funds submitted by Program Chairpersons.</w:t>
      </w:r>
    </w:p>
    <w:p w14:paraId="20D33017"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unbudgeted emergency expenditures up to the allowable limit annually. The</w:t>
      </w:r>
      <w:r w:rsidR="00CF4FCD">
        <w:rPr>
          <w:sz w:val="24"/>
          <w:szCs w:val="24"/>
        </w:rPr>
        <w:t xml:space="preserve"> </w:t>
      </w:r>
      <w:r w:rsidRPr="008A01A9">
        <w:rPr>
          <w:sz w:val="24"/>
          <w:szCs w:val="24"/>
        </w:rPr>
        <w:t>Board shall be informed of such expenditures at the next Board meeting. The Board may</w:t>
      </w:r>
      <w:r w:rsidR="00CF4FCD">
        <w:rPr>
          <w:sz w:val="24"/>
          <w:szCs w:val="24"/>
        </w:rPr>
        <w:t xml:space="preserve"> </w:t>
      </w:r>
      <w:r w:rsidRPr="008A01A9">
        <w:rPr>
          <w:sz w:val="24"/>
          <w:szCs w:val="24"/>
        </w:rPr>
        <w:t>then authorize the President's further expenditure of unbudgeted emergency funds.</w:t>
      </w:r>
    </w:p>
    <w:p w14:paraId="60E89D9F" w14:textId="77777777" w:rsidR="00C92B27" w:rsidRDefault="00C92B27" w:rsidP="008A01A9">
      <w:pPr>
        <w:autoSpaceDE w:val="0"/>
        <w:autoSpaceDN w:val="0"/>
        <w:adjustRightInd w:val="0"/>
        <w:spacing w:after="0" w:line="240" w:lineRule="auto"/>
        <w:rPr>
          <w:sz w:val="24"/>
          <w:szCs w:val="24"/>
        </w:rPr>
      </w:pPr>
    </w:p>
    <w:p w14:paraId="56F3D09A" w14:textId="77777777" w:rsidR="008A01A9" w:rsidRPr="00C92B27" w:rsidRDefault="008A01A9" w:rsidP="008A01A9">
      <w:pPr>
        <w:autoSpaceDE w:val="0"/>
        <w:autoSpaceDN w:val="0"/>
        <w:adjustRightInd w:val="0"/>
        <w:spacing w:after="0" w:line="240" w:lineRule="auto"/>
        <w:rPr>
          <w:sz w:val="24"/>
          <w:szCs w:val="24"/>
          <w:u w:val="single"/>
        </w:rPr>
      </w:pPr>
      <w:r w:rsidRPr="00C92B27">
        <w:rPr>
          <w:sz w:val="24"/>
          <w:szCs w:val="24"/>
          <w:u w:val="single"/>
        </w:rPr>
        <w:t>Promotional Activities</w:t>
      </w:r>
    </w:p>
    <w:p w14:paraId="629676BD"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xempt an activity from the policy that prohibits the mailing of promotional material</w:t>
      </w:r>
      <w:r w:rsidR="00CF4FCD">
        <w:rPr>
          <w:sz w:val="24"/>
          <w:szCs w:val="24"/>
        </w:rPr>
        <w:t xml:space="preserve"> </w:t>
      </w:r>
      <w:r w:rsidRPr="008A01A9">
        <w:rPr>
          <w:sz w:val="24"/>
          <w:szCs w:val="24"/>
        </w:rPr>
        <w:t>other than that requested by either an actual or potential participant.</w:t>
      </w:r>
    </w:p>
    <w:p w14:paraId="415625D9" w14:textId="77777777" w:rsidR="008A01A9" w:rsidRDefault="008A01A9" w:rsidP="008A01A9">
      <w:pPr>
        <w:autoSpaceDE w:val="0"/>
        <w:autoSpaceDN w:val="0"/>
        <w:adjustRightInd w:val="0"/>
        <w:spacing w:after="0" w:line="240" w:lineRule="auto"/>
        <w:rPr>
          <w:sz w:val="24"/>
          <w:szCs w:val="24"/>
        </w:rPr>
      </w:pPr>
      <w:r w:rsidRPr="008A01A9">
        <w:rPr>
          <w:sz w:val="24"/>
          <w:szCs w:val="24"/>
        </w:rPr>
        <w:t>To exempt an activity from the policy restricting use of the Club's photocopier.</w:t>
      </w:r>
    </w:p>
    <w:p w14:paraId="20F6D2F8" w14:textId="77777777" w:rsidR="00C92B27" w:rsidRDefault="00C92B27" w:rsidP="008A01A9">
      <w:pPr>
        <w:autoSpaceDE w:val="0"/>
        <w:autoSpaceDN w:val="0"/>
        <w:adjustRightInd w:val="0"/>
        <w:spacing w:after="0" w:line="240" w:lineRule="auto"/>
        <w:rPr>
          <w:sz w:val="24"/>
          <w:szCs w:val="24"/>
        </w:rPr>
      </w:pPr>
    </w:p>
    <w:p w14:paraId="38084577" w14:textId="77777777" w:rsidR="008A01A9" w:rsidRPr="00C92B27" w:rsidRDefault="008A01A9" w:rsidP="008A01A9">
      <w:pPr>
        <w:autoSpaceDE w:val="0"/>
        <w:autoSpaceDN w:val="0"/>
        <w:adjustRightInd w:val="0"/>
        <w:spacing w:after="0" w:line="240" w:lineRule="auto"/>
        <w:rPr>
          <w:sz w:val="24"/>
          <w:szCs w:val="24"/>
          <w:u w:val="single"/>
        </w:rPr>
      </w:pPr>
      <w:r w:rsidRPr="00C92B27">
        <w:rPr>
          <w:sz w:val="24"/>
          <w:szCs w:val="24"/>
          <w:u w:val="single"/>
        </w:rPr>
        <w:t>Processing Participants</w:t>
      </w:r>
    </w:p>
    <w:p w14:paraId="305DCA1C"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invite special visitors to Club activities within the allowable dollar limit who will</w:t>
      </w:r>
      <w:r w:rsidR="00CF4FCD">
        <w:rPr>
          <w:sz w:val="24"/>
          <w:szCs w:val="24"/>
        </w:rPr>
        <w:t xml:space="preserve"> </w:t>
      </w:r>
      <w:r w:rsidRPr="008A01A9">
        <w:rPr>
          <w:sz w:val="24"/>
          <w:szCs w:val="24"/>
        </w:rPr>
        <w:t>receive free admission, providing space is available.</w:t>
      </w:r>
    </w:p>
    <w:p w14:paraId="191F72E2" w14:textId="77777777" w:rsidR="00C92B27" w:rsidRDefault="00C92B27" w:rsidP="008A01A9">
      <w:pPr>
        <w:autoSpaceDE w:val="0"/>
        <w:autoSpaceDN w:val="0"/>
        <w:adjustRightInd w:val="0"/>
        <w:spacing w:after="0" w:line="240" w:lineRule="auto"/>
        <w:rPr>
          <w:sz w:val="24"/>
          <w:szCs w:val="24"/>
        </w:rPr>
      </w:pPr>
    </w:p>
    <w:p w14:paraId="6687125A" w14:textId="77777777" w:rsidR="008A01A9" w:rsidRPr="00C92B27" w:rsidRDefault="008A01A9" w:rsidP="008A01A9">
      <w:pPr>
        <w:autoSpaceDE w:val="0"/>
        <w:autoSpaceDN w:val="0"/>
        <w:adjustRightInd w:val="0"/>
        <w:spacing w:after="0" w:line="240" w:lineRule="auto"/>
        <w:rPr>
          <w:sz w:val="24"/>
          <w:szCs w:val="24"/>
          <w:u w:val="single"/>
        </w:rPr>
      </w:pPr>
      <w:r w:rsidRPr="00C92B27">
        <w:rPr>
          <w:sz w:val="24"/>
          <w:szCs w:val="24"/>
          <w:u w:val="single"/>
        </w:rPr>
        <w:t>Grievances</w:t>
      </w:r>
    </w:p>
    <w:p w14:paraId="66D8071F"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ct on grievances.</w:t>
      </w:r>
    </w:p>
    <w:p w14:paraId="089616D8" w14:textId="77777777" w:rsidR="00402171" w:rsidRDefault="00402171" w:rsidP="008A01A9">
      <w:pPr>
        <w:autoSpaceDE w:val="0"/>
        <w:autoSpaceDN w:val="0"/>
        <w:adjustRightInd w:val="0"/>
        <w:spacing w:after="0" w:line="240" w:lineRule="auto"/>
        <w:rPr>
          <w:sz w:val="24"/>
          <w:szCs w:val="24"/>
        </w:rPr>
      </w:pPr>
    </w:p>
    <w:p w14:paraId="00F70323"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Magazine and Website</w:t>
      </w:r>
    </w:p>
    <w:p w14:paraId="1F3FFEB4"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submit articles to the Magazine and Website stating Board policy.</w:t>
      </w:r>
    </w:p>
    <w:p w14:paraId="751B0094" w14:textId="77777777" w:rsidR="00402171" w:rsidRDefault="00402171" w:rsidP="008A01A9">
      <w:pPr>
        <w:autoSpaceDE w:val="0"/>
        <w:autoSpaceDN w:val="0"/>
        <w:adjustRightInd w:val="0"/>
        <w:spacing w:after="0" w:line="240" w:lineRule="auto"/>
        <w:rPr>
          <w:sz w:val="24"/>
          <w:szCs w:val="24"/>
        </w:rPr>
      </w:pPr>
    </w:p>
    <w:p w14:paraId="27F21428" w14:textId="77777777" w:rsidR="008A01A9" w:rsidRPr="00402171" w:rsidRDefault="008A01A9" w:rsidP="00402171">
      <w:pPr>
        <w:autoSpaceDE w:val="0"/>
        <w:autoSpaceDN w:val="0"/>
        <w:adjustRightInd w:val="0"/>
        <w:spacing w:after="0" w:line="240" w:lineRule="auto"/>
        <w:jc w:val="center"/>
        <w:rPr>
          <w:b/>
          <w:sz w:val="24"/>
          <w:szCs w:val="24"/>
        </w:rPr>
      </w:pPr>
      <w:r w:rsidRPr="00402171">
        <w:rPr>
          <w:b/>
          <w:sz w:val="24"/>
          <w:szCs w:val="24"/>
        </w:rPr>
        <w:t>Responsibility</w:t>
      </w:r>
    </w:p>
    <w:p w14:paraId="0CFC116F"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Management</w:t>
      </w:r>
    </w:p>
    <w:p w14:paraId="3D358D11"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nsure that the office staff performs its duties and to provide guidance and counseling as</w:t>
      </w:r>
      <w:r w:rsidR="00CF4FCD">
        <w:rPr>
          <w:sz w:val="24"/>
          <w:szCs w:val="24"/>
        </w:rPr>
        <w:t xml:space="preserve"> </w:t>
      </w:r>
      <w:r w:rsidRPr="008A01A9">
        <w:rPr>
          <w:sz w:val="24"/>
          <w:szCs w:val="24"/>
        </w:rPr>
        <w:t>necessary.</w:t>
      </w:r>
    </w:p>
    <w:p w14:paraId="4A71926D"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nsure the office staff’s work schedule properly accommodates the needs of the Club.</w:t>
      </w:r>
    </w:p>
    <w:p w14:paraId="020B43DB"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nsure that the Program Chairpersons carry out their responsibilities.</w:t>
      </w:r>
    </w:p>
    <w:p w14:paraId="0536DD63"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nominate the Budget and Finance, Policy, Activity Leader Evaluation Committee, and</w:t>
      </w:r>
      <w:r w:rsidR="00CF4FCD">
        <w:rPr>
          <w:sz w:val="24"/>
          <w:szCs w:val="24"/>
        </w:rPr>
        <w:t xml:space="preserve"> </w:t>
      </w:r>
      <w:r w:rsidRPr="008A01A9">
        <w:rPr>
          <w:sz w:val="24"/>
          <w:szCs w:val="24"/>
        </w:rPr>
        <w:t>Election Committee Chairpersons.</w:t>
      </w:r>
    </w:p>
    <w:p w14:paraId="24D7D49E"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nsure that requests for payment conform with the approved Club budget.</w:t>
      </w:r>
    </w:p>
    <w:p w14:paraId="07047DF8" w14:textId="77777777" w:rsidR="00CF4FCD" w:rsidRDefault="00CF4FCD" w:rsidP="008A01A9">
      <w:pPr>
        <w:autoSpaceDE w:val="0"/>
        <w:autoSpaceDN w:val="0"/>
        <w:adjustRightInd w:val="0"/>
        <w:spacing w:after="0" w:line="240" w:lineRule="auto"/>
        <w:rPr>
          <w:sz w:val="24"/>
          <w:szCs w:val="24"/>
        </w:rPr>
      </w:pPr>
    </w:p>
    <w:p w14:paraId="52614FBF" w14:textId="77777777" w:rsidR="008A01A9" w:rsidRPr="00CF4FCD" w:rsidRDefault="008A01A9" w:rsidP="008A01A9">
      <w:pPr>
        <w:autoSpaceDE w:val="0"/>
        <w:autoSpaceDN w:val="0"/>
        <w:adjustRightInd w:val="0"/>
        <w:spacing w:after="0" w:line="240" w:lineRule="auto"/>
        <w:rPr>
          <w:sz w:val="24"/>
          <w:szCs w:val="24"/>
          <w:u w:val="single"/>
        </w:rPr>
      </w:pPr>
      <w:r w:rsidRPr="00CF4FCD">
        <w:rPr>
          <w:sz w:val="24"/>
          <w:szCs w:val="24"/>
          <w:u w:val="single"/>
        </w:rPr>
        <w:t>Procurement of Goods and Services</w:t>
      </w:r>
    </w:p>
    <w:p w14:paraId="7A3D40DE"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sign checks, and if required, contracts and agreements.</w:t>
      </w:r>
    </w:p>
    <w:p w14:paraId="1AEE6B27"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inform the Board of the payment of unbudgeted emergency expenditures at the next</w:t>
      </w:r>
      <w:r w:rsidR="00CF4FCD">
        <w:rPr>
          <w:sz w:val="24"/>
          <w:szCs w:val="24"/>
        </w:rPr>
        <w:t xml:space="preserve"> </w:t>
      </w:r>
      <w:r w:rsidRPr="008A01A9">
        <w:rPr>
          <w:sz w:val="24"/>
          <w:szCs w:val="24"/>
        </w:rPr>
        <w:t>Board meeting.</w:t>
      </w:r>
    </w:p>
    <w:p w14:paraId="47917D3A" w14:textId="77777777" w:rsidR="008A01A9" w:rsidRDefault="008A01A9" w:rsidP="008A01A9">
      <w:pPr>
        <w:autoSpaceDE w:val="0"/>
        <w:autoSpaceDN w:val="0"/>
        <w:adjustRightInd w:val="0"/>
        <w:spacing w:after="0" w:line="240" w:lineRule="auto"/>
        <w:rPr>
          <w:sz w:val="24"/>
          <w:szCs w:val="24"/>
        </w:rPr>
      </w:pPr>
      <w:r w:rsidRPr="008A01A9">
        <w:rPr>
          <w:sz w:val="24"/>
          <w:szCs w:val="24"/>
        </w:rPr>
        <w:t>To refuse to sign any check for payment to an individual (as opposed to a corporation) for</w:t>
      </w:r>
      <w:r w:rsidR="00CF4FCD">
        <w:rPr>
          <w:sz w:val="24"/>
          <w:szCs w:val="24"/>
        </w:rPr>
        <w:t xml:space="preserve"> </w:t>
      </w:r>
      <w:r w:rsidRPr="008A01A9">
        <w:rPr>
          <w:sz w:val="24"/>
          <w:szCs w:val="24"/>
        </w:rPr>
        <w:t>services or rents or for reimbursement to an activity leader for</w:t>
      </w:r>
      <w:r w:rsidR="00CF4FCD">
        <w:rPr>
          <w:sz w:val="24"/>
          <w:szCs w:val="24"/>
        </w:rPr>
        <w:t xml:space="preserve"> </w:t>
      </w:r>
      <w:r w:rsidRPr="008A01A9">
        <w:rPr>
          <w:sz w:val="24"/>
          <w:szCs w:val="24"/>
        </w:rPr>
        <w:t>payments already made to that individual if the authorizing voucher does not contain the</w:t>
      </w:r>
      <w:r w:rsidR="00CF4FCD">
        <w:rPr>
          <w:sz w:val="24"/>
          <w:szCs w:val="24"/>
        </w:rPr>
        <w:t xml:space="preserve"> </w:t>
      </w:r>
      <w:r w:rsidRPr="008A01A9">
        <w:rPr>
          <w:sz w:val="24"/>
          <w:szCs w:val="24"/>
        </w:rPr>
        <w:t xml:space="preserve">name, </w:t>
      </w:r>
      <w:r w:rsidR="005E2C3E" w:rsidRPr="008A01A9">
        <w:rPr>
          <w:sz w:val="24"/>
          <w:szCs w:val="24"/>
        </w:rPr>
        <w:t>address,</w:t>
      </w:r>
      <w:r w:rsidRPr="008A01A9">
        <w:rPr>
          <w:sz w:val="24"/>
          <w:szCs w:val="24"/>
        </w:rPr>
        <w:t xml:space="preserve"> and social security number of the individual from whom the Club has</w:t>
      </w:r>
      <w:r w:rsidR="00CF4FCD">
        <w:rPr>
          <w:sz w:val="24"/>
          <w:szCs w:val="24"/>
        </w:rPr>
        <w:t xml:space="preserve"> </w:t>
      </w:r>
      <w:r w:rsidRPr="008A01A9">
        <w:rPr>
          <w:sz w:val="24"/>
          <w:szCs w:val="24"/>
        </w:rPr>
        <w:t>purchased the service or rent.</w:t>
      </w:r>
    </w:p>
    <w:p w14:paraId="337DED8B" w14:textId="77777777" w:rsidR="00402171" w:rsidRDefault="00402171" w:rsidP="008A01A9">
      <w:pPr>
        <w:autoSpaceDE w:val="0"/>
        <w:autoSpaceDN w:val="0"/>
        <w:adjustRightInd w:val="0"/>
        <w:spacing w:after="0" w:line="240" w:lineRule="auto"/>
        <w:rPr>
          <w:sz w:val="24"/>
          <w:szCs w:val="24"/>
        </w:rPr>
      </w:pPr>
    </w:p>
    <w:p w14:paraId="010EAE50"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Promotional Activities</w:t>
      </w:r>
    </w:p>
    <w:p w14:paraId="2B41EB1C"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nsure that Club activities are not advertised to the general public.</w:t>
      </w:r>
    </w:p>
    <w:p w14:paraId="1AE565EB"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Processing Participants</w:t>
      </w:r>
    </w:p>
    <w:p w14:paraId="6D83B80E"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 xml:space="preserve">To return deposits or payments received from persons on the Treasurer's </w:t>
      </w:r>
      <w:r w:rsidR="005E2C3E" w:rsidRPr="008A01A9">
        <w:rPr>
          <w:sz w:val="24"/>
          <w:szCs w:val="24"/>
        </w:rPr>
        <w:t>List and</w:t>
      </w:r>
      <w:r w:rsidRPr="008A01A9">
        <w:rPr>
          <w:sz w:val="24"/>
          <w:szCs w:val="24"/>
        </w:rPr>
        <w:t xml:space="preserve"> notify</w:t>
      </w:r>
      <w:r w:rsidR="00CF4FCD">
        <w:rPr>
          <w:sz w:val="24"/>
          <w:szCs w:val="24"/>
        </w:rPr>
        <w:t xml:space="preserve"> </w:t>
      </w:r>
      <w:r w:rsidRPr="008A01A9">
        <w:rPr>
          <w:sz w:val="24"/>
          <w:szCs w:val="24"/>
        </w:rPr>
        <w:t>them that balances due the Club must be paid before they can participate in Club activities.</w:t>
      </w:r>
    </w:p>
    <w:p w14:paraId="7138E4CF"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tain disclaimers of liability for a period of six years.</w:t>
      </w:r>
    </w:p>
    <w:p w14:paraId="2EAEDB34"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ceive Board approval prior to inviting special visitors to Club activities who will</w:t>
      </w:r>
      <w:r w:rsidR="00CF4FCD">
        <w:rPr>
          <w:sz w:val="24"/>
          <w:szCs w:val="24"/>
        </w:rPr>
        <w:t xml:space="preserve"> </w:t>
      </w:r>
      <w:r w:rsidRPr="008A01A9">
        <w:rPr>
          <w:sz w:val="24"/>
          <w:szCs w:val="24"/>
        </w:rPr>
        <w:t>receive free admission.</w:t>
      </w:r>
    </w:p>
    <w:p w14:paraId="051C1311" w14:textId="77777777" w:rsidR="00402171" w:rsidRDefault="00402171" w:rsidP="008A01A9">
      <w:pPr>
        <w:autoSpaceDE w:val="0"/>
        <w:autoSpaceDN w:val="0"/>
        <w:adjustRightInd w:val="0"/>
        <w:spacing w:after="0" w:line="240" w:lineRule="auto"/>
        <w:rPr>
          <w:sz w:val="24"/>
          <w:szCs w:val="24"/>
        </w:rPr>
      </w:pPr>
    </w:p>
    <w:p w14:paraId="211416FE"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Activity Follow-up</w:t>
      </w:r>
    </w:p>
    <w:p w14:paraId="1AC2E15F"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prepare a written report documenting accomplishments during their year of service.</w:t>
      </w:r>
    </w:p>
    <w:p w14:paraId="414CBDD9" w14:textId="77777777" w:rsidR="00402171" w:rsidRDefault="00402171" w:rsidP="008A01A9">
      <w:pPr>
        <w:autoSpaceDE w:val="0"/>
        <w:autoSpaceDN w:val="0"/>
        <w:adjustRightInd w:val="0"/>
        <w:spacing w:after="0" w:line="240" w:lineRule="auto"/>
        <w:rPr>
          <w:sz w:val="24"/>
          <w:szCs w:val="24"/>
        </w:rPr>
      </w:pPr>
    </w:p>
    <w:p w14:paraId="381BFA7C"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Gratuities</w:t>
      </w:r>
    </w:p>
    <w:p w14:paraId="246539EB"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port any offers of gratuities to the Board.</w:t>
      </w:r>
    </w:p>
    <w:p w14:paraId="5A6BC22A" w14:textId="77777777" w:rsidR="00402171" w:rsidRDefault="00402171" w:rsidP="008A01A9">
      <w:pPr>
        <w:autoSpaceDE w:val="0"/>
        <w:autoSpaceDN w:val="0"/>
        <w:adjustRightInd w:val="0"/>
        <w:spacing w:after="0" w:line="240" w:lineRule="auto"/>
        <w:rPr>
          <w:sz w:val="24"/>
          <w:szCs w:val="24"/>
        </w:rPr>
      </w:pPr>
    </w:p>
    <w:p w14:paraId="73049E45"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Grievances</w:t>
      </w:r>
    </w:p>
    <w:p w14:paraId="1338B52E"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ct on all written grievances.</w:t>
      </w:r>
    </w:p>
    <w:p w14:paraId="018B5FC9" w14:textId="77777777" w:rsidR="00CF4FCD" w:rsidRDefault="00CF4FCD" w:rsidP="008A01A9">
      <w:pPr>
        <w:autoSpaceDE w:val="0"/>
        <w:autoSpaceDN w:val="0"/>
        <w:adjustRightInd w:val="0"/>
        <w:spacing w:after="0" w:line="240" w:lineRule="auto"/>
        <w:rPr>
          <w:sz w:val="24"/>
          <w:szCs w:val="24"/>
        </w:rPr>
      </w:pPr>
    </w:p>
    <w:p w14:paraId="5AE64CBA" w14:textId="77777777" w:rsidR="008A01A9" w:rsidRPr="00CF4FCD" w:rsidRDefault="008A01A9" w:rsidP="008A01A9">
      <w:pPr>
        <w:autoSpaceDE w:val="0"/>
        <w:autoSpaceDN w:val="0"/>
        <w:adjustRightInd w:val="0"/>
        <w:spacing w:after="0" w:line="240" w:lineRule="auto"/>
        <w:rPr>
          <w:sz w:val="24"/>
          <w:szCs w:val="24"/>
          <w:u w:val="single"/>
        </w:rPr>
      </w:pPr>
      <w:r w:rsidRPr="00CF4FCD">
        <w:rPr>
          <w:sz w:val="24"/>
          <w:szCs w:val="24"/>
          <w:u w:val="single"/>
        </w:rPr>
        <w:t>Publication of Election Results and Board Actions</w:t>
      </w:r>
    </w:p>
    <w:p w14:paraId="501A69F1"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nsure that the membership is kept informed of election results</w:t>
      </w:r>
    </w:p>
    <w:p w14:paraId="205F16D9" w14:textId="77777777" w:rsidR="008A01A9" w:rsidRDefault="008A01A9" w:rsidP="008A01A9">
      <w:pPr>
        <w:autoSpaceDE w:val="0"/>
        <w:autoSpaceDN w:val="0"/>
        <w:adjustRightInd w:val="0"/>
        <w:spacing w:after="0" w:line="240" w:lineRule="auto"/>
        <w:rPr>
          <w:sz w:val="24"/>
          <w:szCs w:val="24"/>
        </w:rPr>
      </w:pPr>
      <w:r w:rsidRPr="008A01A9">
        <w:rPr>
          <w:sz w:val="24"/>
          <w:szCs w:val="24"/>
        </w:rPr>
        <w:t>and Board actions and policies.</w:t>
      </w:r>
    </w:p>
    <w:p w14:paraId="7AFC4391" w14:textId="77777777" w:rsidR="008A01A9" w:rsidRDefault="008A01A9" w:rsidP="008A01A9">
      <w:pPr>
        <w:autoSpaceDE w:val="0"/>
        <w:autoSpaceDN w:val="0"/>
        <w:adjustRightInd w:val="0"/>
        <w:spacing w:after="0" w:line="240" w:lineRule="auto"/>
        <w:rPr>
          <w:sz w:val="24"/>
          <w:szCs w:val="24"/>
        </w:rPr>
      </w:pPr>
    </w:p>
    <w:p w14:paraId="3AB90F7B" w14:textId="77777777" w:rsidR="008A01A9" w:rsidRPr="006B4E77" w:rsidRDefault="008A01A9" w:rsidP="00C92B27">
      <w:pPr>
        <w:autoSpaceDE w:val="0"/>
        <w:autoSpaceDN w:val="0"/>
        <w:adjustRightInd w:val="0"/>
        <w:spacing w:after="0" w:line="240" w:lineRule="auto"/>
        <w:jc w:val="center"/>
        <w:rPr>
          <w:b/>
          <w:sz w:val="24"/>
          <w:szCs w:val="24"/>
          <w:u w:val="single"/>
        </w:rPr>
      </w:pPr>
      <w:r w:rsidRPr="006B4E77">
        <w:rPr>
          <w:b/>
          <w:sz w:val="24"/>
          <w:szCs w:val="24"/>
          <w:u w:val="single"/>
        </w:rPr>
        <w:t>VICE PRESIDENT</w:t>
      </w:r>
    </w:p>
    <w:p w14:paraId="6893BA9F" w14:textId="77777777" w:rsidR="008A01A9" w:rsidRPr="008A01A9" w:rsidRDefault="008A01A9" w:rsidP="00402171">
      <w:pPr>
        <w:autoSpaceDE w:val="0"/>
        <w:autoSpaceDN w:val="0"/>
        <w:adjustRightInd w:val="0"/>
        <w:spacing w:after="0" w:line="240" w:lineRule="auto"/>
        <w:jc w:val="center"/>
        <w:rPr>
          <w:sz w:val="24"/>
          <w:szCs w:val="24"/>
        </w:rPr>
      </w:pPr>
      <w:r w:rsidRPr="008A01A9">
        <w:rPr>
          <w:sz w:val="24"/>
          <w:szCs w:val="24"/>
        </w:rPr>
        <w:t>Authority</w:t>
      </w:r>
    </w:p>
    <w:p w14:paraId="066B56E8"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sign checks.</w:t>
      </w:r>
    </w:p>
    <w:p w14:paraId="5EF1C065"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requests for payment of Club funds submitted by Program Chairpersons or the</w:t>
      </w:r>
    </w:p>
    <w:p w14:paraId="7B6ED2C8"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President.</w:t>
      </w:r>
    </w:p>
    <w:p w14:paraId="659938AB"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fuse to sign any check for payment to an individual (as opposed to a corporation) for</w:t>
      </w:r>
    </w:p>
    <w:p w14:paraId="421FD542"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services or rents or for reimbursement to an activity leader for payments already made to</w:t>
      </w:r>
    </w:p>
    <w:p w14:paraId="5A451659"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hat individual if the authorizing voucher does not contain the name, address and social</w:t>
      </w:r>
    </w:p>
    <w:p w14:paraId="27773837"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security number of the individual from whom the Club has purchased the service or rent.</w:t>
      </w:r>
    </w:p>
    <w:p w14:paraId="23B44E54"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ssume the duties of the President in his/her absence.</w:t>
      </w:r>
    </w:p>
    <w:p w14:paraId="572DB6C5" w14:textId="77777777" w:rsidR="00402171" w:rsidRDefault="00402171" w:rsidP="008A01A9">
      <w:pPr>
        <w:autoSpaceDE w:val="0"/>
        <w:autoSpaceDN w:val="0"/>
        <w:adjustRightInd w:val="0"/>
        <w:spacing w:after="0" w:line="240" w:lineRule="auto"/>
        <w:rPr>
          <w:sz w:val="24"/>
          <w:szCs w:val="24"/>
        </w:rPr>
      </w:pPr>
    </w:p>
    <w:p w14:paraId="0FC97DA2" w14:textId="77777777" w:rsidR="008A01A9" w:rsidRPr="008A01A9" w:rsidRDefault="008A01A9" w:rsidP="00402171">
      <w:pPr>
        <w:autoSpaceDE w:val="0"/>
        <w:autoSpaceDN w:val="0"/>
        <w:adjustRightInd w:val="0"/>
        <w:spacing w:after="0" w:line="240" w:lineRule="auto"/>
        <w:jc w:val="center"/>
        <w:rPr>
          <w:sz w:val="24"/>
          <w:szCs w:val="24"/>
        </w:rPr>
      </w:pPr>
      <w:r w:rsidRPr="008A01A9">
        <w:rPr>
          <w:sz w:val="24"/>
          <w:szCs w:val="24"/>
        </w:rPr>
        <w:t>Responsibility</w:t>
      </w:r>
    </w:p>
    <w:p w14:paraId="3FE57011"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nsure that requests for payment conform with the approved Club budget.</w:t>
      </w:r>
    </w:p>
    <w:p w14:paraId="60090933" w14:textId="77777777" w:rsidR="00402171" w:rsidRDefault="00402171" w:rsidP="008A01A9">
      <w:pPr>
        <w:autoSpaceDE w:val="0"/>
        <w:autoSpaceDN w:val="0"/>
        <w:adjustRightInd w:val="0"/>
        <w:spacing w:after="0" w:line="240" w:lineRule="auto"/>
        <w:rPr>
          <w:sz w:val="24"/>
          <w:szCs w:val="24"/>
        </w:rPr>
      </w:pPr>
    </w:p>
    <w:p w14:paraId="55B2DF3D" w14:textId="77777777" w:rsidR="008A01A9" w:rsidRPr="006B4E77" w:rsidRDefault="008A01A9" w:rsidP="006B4E77">
      <w:pPr>
        <w:autoSpaceDE w:val="0"/>
        <w:autoSpaceDN w:val="0"/>
        <w:adjustRightInd w:val="0"/>
        <w:spacing w:after="0" w:line="240" w:lineRule="auto"/>
        <w:jc w:val="center"/>
        <w:rPr>
          <w:b/>
          <w:sz w:val="24"/>
          <w:szCs w:val="24"/>
          <w:u w:val="single"/>
        </w:rPr>
      </w:pPr>
      <w:r w:rsidRPr="006B4E77">
        <w:rPr>
          <w:b/>
          <w:sz w:val="24"/>
          <w:szCs w:val="24"/>
          <w:u w:val="single"/>
        </w:rPr>
        <w:t>BOARD OF DIRECTORS</w:t>
      </w:r>
    </w:p>
    <w:p w14:paraId="4A2B0EB6" w14:textId="77777777" w:rsidR="008A01A9" w:rsidRPr="008A01A9" w:rsidRDefault="008A01A9" w:rsidP="00402171">
      <w:pPr>
        <w:autoSpaceDE w:val="0"/>
        <w:autoSpaceDN w:val="0"/>
        <w:adjustRightInd w:val="0"/>
        <w:spacing w:after="0" w:line="240" w:lineRule="auto"/>
        <w:jc w:val="center"/>
        <w:rPr>
          <w:sz w:val="24"/>
          <w:szCs w:val="24"/>
        </w:rPr>
      </w:pPr>
      <w:r w:rsidRPr="008A01A9">
        <w:rPr>
          <w:sz w:val="24"/>
          <w:szCs w:val="24"/>
        </w:rPr>
        <w:t>Authority</w:t>
      </w:r>
    </w:p>
    <w:p w14:paraId="70E03701"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Management</w:t>
      </w:r>
    </w:p>
    <w:p w14:paraId="64AB07DD"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call, with a one third vote, special meetings of the Board.</w:t>
      </w:r>
    </w:p>
    <w:p w14:paraId="105995B6"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be responsible for the general policy direction of the Club and review conduct of the</w:t>
      </w:r>
      <w:r w:rsidR="00CF4FCD">
        <w:rPr>
          <w:sz w:val="24"/>
          <w:szCs w:val="24"/>
        </w:rPr>
        <w:t xml:space="preserve"> </w:t>
      </w:r>
      <w:r w:rsidRPr="008A01A9">
        <w:rPr>
          <w:sz w:val="24"/>
          <w:szCs w:val="24"/>
        </w:rPr>
        <w:t>affairs of the Club.</w:t>
      </w:r>
    </w:p>
    <w:p w14:paraId="57D11439"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stablish a schedule for regular BOD meetings.</w:t>
      </w:r>
    </w:p>
    <w:p w14:paraId="0B01B5E3"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modify election procedures.</w:t>
      </w:r>
    </w:p>
    <w:p w14:paraId="5BAB7D83"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determine the rate of employee compensation and other employee benefits.</w:t>
      </w:r>
    </w:p>
    <w:p w14:paraId="5CFADF55" w14:textId="77777777" w:rsidR="008A01A9" w:rsidRDefault="008A01A9" w:rsidP="008A01A9">
      <w:pPr>
        <w:autoSpaceDE w:val="0"/>
        <w:autoSpaceDN w:val="0"/>
        <w:adjustRightInd w:val="0"/>
        <w:spacing w:after="0" w:line="240" w:lineRule="auto"/>
        <w:rPr>
          <w:sz w:val="24"/>
          <w:szCs w:val="24"/>
        </w:rPr>
      </w:pPr>
      <w:r w:rsidRPr="008A01A9">
        <w:rPr>
          <w:sz w:val="24"/>
          <w:szCs w:val="24"/>
        </w:rPr>
        <w:t>To suspend, revoke, or decline to renew the membership of any member or preclude any</w:t>
      </w:r>
      <w:r w:rsidR="00CF4FCD">
        <w:rPr>
          <w:sz w:val="24"/>
          <w:szCs w:val="24"/>
        </w:rPr>
        <w:t xml:space="preserve"> </w:t>
      </w:r>
      <w:r w:rsidRPr="008A01A9">
        <w:rPr>
          <w:sz w:val="24"/>
          <w:szCs w:val="24"/>
        </w:rPr>
        <w:t>person from participation in Club sponsored trips or activities for conduct it considers</w:t>
      </w:r>
      <w:r w:rsidR="00CF4FCD">
        <w:rPr>
          <w:sz w:val="24"/>
          <w:szCs w:val="24"/>
        </w:rPr>
        <w:t xml:space="preserve"> </w:t>
      </w:r>
      <w:r w:rsidRPr="008A01A9">
        <w:rPr>
          <w:sz w:val="24"/>
          <w:szCs w:val="24"/>
        </w:rPr>
        <w:t>disruptive to the interests of the Club.</w:t>
      </w:r>
    </w:p>
    <w:p w14:paraId="1F56AA6E" w14:textId="77777777" w:rsidR="00CF4FCD" w:rsidRDefault="00CF4FCD" w:rsidP="008A01A9">
      <w:pPr>
        <w:autoSpaceDE w:val="0"/>
        <w:autoSpaceDN w:val="0"/>
        <w:adjustRightInd w:val="0"/>
        <w:spacing w:after="0" w:line="240" w:lineRule="auto"/>
        <w:rPr>
          <w:sz w:val="24"/>
          <w:szCs w:val="24"/>
        </w:rPr>
      </w:pPr>
    </w:p>
    <w:p w14:paraId="5AD4FCAD" w14:textId="77777777" w:rsidR="008A01A9" w:rsidRPr="00C92B27" w:rsidRDefault="008A01A9" w:rsidP="008A01A9">
      <w:pPr>
        <w:autoSpaceDE w:val="0"/>
        <w:autoSpaceDN w:val="0"/>
        <w:adjustRightInd w:val="0"/>
        <w:spacing w:after="0" w:line="240" w:lineRule="auto"/>
        <w:rPr>
          <w:sz w:val="24"/>
          <w:szCs w:val="24"/>
          <w:u w:val="single"/>
        </w:rPr>
      </w:pPr>
      <w:r w:rsidRPr="00C92B27">
        <w:rPr>
          <w:sz w:val="24"/>
          <w:szCs w:val="24"/>
          <w:u w:val="single"/>
        </w:rPr>
        <w:t>Initial Planning</w:t>
      </w:r>
    </w:p>
    <w:p w14:paraId="37EE53F6"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a Budget and Finance Committee, Policy Committee, and Activity Leader</w:t>
      </w:r>
      <w:r w:rsidR="00CF4FCD">
        <w:rPr>
          <w:sz w:val="24"/>
          <w:szCs w:val="24"/>
        </w:rPr>
        <w:t xml:space="preserve"> </w:t>
      </w:r>
      <w:r w:rsidRPr="008A01A9">
        <w:rPr>
          <w:sz w:val="24"/>
          <w:szCs w:val="24"/>
        </w:rPr>
        <w:t>Evaluation Committee.</w:t>
      </w:r>
    </w:p>
    <w:p w14:paraId="4D17D969"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quire the Budget and Finance Committee to prepare budgetary and financial</w:t>
      </w:r>
      <w:r w:rsidR="00CF4FCD">
        <w:rPr>
          <w:sz w:val="24"/>
          <w:szCs w:val="24"/>
        </w:rPr>
        <w:t xml:space="preserve"> </w:t>
      </w:r>
      <w:r w:rsidRPr="008A01A9">
        <w:rPr>
          <w:sz w:val="24"/>
          <w:szCs w:val="24"/>
        </w:rPr>
        <w:t>information.</w:t>
      </w:r>
    </w:p>
    <w:p w14:paraId="26FC7134"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dopt an annual budget for the current fiscal year.</w:t>
      </w:r>
    </w:p>
    <w:p w14:paraId="3D8FAC7C"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deviations from the budget at any time.</w:t>
      </w:r>
    </w:p>
    <w:p w14:paraId="4BD8EDA8"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designate specific Club activities as 'no refund' activities. No refunds will be issued to</w:t>
      </w:r>
      <w:r w:rsidR="00CF4FCD">
        <w:rPr>
          <w:sz w:val="24"/>
          <w:szCs w:val="24"/>
        </w:rPr>
        <w:t xml:space="preserve"> </w:t>
      </w:r>
      <w:r w:rsidRPr="008A01A9">
        <w:rPr>
          <w:sz w:val="24"/>
          <w:szCs w:val="24"/>
        </w:rPr>
        <w:t>participants who cancel from such activities.</w:t>
      </w:r>
    </w:p>
    <w:p w14:paraId="5C22335A"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new activities and significant changes in existing activities.</w:t>
      </w:r>
    </w:p>
    <w:p w14:paraId="2718DE10"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specify those activities for which solicitations for prizes may be made.</w:t>
      </w:r>
    </w:p>
    <w:p w14:paraId="000BC18A" w14:textId="77777777" w:rsidR="00402171" w:rsidRDefault="00402171" w:rsidP="008A01A9">
      <w:pPr>
        <w:autoSpaceDE w:val="0"/>
        <w:autoSpaceDN w:val="0"/>
        <w:adjustRightInd w:val="0"/>
        <w:spacing w:after="0" w:line="240" w:lineRule="auto"/>
        <w:rPr>
          <w:sz w:val="24"/>
          <w:szCs w:val="24"/>
        </w:rPr>
      </w:pPr>
    </w:p>
    <w:p w14:paraId="5E0C87AC"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Selection of People for Positions</w:t>
      </w:r>
    </w:p>
    <w:p w14:paraId="21BDC8B3"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select a Vice President from among the Board Members.</w:t>
      </w:r>
    </w:p>
    <w:p w14:paraId="08C93BC5"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move any Director for failure to attend four regularly scheduled Board meetings in</w:t>
      </w:r>
      <w:r w:rsidR="00CF4FCD">
        <w:rPr>
          <w:sz w:val="24"/>
          <w:szCs w:val="24"/>
        </w:rPr>
        <w:t xml:space="preserve"> </w:t>
      </w:r>
      <w:r w:rsidRPr="008A01A9">
        <w:rPr>
          <w:sz w:val="24"/>
          <w:szCs w:val="24"/>
        </w:rPr>
        <w:t>twelve consecutive months or for failure to perform the duties of his or her office by a</w:t>
      </w:r>
      <w:r w:rsidR="00CF4FCD">
        <w:rPr>
          <w:sz w:val="24"/>
          <w:szCs w:val="24"/>
        </w:rPr>
        <w:t xml:space="preserve"> </w:t>
      </w:r>
      <w:r w:rsidRPr="008A01A9">
        <w:rPr>
          <w:sz w:val="24"/>
          <w:szCs w:val="24"/>
        </w:rPr>
        <w:t xml:space="preserve">two-thirds vote of the full Board after giving the Director thirty </w:t>
      </w:r>
      <w:proofErr w:type="spellStart"/>
      <w:r w:rsidRPr="008A01A9">
        <w:rPr>
          <w:sz w:val="24"/>
          <w:szCs w:val="24"/>
        </w:rPr>
        <w:t>days notice</w:t>
      </w:r>
      <w:proofErr w:type="spellEnd"/>
      <w:r w:rsidRPr="008A01A9">
        <w:rPr>
          <w:sz w:val="24"/>
          <w:szCs w:val="24"/>
        </w:rPr>
        <w:t xml:space="preserve"> and an</w:t>
      </w:r>
      <w:r w:rsidR="00CF4FCD">
        <w:rPr>
          <w:sz w:val="24"/>
          <w:szCs w:val="24"/>
        </w:rPr>
        <w:t xml:space="preserve"> </w:t>
      </w:r>
      <w:r w:rsidRPr="008A01A9">
        <w:rPr>
          <w:sz w:val="24"/>
          <w:szCs w:val="24"/>
        </w:rPr>
        <w:t>opportunity to be heard.</w:t>
      </w:r>
    </w:p>
    <w:p w14:paraId="2B06A5A5"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or disapprove members nominated by the President for various Club positions.</w:t>
      </w:r>
    </w:p>
    <w:p w14:paraId="390D83CF"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select the Nominating committee, but not specify the Chairperson.</w:t>
      </w:r>
    </w:p>
    <w:p w14:paraId="56866002"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confirm or deny criteria and procedures for selecting Program Chairpersons, Committee</w:t>
      </w:r>
      <w:r w:rsidR="00CF4FCD">
        <w:rPr>
          <w:sz w:val="24"/>
          <w:szCs w:val="24"/>
        </w:rPr>
        <w:t xml:space="preserve"> </w:t>
      </w:r>
      <w:r w:rsidRPr="008A01A9">
        <w:rPr>
          <w:sz w:val="24"/>
          <w:szCs w:val="24"/>
        </w:rPr>
        <w:t>members, Leaders and Delegates.</w:t>
      </w:r>
    </w:p>
    <w:p w14:paraId="7C1E1553"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scind the appointment of Program Chairpersons, Committee Chairpersons, Committee</w:t>
      </w:r>
      <w:r w:rsidR="00CF4FCD">
        <w:rPr>
          <w:sz w:val="24"/>
          <w:szCs w:val="24"/>
        </w:rPr>
        <w:t xml:space="preserve"> </w:t>
      </w:r>
      <w:r w:rsidRPr="008A01A9">
        <w:rPr>
          <w:sz w:val="24"/>
          <w:szCs w:val="24"/>
        </w:rPr>
        <w:t>Members appointed by Committee Chairpersons, by a two-thirds vote of the full Board.</w:t>
      </w:r>
    </w:p>
    <w:p w14:paraId="292500DF"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Leaders for activities which are overnight or are</w:t>
      </w:r>
      <w:r w:rsidR="00CF4FCD">
        <w:rPr>
          <w:sz w:val="24"/>
          <w:szCs w:val="24"/>
        </w:rPr>
        <w:t xml:space="preserve"> </w:t>
      </w:r>
      <w:r w:rsidRPr="008A01A9">
        <w:rPr>
          <w:sz w:val="24"/>
          <w:szCs w:val="24"/>
        </w:rPr>
        <w:t>budgeted for a cash flow at the defined dollar threshold or above</w:t>
      </w:r>
      <w:r w:rsidR="00CF4FCD">
        <w:rPr>
          <w:sz w:val="24"/>
          <w:szCs w:val="24"/>
        </w:rPr>
        <w:t xml:space="preserve"> </w:t>
      </w:r>
    </w:p>
    <w:p w14:paraId="0B9F3E43"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stablish the amount of remuneration for Delegates.</w:t>
      </w:r>
    </w:p>
    <w:p w14:paraId="77243C3F" w14:textId="77777777" w:rsidR="008A01A9" w:rsidRDefault="008A01A9" w:rsidP="008A01A9">
      <w:pPr>
        <w:autoSpaceDE w:val="0"/>
        <w:autoSpaceDN w:val="0"/>
        <w:adjustRightInd w:val="0"/>
        <w:spacing w:after="0" w:line="240" w:lineRule="auto"/>
        <w:rPr>
          <w:sz w:val="24"/>
          <w:szCs w:val="24"/>
        </w:rPr>
      </w:pPr>
      <w:r w:rsidRPr="008A01A9">
        <w:rPr>
          <w:sz w:val="24"/>
          <w:szCs w:val="24"/>
        </w:rPr>
        <w:t>To confirm one Delegate as Chairperson of any delegation.</w:t>
      </w:r>
    </w:p>
    <w:p w14:paraId="442827A9" w14:textId="77777777" w:rsidR="00402171" w:rsidRDefault="00402171" w:rsidP="008A01A9">
      <w:pPr>
        <w:autoSpaceDE w:val="0"/>
        <w:autoSpaceDN w:val="0"/>
        <w:adjustRightInd w:val="0"/>
        <w:spacing w:after="0" w:line="240" w:lineRule="auto"/>
        <w:rPr>
          <w:sz w:val="24"/>
          <w:szCs w:val="24"/>
          <w:u w:val="single"/>
        </w:rPr>
      </w:pPr>
    </w:p>
    <w:p w14:paraId="53865217"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Procurement of Goods and Services</w:t>
      </w:r>
    </w:p>
    <w:p w14:paraId="63081212"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down payments for trips or activities up to eighteen months in advance of the</w:t>
      </w:r>
      <w:r w:rsidR="00CF4FCD">
        <w:rPr>
          <w:sz w:val="24"/>
          <w:szCs w:val="24"/>
        </w:rPr>
        <w:t xml:space="preserve"> </w:t>
      </w:r>
      <w:r w:rsidRPr="008A01A9">
        <w:rPr>
          <w:sz w:val="24"/>
          <w:szCs w:val="24"/>
        </w:rPr>
        <w:t>trip or activity.</w:t>
      </w:r>
    </w:p>
    <w:p w14:paraId="47AA34F3" w14:textId="77777777" w:rsidR="00402171" w:rsidRDefault="00402171" w:rsidP="008A01A9">
      <w:pPr>
        <w:autoSpaceDE w:val="0"/>
        <w:autoSpaceDN w:val="0"/>
        <w:adjustRightInd w:val="0"/>
        <w:spacing w:after="0" w:line="240" w:lineRule="auto"/>
        <w:rPr>
          <w:sz w:val="24"/>
          <w:szCs w:val="24"/>
          <w:u w:val="single"/>
        </w:rPr>
      </w:pPr>
    </w:p>
    <w:p w14:paraId="67BE2425"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Promotional Activities</w:t>
      </w:r>
    </w:p>
    <w:p w14:paraId="047D7F6E"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uthorize non-SCWDC fliers which have been prepared by other than advertisers doing</w:t>
      </w:r>
      <w:r w:rsidR="00CF4FCD">
        <w:rPr>
          <w:sz w:val="24"/>
          <w:szCs w:val="24"/>
        </w:rPr>
        <w:t xml:space="preserve"> </w:t>
      </w:r>
      <w:r w:rsidRPr="008A01A9">
        <w:rPr>
          <w:sz w:val="24"/>
          <w:szCs w:val="24"/>
        </w:rPr>
        <w:t>business with the Club, for distribution at Club functions.</w:t>
      </w:r>
    </w:p>
    <w:p w14:paraId="5D8E4639" w14:textId="77777777" w:rsidR="00C92B27" w:rsidRDefault="00C92B27" w:rsidP="008A01A9">
      <w:pPr>
        <w:autoSpaceDE w:val="0"/>
        <w:autoSpaceDN w:val="0"/>
        <w:adjustRightInd w:val="0"/>
        <w:spacing w:after="0" w:line="240" w:lineRule="auto"/>
        <w:rPr>
          <w:sz w:val="24"/>
          <w:szCs w:val="24"/>
        </w:rPr>
      </w:pPr>
    </w:p>
    <w:p w14:paraId="3628D971" w14:textId="77777777" w:rsidR="008A01A9" w:rsidRPr="00C92B27" w:rsidRDefault="008A01A9" w:rsidP="008A01A9">
      <w:pPr>
        <w:autoSpaceDE w:val="0"/>
        <w:autoSpaceDN w:val="0"/>
        <w:adjustRightInd w:val="0"/>
        <w:spacing w:after="0" w:line="240" w:lineRule="auto"/>
        <w:rPr>
          <w:sz w:val="24"/>
          <w:szCs w:val="24"/>
          <w:u w:val="single"/>
        </w:rPr>
      </w:pPr>
      <w:r w:rsidRPr="00C92B27">
        <w:rPr>
          <w:sz w:val="24"/>
          <w:szCs w:val="24"/>
          <w:u w:val="single"/>
        </w:rPr>
        <w:t>Processing Participants</w:t>
      </w:r>
    </w:p>
    <w:p w14:paraId="582A8AA2"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specify individuals for free admission to any activity.</w:t>
      </w:r>
    </w:p>
    <w:p w14:paraId="731546BC"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the total number of free admissions for each activity.</w:t>
      </w:r>
    </w:p>
    <w:p w14:paraId="12478AFE"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xempt specific persons from the cancellation policy.</w:t>
      </w:r>
    </w:p>
    <w:p w14:paraId="5DABECF1"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specify persons and organizations whose names are to be added to or removed from the</w:t>
      </w:r>
      <w:r w:rsidR="00402171">
        <w:rPr>
          <w:sz w:val="24"/>
          <w:szCs w:val="24"/>
        </w:rPr>
        <w:t xml:space="preserve"> </w:t>
      </w:r>
      <w:r w:rsidRPr="008A01A9">
        <w:rPr>
          <w:sz w:val="24"/>
          <w:szCs w:val="24"/>
        </w:rPr>
        <w:t>Treasurer's List.</w:t>
      </w:r>
    </w:p>
    <w:p w14:paraId="27ADBC02"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quire disclaimers of liability.</w:t>
      </w:r>
    </w:p>
    <w:p w14:paraId="4F126620"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xempt activities from the policy requiring "disclaimers of liability."</w:t>
      </w:r>
    </w:p>
    <w:p w14:paraId="0FE4CBD2"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determine whether or not to permit minors to accompany the Leader of an overnight</w:t>
      </w:r>
      <w:r w:rsidR="00CF4FCD">
        <w:rPr>
          <w:sz w:val="24"/>
          <w:szCs w:val="24"/>
        </w:rPr>
        <w:t xml:space="preserve"> </w:t>
      </w:r>
      <w:r w:rsidRPr="008A01A9">
        <w:rPr>
          <w:sz w:val="24"/>
          <w:szCs w:val="24"/>
        </w:rPr>
        <w:t>activity.</w:t>
      </w:r>
    </w:p>
    <w:p w14:paraId="576BE3DF" w14:textId="77777777" w:rsidR="00402171" w:rsidRDefault="00402171" w:rsidP="008A01A9">
      <w:pPr>
        <w:autoSpaceDE w:val="0"/>
        <w:autoSpaceDN w:val="0"/>
        <w:adjustRightInd w:val="0"/>
        <w:spacing w:after="0" w:line="240" w:lineRule="auto"/>
        <w:rPr>
          <w:sz w:val="24"/>
          <w:szCs w:val="24"/>
        </w:rPr>
      </w:pPr>
    </w:p>
    <w:p w14:paraId="6111BEC5"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During the Activity</w:t>
      </w:r>
    </w:p>
    <w:p w14:paraId="00D086D4"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non-paying promotions at Club functions.</w:t>
      </w:r>
    </w:p>
    <w:p w14:paraId="5AD11EC6" w14:textId="77777777" w:rsidR="00402171" w:rsidRDefault="00402171" w:rsidP="008A01A9">
      <w:pPr>
        <w:autoSpaceDE w:val="0"/>
        <w:autoSpaceDN w:val="0"/>
        <w:adjustRightInd w:val="0"/>
        <w:spacing w:after="0" w:line="240" w:lineRule="auto"/>
        <w:rPr>
          <w:sz w:val="24"/>
          <w:szCs w:val="24"/>
        </w:rPr>
      </w:pPr>
    </w:p>
    <w:p w14:paraId="23966EC5"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Purposeful Control of Membership</w:t>
      </w:r>
    </w:p>
    <w:p w14:paraId="5D243C87" w14:textId="77777777" w:rsidR="008A01A9" w:rsidRDefault="008A01A9" w:rsidP="008A01A9">
      <w:pPr>
        <w:autoSpaceDE w:val="0"/>
        <w:autoSpaceDN w:val="0"/>
        <w:adjustRightInd w:val="0"/>
        <w:spacing w:after="0" w:line="240" w:lineRule="auto"/>
        <w:rPr>
          <w:sz w:val="24"/>
          <w:szCs w:val="24"/>
        </w:rPr>
      </w:pPr>
      <w:r w:rsidRPr="008A01A9">
        <w:rPr>
          <w:sz w:val="24"/>
          <w:szCs w:val="24"/>
        </w:rPr>
        <w:t>To categorically determine if and when dues submitted in one membership year can be</w:t>
      </w:r>
      <w:r w:rsidR="00CF4FCD">
        <w:rPr>
          <w:sz w:val="24"/>
          <w:szCs w:val="24"/>
        </w:rPr>
        <w:t xml:space="preserve"> </w:t>
      </w:r>
      <w:r w:rsidRPr="008A01A9">
        <w:rPr>
          <w:sz w:val="24"/>
          <w:szCs w:val="24"/>
        </w:rPr>
        <w:t>applied to the following year.</w:t>
      </w:r>
    </w:p>
    <w:p w14:paraId="5232F363" w14:textId="77777777" w:rsidR="00402171" w:rsidRDefault="00402171" w:rsidP="008A01A9">
      <w:pPr>
        <w:autoSpaceDE w:val="0"/>
        <w:autoSpaceDN w:val="0"/>
        <w:adjustRightInd w:val="0"/>
        <w:spacing w:after="0" w:line="240" w:lineRule="auto"/>
        <w:rPr>
          <w:sz w:val="24"/>
          <w:szCs w:val="24"/>
        </w:rPr>
      </w:pPr>
    </w:p>
    <w:p w14:paraId="07B00FD5"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Gratuities</w:t>
      </w:r>
    </w:p>
    <w:p w14:paraId="085C2351"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decide whether or not to accept gratuities in accordance with the best interests of the</w:t>
      </w:r>
      <w:r w:rsidR="00402171">
        <w:rPr>
          <w:sz w:val="24"/>
          <w:szCs w:val="24"/>
        </w:rPr>
        <w:t xml:space="preserve"> </w:t>
      </w:r>
      <w:r w:rsidRPr="008A01A9">
        <w:rPr>
          <w:sz w:val="24"/>
          <w:szCs w:val="24"/>
        </w:rPr>
        <w:t>Club.</w:t>
      </w:r>
    </w:p>
    <w:p w14:paraId="51C39219"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select individuals to receive gratuities.</w:t>
      </w:r>
    </w:p>
    <w:p w14:paraId="56C8A159" w14:textId="77777777" w:rsidR="00402171" w:rsidRDefault="00402171" w:rsidP="008A01A9">
      <w:pPr>
        <w:autoSpaceDE w:val="0"/>
        <w:autoSpaceDN w:val="0"/>
        <w:adjustRightInd w:val="0"/>
        <w:spacing w:after="0" w:line="240" w:lineRule="auto"/>
        <w:rPr>
          <w:sz w:val="24"/>
          <w:szCs w:val="24"/>
        </w:rPr>
      </w:pPr>
    </w:p>
    <w:p w14:paraId="69E2AC1F"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Grievances</w:t>
      </w:r>
    </w:p>
    <w:p w14:paraId="37F20478"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view the decisions of the President.</w:t>
      </w:r>
    </w:p>
    <w:p w14:paraId="5AA235F3" w14:textId="77777777" w:rsidR="00402171" w:rsidRDefault="00402171" w:rsidP="008A01A9">
      <w:pPr>
        <w:autoSpaceDE w:val="0"/>
        <w:autoSpaceDN w:val="0"/>
        <w:adjustRightInd w:val="0"/>
        <w:spacing w:after="0" w:line="240" w:lineRule="auto"/>
        <w:rPr>
          <w:sz w:val="24"/>
          <w:szCs w:val="24"/>
        </w:rPr>
      </w:pPr>
    </w:p>
    <w:p w14:paraId="1BFC9AA0"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Magazine and Website</w:t>
      </w:r>
    </w:p>
    <w:p w14:paraId="44C49C74"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view, under compelling circumstances, the Editor's decisions and to make final</w:t>
      </w:r>
    </w:p>
    <w:p w14:paraId="45B2EE0C"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determination as to the content of the Magazine, Website, and Club-controlled email.</w:t>
      </w:r>
    </w:p>
    <w:p w14:paraId="7C632F60"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stablish guidelines regarding Magazine, Website, and Club-controlled email content.</w:t>
      </w:r>
    </w:p>
    <w:p w14:paraId="041D8119" w14:textId="77777777" w:rsidR="00402171" w:rsidRDefault="00402171" w:rsidP="008A01A9">
      <w:pPr>
        <w:autoSpaceDE w:val="0"/>
        <w:autoSpaceDN w:val="0"/>
        <w:adjustRightInd w:val="0"/>
        <w:spacing w:after="0" w:line="240" w:lineRule="auto"/>
        <w:rPr>
          <w:sz w:val="24"/>
          <w:szCs w:val="24"/>
        </w:rPr>
      </w:pPr>
    </w:p>
    <w:p w14:paraId="7AEE3C13"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Miscellaneous</w:t>
      </w:r>
    </w:p>
    <w:p w14:paraId="2083943F"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 xml:space="preserve">To decide the level of involvement, on an </w:t>
      </w:r>
      <w:r w:rsidR="005E2C3E" w:rsidRPr="008A01A9">
        <w:rPr>
          <w:sz w:val="24"/>
          <w:szCs w:val="24"/>
        </w:rPr>
        <w:t>issue-by-issue</w:t>
      </w:r>
      <w:r w:rsidRPr="008A01A9">
        <w:rPr>
          <w:sz w:val="24"/>
          <w:szCs w:val="24"/>
        </w:rPr>
        <w:t xml:space="preserve"> basis, of the Club's involvement in</w:t>
      </w:r>
    </w:p>
    <w:p w14:paraId="72DB0BBA"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public interest causes and to approve any statements made on behalf of the Club.</w:t>
      </w:r>
    </w:p>
    <w:p w14:paraId="585DCC6A"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see that recipients of money, space, and volunteer time are preferably ski-related</w:t>
      </w:r>
    </w:p>
    <w:p w14:paraId="2177E370"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organizations.</w:t>
      </w:r>
    </w:p>
    <w:p w14:paraId="0F5D0CDE"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the Club's endorsement of a non-Club activity.</w:t>
      </w:r>
    </w:p>
    <w:p w14:paraId="7FC35791"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the distribution of membership lists.</w:t>
      </w:r>
    </w:p>
    <w:p w14:paraId="04035B5A"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a lease for office space for the Club.</w:t>
      </w:r>
    </w:p>
    <w:p w14:paraId="0FD440F9"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recommendations regarding property purchase in accordance with the</w:t>
      </w:r>
    </w:p>
    <w:p w14:paraId="5CCD498D" w14:textId="77777777" w:rsidR="008A01A9" w:rsidRDefault="008A01A9" w:rsidP="008A01A9">
      <w:pPr>
        <w:autoSpaceDE w:val="0"/>
        <w:autoSpaceDN w:val="0"/>
        <w:adjustRightInd w:val="0"/>
        <w:spacing w:after="0" w:line="240" w:lineRule="auto"/>
        <w:rPr>
          <w:sz w:val="24"/>
          <w:szCs w:val="24"/>
        </w:rPr>
      </w:pPr>
      <w:r w:rsidRPr="008A01A9">
        <w:rPr>
          <w:sz w:val="24"/>
          <w:szCs w:val="24"/>
        </w:rPr>
        <w:t>conditions approved by the membership.</w:t>
      </w:r>
    </w:p>
    <w:p w14:paraId="4A8B8FCC" w14:textId="77777777" w:rsidR="00402171" w:rsidRDefault="00402171" w:rsidP="008A01A9">
      <w:pPr>
        <w:autoSpaceDE w:val="0"/>
        <w:autoSpaceDN w:val="0"/>
        <w:adjustRightInd w:val="0"/>
        <w:spacing w:after="0" w:line="240" w:lineRule="auto"/>
        <w:rPr>
          <w:sz w:val="24"/>
          <w:szCs w:val="24"/>
        </w:rPr>
      </w:pPr>
    </w:p>
    <w:p w14:paraId="67185C53" w14:textId="77777777" w:rsidR="008A01A9" w:rsidRPr="00C92B27" w:rsidRDefault="008A01A9" w:rsidP="00402171">
      <w:pPr>
        <w:autoSpaceDE w:val="0"/>
        <w:autoSpaceDN w:val="0"/>
        <w:adjustRightInd w:val="0"/>
        <w:spacing w:after="0" w:line="240" w:lineRule="auto"/>
        <w:jc w:val="center"/>
        <w:rPr>
          <w:b/>
          <w:sz w:val="24"/>
          <w:szCs w:val="24"/>
        </w:rPr>
      </w:pPr>
      <w:r w:rsidRPr="00C92B27">
        <w:rPr>
          <w:b/>
          <w:sz w:val="24"/>
          <w:szCs w:val="24"/>
        </w:rPr>
        <w:t>Responsibility</w:t>
      </w:r>
    </w:p>
    <w:p w14:paraId="2C9AC67A"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Management</w:t>
      </w:r>
    </w:p>
    <w:p w14:paraId="48BD067E"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nsure that the President carries out his/her responsibilities.</w:t>
      </w:r>
    </w:p>
    <w:p w14:paraId="16AEF741"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Initial Planning</w:t>
      </w:r>
    </w:p>
    <w:p w14:paraId="5150262B"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oint the Budget and Finance Committee within sufficient time to allow for it to</w:t>
      </w:r>
    </w:p>
    <w:p w14:paraId="0AD52A3F"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submit an annual budget in a timely manner.</w:t>
      </w:r>
    </w:p>
    <w:p w14:paraId="2EC27892"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dopt an annual budget for the current fiscal year.</w:t>
      </w:r>
    </w:p>
    <w:p w14:paraId="75985007"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provide sufficient fiscal and program guidance to the President.</w:t>
      </w:r>
    </w:p>
    <w:p w14:paraId="6F431852" w14:textId="77777777" w:rsidR="00402171" w:rsidRDefault="00402171" w:rsidP="008A01A9">
      <w:pPr>
        <w:autoSpaceDE w:val="0"/>
        <w:autoSpaceDN w:val="0"/>
        <w:adjustRightInd w:val="0"/>
        <w:spacing w:after="0" w:line="240" w:lineRule="auto"/>
        <w:rPr>
          <w:sz w:val="24"/>
          <w:szCs w:val="24"/>
        </w:rPr>
      </w:pPr>
    </w:p>
    <w:p w14:paraId="7C0904AF"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Selection of People for Positions</w:t>
      </w:r>
    </w:p>
    <w:p w14:paraId="0105BA5E"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the Budget and Finance Committee, Policy, and ALEC Chairpersons as well as</w:t>
      </w:r>
    </w:p>
    <w:p w14:paraId="53CB6750"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all members of these Committees.</w:t>
      </w:r>
    </w:p>
    <w:p w14:paraId="3D4746A0"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all members of the Nominating Committee.</w:t>
      </w:r>
    </w:p>
    <w:p w14:paraId="726D2FE7"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establish an Election Committee annually and approve the Chairperson.</w:t>
      </w:r>
    </w:p>
    <w:p w14:paraId="61D3B191"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not approve a person to lead an activity who has a delinquent financial statement.</w:t>
      </w:r>
    </w:p>
    <w:p w14:paraId="1150033C"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identify activities other than overnight ski trips for which an Activity Leader Evaluation</w:t>
      </w:r>
      <w:r w:rsidR="00CF4FCD">
        <w:rPr>
          <w:sz w:val="24"/>
          <w:szCs w:val="24"/>
        </w:rPr>
        <w:t xml:space="preserve"> </w:t>
      </w:r>
      <w:r w:rsidRPr="008A01A9">
        <w:rPr>
          <w:sz w:val="24"/>
          <w:szCs w:val="24"/>
        </w:rPr>
        <w:t>Committee shall rank the applicants for leaders.</w:t>
      </w:r>
    </w:p>
    <w:p w14:paraId="4598DC6E" w14:textId="77777777" w:rsidR="00402171" w:rsidRDefault="00402171" w:rsidP="008A01A9">
      <w:pPr>
        <w:autoSpaceDE w:val="0"/>
        <w:autoSpaceDN w:val="0"/>
        <w:adjustRightInd w:val="0"/>
        <w:spacing w:after="0" w:line="240" w:lineRule="auto"/>
        <w:rPr>
          <w:sz w:val="24"/>
          <w:szCs w:val="24"/>
        </w:rPr>
      </w:pPr>
    </w:p>
    <w:p w14:paraId="144D3451"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Procurement of Goods and Services</w:t>
      </w:r>
    </w:p>
    <w:p w14:paraId="70DCBE6C"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approve in advance the President's expenditure of unbudgeted emergency funds in excess</w:t>
      </w:r>
      <w:r w:rsidR="00CF4FCD">
        <w:rPr>
          <w:sz w:val="24"/>
          <w:szCs w:val="24"/>
        </w:rPr>
        <w:t xml:space="preserve"> </w:t>
      </w:r>
      <w:r w:rsidRPr="008A01A9">
        <w:rPr>
          <w:sz w:val="24"/>
          <w:szCs w:val="24"/>
        </w:rPr>
        <w:t>of the established limits.</w:t>
      </w:r>
    </w:p>
    <w:p w14:paraId="5F821B83"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place people or organizations on, and to remove them from, the Treasurer’s List.</w:t>
      </w:r>
    </w:p>
    <w:p w14:paraId="1D66482F"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publish a list of activities which are exempt from the policy requiring "disclaimers of</w:t>
      </w:r>
    </w:p>
    <w:p w14:paraId="77EBF382" w14:textId="77777777" w:rsidR="008A01A9" w:rsidRDefault="008A01A9" w:rsidP="008A01A9">
      <w:pPr>
        <w:autoSpaceDE w:val="0"/>
        <w:autoSpaceDN w:val="0"/>
        <w:adjustRightInd w:val="0"/>
        <w:spacing w:after="0" w:line="240" w:lineRule="auto"/>
        <w:rPr>
          <w:sz w:val="24"/>
          <w:szCs w:val="24"/>
        </w:rPr>
      </w:pPr>
      <w:r w:rsidRPr="008A01A9">
        <w:rPr>
          <w:sz w:val="24"/>
          <w:szCs w:val="24"/>
        </w:rPr>
        <w:t>liability."</w:t>
      </w:r>
    </w:p>
    <w:p w14:paraId="31E9CA86" w14:textId="77777777" w:rsidR="00402171" w:rsidRDefault="00402171" w:rsidP="008A01A9">
      <w:pPr>
        <w:autoSpaceDE w:val="0"/>
        <w:autoSpaceDN w:val="0"/>
        <w:adjustRightInd w:val="0"/>
        <w:spacing w:after="0" w:line="240" w:lineRule="auto"/>
        <w:rPr>
          <w:sz w:val="24"/>
          <w:szCs w:val="24"/>
        </w:rPr>
      </w:pPr>
    </w:p>
    <w:p w14:paraId="710B39BD"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During the Activity</w:t>
      </w:r>
    </w:p>
    <w:p w14:paraId="56B2F74D"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hold a hearing prior to suspending or revoking membership of any member or precluding</w:t>
      </w:r>
      <w:r w:rsidR="00CF4FCD">
        <w:rPr>
          <w:sz w:val="24"/>
          <w:szCs w:val="24"/>
        </w:rPr>
        <w:t xml:space="preserve"> </w:t>
      </w:r>
      <w:r w:rsidRPr="008A01A9">
        <w:rPr>
          <w:sz w:val="24"/>
          <w:szCs w:val="24"/>
        </w:rPr>
        <w:t>that member from participation in Club sponsored trips or activities, and to notify the</w:t>
      </w:r>
      <w:r w:rsidR="00CF4FCD">
        <w:rPr>
          <w:sz w:val="24"/>
          <w:szCs w:val="24"/>
        </w:rPr>
        <w:t xml:space="preserve"> </w:t>
      </w:r>
      <w:r w:rsidRPr="008A01A9">
        <w:rPr>
          <w:sz w:val="24"/>
          <w:szCs w:val="24"/>
        </w:rPr>
        <w:t>member in a timely manner of the rights:</w:t>
      </w:r>
    </w:p>
    <w:p w14:paraId="2AC637B1"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1) of representation</w:t>
      </w:r>
    </w:p>
    <w:p w14:paraId="1153384D"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2) of timely notice</w:t>
      </w:r>
    </w:p>
    <w:p w14:paraId="40A3A1E3"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3) to present witnesses</w:t>
      </w:r>
    </w:p>
    <w:p w14:paraId="608658FB"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4) of cross examination</w:t>
      </w:r>
    </w:p>
    <w:p w14:paraId="1D107505" w14:textId="77777777" w:rsidR="00402171" w:rsidRDefault="00402171" w:rsidP="008A01A9">
      <w:pPr>
        <w:autoSpaceDE w:val="0"/>
        <w:autoSpaceDN w:val="0"/>
        <w:adjustRightInd w:val="0"/>
        <w:spacing w:after="0" w:line="240" w:lineRule="auto"/>
        <w:rPr>
          <w:sz w:val="24"/>
          <w:szCs w:val="24"/>
        </w:rPr>
      </w:pPr>
    </w:p>
    <w:p w14:paraId="1B660082"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Gratuities</w:t>
      </w:r>
    </w:p>
    <w:p w14:paraId="332E3DD7" w14:textId="77777777" w:rsidR="008A01A9" w:rsidRPr="008A01A9" w:rsidRDefault="008A01A9" w:rsidP="008A01A9">
      <w:pPr>
        <w:autoSpaceDE w:val="0"/>
        <w:autoSpaceDN w:val="0"/>
        <w:adjustRightInd w:val="0"/>
        <w:spacing w:after="0" w:line="240" w:lineRule="auto"/>
        <w:rPr>
          <w:sz w:val="24"/>
          <w:szCs w:val="24"/>
        </w:rPr>
      </w:pPr>
      <w:r w:rsidRPr="008A01A9">
        <w:rPr>
          <w:sz w:val="24"/>
          <w:szCs w:val="24"/>
        </w:rPr>
        <w:t>To report any offers of gratuities to the Board.</w:t>
      </w:r>
    </w:p>
    <w:p w14:paraId="100726F1" w14:textId="77777777" w:rsidR="00402171" w:rsidRDefault="00402171" w:rsidP="008A01A9">
      <w:pPr>
        <w:autoSpaceDE w:val="0"/>
        <w:autoSpaceDN w:val="0"/>
        <w:adjustRightInd w:val="0"/>
        <w:spacing w:after="0" w:line="240" w:lineRule="auto"/>
        <w:rPr>
          <w:sz w:val="24"/>
          <w:szCs w:val="24"/>
        </w:rPr>
      </w:pPr>
    </w:p>
    <w:p w14:paraId="7D6DAA1D" w14:textId="77777777" w:rsidR="008A01A9" w:rsidRPr="00402171" w:rsidRDefault="008A01A9" w:rsidP="008A01A9">
      <w:pPr>
        <w:autoSpaceDE w:val="0"/>
        <w:autoSpaceDN w:val="0"/>
        <w:adjustRightInd w:val="0"/>
        <w:spacing w:after="0" w:line="240" w:lineRule="auto"/>
        <w:rPr>
          <w:sz w:val="24"/>
          <w:szCs w:val="24"/>
          <w:u w:val="single"/>
        </w:rPr>
      </w:pPr>
      <w:r w:rsidRPr="00402171">
        <w:rPr>
          <w:sz w:val="24"/>
          <w:szCs w:val="24"/>
          <w:u w:val="single"/>
        </w:rPr>
        <w:t>Grievances</w:t>
      </w:r>
    </w:p>
    <w:p w14:paraId="73240E12" w14:textId="77777777" w:rsidR="00181A44" w:rsidRDefault="008A01A9" w:rsidP="008A01A9">
      <w:pPr>
        <w:autoSpaceDE w:val="0"/>
        <w:autoSpaceDN w:val="0"/>
        <w:adjustRightInd w:val="0"/>
        <w:spacing w:after="0" w:line="240" w:lineRule="auto"/>
        <w:rPr>
          <w:sz w:val="24"/>
          <w:szCs w:val="24"/>
        </w:rPr>
      </w:pPr>
      <w:r w:rsidRPr="008A01A9">
        <w:rPr>
          <w:sz w:val="24"/>
          <w:szCs w:val="24"/>
        </w:rPr>
        <w:t>To resolve a member’s grievance appeals.</w:t>
      </w:r>
    </w:p>
    <w:p w14:paraId="493CCC56" w14:textId="77777777" w:rsidR="008A01A9" w:rsidRDefault="008A01A9" w:rsidP="00AE429A">
      <w:pPr>
        <w:rPr>
          <w:sz w:val="24"/>
          <w:szCs w:val="24"/>
        </w:rPr>
      </w:pPr>
    </w:p>
    <w:sectPr w:rsidR="008A01A9" w:rsidSect="00315D01">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0111B" w14:textId="77777777" w:rsidR="00EF1984" w:rsidRDefault="00EF1984">
      <w:pPr>
        <w:spacing w:after="0" w:line="240" w:lineRule="auto"/>
      </w:pPr>
      <w:r>
        <w:separator/>
      </w:r>
    </w:p>
  </w:endnote>
  <w:endnote w:type="continuationSeparator" w:id="0">
    <w:p w14:paraId="418415C5" w14:textId="77777777" w:rsidR="00EF1984" w:rsidRDefault="00EF1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68362" w14:textId="77777777" w:rsidR="00E94092" w:rsidRDefault="00E94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5092F" w14:textId="77777777" w:rsidR="006D72DD" w:rsidRDefault="006D72DD">
    <w:pPr>
      <w:pStyle w:val="Footer"/>
    </w:pPr>
    <w:r>
      <w:fldChar w:fldCharType="begin"/>
    </w:r>
    <w:r>
      <w:instrText xml:space="preserve"> PAGE   \* MERGEFORMAT </w:instrText>
    </w:r>
    <w:r>
      <w:fldChar w:fldCharType="separate"/>
    </w:r>
    <w:r>
      <w:rPr>
        <w:noProof/>
      </w:rPr>
      <w:t>2</w:t>
    </w:r>
    <w:r>
      <w:rPr>
        <w:noProof/>
      </w:rPr>
      <w:fldChar w:fldCharType="end"/>
    </w:r>
  </w:p>
  <w:p w14:paraId="6319D7C2" w14:textId="77777777" w:rsidR="00E94092" w:rsidRDefault="00E940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065CA" w14:textId="77777777" w:rsidR="00E94092" w:rsidRDefault="00E94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EBBAF" w14:textId="77777777" w:rsidR="00EF1984" w:rsidRDefault="00EF1984">
      <w:pPr>
        <w:spacing w:after="0" w:line="240" w:lineRule="auto"/>
      </w:pPr>
      <w:r>
        <w:separator/>
      </w:r>
    </w:p>
  </w:footnote>
  <w:footnote w:type="continuationSeparator" w:id="0">
    <w:p w14:paraId="3E281B2F" w14:textId="77777777" w:rsidR="00EF1984" w:rsidRDefault="00EF1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D4B1C" w14:textId="77777777" w:rsidR="00E94092" w:rsidRDefault="00E940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11E33" w14:textId="77777777" w:rsidR="00E94092" w:rsidRPr="00C72FFD" w:rsidRDefault="00E94092" w:rsidP="00C72F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42D38" w14:textId="77777777" w:rsidR="00E94092" w:rsidRDefault="00E94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87C85"/>
    <w:multiLevelType w:val="hybridMultilevel"/>
    <w:tmpl w:val="EAA083AA"/>
    <w:lvl w:ilvl="0" w:tplc="A6243C26">
      <w:start w:val="201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CC456E"/>
    <w:multiLevelType w:val="hybridMultilevel"/>
    <w:tmpl w:val="7438FA2A"/>
    <w:lvl w:ilvl="0" w:tplc="54EA2E60">
      <w:start w:val="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E64EC5"/>
    <w:multiLevelType w:val="hybridMultilevel"/>
    <w:tmpl w:val="C3B806A2"/>
    <w:lvl w:ilvl="0" w:tplc="C75A39EE">
      <w:start w:val="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540E2D"/>
    <w:multiLevelType w:val="hybridMultilevel"/>
    <w:tmpl w:val="C8BC6FF0"/>
    <w:lvl w:ilvl="0" w:tplc="B2A63B2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F73671"/>
    <w:multiLevelType w:val="hybridMultilevel"/>
    <w:tmpl w:val="0AB2A1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436612"/>
    <w:multiLevelType w:val="hybridMultilevel"/>
    <w:tmpl w:val="F5CAC9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D54CF1"/>
    <w:multiLevelType w:val="hybridMultilevel"/>
    <w:tmpl w:val="3C167F56"/>
    <w:lvl w:ilvl="0" w:tplc="AB3EF958">
      <w:start w:val="1"/>
      <w:numFmt w:val="decimal"/>
      <w:lvlText w:val="%1."/>
      <w:lvlJc w:val="left"/>
      <w:pPr>
        <w:ind w:left="72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81783F"/>
    <w:multiLevelType w:val="hybridMultilevel"/>
    <w:tmpl w:val="DEB084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650EEF"/>
    <w:multiLevelType w:val="hybridMultilevel"/>
    <w:tmpl w:val="A2A874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683C4E"/>
    <w:multiLevelType w:val="hybridMultilevel"/>
    <w:tmpl w:val="D14E4C2E"/>
    <w:lvl w:ilvl="0" w:tplc="F5E05E9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
  </w:num>
  <w:num w:numId="4">
    <w:abstractNumId w:val="2"/>
  </w:num>
  <w:num w:numId="5">
    <w:abstractNumId w:val="0"/>
  </w:num>
  <w:num w:numId="6">
    <w:abstractNumId w:val="4"/>
  </w:num>
  <w:num w:numId="7">
    <w:abstractNumId w:val="3"/>
  </w:num>
  <w:num w:numId="8">
    <w:abstractNumId w:val="8"/>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4"/>
  <w:proofState w:spelling="clean"/>
  <w:doNotTrackMov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zUzsTQ2NzcxNzRR0lEKTi0uzszPAykwtKwFAM9B22MtAAAA"/>
    <w:docVar w:name="dgnword-docGUID" w:val="{6A7174F2-E8F2-498C-AF00-A711B02DE9EB}"/>
    <w:docVar w:name="dgnword-eventsink" w:val="1882280970736"/>
  </w:docVars>
  <w:rsids>
    <w:rsidRoot w:val="00492D98"/>
    <w:rsid w:val="00003564"/>
    <w:rsid w:val="00004A06"/>
    <w:rsid w:val="00006EC5"/>
    <w:rsid w:val="00010085"/>
    <w:rsid w:val="00010CAF"/>
    <w:rsid w:val="00011CED"/>
    <w:rsid w:val="00015793"/>
    <w:rsid w:val="00020347"/>
    <w:rsid w:val="00023951"/>
    <w:rsid w:val="00032701"/>
    <w:rsid w:val="00035347"/>
    <w:rsid w:val="00036212"/>
    <w:rsid w:val="00036AA4"/>
    <w:rsid w:val="00036C53"/>
    <w:rsid w:val="00041BC0"/>
    <w:rsid w:val="00042630"/>
    <w:rsid w:val="00042997"/>
    <w:rsid w:val="00042A85"/>
    <w:rsid w:val="00044E13"/>
    <w:rsid w:val="00045252"/>
    <w:rsid w:val="00047F9C"/>
    <w:rsid w:val="00050075"/>
    <w:rsid w:val="000537CD"/>
    <w:rsid w:val="00053985"/>
    <w:rsid w:val="0006131A"/>
    <w:rsid w:val="000619DB"/>
    <w:rsid w:val="00063681"/>
    <w:rsid w:val="00072641"/>
    <w:rsid w:val="00074C7C"/>
    <w:rsid w:val="00077702"/>
    <w:rsid w:val="00077D41"/>
    <w:rsid w:val="00080F2E"/>
    <w:rsid w:val="00083EDB"/>
    <w:rsid w:val="00085370"/>
    <w:rsid w:val="00085455"/>
    <w:rsid w:val="00087B1A"/>
    <w:rsid w:val="00091E86"/>
    <w:rsid w:val="00091EBF"/>
    <w:rsid w:val="00094124"/>
    <w:rsid w:val="000979A8"/>
    <w:rsid w:val="000A2FCB"/>
    <w:rsid w:val="000A3F0F"/>
    <w:rsid w:val="000A6D84"/>
    <w:rsid w:val="000B08BD"/>
    <w:rsid w:val="000B1ACA"/>
    <w:rsid w:val="000B26C7"/>
    <w:rsid w:val="000C1BEC"/>
    <w:rsid w:val="000C21BC"/>
    <w:rsid w:val="000C3555"/>
    <w:rsid w:val="000C3988"/>
    <w:rsid w:val="000C5026"/>
    <w:rsid w:val="000C7706"/>
    <w:rsid w:val="000C7990"/>
    <w:rsid w:val="000C7C24"/>
    <w:rsid w:val="000D1EA8"/>
    <w:rsid w:val="000D5D90"/>
    <w:rsid w:val="000D62B7"/>
    <w:rsid w:val="000E55DF"/>
    <w:rsid w:val="000E6881"/>
    <w:rsid w:val="000E746B"/>
    <w:rsid w:val="000F0D98"/>
    <w:rsid w:val="000F19EB"/>
    <w:rsid w:val="000F4436"/>
    <w:rsid w:val="000F5318"/>
    <w:rsid w:val="000F6777"/>
    <w:rsid w:val="0010097F"/>
    <w:rsid w:val="0010281E"/>
    <w:rsid w:val="00107BC7"/>
    <w:rsid w:val="001105BE"/>
    <w:rsid w:val="001172E4"/>
    <w:rsid w:val="00121998"/>
    <w:rsid w:val="00125D53"/>
    <w:rsid w:val="00132AF9"/>
    <w:rsid w:val="00134A25"/>
    <w:rsid w:val="0014094C"/>
    <w:rsid w:val="0014535F"/>
    <w:rsid w:val="0014671D"/>
    <w:rsid w:val="00157AAD"/>
    <w:rsid w:val="001605BB"/>
    <w:rsid w:val="00163AF5"/>
    <w:rsid w:val="00181A44"/>
    <w:rsid w:val="0018382C"/>
    <w:rsid w:val="00193EFF"/>
    <w:rsid w:val="00194405"/>
    <w:rsid w:val="001956DF"/>
    <w:rsid w:val="00195CA6"/>
    <w:rsid w:val="001A06BA"/>
    <w:rsid w:val="001A1748"/>
    <w:rsid w:val="001A1E1D"/>
    <w:rsid w:val="001A46B1"/>
    <w:rsid w:val="001A4D23"/>
    <w:rsid w:val="001B3817"/>
    <w:rsid w:val="001C04DD"/>
    <w:rsid w:val="001C1911"/>
    <w:rsid w:val="001C1D36"/>
    <w:rsid w:val="001C2290"/>
    <w:rsid w:val="001C6236"/>
    <w:rsid w:val="001D168B"/>
    <w:rsid w:val="001D1E23"/>
    <w:rsid w:val="001D28F5"/>
    <w:rsid w:val="001D5747"/>
    <w:rsid w:val="001D65E2"/>
    <w:rsid w:val="001E2F86"/>
    <w:rsid w:val="001E39FF"/>
    <w:rsid w:val="001F13EA"/>
    <w:rsid w:val="001F2504"/>
    <w:rsid w:val="001F742E"/>
    <w:rsid w:val="001F768C"/>
    <w:rsid w:val="00212AAF"/>
    <w:rsid w:val="002143BC"/>
    <w:rsid w:val="0021450C"/>
    <w:rsid w:val="00215045"/>
    <w:rsid w:val="00215F56"/>
    <w:rsid w:val="002160E8"/>
    <w:rsid w:val="00220EA2"/>
    <w:rsid w:val="00221E5C"/>
    <w:rsid w:val="00221EE3"/>
    <w:rsid w:val="00222104"/>
    <w:rsid w:val="0022385B"/>
    <w:rsid w:val="002269AE"/>
    <w:rsid w:val="00227297"/>
    <w:rsid w:val="00233BE7"/>
    <w:rsid w:val="00237E4E"/>
    <w:rsid w:val="00242087"/>
    <w:rsid w:val="00243B0C"/>
    <w:rsid w:val="0024491F"/>
    <w:rsid w:val="00247C19"/>
    <w:rsid w:val="00254035"/>
    <w:rsid w:val="00256053"/>
    <w:rsid w:val="00257476"/>
    <w:rsid w:val="00261748"/>
    <w:rsid w:val="00261954"/>
    <w:rsid w:val="00261BC2"/>
    <w:rsid w:val="0026587C"/>
    <w:rsid w:val="002669CA"/>
    <w:rsid w:val="00267A13"/>
    <w:rsid w:val="00272DFB"/>
    <w:rsid w:val="00273661"/>
    <w:rsid w:val="00276554"/>
    <w:rsid w:val="00280123"/>
    <w:rsid w:val="00282B97"/>
    <w:rsid w:val="002833D6"/>
    <w:rsid w:val="0028655E"/>
    <w:rsid w:val="00286800"/>
    <w:rsid w:val="002909A4"/>
    <w:rsid w:val="00290E0C"/>
    <w:rsid w:val="002921DA"/>
    <w:rsid w:val="00294C90"/>
    <w:rsid w:val="00295069"/>
    <w:rsid w:val="002965D0"/>
    <w:rsid w:val="002A14AC"/>
    <w:rsid w:val="002A22D4"/>
    <w:rsid w:val="002A44FC"/>
    <w:rsid w:val="002A4AFD"/>
    <w:rsid w:val="002A550B"/>
    <w:rsid w:val="002A5A4B"/>
    <w:rsid w:val="002A64B1"/>
    <w:rsid w:val="002B3DFF"/>
    <w:rsid w:val="002B457D"/>
    <w:rsid w:val="002B5A1E"/>
    <w:rsid w:val="002B70EB"/>
    <w:rsid w:val="002B742A"/>
    <w:rsid w:val="002C30BE"/>
    <w:rsid w:val="002C6A51"/>
    <w:rsid w:val="002C6E7B"/>
    <w:rsid w:val="002C7FDA"/>
    <w:rsid w:val="002D2EA3"/>
    <w:rsid w:val="002D59BD"/>
    <w:rsid w:val="002E02A7"/>
    <w:rsid w:val="002E0F16"/>
    <w:rsid w:val="002E37EA"/>
    <w:rsid w:val="002E66AE"/>
    <w:rsid w:val="002E6B1D"/>
    <w:rsid w:val="002F0500"/>
    <w:rsid w:val="002F31F5"/>
    <w:rsid w:val="002F541D"/>
    <w:rsid w:val="002F61AD"/>
    <w:rsid w:val="00306CB6"/>
    <w:rsid w:val="003074DF"/>
    <w:rsid w:val="003105A6"/>
    <w:rsid w:val="00310C48"/>
    <w:rsid w:val="0031133E"/>
    <w:rsid w:val="00315D01"/>
    <w:rsid w:val="00316D2D"/>
    <w:rsid w:val="00321A38"/>
    <w:rsid w:val="00322158"/>
    <w:rsid w:val="0032326E"/>
    <w:rsid w:val="003249C8"/>
    <w:rsid w:val="00335423"/>
    <w:rsid w:val="00335B18"/>
    <w:rsid w:val="003375E3"/>
    <w:rsid w:val="0034013C"/>
    <w:rsid w:val="00340845"/>
    <w:rsid w:val="00343426"/>
    <w:rsid w:val="003434D3"/>
    <w:rsid w:val="00346E54"/>
    <w:rsid w:val="00346FC3"/>
    <w:rsid w:val="00347AF8"/>
    <w:rsid w:val="003517EC"/>
    <w:rsid w:val="00354E63"/>
    <w:rsid w:val="00357BF4"/>
    <w:rsid w:val="00357E3E"/>
    <w:rsid w:val="0036114E"/>
    <w:rsid w:val="003624A5"/>
    <w:rsid w:val="00365B72"/>
    <w:rsid w:val="00372C4E"/>
    <w:rsid w:val="00384B78"/>
    <w:rsid w:val="00385A04"/>
    <w:rsid w:val="00390ED9"/>
    <w:rsid w:val="00391338"/>
    <w:rsid w:val="00393A8A"/>
    <w:rsid w:val="003978BD"/>
    <w:rsid w:val="003A1B23"/>
    <w:rsid w:val="003B22FD"/>
    <w:rsid w:val="003B4284"/>
    <w:rsid w:val="003B705B"/>
    <w:rsid w:val="003C368F"/>
    <w:rsid w:val="003C3EF7"/>
    <w:rsid w:val="003C515E"/>
    <w:rsid w:val="003C7358"/>
    <w:rsid w:val="003E2025"/>
    <w:rsid w:val="003F5D73"/>
    <w:rsid w:val="00402171"/>
    <w:rsid w:val="00402EED"/>
    <w:rsid w:val="00411EC0"/>
    <w:rsid w:val="00411FC1"/>
    <w:rsid w:val="00416398"/>
    <w:rsid w:val="00424A33"/>
    <w:rsid w:val="0042502A"/>
    <w:rsid w:val="004256BD"/>
    <w:rsid w:val="004257F1"/>
    <w:rsid w:val="00430A3C"/>
    <w:rsid w:val="00431A71"/>
    <w:rsid w:val="00432810"/>
    <w:rsid w:val="00432FDF"/>
    <w:rsid w:val="00433E45"/>
    <w:rsid w:val="00436E39"/>
    <w:rsid w:val="004375B1"/>
    <w:rsid w:val="00440A52"/>
    <w:rsid w:val="0044390B"/>
    <w:rsid w:val="00445364"/>
    <w:rsid w:val="00445C4F"/>
    <w:rsid w:val="004503E9"/>
    <w:rsid w:val="00451FF4"/>
    <w:rsid w:val="00452BF7"/>
    <w:rsid w:val="00460E44"/>
    <w:rsid w:val="00461BF8"/>
    <w:rsid w:val="00463FDB"/>
    <w:rsid w:val="00465306"/>
    <w:rsid w:val="00465333"/>
    <w:rsid w:val="00467A14"/>
    <w:rsid w:val="00467B83"/>
    <w:rsid w:val="00474920"/>
    <w:rsid w:val="00476865"/>
    <w:rsid w:val="00477583"/>
    <w:rsid w:val="0048140A"/>
    <w:rsid w:val="00482BC2"/>
    <w:rsid w:val="00482BDC"/>
    <w:rsid w:val="0048425C"/>
    <w:rsid w:val="00486211"/>
    <w:rsid w:val="00492D98"/>
    <w:rsid w:val="004A09D2"/>
    <w:rsid w:val="004A0ADF"/>
    <w:rsid w:val="004A21E3"/>
    <w:rsid w:val="004A5CEC"/>
    <w:rsid w:val="004A70D0"/>
    <w:rsid w:val="004B0853"/>
    <w:rsid w:val="004B142B"/>
    <w:rsid w:val="004B274A"/>
    <w:rsid w:val="004B2E08"/>
    <w:rsid w:val="004B587E"/>
    <w:rsid w:val="004C13DB"/>
    <w:rsid w:val="004C2699"/>
    <w:rsid w:val="004C2C02"/>
    <w:rsid w:val="004C4E64"/>
    <w:rsid w:val="004C6A16"/>
    <w:rsid w:val="004C7994"/>
    <w:rsid w:val="004D0AA0"/>
    <w:rsid w:val="004D3900"/>
    <w:rsid w:val="004E07F6"/>
    <w:rsid w:val="004E16E2"/>
    <w:rsid w:val="004E2CD3"/>
    <w:rsid w:val="004E55F6"/>
    <w:rsid w:val="004E5BA7"/>
    <w:rsid w:val="004F0F5C"/>
    <w:rsid w:val="004F1F11"/>
    <w:rsid w:val="004F3D54"/>
    <w:rsid w:val="004F598D"/>
    <w:rsid w:val="00511B72"/>
    <w:rsid w:val="00511BF6"/>
    <w:rsid w:val="00516932"/>
    <w:rsid w:val="005217E3"/>
    <w:rsid w:val="00525F7B"/>
    <w:rsid w:val="005336A2"/>
    <w:rsid w:val="00535E9F"/>
    <w:rsid w:val="00537F70"/>
    <w:rsid w:val="00544293"/>
    <w:rsid w:val="00546335"/>
    <w:rsid w:val="00546A9F"/>
    <w:rsid w:val="00546C44"/>
    <w:rsid w:val="00550ECA"/>
    <w:rsid w:val="005528CB"/>
    <w:rsid w:val="00553522"/>
    <w:rsid w:val="005538D8"/>
    <w:rsid w:val="00553DD4"/>
    <w:rsid w:val="00554842"/>
    <w:rsid w:val="0056270F"/>
    <w:rsid w:val="0056363C"/>
    <w:rsid w:val="00564DB5"/>
    <w:rsid w:val="00571C2C"/>
    <w:rsid w:val="005817C3"/>
    <w:rsid w:val="00582645"/>
    <w:rsid w:val="00583175"/>
    <w:rsid w:val="00586AFF"/>
    <w:rsid w:val="00586C9D"/>
    <w:rsid w:val="005924B0"/>
    <w:rsid w:val="005952FF"/>
    <w:rsid w:val="005958D6"/>
    <w:rsid w:val="005A2102"/>
    <w:rsid w:val="005A3C0F"/>
    <w:rsid w:val="005A6854"/>
    <w:rsid w:val="005A7AC2"/>
    <w:rsid w:val="005B44CE"/>
    <w:rsid w:val="005B61DB"/>
    <w:rsid w:val="005B63D0"/>
    <w:rsid w:val="005B752F"/>
    <w:rsid w:val="005B7F9C"/>
    <w:rsid w:val="005C27BD"/>
    <w:rsid w:val="005C3A44"/>
    <w:rsid w:val="005D0308"/>
    <w:rsid w:val="005D13C1"/>
    <w:rsid w:val="005D30F5"/>
    <w:rsid w:val="005E2C3E"/>
    <w:rsid w:val="005E6663"/>
    <w:rsid w:val="005F02CB"/>
    <w:rsid w:val="005F04E5"/>
    <w:rsid w:val="005F2C61"/>
    <w:rsid w:val="005F474B"/>
    <w:rsid w:val="005F66DE"/>
    <w:rsid w:val="005F6EB2"/>
    <w:rsid w:val="00600034"/>
    <w:rsid w:val="00601574"/>
    <w:rsid w:val="0060181F"/>
    <w:rsid w:val="006049C5"/>
    <w:rsid w:val="00606778"/>
    <w:rsid w:val="00607DEF"/>
    <w:rsid w:val="006126A3"/>
    <w:rsid w:val="00613D0D"/>
    <w:rsid w:val="00614C28"/>
    <w:rsid w:val="006154BD"/>
    <w:rsid w:val="0062251F"/>
    <w:rsid w:val="0062292B"/>
    <w:rsid w:val="00626E78"/>
    <w:rsid w:val="00627BFE"/>
    <w:rsid w:val="00631F47"/>
    <w:rsid w:val="00635434"/>
    <w:rsid w:val="006356BD"/>
    <w:rsid w:val="00635B9C"/>
    <w:rsid w:val="00635C51"/>
    <w:rsid w:val="006363A0"/>
    <w:rsid w:val="006408BB"/>
    <w:rsid w:val="00641081"/>
    <w:rsid w:val="00641FCD"/>
    <w:rsid w:val="00642A3B"/>
    <w:rsid w:val="00642B49"/>
    <w:rsid w:val="00642DDD"/>
    <w:rsid w:val="0064324A"/>
    <w:rsid w:val="00645F08"/>
    <w:rsid w:val="006477A7"/>
    <w:rsid w:val="00651EE3"/>
    <w:rsid w:val="00654D06"/>
    <w:rsid w:val="00661CE4"/>
    <w:rsid w:val="00663A56"/>
    <w:rsid w:val="006730A2"/>
    <w:rsid w:val="0067330D"/>
    <w:rsid w:val="00676CFA"/>
    <w:rsid w:val="00681C93"/>
    <w:rsid w:val="006835E1"/>
    <w:rsid w:val="00683974"/>
    <w:rsid w:val="00684DFF"/>
    <w:rsid w:val="00684E19"/>
    <w:rsid w:val="00686524"/>
    <w:rsid w:val="00690777"/>
    <w:rsid w:val="00692EED"/>
    <w:rsid w:val="0069311A"/>
    <w:rsid w:val="00697DDD"/>
    <w:rsid w:val="006A195D"/>
    <w:rsid w:val="006A54D8"/>
    <w:rsid w:val="006A70DE"/>
    <w:rsid w:val="006B13E5"/>
    <w:rsid w:val="006B4E77"/>
    <w:rsid w:val="006B5120"/>
    <w:rsid w:val="006B513A"/>
    <w:rsid w:val="006B7014"/>
    <w:rsid w:val="006B7287"/>
    <w:rsid w:val="006C12FC"/>
    <w:rsid w:val="006C171E"/>
    <w:rsid w:val="006C2CDA"/>
    <w:rsid w:val="006C4395"/>
    <w:rsid w:val="006C4FA8"/>
    <w:rsid w:val="006C500B"/>
    <w:rsid w:val="006C5B20"/>
    <w:rsid w:val="006C677D"/>
    <w:rsid w:val="006D0A41"/>
    <w:rsid w:val="006D72DD"/>
    <w:rsid w:val="006E3265"/>
    <w:rsid w:val="006E343E"/>
    <w:rsid w:val="006E6587"/>
    <w:rsid w:val="006F0A21"/>
    <w:rsid w:val="006F13E4"/>
    <w:rsid w:val="006F66A6"/>
    <w:rsid w:val="0070622B"/>
    <w:rsid w:val="0070709F"/>
    <w:rsid w:val="00711703"/>
    <w:rsid w:val="007145A6"/>
    <w:rsid w:val="00716614"/>
    <w:rsid w:val="00716D96"/>
    <w:rsid w:val="00726EAC"/>
    <w:rsid w:val="00727568"/>
    <w:rsid w:val="00734661"/>
    <w:rsid w:val="00736A49"/>
    <w:rsid w:val="00737E85"/>
    <w:rsid w:val="007401D3"/>
    <w:rsid w:val="00740998"/>
    <w:rsid w:val="00740D40"/>
    <w:rsid w:val="007412EC"/>
    <w:rsid w:val="00741A69"/>
    <w:rsid w:val="00742041"/>
    <w:rsid w:val="007450DE"/>
    <w:rsid w:val="00745930"/>
    <w:rsid w:val="00752BEA"/>
    <w:rsid w:val="007531DC"/>
    <w:rsid w:val="007537A3"/>
    <w:rsid w:val="00757F8B"/>
    <w:rsid w:val="0076223E"/>
    <w:rsid w:val="007709A4"/>
    <w:rsid w:val="00774EC4"/>
    <w:rsid w:val="007775F4"/>
    <w:rsid w:val="00782655"/>
    <w:rsid w:val="00783429"/>
    <w:rsid w:val="00785393"/>
    <w:rsid w:val="00785F0B"/>
    <w:rsid w:val="007910C8"/>
    <w:rsid w:val="007A04BD"/>
    <w:rsid w:val="007A0BFA"/>
    <w:rsid w:val="007A1B53"/>
    <w:rsid w:val="007A59A1"/>
    <w:rsid w:val="007A670B"/>
    <w:rsid w:val="007B0963"/>
    <w:rsid w:val="007B1F4E"/>
    <w:rsid w:val="007B2A02"/>
    <w:rsid w:val="007B3215"/>
    <w:rsid w:val="007B47A9"/>
    <w:rsid w:val="007B685C"/>
    <w:rsid w:val="007B6DB6"/>
    <w:rsid w:val="007B76BD"/>
    <w:rsid w:val="007C0B83"/>
    <w:rsid w:val="007C2EAD"/>
    <w:rsid w:val="007C6D5C"/>
    <w:rsid w:val="007C7956"/>
    <w:rsid w:val="007D0C52"/>
    <w:rsid w:val="007D0EB1"/>
    <w:rsid w:val="007D24B3"/>
    <w:rsid w:val="007D26F0"/>
    <w:rsid w:val="007D2BD4"/>
    <w:rsid w:val="007D3B98"/>
    <w:rsid w:val="007D4D08"/>
    <w:rsid w:val="007D4F46"/>
    <w:rsid w:val="007E20D8"/>
    <w:rsid w:val="007E4A36"/>
    <w:rsid w:val="007E4B59"/>
    <w:rsid w:val="007E53C0"/>
    <w:rsid w:val="007E5DA9"/>
    <w:rsid w:val="007E748D"/>
    <w:rsid w:val="0080104C"/>
    <w:rsid w:val="00803919"/>
    <w:rsid w:val="00803A0C"/>
    <w:rsid w:val="00803CE5"/>
    <w:rsid w:val="0080451C"/>
    <w:rsid w:val="0080455E"/>
    <w:rsid w:val="00807CE0"/>
    <w:rsid w:val="00812247"/>
    <w:rsid w:val="00813B2B"/>
    <w:rsid w:val="00816347"/>
    <w:rsid w:val="0081656F"/>
    <w:rsid w:val="00820299"/>
    <w:rsid w:val="008220EE"/>
    <w:rsid w:val="00834A4C"/>
    <w:rsid w:val="00836DB0"/>
    <w:rsid w:val="008375ED"/>
    <w:rsid w:val="0084101F"/>
    <w:rsid w:val="0084276B"/>
    <w:rsid w:val="00843110"/>
    <w:rsid w:val="008442AD"/>
    <w:rsid w:val="0084586B"/>
    <w:rsid w:val="00846B87"/>
    <w:rsid w:val="008500EF"/>
    <w:rsid w:val="008555FF"/>
    <w:rsid w:val="0086245C"/>
    <w:rsid w:val="0086281A"/>
    <w:rsid w:val="008653E9"/>
    <w:rsid w:val="008667BF"/>
    <w:rsid w:val="00866986"/>
    <w:rsid w:val="00870B53"/>
    <w:rsid w:val="008714A1"/>
    <w:rsid w:val="0087426C"/>
    <w:rsid w:val="00877D99"/>
    <w:rsid w:val="00881093"/>
    <w:rsid w:val="008810D2"/>
    <w:rsid w:val="00881296"/>
    <w:rsid w:val="00881AEF"/>
    <w:rsid w:val="00883324"/>
    <w:rsid w:val="008904B5"/>
    <w:rsid w:val="008933AD"/>
    <w:rsid w:val="00894116"/>
    <w:rsid w:val="008A01A9"/>
    <w:rsid w:val="008A4E02"/>
    <w:rsid w:val="008B2FC1"/>
    <w:rsid w:val="008B44D3"/>
    <w:rsid w:val="008B69CF"/>
    <w:rsid w:val="008C2B35"/>
    <w:rsid w:val="008D12FD"/>
    <w:rsid w:val="008D30A2"/>
    <w:rsid w:val="008D35B4"/>
    <w:rsid w:val="008D5625"/>
    <w:rsid w:val="008D68DB"/>
    <w:rsid w:val="008D7500"/>
    <w:rsid w:val="008D75E4"/>
    <w:rsid w:val="008D78A2"/>
    <w:rsid w:val="008E1A54"/>
    <w:rsid w:val="008E29BE"/>
    <w:rsid w:val="008F1885"/>
    <w:rsid w:val="008F2A4A"/>
    <w:rsid w:val="008F2A83"/>
    <w:rsid w:val="008F58C8"/>
    <w:rsid w:val="008F6F45"/>
    <w:rsid w:val="0090142A"/>
    <w:rsid w:val="0090295D"/>
    <w:rsid w:val="00902FDE"/>
    <w:rsid w:val="009069F1"/>
    <w:rsid w:val="0090739D"/>
    <w:rsid w:val="009107E8"/>
    <w:rsid w:val="00910CCF"/>
    <w:rsid w:val="0091128C"/>
    <w:rsid w:val="0091154E"/>
    <w:rsid w:val="00915A5C"/>
    <w:rsid w:val="00917ADA"/>
    <w:rsid w:val="009239FD"/>
    <w:rsid w:val="0092608C"/>
    <w:rsid w:val="00927150"/>
    <w:rsid w:val="0092752B"/>
    <w:rsid w:val="00930F2F"/>
    <w:rsid w:val="00931157"/>
    <w:rsid w:val="00931283"/>
    <w:rsid w:val="00935001"/>
    <w:rsid w:val="009418A5"/>
    <w:rsid w:val="009442FE"/>
    <w:rsid w:val="009452E3"/>
    <w:rsid w:val="00947B33"/>
    <w:rsid w:val="00947C94"/>
    <w:rsid w:val="00951FB7"/>
    <w:rsid w:val="00953270"/>
    <w:rsid w:val="00953295"/>
    <w:rsid w:val="00954A73"/>
    <w:rsid w:val="009567E2"/>
    <w:rsid w:val="00960398"/>
    <w:rsid w:val="00964091"/>
    <w:rsid w:val="00966587"/>
    <w:rsid w:val="009674C4"/>
    <w:rsid w:val="00967F80"/>
    <w:rsid w:val="00970ADB"/>
    <w:rsid w:val="0098045F"/>
    <w:rsid w:val="00980A0A"/>
    <w:rsid w:val="00980C85"/>
    <w:rsid w:val="009820B4"/>
    <w:rsid w:val="009861E8"/>
    <w:rsid w:val="009926DC"/>
    <w:rsid w:val="009A2509"/>
    <w:rsid w:val="009A284F"/>
    <w:rsid w:val="009B1129"/>
    <w:rsid w:val="009C00F8"/>
    <w:rsid w:val="009C068B"/>
    <w:rsid w:val="009C2663"/>
    <w:rsid w:val="009C537E"/>
    <w:rsid w:val="009C7026"/>
    <w:rsid w:val="009D09E7"/>
    <w:rsid w:val="009D0F9D"/>
    <w:rsid w:val="009D29F9"/>
    <w:rsid w:val="009D474B"/>
    <w:rsid w:val="009D5B91"/>
    <w:rsid w:val="009D6CD9"/>
    <w:rsid w:val="009E38A8"/>
    <w:rsid w:val="009F142A"/>
    <w:rsid w:val="009F3723"/>
    <w:rsid w:val="009F55FB"/>
    <w:rsid w:val="009F66DA"/>
    <w:rsid w:val="00A01CF5"/>
    <w:rsid w:val="00A045A8"/>
    <w:rsid w:val="00A0778D"/>
    <w:rsid w:val="00A1323C"/>
    <w:rsid w:val="00A14BB2"/>
    <w:rsid w:val="00A169BE"/>
    <w:rsid w:val="00A1745A"/>
    <w:rsid w:val="00A20EB1"/>
    <w:rsid w:val="00A22F6D"/>
    <w:rsid w:val="00A27E51"/>
    <w:rsid w:val="00A3057A"/>
    <w:rsid w:val="00A307A1"/>
    <w:rsid w:val="00A34F3B"/>
    <w:rsid w:val="00A45B3F"/>
    <w:rsid w:val="00A47209"/>
    <w:rsid w:val="00A47E7D"/>
    <w:rsid w:val="00A51458"/>
    <w:rsid w:val="00A5542F"/>
    <w:rsid w:val="00A648D7"/>
    <w:rsid w:val="00A65A42"/>
    <w:rsid w:val="00A677D3"/>
    <w:rsid w:val="00A7145E"/>
    <w:rsid w:val="00A729F9"/>
    <w:rsid w:val="00A8061D"/>
    <w:rsid w:val="00A82D29"/>
    <w:rsid w:val="00A82EAD"/>
    <w:rsid w:val="00A83F6B"/>
    <w:rsid w:val="00A85A61"/>
    <w:rsid w:val="00A85B15"/>
    <w:rsid w:val="00A85B89"/>
    <w:rsid w:val="00A86085"/>
    <w:rsid w:val="00A86C1B"/>
    <w:rsid w:val="00A92B47"/>
    <w:rsid w:val="00A9586D"/>
    <w:rsid w:val="00A96FE0"/>
    <w:rsid w:val="00AA1715"/>
    <w:rsid w:val="00AA7CDD"/>
    <w:rsid w:val="00AB371B"/>
    <w:rsid w:val="00AB3A37"/>
    <w:rsid w:val="00AB4245"/>
    <w:rsid w:val="00AB4A2F"/>
    <w:rsid w:val="00AB69DA"/>
    <w:rsid w:val="00AC4918"/>
    <w:rsid w:val="00AC76D3"/>
    <w:rsid w:val="00AD44A6"/>
    <w:rsid w:val="00AD50B6"/>
    <w:rsid w:val="00AD6779"/>
    <w:rsid w:val="00AE1696"/>
    <w:rsid w:val="00AE1C22"/>
    <w:rsid w:val="00AE429A"/>
    <w:rsid w:val="00AF40B7"/>
    <w:rsid w:val="00AF51B8"/>
    <w:rsid w:val="00AF6709"/>
    <w:rsid w:val="00B0022B"/>
    <w:rsid w:val="00B00F4F"/>
    <w:rsid w:val="00B02C39"/>
    <w:rsid w:val="00B11BB4"/>
    <w:rsid w:val="00B1207E"/>
    <w:rsid w:val="00B16EA0"/>
    <w:rsid w:val="00B2023E"/>
    <w:rsid w:val="00B24B94"/>
    <w:rsid w:val="00B24E01"/>
    <w:rsid w:val="00B308B8"/>
    <w:rsid w:val="00B357A6"/>
    <w:rsid w:val="00B414B3"/>
    <w:rsid w:val="00B442B0"/>
    <w:rsid w:val="00B45166"/>
    <w:rsid w:val="00B47C6C"/>
    <w:rsid w:val="00B503F3"/>
    <w:rsid w:val="00B50624"/>
    <w:rsid w:val="00B5193E"/>
    <w:rsid w:val="00B519E0"/>
    <w:rsid w:val="00B534CC"/>
    <w:rsid w:val="00B65CB5"/>
    <w:rsid w:val="00B66428"/>
    <w:rsid w:val="00B7403C"/>
    <w:rsid w:val="00B766C4"/>
    <w:rsid w:val="00B81682"/>
    <w:rsid w:val="00BA1330"/>
    <w:rsid w:val="00BA3382"/>
    <w:rsid w:val="00BA657E"/>
    <w:rsid w:val="00BA6D98"/>
    <w:rsid w:val="00BA702F"/>
    <w:rsid w:val="00BB0348"/>
    <w:rsid w:val="00BB7609"/>
    <w:rsid w:val="00BC446E"/>
    <w:rsid w:val="00BC4C00"/>
    <w:rsid w:val="00BC7B09"/>
    <w:rsid w:val="00BD3444"/>
    <w:rsid w:val="00BD4B81"/>
    <w:rsid w:val="00BD5826"/>
    <w:rsid w:val="00BD73BB"/>
    <w:rsid w:val="00BE0879"/>
    <w:rsid w:val="00BE6494"/>
    <w:rsid w:val="00BF26A8"/>
    <w:rsid w:val="00BF27F3"/>
    <w:rsid w:val="00BF4CFF"/>
    <w:rsid w:val="00BF6327"/>
    <w:rsid w:val="00BF6376"/>
    <w:rsid w:val="00C07EE3"/>
    <w:rsid w:val="00C10467"/>
    <w:rsid w:val="00C15DC5"/>
    <w:rsid w:val="00C23765"/>
    <w:rsid w:val="00C26CC0"/>
    <w:rsid w:val="00C27984"/>
    <w:rsid w:val="00C30737"/>
    <w:rsid w:val="00C326BF"/>
    <w:rsid w:val="00C400A0"/>
    <w:rsid w:val="00C43713"/>
    <w:rsid w:val="00C44569"/>
    <w:rsid w:val="00C447F2"/>
    <w:rsid w:val="00C44EC9"/>
    <w:rsid w:val="00C455CE"/>
    <w:rsid w:val="00C47D99"/>
    <w:rsid w:val="00C502BD"/>
    <w:rsid w:val="00C50354"/>
    <w:rsid w:val="00C52C45"/>
    <w:rsid w:val="00C6180B"/>
    <w:rsid w:val="00C6208D"/>
    <w:rsid w:val="00C6301B"/>
    <w:rsid w:val="00C63442"/>
    <w:rsid w:val="00C636C4"/>
    <w:rsid w:val="00C665AD"/>
    <w:rsid w:val="00C71090"/>
    <w:rsid w:val="00C72FFD"/>
    <w:rsid w:val="00C75839"/>
    <w:rsid w:val="00C76373"/>
    <w:rsid w:val="00C81E45"/>
    <w:rsid w:val="00C824CA"/>
    <w:rsid w:val="00C82D0C"/>
    <w:rsid w:val="00C831E0"/>
    <w:rsid w:val="00C8388E"/>
    <w:rsid w:val="00C83E02"/>
    <w:rsid w:val="00C85C11"/>
    <w:rsid w:val="00C927AD"/>
    <w:rsid w:val="00C92945"/>
    <w:rsid w:val="00C92B27"/>
    <w:rsid w:val="00C931AE"/>
    <w:rsid w:val="00CA24E0"/>
    <w:rsid w:val="00CA3E1F"/>
    <w:rsid w:val="00CA5041"/>
    <w:rsid w:val="00CA6119"/>
    <w:rsid w:val="00CA6F23"/>
    <w:rsid w:val="00CA76F8"/>
    <w:rsid w:val="00CB07AB"/>
    <w:rsid w:val="00CB605C"/>
    <w:rsid w:val="00CC18C2"/>
    <w:rsid w:val="00CC19A0"/>
    <w:rsid w:val="00CC2F4C"/>
    <w:rsid w:val="00CC32E1"/>
    <w:rsid w:val="00CC43E5"/>
    <w:rsid w:val="00CC5F2E"/>
    <w:rsid w:val="00CC7C86"/>
    <w:rsid w:val="00CC7CAB"/>
    <w:rsid w:val="00CD00BC"/>
    <w:rsid w:val="00CD184C"/>
    <w:rsid w:val="00CD4A14"/>
    <w:rsid w:val="00CD51C6"/>
    <w:rsid w:val="00CE3BB4"/>
    <w:rsid w:val="00CE46CD"/>
    <w:rsid w:val="00CE4C27"/>
    <w:rsid w:val="00CE5588"/>
    <w:rsid w:val="00CE754F"/>
    <w:rsid w:val="00CF1260"/>
    <w:rsid w:val="00CF25B6"/>
    <w:rsid w:val="00CF31F3"/>
    <w:rsid w:val="00CF4FCD"/>
    <w:rsid w:val="00D0033D"/>
    <w:rsid w:val="00D0302C"/>
    <w:rsid w:val="00D045F4"/>
    <w:rsid w:val="00D05553"/>
    <w:rsid w:val="00D1204A"/>
    <w:rsid w:val="00D13244"/>
    <w:rsid w:val="00D157C3"/>
    <w:rsid w:val="00D21505"/>
    <w:rsid w:val="00D21EF2"/>
    <w:rsid w:val="00D22F4A"/>
    <w:rsid w:val="00D23B6F"/>
    <w:rsid w:val="00D24F5A"/>
    <w:rsid w:val="00D26000"/>
    <w:rsid w:val="00D306F2"/>
    <w:rsid w:val="00D32851"/>
    <w:rsid w:val="00D34FBC"/>
    <w:rsid w:val="00D36F5A"/>
    <w:rsid w:val="00D408AD"/>
    <w:rsid w:val="00D41838"/>
    <w:rsid w:val="00D43ED4"/>
    <w:rsid w:val="00D46AFE"/>
    <w:rsid w:val="00D477B7"/>
    <w:rsid w:val="00D52B85"/>
    <w:rsid w:val="00D6032F"/>
    <w:rsid w:val="00D61A7F"/>
    <w:rsid w:val="00D644B3"/>
    <w:rsid w:val="00D6536F"/>
    <w:rsid w:val="00D65C15"/>
    <w:rsid w:val="00D6637C"/>
    <w:rsid w:val="00D67A34"/>
    <w:rsid w:val="00D70687"/>
    <w:rsid w:val="00D70FCF"/>
    <w:rsid w:val="00D730FF"/>
    <w:rsid w:val="00D74FF8"/>
    <w:rsid w:val="00D75093"/>
    <w:rsid w:val="00D7565E"/>
    <w:rsid w:val="00D763E4"/>
    <w:rsid w:val="00D778D8"/>
    <w:rsid w:val="00D83E25"/>
    <w:rsid w:val="00D84C5C"/>
    <w:rsid w:val="00D85DD3"/>
    <w:rsid w:val="00D879B7"/>
    <w:rsid w:val="00D87DEC"/>
    <w:rsid w:val="00D91B2C"/>
    <w:rsid w:val="00D93C1B"/>
    <w:rsid w:val="00D94194"/>
    <w:rsid w:val="00D94F24"/>
    <w:rsid w:val="00DA2EC8"/>
    <w:rsid w:val="00DA485A"/>
    <w:rsid w:val="00DA58C1"/>
    <w:rsid w:val="00DA673D"/>
    <w:rsid w:val="00DB2BE8"/>
    <w:rsid w:val="00DB680D"/>
    <w:rsid w:val="00DB74B6"/>
    <w:rsid w:val="00DC117C"/>
    <w:rsid w:val="00DC2D14"/>
    <w:rsid w:val="00DC4FD5"/>
    <w:rsid w:val="00DC56C8"/>
    <w:rsid w:val="00DD1829"/>
    <w:rsid w:val="00DD46C5"/>
    <w:rsid w:val="00DD7926"/>
    <w:rsid w:val="00DD7DFD"/>
    <w:rsid w:val="00DE1F53"/>
    <w:rsid w:val="00DE4845"/>
    <w:rsid w:val="00DE564B"/>
    <w:rsid w:val="00DE662D"/>
    <w:rsid w:val="00DF4CCB"/>
    <w:rsid w:val="00E0119B"/>
    <w:rsid w:val="00E0120D"/>
    <w:rsid w:val="00E0207D"/>
    <w:rsid w:val="00E044CC"/>
    <w:rsid w:val="00E05821"/>
    <w:rsid w:val="00E14343"/>
    <w:rsid w:val="00E23117"/>
    <w:rsid w:val="00E25283"/>
    <w:rsid w:val="00E27571"/>
    <w:rsid w:val="00E329E6"/>
    <w:rsid w:val="00E41440"/>
    <w:rsid w:val="00E418B8"/>
    <w:rsid w:val="00E43867"/>
    <w:rsid w:val="00E43AE9"/>
    <w:rsid w:val="00E44250"/>
    <w:rsid w:val="00E475B3"/>
    <w:rsid w:val="00E521B0"/>
    <w:rsid w:val="00E5286A"/>
    <w:rsid w:val="00E52D28"/>
    <w:rsid w:val="00E54AA3"/>
    <w:rsid w:val="00E65388"/>
    <w:rsid w:val="00E676FE"/>
    <w:rsid w:val="00E67E6D"/>
    <w:rsid w:val="00E71A48"/>
    <w:rsid w:val="00E721A8"/>
    <w:rsid w:val="00E7239B"/>
    <w:rsid w:val="00E80E51"/>
    <w:rsid w:val="00E852EF"/>
    <w:rsid w:val="00E85C2E"/>
    <w:rsid w:val="00E87019"/>
    <w:rsid w:val="00E94092"/>
    <w:rsid w:val="00E958BE"/>
    <w:rsid w:val="00E96AAA"/>
    <w:rsid w:val="00EA2E11"/>
    <w:rsid w:val="00EA417C"/>
    <w:rsid w:val="00EA535D"/>
    <w:rsid w:val="00EA704C"/>
    <w:rsid w:val="00EA7CC9"/>
    <w:rsid w:val="00EB07D7"/>
    <w:rsid w:val="00EB09D8"/>
    <w:rsid w:val="00EB1360"/>
    <w:rsid w:val="00EB17E9"/>
    <w:rsid w:val="00EB5054"/>
    <w:rsid w:val="00EC086F"/>
    <w:rsid w:val="00EC2A43"/>
    <w:rsid w:val="00ED00D1"/>
    <w:rsid w:val="00ED0A32"/>
    <w:rsid w:val="00ED27DE"/>
    <w:rsid w:val="00ED3B92"/>
    <w:rsid w:val="00ED7671"/>
    <w:rsid w:val="00EE57E4"/>
    <w:rsid w:val="00EF1984"/>
    <w:rsid w:val="00EF3F3F"/>
    <w:rsid w:val="00EF410C"/>
    <w:rsid w:val="00EF460D"/>
    <w:rsid w:val="00EF4F9F"/>
    <w:rsid w:val="00EF5377"/>
    <w:rsid w:val="00EF5851"/>
    <w:rsid w:val="00EF5E7D"/>
    <w:rsid w:val="00F01FCD"/>
    <w:rsid w:val="00F11983"/>
    <w:rsid w:val="00F12ED2"/>
    <w:rsid w:val="00F1330A"/>
    <w:rsid w:val="00F174C4"/>
    <w:rsid w:val="00F21F21"/>
    <w:rsid w:val="00F22899"/>
    <w:rsid w:val="00F250C2"/>
    <w:rsid w:val="00F25975"/>
    <w:rsid w:val="00F27AC9"/>
    <w:rsid w:val="00F304A2"/>
    <w:rsid w:val="00F33EDF"/>
    <w:rsid w:val="00F34E54"/>
    <w:rsid w:val="00F358BE"/>
    <w:rsid w:val="00F41809"/>
    <w:rsid w:val="00F44D51"/>
    <w:rsid w:val="00F472FB"/>
    <w:rsid w:val="00F47EDB"/>
    <w:rsid w:val="00F507C4"/>
    <w:rsid w:val="00F61260"/>
    <w:rsid w:val="00F64294"/>
    <w:rsid w:val="00F64461"/>
    <w:rsid w:val="00F657E9"/>
    <w:rsid w:val="00F723F0"/>
    <w:rsid w:val="00F73994"/>
    <w:rsid w:val="00F73B79"/>
    <w:rsid w:val="00F84DB0"/>
    <w:rsid w:val="00F862C1"/>
    <w:rsid w:val="00F91831"/>
    <w:rsid w:val="00F92E3B"/>
    <w:rsid w:val="00FA15EC"/>
    <w:rsid w:val="00FA769B"/>
    <w:rsid w:val="00FB3C90"/>
    <w:rsid w:val="00FB487E"/>
    <w:rsid w:val="00FB4A20"/>
    <w:rsid w:val="00FB6940"/>
    <w:rsid w:val="00FB6CAA"/>
    <w:rsid w:val="00FC1106"/>
    <w:rsid w:val="00FC198B"/>
    <w:rsid w:val="00FC7E03"/>
    <w:rsid w:val="00FD1A98"/>
    <w:rsid w:val="00FD25DD"/>
    <w:rsid w:val="00FD5C03"/>
    <w:rsid w:val="00FD612F"/>
    <w:rsid w:val="00FD6C39"/>
    <w:rsid w:val="00FD7812"/>
    <w:rsid w:val="00FE2243"/>
    <w:rsid w:val="00FE4446"/>
    <w:rsid w:val="00FF0A6A"/>
    <w:rsid w:val="00FF28BC"/>
    <w:rsid w:val="00FF33E5"/>
    <w:rsid w:val="00FF6FB5"/>
    <w:rsid w:val="00FF7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072C4"/>
  <w15:chartTrackingRefBased/>
  <w15:docId w15:val="{EE0C326D-6A52-49B4-B924-6DAA16D5F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DC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D98"/>
    <w:pPr>
      <w:ind w:left="720"/>
      <w:contextualSpacing/>
    </w:pPr>
  </w:style>
  <w:style w:type="table" w:styleId="TableGrid">
    <w:name w:val="Table Grid"/>
    <w:basedOn w:val="TableNormal"/>
    <w:uiPriority w:val="59"/>
    <w:rsid w:val="007834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24E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A24E0"/>
    <w:rPr>
      <w:rFonts w:ascii="Segoe UI" w:hAnsi="Segoe UI" w:cs="Segoe UI"/>
      <w:sz w:val="18"/>
      <w:szCs w:val="18"/>
    </w:rPr>
  </w:style>
  <w:style w:type="paragraph" w:styleId="BodyText">
    <w:name w:val="Body Text"/>
    <w:basedOn w:val="Normal"/>
    <w:link w:val="BodyTextChar"/>
    <w:uiPriority w:val="1"/>
    <w:qFormat/>
    <w:rsid w:val="00E43867"/>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link w:val="BodyText"/>
    <w:uiPriority w:val="1"/>
    <w:rsid w:val="00E43867"/>
    <w:rPr>
      <w:rFonts w:ascii="Times New Roman" w:eastAsia="Times New Roman" w:hAnsi="Times New Roman"/>
      <w:sz w:val="24"/>
      <w:szCs w:val="24"/>
    </w:rPr>
  </w:style>
  <w:style w:type="character" w:styleId="Hyperlink">
    <w:name w:val="Hyperlink"/>
    <w:uiPriority w:val="99"/>
    <w:semiHidden/>
    <w:unhideWhenUsed/>
    <w:rsid w:val="001172E4"/>
    <w:rPr>
      <w:color w:val="0000FF"/>
      <w:u w:val="single"/>
    </w:rPr>
  </w:style>
  <w:style w:type="paragraph" w:styleId="Header">
    <w:name w:val="header"/>
    <w:basedOn w:val="Normal"/>
    <w:link w:val="HeaderChar"/>
    <w:uiPriority w:val="99"/>
    <w:unhideWhenUsed/>
    <w:rsid w:val="00E94092"/>
    <w:pPr>
      <w:tabs>
        <w:tab w:val="center" w:pos="4680"/>
        <w:tab w:val="right" w:pos="9360"/>
      </w:tabs>
    </w:pPr>
  </w:style>
  <w:style w:type="character" w:customStyle="1" w:styleId="HeaderChar">
    <w:name w:val="Header Char"/>
    <w:link w:val="Header"/>
    <w:uiPriority w:val="99"/>
    <w:rsid w:val="00E94092"/>
    <w:rPr>
      <w:sz w:val="22"/>
      <w:szCs w:val="22"/>
    </w:rPr>
  </w:style>
  <w:style w:type="paragraph" w:styleId="Footer">
    <w:name w:val="footer"/>
    <w:basedOn w:val="Normal"/>
    <w:link w:val="FooterChar"/>
    <w:uiPriority w:val="99"/>
    <w:unhideWhenUsed/>
    <w:rsid w:val="00E94092"/>
    <w:pPr>
      <w:tabs>
        <w:tab w:val="center" w:pos="4680"/>
        <w:tab w:val="right" w:pos="9360"/>
      </w:tabs>
    </w:pPr>
  </w:style>
  <w:style w:type="character" w:customStyle="1" w:styleId="FooterChar">
    <w:name w:val="Footer Char"/>
    <w:link w:val="Footer"/>
    <w:uiPriority w:val="99"/>
    <w:rsid w:val="00E9409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12137">
      <w:bodyDiv w:val="1"/>
      <w:marLeft w:val="0"/>
      <w:marRight w:val="0"/>
      <w:marTop w:val="0"/>
      <w:marBottom w:val="0"/>
      <w:divBdr>
        <w:top w:val="none" w:sz="0" w:space="0" w:color="auto"/>
        <w:left w:val="none" w:sz="0" w:space="0" w:color="auto"/>
        <w:bottom w:val="none" w:sz="0" w:space="0" w:color="auto"/>
        <w:right w:val="none" w:sz="0" w:space="0" w:color="auto"/>
      </w:divBdr>
      <w:divsChild>
        <w:div w:id="1002662400">
          <w:marLeft w:val="0"/>
          <w:marRight w:val="0"/>
          <w:marTop w:val="0"/>
          <w:marBottom w:val="0"/>
          <w:divBdr>
            <w:top w:val="none" w:sz="0" w:space="0" w:color="auto"/>
            <w:left w:val="none" w:sz="0" w:space="0" w:color="auto"/>
            <w:bottom w:val="none" w:sz="0" w:space="0" w:color="auto"/>
            <w:right w:val="none" w:sz="0" w:space="0" w:color="auto"/>
          </w:divBdr>
          <w:divsChild>
            <w:div w:id="32671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869394">
      <w:bodyDiv w:val="1"/>
      <w:marLeft w:val="0"/>
      <w:marRight w:val="0"/>
      <w:marTop w:val="0"/>
      <w:marBottom w:val="0"/>
      <w:divBdr>
        <w:top w:val="none" w:sz="0" w:space="0" w:color="auto"/>
        <w:left w:val="none" w:sz="0" w:space="0" w:color="auto"/>
        <w:bottom w:val="none" w:sz="0" w:space="0" w:color="auto"/>
        <w:right w:val="none" w:sz="0" w:space="0" w:color="auto"/>
      </w:divBdr>
      <w:divsChild>
        <w:div w:id="297758832">
          <w:marLeft w:val="0"/>
          <w:marRight w:val="0"/>
          <w:marTop w:val="0"/>
          <w:marBottom w:val="0"/>
          <w:divBdr>
            <w:top w:val="none" w:sz="0" w:space="0" w:color="auto"/>
            <w:left w:val="none" w:sz="0" w:space="0" w:color="auto"/>
            <w:bottom w:val="none" w:sz="0" w:space="0" w:color="auto"/>
            <w:right w:val="none" w:sz="0" w:space="0" w:color="auto"/>
          </w:divBdr>
          <w:divsChild>
            <w:div w:id="13896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58992">
      <w:bodyDiv w:val="1"/>
      <w:marLeft w:val="0"/>
      <w:marRight w:val="0"/>
      <w:marTop w:val="0"/>
      <w:marBottom w:val="0"/>
      <w:divBdr>
        <w:top w:val="none" w:sz="0" w:space="0" w:color="auto"/>
        <w:left w:val="none" w:sz="0" w:space="0" w:color="auto"/>
        <w:bottom w:val="none" w:sz="0" w:space="0" w:color="auto"/>
        <w:right w:val="none" w:sz="0" w:space="0" w:color="auto"/>
      </w:divBdr>
    </w:div>
    <w:div w:id="2002418191">
      <w:bodyDiv w:val="1"/>
      <w:marLeft w:val="0"/>
      <w:marRight w:val="0"/>
      <w:marTop w:val="0"/>
      <w:marBottom w:val="0"/>
      <w:divBdr>
        <w:top w:val="none" w:sz="0" w:space="0" w:color="auto"/>
        <w:left w:val="none" w:sz="0" w:space="0" w:color="auto"/>
        <w:bottom w:val="none" w:sz="0" w:space="0" w:color="auto"/>
        <w:right w:val="none" w:sz="0" w:space="0" w:color="auto"/>
      </w:divBdr>
      <w:divsChild>
        <w:div w:id="1086271157">
          <w:marLeft w:val="0"/>
          <w:marRight w:val="0"/>
          <w:marTop w:val="0"/>
          <w:marBottom w:val="0"/>
          <w:divBdr>
            <w:top w:val="none" w:sz="0" w:space="0" w:color="auto"/>
            <w:left w:val="none" w:sz="0" w:space="0" w:color="auto"/>
            <w:bottom w:val="none" w:sz="0" w:space="0" w:color="auto"/>
            <w:right w:val="none" w:sz="0" w:space="0" w:color="auto"/>
          </w:divBdr>
          <w:divsChild>
            <w:div w:id="767654922">
              <w:marLeft w:val="0"/>
              <w:marRight w:val="0"/>
              <w:marTop w:val="0"/>
              <w:marBottom w:val="0"/>
              <w:divBdr>
                <w:top w:val="none" w:sz="0" w:space="0" w:color="auto"/>
                <w:left w:val="none" w:sz="0" w:space="0" w:color="auto"/>
                <w:bottom w:val="none" w:sz="0" w:space="0" w:color="auto"/>
                <w:right w:val="none" w:sz="0" w:space="0" w:color="auto"/>
              </w:divBdr>
              <w:divsChild>
                <w:div w:id="125316542">
                  <w:marLeft w:val="0"/>
                  <w:marRight w:val="0"/>
                  <w:marTop w:val="0"/>
                  <w:marBottom w:val="0"/>
                  <w:divBdr>
                    <w:top w:val="none" w:sz="0" w:space="0" w:color="auto"/>
                    <w:left w:val="none" w:sz="0" w:space="0" w:color="auto"/>
                    <w:bottom w:val="none" w:sz="0" w:space="0" w:color="auto"/>
                    <w:right w:val="none" w:sz="0" w:space="0" w:color="auto"/>
                  </w:divBdr>
                </w:div>
                <w:div w:id="1901745456">
                  <w:marLeft w:val="0"/>
                  <w:marRight w:val="0"/>
                  <w:marTop w:val="0"/>
                  <w:marBottom w:val="0"/>
                  <w:divBdr>
                    <w:top w:val="none" w:sz="0" w:space="0" w:color="auto"/>
                    <w:left w:val="none" w:sz="0" w:space="0" w:color="auto"/>
                    <w:bottom w:val="none" w:sz="0" w:space="0" w:color="auto"/>
                    <w:right w:val="none" w:sz="0" w:space="0" w:color="auto"/>
                  </w:divBdr>
                </w:div>
                <w:div w:id="98423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55D930-A491-4BA7-BAA9-B0C1C77D4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Pages>
  <Words>5458</Words>
  <Characters>3111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Johnston</dc:creator>
  <cp:keywords/>
  <dc:description/>
  <cp:lastModifiedBy>William Johnston</cp:lastModifiedBy>
  <cp:revision>33</cp:revision>
  <cp:lastPrinted>2014-10-15T19:46:00Z</cp:lastPrinted>
  <dcterms:created xsi:type="dcterms:W3CDTF">2022-02-13T16:00:00Z</dcterms:created>
  <dcterms:modified xsi:type="dcterms:W3CDTF">2022-02-13T17:20:00Z</dcterms:modified>
</cp:coreProperties>
</file>